
<file path=[Content_Types].xml><?xml version="1.0" encoding="utf-8"?>
<Types xmlns="http://schemas.openxmlformats.org/package/2006/content-types">
  <Default Extension="rels" ContentType="application/vnd.openxmlformats-package.relationships+xml"/>
  <Default Extension="xml" ContentType="application/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docProps/app.xml" ContentType="application/vnd.openxmlformats-officedocument.extended-properties+xml"/>
  <Override PartName="/word/webSettings.xml" ContentType="application/vnd.openxmlformats-officedocument.wordprocessingml.webSettings+xml"/>
  <Override PartName="/docProps/core.xml" ContentType="application/vnd.openxmlformats-package.core-properties+xml"/>
  <Override PartName="/word/document.xml" ContentType="application/vnd.openxmlformats-officedocument.wordprocessingml.document.main+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520" w:type="dxa"/>
        <w:tblLook w:val="04A0" w:firstRow="1" w:lastRow="0" w:firstColumn="1" w:lastColumn="0" w:noHBand="0" w:noVBand="1"/>
      </w:tblPr>
      <w:tblGrid>
        <w:gridCol w:w="3149"/>
        <w:gridCol w:w="6048"/>
        <w:gridCol w:w="5323"/>
      </w:tblGrid>
      <w:tr w:rsidR="00F26CF4" w:rsidRPr="00E544E9" w14:paraId="5F78CAA1" w14:textId="77777777" w:rsidTr="00234561">
        <w:tc>
          <w:tcPr>
            <w:tcW w:w="3149" w:type="dxa"/>
          </w:tcPr>
          <w:p w14:paraId="653C2E09" w14:textId="4882D784" w:rsidR="00F26CF4" w:rsidRPr="00077D6D" w:rsidRDefault="00F26CF4" w:rsidP="00C55158">
            <w:pPr xmlns:w="http://schemas.openxmlformats.org/wordprocessingml/2006/main">
              <w:rPr>
                <w:b/>
                <w:bCs/>
              </w:rPr>
            </w:pPr>
            <w:r xmlns:w="http://schemas.openxmlformats.org/wordprocessingml/2006/main" w:rsidRPr="00077D6D">
              <w:rPr>
                <w:b/>
                <w:bCs/>
              </w:rPr>
              <w:t xml:space="preserve">Aba</w:t>
            </w:r>
          </w:p>
          <w:p w14:paraId="484CDF84" w14:textId="3C0BA451" w:rsidR="00F26CF4" w:rsidRPr="00ED034C" w:rsidRDefault="00F26CF4" w:rsidP="00C55158">
            <w:pPr xmlns:w="http://schemas.openxmlformats.org/wordprocessingml/2006/main">
              <w:rPr>
                <w:b/>
                <w:bCs/>
              </w:rPr>
            </w:pPr>
            <w:r xmlns:w="http://schemas.openxmlformats.org/wordprocessingml/2006/main" w:rsidRPr="00F26CF4">
              <w:t xml:space="preserve">G5</w:t>
            </w:r>
          </w:p>
        </w:tc>
        <w:tc>
          <w:tcPr>
            <w:tcW w:w="6048" w:type="dxa"/>
          </w:tcPr>
          <w:p w14:paraId="349D5320" w14:textId="77777777" w:rsidR="00077D6D" w:rsidRDefault="00F26CF4" w:rsidP="00077D6D">
            <w:r xmlns:w="http://schemas.openxmlformats.org/wordprocessingml/2006/main">
              <w:t xml:space="preserve">Esta palavra grega é usada para “pai” por um filho amado.</w:t>
            </w:r>
          </w:p>
          <w:p w14:paraId="49FB5917" w14:textId="1DD2EA26" w:rsidR="00077D6D" w:rsidRDefault="00F26CF4" w:rsidP="00077D6D">
            <w:pPr xmlns:w="http://schemas.openxmlformats.org/wordprocessingml/2006/main">
              <w:pStyle w:val="ListParagraph"/>
              <w:numPr>
                <w:ilvl w:val="0"/>
                <w:numId w:val="81"/>
              </w:numPr>
            </w:pPr>
            <w:r xmlns:w="http://schemas.openxmlformats.org/wordprocessingml/2006/main">
              <w:t xml:space="preserve">Jesus usou esta palavra ao falar com Deus, seu Pai.</w:t>
            </w:r>
          </w:p>
          <w:p w14:paraId="5C3241D5" w14:textId="7C8B00D7" w:rsidR="00077D6D" w:rsidRDefault="00077D6D" w:rsidP="00077D6D">
            <w:pPr xmlns:w="http://schemas.openxmlformats.org/wordprocessingml/2006/main">
              <w:pStyle w:val="ListParagraph"/>
              <w:numPr>
                <w:ilvl w:val="0"/>
                <w:numId w:val="81"/>
              </w:numPr>
            </w:pPr>
            <w:r xmlns:w="http://schemas.openxmlformats.org/wordprocessingml/2006/main">
              <w:t xml:space="preserve">Os cristãos podem usar esta palavra quando falam com Deus.</w:t>
            </w:r>
          </w:p>
          <w:p w14:paraId="612F850A" w14:textId="77777777" w:rsidR="003709E9" w:rsidRDefault="003709E9" w:rsidP="003709E9"/>
          <w:p w14:paraId="48279D00" w14:textId="474946D7" w:rsidR="00077D6D" w:rsidRPr="00E544E9" w:rsidRDefault="00077D6D" w:rsidP="003709E9">
            <w:r xmlns:w="http://schemas.openxmlformats.org/wordprocessingml/2006/main">
              <w:t xml:space="preserve">A maioria das traduções translitera isso da palavra grega.</w:t>
            </w:r>
          </w:p>
        </w:tc>
        <w:tc>
          <w:tcPr>
            <w:tcW w:w="5323" w:type="dxa"/>
          </w:tcPr>
          <w:p w14:paraId="4C0894F0" w14:textId="77777777" w:rsidR="00F26CF4" w:rsidRDefault="00F26CF4" w:rsidP="004A49E7">
            <w:pPr xmlns:w="http://schemas.openxmlformats.org/wordprocessingml/2006/main">
              <w:pStyle w:val="Compact"/>
            </w:pPr>
            <w:r xmlns:w="http://schemas.openxmlformats.org/wordprocessingml/2006/main">
              <w:t xml:space="preserve">Marcos 14:36</w:t>
            </w:r>
          </w:p>
          <w:p w14:paraId="54D6E5D0" w14:textId="77777777" w:rsidR="00F26CF4" w:rsidRDefault="00F26CF4" w:rsidP="004A49E7">
            <w:pPr xmlns:w="http://schemas.openxmlformats.org/wordprocessingml/2006/main">
              <w:pStyle w:val="Compact"/>
            </w:pPr>
            <w:r xmlns:w="http://schemas.openxmlformats.org/wordprocessingml/2006/main">
              <w:t xml:space="preserve">Romanos 8:15</w:t>
            </w:r>
          </w:p>
          <w:p w14:paraId="32BEDEDE" w14:textId="362F868C" w:rsidR="00F26CF4" w:rsidRDefault="00F26CF4" w:rsidP="004A49E7">
            <w:pPr xmlns:w="http://schemas.openxmlformats.org/wordprocessingml/2006/main">
              <w:pStyle w:val="Compact"/>
            </w:pPr>
            <w:r xmlns:w="http://schemas.openxmlformats.org/wordprocessingml/2006/main">
              <w:t xml:space="preserve">Gálatas 4:6</w:t>
            </w:r>
          </w:p>
        </w:tc>
      </w:tr>
      <w:tr w:rsidR="00185CC7" w:rsidRPr="00E544E9" w14:paraId="531709DC" w14:textId="4B88F618" w:rsidTr="00234561">
        <w:tc>
          <w:tcPr>
            <w:tcW w:w="3149" w:type="dxa"/>
          </w:tcPr>
          <w:p w14:paraId="35B4E597" w14:textId="7D1DAA7C" w:rsidR="00185CC7" w:rsidRPr="00ED034C" w:rsidRDefault="00503F2D" w:rsidP="00C55158">
            <w:pPr xmlns:w="http://schemas.openxmlformats.org/wordprocessingml/2006/main">
              <w:rPr>
                <w:b/>
                <w:bCs/>
              </w:rPr>
            </w:pPr>
            <w:r xmlns:w="http://schemas.openxmlformats.org/wordprocessingml/2006/main" w:rsidRPr="00ED034C">
              <w:rPr>
                <w:b/>
                <w:bCs/>
              </w:rPr>
              <w:t xml:space="preserve">adoção</w:t>
            </w:r>
          </w:p>
          <w:p w14:paraId="389E7448" w14:textId="018ADFB4" w:rsidR="00503F2D" w:rsidRPr="00E544E9" w:rsidRDefault="00503F2D" w:rsidP="00C55158">
            <w:r xmlns:w="http://schemas.openxmlformats.org/wordprocessingml/2006/main">
              <w:t xml:space="preserve">G5206</w:t>
            </w:r>
          </w:p>
        </w:tc>
        <w:tc>
          <w:tcPr>
            <w:tcW w:w="6048" w:type="dxa"/>
          </w:tcPr>
          <w:p w14:paraId="14A9D9D9" w14:textId="73B0A324" w:rsidR="00380B2F" w:rsidRPr="00BD5466" w:rsidRDefault="00185CC7" w:rsidP="00C55158">
            <w:r xmlns:w="http://schemas.openxmlformats.org/wordprocessingml/2006/main" w:rsidRPr="00E544E9">
              <w:t xml:space="preserve">Esta palavra é usada para descrever quando uma pessoa aceita na família uma criança que não era seu filho ou filha. Essa criança é então amada e aceita como filho ou filha.</w:t>
            </w:r>
          </w:p>
        </w:tc>
        <w:tc>
          <w:tcPr>
            <w:tcW w:w="5323" w:type="dxa"/>
          </w:tcPr>
          <w:p w14:paraId="476F6C3B" w14:textId="228E33C7" w:rsidR="004A49E7" w:rsidRDefault="004A49E7" w:rsidP="004A49E7">
            <w:pPr xmlns:w="http://schemas.openxmlformats.org/wordprocessingml/2006/main">
              <w:pStyle w:val="Compact"/>
            </w:pPr>
            <w:r xmlns:w="http://schemas.openxmlformats.org/wordprocessingml/2006/main">
              <w:t xml:space="preserve">Romanos 8:15</w:t>
            </w:r>
          </w:p>
          <w:p w14:paraId="1897E6C2" w14:textId="16B80A4C" w:rsidR="004A49E7" w:rsidRDefault="004A49E7" w:rsidP="004A49E7">
            <w:pPr xmlns:w="http://schemas.openxmlformats.org/wordprocessingml/2006/main">
              <w:pStyle w:val="Compact"/>
            </w:pPr>
            <w:r xmlns:w="http://schemas.openxmlformats.org/wordprocessingml/2006/main">
              <w:t xml:space="preserve">Romanos 8:23</w:t>
            </w:r>
          </w:p>
          <w:p w14:paraId="167C535B" w14:textId="75A8BE40" w:rsidR="004A49E7" w:rsidRDefault="004A49E7" w:rsidP="004A49E7">
            <w:pPr xmlns:w="http://schemas.openxmlformats.org/wordprocessingml/2006/main">
              <w:pStyle w:val="Compact"/>
            </w:pPr>
            <w:r xmlns:w="http://schemas.openxmlformats.org/wordprocessingml/2006/main">
              <w:t xml:space="preserve">Romanos 9:4</w:t>
            </w:r>
          </w:p>
          <w:p w14:paraId="3A968A59" w14:textId="46BBE648" w:rsidR="004A49E7" w:rsidRDefault="004A49E7" w:rsidP="004A49E7">
            <w:pPr xmlns:w="http://schemas.openxmlformats.org/wordprocessingml/2006/main">
              <w:pStyle w:val="Compact"/>
            </w:pPr>
            <w:r xmlns:w="http://schemas.openxmlformats.org/wordprocessingml/2006/main">
              <w:t xml:space="preserve">Gálatas 4:5</w:t>
            </w:r>
          </w:p>
          <w:p w14:paraId="6055C16C" w14:textId="398BF0CA" w:rsidR="00185CC7" w:rsidRPr="00E544E9" w:rsidRDefault="004A49E7" w:rsidP="004A49E7">
            <w:pPr xmlns:w="http://schemas.openxmlformats.org/wordprocessingml/2006/main">
              <w:pStyle w:val="Compact"/>
            </w:pPr>
            <w:r xmlns:w="http://schemas.openxmlformats.org/wordprocessingml/2006/main">
              <w:t xml:space="preserve">Efésios 1:5</w:t>
            </w:r>
          </w:p>
        </w:tc>
      </w:tr>
      <w:tr w:rsidR="00185CC7" w:rsidRPr="00E544E9" w14:paraId="400B4BEE" w14:textId="54EA29BE" w:rsidTr="00077D6D">
        <w:trPr>
          <w:trHeight w:val="3456"/>
        </w:trPr>
        <w:tc>
          <w:tcPr>
            <w:tcW w:w="3149" w:type="dxa"/>
          </w:tcPr>
          <w:p w14:paraId="77F6AF65" w14:textId="77777777" w:rsidR="00185CC7" w:rsidRPr="00ED034C" w:rsidRDefault="00503F2D" w:rsidP="00C55158">
            <w:pPr xmlns:w="http://schemas.openxmlformats.org/wordprocessingml/2006/main">
              <w:rPr>
                <w:b/>
                <w:bCs/>
              </w:rPr>
            </w:pPr>
            <w:r xmlns:w="http://schemas.openxmlformats.org/wordprocessingml/2006/main" w:rsidRPr="00ED034C">
              <w:rPr>
                <w:b/>
                <w:bCs/>
              </w:rPr>
              <w:t xml:space="preserve">anjo</w:t>
            </w:r>
          </w:p>
          <w:p w14:paraId="726FBA25" w14:textId="614A294C" w:rsidR="00503F2D" w:rsidRPr="00AB1C69" w:rsidRDefault="00503F2D" w:rsidP="00C55158">
            <w:r xmlns:w="http://schemas.openxmlformats.org/wordprocessingml/2006/main">
              <w:t xml:space="preserve">G32</w:t>
            </w:r>
          </w:p>
        </w:tc>
        <w:tc>
          <w:tcPr>
            <w:tcW w:w="6048" w:type="dxa"/>
          </w:tcPr>
          <w:p w14:paraId="7C6276F6" w14:textId="77777777" w:rsidR="00185CC7" w:rsidRPr="00AB1C69" w:rsidRDefault="00185CC7" w:rsidP="00C55158">
            <w:r xmlns:w="http://schemas.openxmlformats.org/wordprocessingml/2006/main" w:rsidRPr="00AB1C69">
              <w:t xml:space="preserve">Esta palavra pode significar:</w:t>
            </w:r>
          </w:p>
          <w:p w14:paraId="4894CE3C" w14:textId="73ED8905" w:rsidR="00185CC7" w:rsidRPr="00AB1C69" w:rsidRDefault="00AB1C69" w:rsidP="00AB1C69">
            <w:pPr xmlns:w="http://schemas.openxmlformats.org/wordprocessingml/2006/main">
              <w:pStyle w:val="ListParagraph"/>
              <w:numPr>
                <w:ilvl w:val="0"/>
                <w:numId w:val="1"/>
              </w:numPr>
            </w:pPr>
            <w:r xmlns:w="http://schemas.openxmlformats.org/wordprocessingml/2006/main">
              <w:t xml:space="preserve">Alguém que foi enviado por outra pessoa, geralmente para entregar uma mensagem. Os anjos entregam mensagens de Deus ou fazem coisas para Deus.</w:t>
            </w:r>
          </w:p>
          <w:p w14:paraId="35E22752" w14:textId="6E519DFC" w:rsidR="00185CC7" w:rsidRPr="00AB1C69" w:rsidRDefault="00185CC7" w:rsidP="00023B75">
            <w:pPr xmlns:w="http://schemas.openxmlformats.org/wordprocessingml/2006/main">
              <w:pStyle w:val="ListParagraph"/>
              <w:numPr>
                <w:ilvl w:val="0"/>
                <w:numId w:val="1"/>
              </w:numPr>
            </w:pPr>
            <w:r xmlns:w="http://schemas.openxmlformats.org/wordprocessingml/2006/main" w:rsidRPr="00AB1C69">
              <w:t xml:space="preserve">Um demônio. Um demônio é um anjo que não obedece a Deus.</w:t>
            </w:r>
            <w:r xmlns:w="http://schemas.openxmlformats.org/wordprocessingml/2006/main" w:rsidRPr="00AB1C69">
              <w:br xmlns:w="http://schemas.openxmlformats.org/wordprocessingml/2006/main"/>
            </w:r>
          </w:p>
        </w:tc>
        <w:tc>
          <w:tcPr>
            <w:tcW w:w="5323" w:type="dxa"/>
          </w:tcPr>
          <w:p w14:paraId="53147806" w14:textId="77777777" w:rsidR="00023B75" w:rsidRPr="00E365A5" w:rsidRDefault="00023B75" w:rsidP="00023B75">
            <w:r xmlns:w="http://schemas.openxmlformats.org/wordprocessingml/2006/main" w:rsidRPr="00E365A5">
              <w:t xml:space="preserve">Mateus 1:20 2 Pedro 2:4</w:t>
            </w:r>
          </w:p>
          <w:p w14:paraId="534D559F" w14:textId="77777777" w:rsidR="00023B75" w:rsidRPr="00E365A5" w:rsidRDefault="00023B75" w:rsidP="00023B75">
            <w:r xmlns:w="http://schemas.openxmlformats.org/wordprocessingml/2006/main" w:rsidRPr="00E365A5">
              <w:t xml:space="preserve">Mateus 4:11 Apocalipse 5:11</w:t>
            </w:r>
          </w:p>
          <w:p w14:paraId="58DA8DA0" w14:textId="77777777" w:rsidR="00023B75" w:rsidRPr="00E365A5" w:rsidRDefault="00023B75" w:rsidP="00023B75">
            <w:r xmlns:w="http://schemas.openxmlformats.org/wordprocessingml/2006/main" w:rsidRPr="00E365A5">
              <w:t xml:space="preserve">Marcos 1:13</w:t>
            </w:r>
          </w:p>
          <w:p w14:paraId="53781D4C" w14:textId="77777777" w:rsidR="00023B75" w:rsidRPr="00E365A5" w:rsidRDefault="00023B75" w:rsidP="00023B75">
            <w:r xmlns:w="http://schemas.openxmlformats.org/wordprocessingml/2006/main" w:rsidRPr="00E365A5">
              <w:t xml:space="preserve">Lucas 16:22</w:t>
            </w:r>
          </w:p>
          <w:p w14:paraId="4208D536" w14:textId="77777777" w:rsidR="00023B75" w:rsidRPr="00E365A5" w:rsidRDefault="00023B75" w:rsidP="00023B75">
            <w:r xmlns:w="http://schemas.openxmlformats.org/wordprocessingml/2006/main" w:rsidRPr="00E365A5">
              <w:t xml:space="preserve">Atos 12:10</w:t>
            </w:r>
          </w:p>
          <w:p w14:paraId="67E841F8" w14:textId="77777777" w:rsidR="00023B75" w:rsidRPr="00E365A5" w:rsidRDefault="00023B75" w:rsidP="00023B75">
            <w:r xmlns:w="http://schemas.openxmlformats.org/wordprocessingml/2006/main" w:rsidRPr="00E365A5">
              <w:t xml:space="preserve">1 Coríntios 13:1</w:t>
            </w:r>
          </w:p>
          <w:p w14:paraId="5437C0A0" w14:textId="77777777" w:rsidR="00023B75" w:rsidRPr="00E365A5" w:rsidRDefault="00023B75" w:rsidP="00023B75">
            <w:r xmlns:w="http://schemas.openxmlformats.org/wordprocessingml/2006/main" w:rsidRPr="00E365A5">
              <w:t xml:space="preserve">2 Coríntios 12:7</w:t>
            </w:r>
          </w:p>
          <w:p w14:paraId="79E5ABCA" w14:textId="77777777" w:rsidR="00023B75" w:rsidRPr="00E365A5" w:rsidRDefault="00023B75" w:rsidP="00023B75">
            <w:r xmlns:w="http://schemas.openxmlformats.org/wordprocessingml/2006/main" w:rsidRPr="00E365A5">
              <w:t xml:space="preserve">Gálatas 3:19</w:t>
            </w:r>
          </w:p>
          <w:p w14:paraId="7AFC5346" w14:textId="77777777" w:rsidR="00023B75" w:rsidRPr="00E365A5" w:rsidRDefault="00023B75" w:rsidP="00023B75">
            <w:r xmlns:w="http://schemas.openxmlformats.org/wordprocessingml/2006/main" w:rsidRPr="00E365A5">
              <w:t xml:space="preserve">2 Tessalonicenses 1:7</w:t>
            </w:r>
          </w:p>
          <w:p w14:paraId="3D139E0A" w14:textId="77777777" w:rsidR="00023B75" w:rsidRPr="00E365A5" w:rsidRDefault="00023B75" w:rsidP="00023B75">
            <w:r xmlns:w="http://schemas.openxmlformats.org/wordprocessingml/2006/main" w:rsidRPr="00E365A5">
              <w:t xml:space="preserve">1 Timóteo 5:21</w:t>
            </w:r>
          </w:p>
          <w:p w14:paraId="34A2B7FB" w14:textId="77777777" w:rsidR="00023B75" w:rsidRPr="00E365A5" w:rsidRDefault="00023B75" w:rsidP="00023B75">
            <w:r xmlns:w="http://schemas.openxmlformats.org/wordprocessingml/2006/main" w:rsidRPr="00E365A5">
              <w:t xml:space="preserve">Hebreu 1:5</w:t>
            </w:r>
          </w:p>
          <w:p w14:paraId="3650523D" w14:textId="6178E38F" w:rsidR="00185CC7" w:rsidRPr="00E544E9" w:rsidRDefault="00023B75" w:rsidP="00023B75">
            <w:r xmlns:w="http://schemas.openxmlformats.org/wordprocessingml/2006/main" w:rsidRPr="00E365A5">
              <w:t xml:space="preserve">1 Pedro 3:22</w:t>
            </w:r>
          </w:p>
        </w:tc>
      </w:tr>
      <w:tr w:rsidR="00185CC7" w:rsidRPr="00E544E9" w14:paraId="738A8068" w14:textId="426FBD6F" w:rsidTr="00234561">
        <w:tc>
          <w:tcPr>
            <w:tcW w:w="3149" w:type="dxa"/>
          </w:tcPr>
          <w:p w14:paraId="46CFBA93" w14:textId="45096CF3" w:rsidR="00185CC7" w:rsidRPr="00ED034C" w:rsidRDefault="009466E0" w:rsidP="00C55158">
            <w:pPr xmlns:w="http://schemas.openxmlformats.org/wordprocessingml/2006/main">
              <w:rPr>
                <w:b/>
                <w:bCs/>
              </w:rPr>
            </w:pPr>
            <w:r xmlns:w="http://schemas.openxmlformats.org/wordprocessingml/2006/main" w:rsidRPr="00ED034C">
              <w:rPr>
                <w:b/>
                <w:bCs/>
              </w:rPr>
              <w:t xml:space="preserve">raiva</w:t>
            </w:r>
          </w:p>
          <w:p w14:paraId="1DB0DC5F" w14:textId="7AFE5455" w:rsidR="00503F2D" w:rsidRPr="00E544E9" w:rsidRDefault="009466E0" w:rsidP="00C55158">
            <w:r xmlns:w="http://schemas.openxmlformats.org/wordprocessingml/2006/main">
              <w:t xml:space="preserve">G3709, G3710, G3949</w:t>
            </w:r>
          </w:p>
        </w:tc>
        <w:tc>
          <w:tcPr>
            <w:tcW w:w="6048" w:type="dxa"/>
          </w:tcPr>
          <w:p w14:paraId="7A534F43" w14:textId="5FF3A79F" w:rsidR="00185CC7" w:rsidRPr="00023B75" w:rsidRDefault="00185CC7" w:rsidP="00BB16E7">
            <w:r xmlns:w="http://schemas.openxmlformats.org/wordprocessingml/2006/main" w:rsidRPr="00023B75">
              <w:t xml:space="preserve">Esta palavra pode significar sentir ou demonstrar forte descontentamento, hostilidade ou ira.</w:t>
            </w:r>
          </w:p>
          <w:p w14:paraId="199E936D" w14:textId="7FE58713" w:rsidR="00185CC7" w:rsidRPr="00E544E9" w:rsidRDefault="00185CC7" w:rsidP="00AB1C69"/>
        </w:tc>
        <w:tc>
          <w:tcPr>
            <w:tcW w:w="5323" w:type="dxa"/>
          </w:tcPr>
          <w:p w14:paraId="4D4C0CBD" w14:textId="77777777" w:rsidR="00023B75" w:rsidRDefault="00023B75" w:rsidP="00023B75">
            <w:r xmlns:w="http://schemas.openxmlformats.org/wordprocessingml/2006/main">
              <w:t xml:space="preserve">Marcos 3:5 1 Tessalonicenses 1:10</w:t>
            </w:r>
          </w:p>
          <w:p w14:paraId="7991905D" w14:textId="77777777" w:rsidR="00023B75" w:rsidRDefault="00023B75" w:rsidP="00023B75">
            <w:r xmlns:w="http://schemas.openxmlformats.org/wordprocessingml/2006/main">
              <w:t xml:space="preserve">Lucas 3:7 1 Tessalonicenses 5:9</w:t>
            </w:r>
          </w:p>
          <w:p w14:paraId="605C3A97" w14:textId="77777777" w:rsidR="00023B75" w:rsidRDefault="00023B75" w:rsidP="00023B75">
            <w:r xmlns:w="http://schemas.openxmlformats.org/wordprocessingml/2006/main">
              <w:t xml:space="preserve">Romanos 1:18 Apocalipse 11:18</w:t>
            </w:r>
          </w:p>
          <w:p w14:paraId="4D40A7F8" w14:textId="77777777" w:rsidR="00023B75" w:rsidRDefault="00023B75" w:rsidP="00023B75">
            <w:r xmlns:w="http://schemas.openxmlformats.org/wordprocessingml/2006/main">
              <w:t xml:space="preserve">Romanos 5:9</w:t>
            </w:r>
          </w:p>
          <w:p w14:paraId="4478AB43" w14:textId="77777777" w:rsidR="00023B75" w:rsidRDefault="00023B75" w:rsidP="00023B75">
            <w:r xmlns:w="http://schemas.openxmlformats.org/wordprocessingml/2006/main">
              <w:t xml:space="preserve">Efésios 2:3</w:t>
            </w:r>
          </w:p>
          <w:p w14:paraId="644EFED5" w14:textId="77777777" w:rsidR="00023B75" w:rsidRDefault="00023B75" w:rsidP="00023B75">
            <w:r xmlns:w="http://schemas.openxmlformats.org/wordprocessingml/2006/main">
              <w:t xml:space="preserve">Efésios 4:26</w:t>
            </w:r>
          </w:p>
          <w:p w14:paraId="459314E2" w14:textId="77777777" w:rsidR="00023B75" w:rsidRDefault="00023B75" w:rsidP="00023B75">
            <w:r xmlns:w="http://schemas.openxmlformats.org/wordprocessingml/2006/main">
              <w:t xml:space="preserve">Efésios 6:4</w:t>
            </w:r>
          </w:p>
          <w:p w14:paraId="53C32BE8" w14:textId="36950455" w:rsidR="00185CC7" w:rsidRPr="00E544E9" w:rsidRDefault="00023B75" w:rsidP="00023B75">
            <w:r xmlns:w="http://schemas.openxmlformats.org/wordprocessingml/2006/main">
              <w:t xml:space="preserve">Colossenses 3:6</w:t>
            </w:r>
          </w:p>
        </w:tc>
      </w:tr>
      <w:tr w:rsidR="00185CC7" w:rsidRPr="00E544E9" w14:paraId="2767BEF5" w14:textId="0178424B" w:rsidTr="00234561">
        <w:tc>
          <w:tcPr>
            <w:tcW w:w="3149" w:type="dxa"/>
          </w:tcPr>
          <w:p w14:paraId="6FD8563B" w14:textId="6D378C4F" w:rsidR="00185CC7" w:rsidRPr="00ED034C" w:rsidRDefault="009466E0" w:rsidP="00C55158">
            <w:pPr xmlns:w="http://schemas.openxmlformats.org/wordprocessingml/2006/main">
              <w:rPr>
                <w:b/>
                <w:bCs/>
              </w:rPr>
            </w:pPr>
            <w:r xmlns:w="http://schemas.openxmlformats.org/wordprocessingml/2006/main" w:rsidRPr="00ED034C">
              <w:rPr>
                <w:b/>
                <w:bCs/>
              </w:rPr>
              <w:t xml:space="preserve">apóstolo</w:t>
            </w:r>
          </w:p>
          <w:p w14:paraId="7D72DFE7" w14:textId="0A5896D0" w:rsidR="009466E0" w:rsidRPr="00E544E9" w:rsidRDefault="009466E0" w:rsidP="00C55158">
            <w:r xmlns:w="http://schemas.openxmlformats.org/wordprocessingml/2006/main">
              <w:t xml:space="preserve">G652</w:t>
            </w:r>
          </w:p>
        </w:tc>
        <w:tc>
          <w:tcPr>
            <w:tcW w:w="6048" w:type="dxa"/>
          </w:tcPr>
          <w:p w14:paraId="236CFE62" w14:textId="3BA4D6F9" w:rsidR="00185CC7" w:rsidRPr="00E544E9" w:rsidRDefault="00185CC7" w:rsidP="00BB16E7">
            <w:r xmlns:w="http://schemas.openxmlformats.org/wordprocessingml/2006/main" w:rsidRPr="00E544E9">
              <w:t xml:space="preserve">Esta palavra pode significar uma pessoa que alguém enviou, especialmente uma pessoa que Deus enviou às pessoas com uma mensagem especial. Os apóstolos eram homens que Jesus enviou para contar às pessoas sobre ele.</w:t>
            </w:r>
          </w:p>
        </w:tc>
        <w:tc>
          <w:tcPr>
            <w:tcW w:w="5323" w:type="dxa"/>
          </w:tcPr>
          <w:p w14:paraId="4FDEB3A1" w14:textId="77A5DE0C" w:rsidR="00A8310F" w:rsidRDefault="00A8310F" w:rsidP="00A8310F">
            <w:r xmlns:w="http://schemas.openxmlformats.org/wordprocessingml/2006/main">
              <w:t xml:space="preserve">Mateus 10:2 2 Coríntios 11:13</w:t>
            </w:r>
          </w:p>
          <w:p w14:paraId="2D9E1A48" w14:textId="77777777" w:rsidR="00A8310F" w:rsidRDefault="00A8310F" w:rsidP="00A8310F">
            <w:r xmlns:w="http://schemas.openxmlformats.org/wordprocessingml/2006/main">
              <w:t xml:space="preserve">Marcos 6:30 Gálatas 1:1</w:t>
            </w:r>
          </w:p>
          <w:p w14:paraId="2562FA20" w14:textId="77777777" w:rsidR="00A8310F" w:rsidRDefault="00A8310F" w:rsidP="00A8310F">
            <w:r xmlns:w="http://schemas.openxmlformats.org/wordprocessingml/2006/main">
              <w:t xml:space="preserve">Lucas 6:13 Efésios 1:1</w:t>
            </w:r>
          </w:p>
          <w:p w14:paraId="6122596B" w14:textId="77777777" w:rsidR="00A8310F" w:rsidRDefault="00A8310F" w:rsidP="00A8310F">
            <w:r xmlns:w="http://schemas.openxmlformats.org/wordprocessingml/2006/main">
              <w:t xml:space="preserve">Atos 1:26 1 Timóteo 1:1</w:t>
            </w:r>
          </w:p>
          <w:p w14:paraId="7DCD35C2" w14:textId="070E926D" w:rsidR="00A8310F" w:rsidRDefault="00A8310F" w:rsidP="00A8310F">
            <w:r xmlns:w="http://schemas.openxmlformats.org/wordprocessingml/2006/main">
              <w:lastRenderedPageBreak xmlns:w="http://schemas.openxmlformats.org/wordprocessingml/2006/main"/>
            </w:r>
            <w:r xmlns:w="http://schemas.openxmlformats.org/wordprocessingml/2006/main">
              <w:t xml:space="preserve">Atos 5:2 </w:t>
            </w:r>
            <w:r xmlns:w="http://schemas.openxmlformats.org/wordprocessingml/2006/main" w:rsidR="009466E0">
              <w:t xml:space="preserve">1 Pedro 1:1</w:t>
            </w:r>
          </w:p>
          <w:p w14:paraId="44945627" w14:textId="77777777" w:rsidR="00A8310F" w:rsidRDefault="00A8310F" w:rsidP="00A8310F">
            <w:r xmlns:w="http://schemas.openxmlformats.org/wordprocessingml/2006/main">
              <w:t xml:space="preserve">Romanos 1:1</w:t>
            </w:r>
          </w:p>
          <w:p w14:paraId="09B9E79E" w14:textId="77777777" w:rsidR="00A8310F" w:rsidRDefault="00A8310F" w:rsidP="00A8310F">
            <w:r xmlns:w="http://schemas.openxmlformats.org/wordprocessingml/2006/main">
              <w:t xml:space="preserve">Romanos 16:7</w:t>
            </w:r>
          </w:p>
          <w:p w14:paraId="3BF75CE2" w14:textId="77777777" w:rsidR="00A8310F" w:rsidRDefault="00A8310F" w:rsidP="00A8310F">
            <w:r xmlns:w="http://schemas.openxmlformats.org/wordprocessingml/2006/main">
              <w:t xml:space="preserve">1 Coríntios 1:1</w:t>
            </w:r>
          </w:p>
          <w:p w14:paraId="264879F6" w14:textId="77777777" w:rsidR="00185CC7" w:rsidRDefault="00A8310F" w:rsidP="00A8310F">
            <w:r xmlns:w="http://schemas.openxmlformats.org/wordprocessingml/2006/main">
              <w:t xml:space="preserve">1 Coríntios 12:29</w:t>
            </w:r>
          </w:p>
          <w:p w14:paraId="7D93F702" w14:textId="5AA9D94C" w:rsidR="00824F07" w:rsidRPr="00E544E9" w:rsidRDefault="00824F07" w:rsidP="00A8310F">
            <w:r xmlns:w="http://schemas.openxmlformats.org/wordprocessingml/2006/main">
              <w:t xml:space="preserve">2 Coríntios 1:1</w:t>
            </w:r>
          </w:p>
        </w:tc>
      </w:tr>
      <w:tr w:rsidR="00EB6DC4" w:rsidRPr="00E544E9" w14:paraId="278D7670" w14:textId="77777777" w:rsidTr="00234561">
        <w:tc>
          <w:tcPr>
            <w:tcW w:w="3149" w:type="dxa"/>
          </w:tcPr>
          <w:p w14:paraId="6D611761" w14:textId="188CDB28" w:rsidR="00EB6DC4" w:rsidRDefault="00EB6DC4" w:rsidP="00C55158">
            <w:pPr xmlns:w="http://schemas.openxmlformats.org/wordprocessingml/2006/main">
              <w:rPr>
                <w:b/>
                <w:bCs/>
              </w:rPr>
            </w:pPr>
            <w:r xmlns:w="http://schemas.openxmlformats.org/wordprocessingml/2006/main">
              <w:rPr>
                <w:b/>
                <w:bCs/>
              </w:rPr>
              <w:lastRenderedPageBreak xmlns:w="http://schemas.openxmlformats.org/wordprocessingml/2006/main"/>
            </w:r>
            <w:r xmlns:w="http://schemas.openxmlformats.org/wordprocessingml/2006/main">
              <w:rPr>
                <w:b/>
                <w:bCs/>
              </w:rPr>
              <w:t xml:space="preserve">envergonhado</w:t>
            </w:r>
          </w:p>
          <w:p w14:paraId="143497B3" w14:textId="654E0A82" w:rsidR="00EB6DC4" w:rsidRPr="00ED034C" w:rsidRDefault="00EB6DC4" w:rsidP="00C55158">
            <w:pPr xmlns:w="http://schemas.openxmlformats.org/wordprocessingml/2006/main">
              <w:rPr>
                <w:b/>
                <w:bCs/>
              </w:rPr>
            </w:pPr>
            <w:r xmlns:w="http://schemas.openxmlformats.org/wordprocessingml/2006/main" w:rsidRPr="00300FDE">
              <w:t xml:space="preserve">G1870, G153</w:t>
            </w:r>
          </w:p>
        </w:tc>
        <w:tc>
          <w:tcPr>
            <w:tcW w:w="6048" w:type="dxa"/>
          </w:tcPr>
          <w:p w14:paraId="406541C4" w14:textId="77777777" w:rsidR="00EB6DC4" w:rsidRDefault="00EB6DC4" w:rsidP="00EB6DC4">
            <w:r xmlns:w="http://schemas.openxmlformats.org/wordprocessingml/2006/main">
              <w:t xml:space="preserve">Esta palavra pode significar:</w:t>
            </w:r>
          </w:p>
          <w:p w14:paraId="0798DE70" w14:textId="77777777" w:rsidR="00EB6DC4" w:rsidRDefault="00EB6DC4" w:rsidP="00EB6DC4">
            <w:pPr xmlns:w="http://schemas.openxmlformats.org/wordprocessingml/2006/main">
              <w:pStyle w:val="ListParagraph"/>
              <w:numPr>
                <w:ilvl w:val="0"/>
                <w:numId w:val="61"/>
              </w:numPr>
            </w:pPr>
            <w:r xmlns:w="http://schemas.openxmlformats.org/wordprocessingml/2006/main">
              <w:t xml:space="preserve">Desconforto por estar associado a outro grupo ou indivíduo.</w:t>
            </w:r>
          </w:p>
          <w:p w14:paraId="0E9A2730" w14:textId="77777777" w:rsidR="00EB6DC4" w:rsidRDefault="00EB6DC4" w:rsidP="00EB6DC4">
            <w:pPr xmlns:w="http://schemas.openxmlformats.org/wordprocessingml/2006/main">
              <w:pStyle w:val="ListParagraph"/>
              <w:numPr>
                <w:ilvl w:val="0"/>
                <w:numId w:val="61"/>
              </w:numPr>
            </w:pPr>
            <w:r xmlns:w="http://schemas.openxmlformats.org/wordprocessingml/2006/main">
              <w:t xml:space="preserve">Um sentimento de desonra ou desgraça.</w:t>
            </w:r>
          </w:p>
          <w:p w14:paraId="40AC5A76" w14:textId="77777777" w:rsidR="00EB6DC4" w:rsidRPr="00E544E9" w:rsidRDefault="00EB6DC4" w:rsidP="00BB16E7"/>
        </w:tc>
        <w:tc>
          <w:tcPr>
            <w:tcW w:w="5323" w:type="dxa"/>
          </w:tcPr>
          <w:p w14:paraId="31AD179E" w14:textId="47ED0E87" w:rsidR="00EB6DC4" w:rsidRDefault="00EB6DC4" w:rsidP="00EB6DC4">
            <w:pPr xmlns:w="http://schemas.openxmlformats.org/wordprocessingml/2006/main">
              <w:pStyle w:val="Compact"/>
            </w:pPr>
            <w:r xmlns:w="http://schemas.openxmlformats.org/wordprocessingml/2006/main">
              <w:t xml:space="preserve">Marcos 8:38 (2 ocorrências)</w:t>
            </w:r>
          </w:p>
          <w:p w14:paraId="586FCC22" w14:textId="2F74ACCF" w:rsidR="00EB6DC4" w:rsidRDefault="00EB6DC4" w:rsidP="00EB6DC4">
            <w:pPr xmlns:w="http://schemas.openxmlformats.org/wordprocessingml/2006/main">
              <w:pStyle w:val="Compact"/>
            </w:pPr>
            <w:r xmlns:w="http://schemas.openxmlformats.org/wordprocessingml/2006/main">
              <w:t xml:space="preserve">Lucas 9:26 (2 ocorrências)</w:t>
            </w:r>
          </w:p>
          <w:p w14:paraId="47F61F61" w14:textId="1BD6BA4B" w:rsidR="00300FDE" w:rsidRDefault="00300FDE" w:rsidP="00EB6DC4">
            <w:pPr xmlns:w="http://schemas.openxmlformats.org/wordprocessingml/2006/main">
              <w:pStyle w:val="Compact"/>
            </w:pPr>
            <w:r xmlns:w="http://schemas.openxmlformats.org/wordprocessingml/2006/main">
              <w:t xml:space="preserve">Lucas 16:3</w:t>
            </w:r>
          </w:p>
          <w:p w14:paraId="49133206" w14:textId="347ED986" w:rsidR="00EB6DC4" w:rsidRDefault="00EB6DC4" w:rsidP="00EB6DC4">
            <w:pPr xmlns:w="http://schemas.openxmlformats.org/wordprocessingml/2006/main">
              <w:pStyle w:val="Compact"/>
            </w:pPr>
            <w:r xmlns:w="http://schemas.openxmlformats.org/wordprocessingml/2006/main">
              <w:t xml:space="preserve">Romanos 1:16</w:t>
            </w:r>
          </w:p>
          <w:p w14:paraId="3F253244" w14:textId="1C0CA7A4" w:rsidR="00300FDE" w:rsidRDefault="00300FDE" w:rsidP="00EB6DC4">
            <w:pPr xmlns:w="http://schemas.openxmlformats.org/wordprocessingml/2006/main">
              <w:pStyle w:val="Compact"/>
            </w:pPr>
            <w:r xmlns:w="http://schemas.openxmlformats.org/wordprocessingml/2006/main">
              <w:t xml:space="preserve">Filipenses 1:20</w:t>
            </w:r>
          </w:p>
          <w:p w14:paraId="527A5FA5" w14:textId="1DD9BB42" w:rsidR="00EB6DC4" w:rsidRDefault="00EB6DC4" w:rsidP="00EB6DC4">
            <w:pPr xmlns:w="http://schemas.openxmlformats.org/wordprocessingml/2006/main">
              <w:pStyle w:val="Compact"/>
            </w:pPr>
            <w:r xmlns:w="http://schemas.openxmlformats.org/wordprocessingml/2006/main">
              <w:t xml:space="preserve">2 Timóteo 1:8</w:t>
            </w:r>
          </w:p>
          <w:p w14:paraId="03D0AA03" w14:textId="048F0FB0" w:rsidR="00F30B05" w:rsidRDefault="00F30B05" w:rsidP="00EB6DC4">
            <w:pPr xmlns:w="http://schemas.openxmlformats.org/wordprocessingml/2006/main">
              <w:pStyle w:val="Compact"/>
            </w:pPr>
            <w:r xmlns:w="http://schemas.openxmlformats.org/wordprocessingml/2006/main">
              <w:t xml:space="preserve">2 Timóteo 1:12</w:t>
            </w:r>
          </w:p>
          <w:p w14:paraId="2B01A59A" w14:textId="25CF764A" w:rsidR="00F30B05" w:rsidRDefault="00F30B05" w:rsidP="00EB6DC4">
            <w:pPr xmlns:w="http://schemas.openxmlformats.org/wordprocessingml/2006/main">
              <w:pStyle w:val="Compact"/>
            </w:pPr>
            <w:r xmlns:w="http://schemas.openxmlformats.org/wordprocessingml/2006/main">
              <w:t xml:space="preserve">Hebreus 2:11</w:t>
            </w:r>
          </w:p>
          <w:p w14:paraId="6390AB7B" w14:textId="13B1F83A" w:rsidR="00F30B05" w:rsidRDefault="00F30B05" w:rsidP="00EB6DC4">
            <w:pPr xmlns:w="http://schemas.openxmlformats.org/wordprocessingml/2006/main">
              <w:pStyle w:val="Compact"/>
            </w:pPr>
            <w:r xmlns:w="http://schemas.openxmlformats.org/wordprocessingml/2006/main">
              <w:t xml:space="preserve">Hebreus 11:6</w:t>
            </w:r>
          </w:p>
          <w:p w14:paraId="13D810C2" w14:textId="784E2934" w:rsidR="00300FDE" w:rsidRDefault="00300FDE" w:rsidP="00EB6DC4">
            <w:pPr xmlns:w="http://schemas.openxmlformats.org/wordprocessingml/2006/main">
              <w:pStyle w:val="Compact"/>
            </w:pPr>
            <w:r xmlns:w="http://schemas.openxmlformats.org/wordprocessingml/2006/main">
              <w:t xml:space="preserve">1 Pedro 4:16</w:t>
            </w:r>
          </w:p>
          <w:p w14:paraId="2F172FB1" w14:textId="2EDDB336" w:rsidR="00EB6DC4" w:rsidRDefault="00EB6DC4" w:rsidP="00EB6DC4">
            <w:r xmlns:w="http://schemas.openxmlformats.org/wordprocessingml/2006/main">
              <w:t xml:space="preserve">1 João 2:28</w:t>
            </w:r>
          </w:p>
        </w:tc>
      </w:tr>
      <w:tr w:rsidR="00185CC7" w:rsidRPr="00E544E9" w14:paraId="2048D9A7" w14:textId="3077F7AC" w:rsidTr="00380B2F">
        <w:trPr>
          <w:trHeight w:val="288"/>
        </w:trPr>
        <w:tc>
          <w:tcPr>
            <w:tcW w:w="3149" w:type="dxa"/>
          </w:tcPr>
          <w:p w14:paraId="7B91AF93" w14:textId="7CC92A20" w:rsidR="00185CC7" w:rsidRPr="00ED034C" w:rsidRDefault="009466E0" w:rsidP="00C55158">
            <w:pPr xmlns:w="http://schemas.openxmlformats.org/wordprocessingml/2006/main">
              <w:rPr>
                <w:b/>
                <w:bCs/>
              </w:rPr>
            </w:pPr>
            <w:r xmlns:w="http://schemas.openxmlformats.org/wordprocessingml/2006/main" w:rsidRPr="00ED034C">
              <w:rPr>
                <w:b/>
                <w:bCs/>
              </w:rPr>
              <w:t xml:space="preserve">autoridade</w:t>
            </w:r>
          </w:p>
          <w:p w14:paraId="38FF9288" w14:textId="14421FBF" w:rsidR="009466E0" w:rsidRPr="00E544E9" w:rsidRDefault="009466E0" w:rsidP="00C55158">
            <w:r xmlns:w="http://schemas.openxmlformats.org/wordprocessingml/2006/main">
              <w:t xml:space="preserve">G1849, G2715</w:t>
            </w:r>
          </w:p>
        </w:tc>
        <w:tc>
          <w:tcPr>
            <w:tcW w:w="6048" w:type="dxa"/>
          </w:tcPr>
          <w:p w14:paraId="037FE901" w14:textId="77777777" w:rsidR="00185CC7" w:rsidRDefault="00185CC7" w:rsidP="00C55158">
            <w:r xmlns:w="http://schemas.openxmlformats.org/wordprocessingml/2006/main" w:rsidRPr="00E544E9">
              <w:t xml:space="preserve">Esta palavra pode significar:</w:t>
            </w:r>
          </w:p>
          <w:p w14:paraId="4D370291" w14:textId="57D52D22" w:rsidR="00185CC7" w:rsidRPr="00E544E9" w:rsidRDefault="00185CC7" w:rsidP="00E544E9">
            <w:pPr xmlns:w="http://schemas.openxmlformats.org/wordprocessingml/2006/main">
              <w:pStyle w:val="ListParagraph"/>
              <w:numPr>
                <w:ilvl w:val="0"/>
                <w:numId w:val="2"/>
              </w:numPr>
            </w:pPr>
            <w:r xmlns:w="http://schemas.openxmlformats.org/wordprocessingml/2006/main">
              <w:t xml:space="preserve">O direito ou permissão que alguém tem para governar outra pessoa.</w:t>
            </w:r>
          </w:p>
          <w:p w14:paraId="526A47EC" w14:textId="7ECB1DD7" w:rsidR="00185CC7" w:rsidRPr="00E544E9" w:rsidRDefault="00185CC7" w:rsidP="00E544E9">
            <w:pPr xmlns:w="http://schemas.openxmlformats.org/wordprocessingml/2006/main">
              <w:pStyle w:val="ListParagraph"/>
              <w:numPr>
                <w:ilvl w:val="0"/>
                <w:numId w:val="2"/>
              </w:numPr>
            </w:pPr>
            <w:r xmlns:w="http://schemas.openxmlformats.org/wordprocessingml/2006/main">
              <w:t xml:space="preserve">O direito (ou poder ou habilidade) que alguém tem de fazer algo ou decidir algo.</w:t>
            </w:r>
          </w:p>
          <w:p w14:paraId="5215902C" w14:textId="28D85C8A" w:rsidR="00185CC7" w:rsidRPr="00E544E9" w:rsidRDefault="00185CC7" w:rsidP="00AB1C69"/>
        </w:tc>
        <w:tc>
          <w:tcPr>
            <w:tcW w:w="5323" w:type="dxa"/>
          </w:tcPr>
          <w:p w14:paraId="60908CDF" w14:textId="77777777" w:rsidR="00023B75" w:rsidRDefault="00023B75" w:rsidP="00023B75">
            <w:r xmlns:w="http://schemas.openxmlformats.org/wordprocessingml/2006/main">
              <w:t xml:space="preserve">Mateus 8:9</w:t>
            </w:r>
          </w:p>
          <w:p w14:paraId="247926B2" w14:textId="77777777" w:rsidR="00023B75" w:rsidRDefault="00023B75" w:rsidP="00023B75">
            <w:r xmlns:w="http://schemas.openxmlformats.org/wordprocessingml/2006/main">
              <w:t xml:space="preserve">Mateus 10:1</w:t>
            </w:r>
          </w:p>
          <w:p w14:paraId="56CE52C7" w14:textId="77777777" w:rsidR="00023B75" w:rsidRDefault="00023B75" w:rsidP="00023B75">
            <w:r xmlns:w="http://schemas.openxmlformats.org/wordprocessingml/2006/main">
              <w:t xml:space="preserve">Mateus 20:25</w:t>
            </w:r>
          </w:p>
          <w:p w14:paraId="444A8D82" w14:textId="77777777" w:rsidR="00023B75" w:rsidRDefault="00023B75" w:rsidP="00023B75">
            <w:r xmlns:w="http://schemas.openxmlformats.org/wordprocessingml/2006/main">
              <w:t xml:space="preserve">Marcos 1:22</w:t>
            </w:r>
          </w:p>
          <w:p w14:paraId="7B239FAC" w14:textId="77777777" w:rsidR="00023B75" w:rsidRDefault="00023B75" w:rsidP="00023B75">
            <w:r xmlns:w="http://schemas.openxmlformats.org/wordprocessingml/2006/main">
              <w:t xml:space="preserve">Marcos 10:42</w:t>
            </w:r>
          </w:p>
          <w:p w14:paraId="20B17575" w14:textId="77777777" w:rsidR="00023B75" w:rsidRDefault="00023B75" w:rsidP="00023B75">
            <w:r xmlns:w="http://schemas.openxmlformats.org/wordprocessingml/2006/main">
              <w:t xml:space="preserve">Lucas 7:8</w:t>
            </w:r>
          </w:p>
          <w:p w14:paraId="10BA8503" w14:textId="77777777" w:rsidR="00BD5466" w:rsidRDefault="00BD5466" w:rsidP="00BD5466">
            <w:r xmlns:w="http://schemas.openxmlformats.org/wordprocessingml/2006/main">
              <w:t xml:space="preserve">João 5:27</w:t>
            </w:r>
          </w:p>
          <w:p w14:paraId="5E8D6CC6" w14:textId="77777777" w:rsidR="00BD5466" w:rsidRDefault="00BD5466" w:rsidP="00BD5466">
            <w:r xmlns:w="http://schemas.openxmlformats.org/wordprocessingml/2006/main">
              <w:t xml:space="preserve">João 10:18 (2 ocorrências)</w:t>
            </w:r>
          </w:p>
          <w:p w14:paraId="7292D9F8" w14:textId="77777777" w:rsidR="00BD5466" w:rsidRDefault="00BD5466" w:rsidP="00BD5466">
            <w:r xmlns:w="http://schemas.openxmlformats.org/wordprocessingml/2006/main">
              <w:t xml:space="preserve">Atos 1:7</w:t>
            </w:r>
          </w:p>
          <w:p w14:paraId="06C0EA78" w14:textId="77777777" w:rsidR="00BD5466" w:rsidRDefault="00BD5466" w:rsidP="00BD5466">
            <w:r xmlns:w="http://schemas.openxmlformats.org/wordprocessingml/2006/main">
              <w:t xml:space="preserve">Romanos 13:1</w:t>
            </w:r>
          </w:p>
          <w:p w14:paraId="6A6E3C1A" w14:textId="77777777" w:rsidR="00185CC7" w:rsidRDefault="00023B75" w:rsidP="00C55158">
            <w:r xmlns:w="http://schemas.openxmlformats.org/wordprocessingml/2006/main">
              <w:t xml:space="preserve">1 Coríntios 7:4 (2 ocorrências)</w:t>
            </w:r>
          </w:p>
          <w:p w14:paraId="77F4CCE3" w14:textId="44D7645C" w:rsidR="00C17D8D" w:rsidRDefault="00C17D8D" w:rsidP="00C55158">
            <w:r xmlns:w="http://schemas.openxmlformats.org/wordprocessingml/2006/main">
              <w:t xml:space="preserve">Efésios 1:21</w:t>
            </w:r>
          </w:p>
          <w:p w14:paraId="13A8B0E1" w14:textId="4F800D6D" w:rsidR="00C17D8D" w:rsidRDefault="00C17D8D" w:rsidP="00C55158">
            <w:r xmlns:w="http://schemas.openxmlformats.org/wordprocessingml/2006/main">
              <w:t xml:space="preserve">Colossenses 2:10</w:t>
            </w:r>
          </w:p>
          <w:p w14:paraId="59524476" w14:textId="2F481A45" w:rsidR="00A91A71" w:rsidRDefault="00A91A71" w:rsidP="00C55158">
            <w:r xmlns:w="http://schemas.openxmlformats.org/wordprocessingml/2006/main">
              <w:t xml:space="preserve">Judas 1:25</w:t>
            </w:r>
          </w:p>
          <w:p w14:paraId="05654EBD" w14:textId="3B6269D2" w:rsidR="009466E0" w:rsidRPr="00E544E9" w:rsidRDefault="00A91A71" w:rsidP="00C55158">
            <w:r xmlns:w="http://schemas.openxmlformats.org/wordprocessingml/2006/main">
              <w:t xml:space="preserve">Apocalipse 12:10</w:t>
            </w:r>
          </w:p>
        </w:tc>
      </w:tr>
      <w:tr w:rsidR="00185CC7" w:rsidRPr="00E544E9" w14:paraId="521A05B4" w14:textId="1A8A668E" w:rsidTr="00234561">
        <w:tc>
          <w:tcPr>
            <w:tcW w:w="3149" w:type="dxa"/>
          </w:tcPr>
          <w:p w14:paraId="5AF7035F" w14:textId="5A1AEA1E" w:rsidR="00185CC7" w:rsidRPr="00ED034C" w:rsidRDefault="00ED034C" w:rsidP="00C55158">
            <w:pPr xmlns:w="http://schemas.openxmlformats.org/wordprocessingml/2006/main">
              <w:rPr>
                <w:b/>
                <w:bCs/>
              </w:rPr>
            </w:pPr>
            <w:r xmlns:w="http://schemas.openxmlformats.org/wordprocessingml/2006/main" w:rsidRPr="00ED034C">
              <w:rPr>
                <w:b/>
                <w:bCs/>
              </w:rPr>
              <w:t xml:space="preserve">batizar</w:t>
            </w:r>
          </w:p>
          <w:p w14:paraId="735FAE5B" w14:textId="3C8FCEB7" w:rsidR="009466E0" w:rsidRPr="00E544E9" w:rsidRDefault="009466E0" w:rsidP="00C55158">
            <w:r xmlns:w="http://schemas.openxmlformats.org/wordprocessingml/2006/main">
              <w:t xml:space="preserve">G907, G908, G909</w:t>
            </w:r>
          </w:p>
        </w:tc>
        <w:tc>
          <w:tcPr>
            <w:tcW w:w="6048" w:type="dxa"/>
          </w:tcPr>
          <w:p w14:paraId="60DF4C91" w14:textId="1D9E7031" w:rsidR="00185CC7" w:rsidRDefault="00185CC7" w:rsidP="00C55158">
            <w:r xmlns:w="http://schemas.openxmlformats.org/wordprocessingml/2006/main" w:rsidRPr="00E544E9">
              <w:t xml:space="preserve">Esta palavra pode significar:</w:t>
            </w:r>
          </w:p>
          <w:p w14:paraId="770DB55D" w14:textId="3A3D295B" w:rsidR="00185CC7" w:rsidRDefault="00185CC7" w:rsidP="00E544E9">
            <w:pPr xmlns:w="http://schemas.openxmlformats.org/wordprocessingml/2006/main">
              <w:pStyle w:val="ListParagraph"/>
              <w:numPr>
                <w:ilvl w:val="0"/>
                <w:numId w:val="3"/>
              </w:numPr>
            </w:pPr>
            <w:r xmlns:w="http://schemas.openxmlformats.org/wordprocessingml/2006/main">
              <w:t xml:space="preserve">Para batizar outra pessoa.</w:t>
            </w:r>
          </w:p>
          <w:p w14:paraId="44795108" w14:textId="4E14BEA1" w:rsidR="00185CC7" w:rsidRDefault="00185CC7" w:rsidP="00E544E9">
            <w:pPr xmlns:w="http://schemas.openxmlformats.org/wordprocessingml/2006/main">
              <w:pStyle w:val="ListParagraph"/>
              <w:numPr>
                <w:ilvl w:val="0"/>
                <w:numId w:val="3"/>
              </w:numPr>
            </w:pPr>
            <w:r xmlns:w="http://schemas.openxmlformats.org/wordprocessingml/2006/main">
              <w:t xml:space="preserve">Mergulhar algo ou alguém na água.</w:t>
            </w:r>
          </w:p>
          <w:p w14:paraId="65B0FE56" w14:textId="26CA3401" w:rsidR="00185CC7" w:rsidRPr="00E544E9" w:rsidRDefault="00185CC7" w:rsidP="00AB1C69">
            <w:pPr xmlns:w="http://schemas.openxmlformats.org/wordprocessingml/2006/main">
              <w:pStyle w:val="ListParagraph"/>
              <w:numPr>
                <w:ilvl w:val="0"/>
                <w:numId w:val="3"/>
              </w:numPr>
            </w:pPr>
            <w:r xmlns:w="http://schemas.openxmlformats.org/wordprocessingml/2006/main">
              <w:lastRenderedPageBreak xmlns:w="http://schemas.openxmlformats.org/wordprocessingml/2006/main"/>
            </w:r>
            <w:r xmlns:w="http://schemas.openxmlformats.org/wordprocessingml/2006/main">
              <w:t xml:space="preserve">Lavar </w:t>
            </w:r>
            <w:r xmlns:w="http://schemas.openxmlformats.org/wordprocessingml/2006/main" w:rsidRPr="00E544E9">
              <w:t xml:space="preserve">-se ou purificar-se.</w:t>
            </w:r>
          </w:p>
        </w:tc>
        <w:tc>
          <w:tcPr>
            <w:tcW w:w="5323" w:type="dxa"/>
          </w:tcPr>
          <w:p w14:paraId="0001574B" w14:textId="77777777" w:rsidR="00A8310F" w:rsidRDefault="00A8310F" w:rsidP="00A8310F">
            <w:r xmlns:w="http://schemas.openxmlformats.org/wordprocessingml/2006/main">
              <w:lastRenderedPageBreak xmlns:w="http://schemas.openxmlformats.org/wordprocessingml/2006/main"/>
            </w:r>
            <w:r xmlns:w="http://schemas.openxmlformats.org/wordprocessingml/2006/main">
              <w:t xml:space="preserve">Mateus 3:6</w:t>
            </w:r>
          </w:p>
          <w:p w14:paraId="4E7E9610" w14:textId="77777777" w:rsidR="00A8310F" w:rsidRDefault="00A8310F" w:rsidP="00A8310F">
            <w:r xmlns:w="http://schemas.openxmlformats.org/wordprocessingml/2006/main">
              <w:t xml:space="preserve">Mateus 3:11 (2 ocorrências)</w:t>
            </w:r>
          </w:p>
          <w:p w14:paraId="694FB808" w14:textId="77777777" w:rsidR="00A8310F" w:rsidRDefault="00A8310F" w:rsidP="00A8310F">
            <w:r xmlns:w="http://schemas.openxmlformats.org/wordprocessingml/2006/main">
              <w:t xml:space="preserve">Mateus 3:13</w:t>
            </w:r>
          </w:p>
          <w:p w14:paraId="3253F8E7" w14:textId="77777777" w:rsidR="00A8310F" w:rsidRDefault="00A8310F" w:rsidP="00A8310F">
            <w:r xmlns:w="http://schemas.openxmlformats.org/wordprocessingml/2006/main">
              <w:lastRenderedPageBreak xmlns:w="http://schemas.openxmlformats.org/wordprocessingml/2006/main"/>
            </w:r>
            <w:r xmlns:w="http://schemas.openxmlformats.org/wordprocessingml/2006/main">
              <w:t xml:space="preserve">Mateus 3:14</w:t>
            </w:r>
          </w:p>
          <w:p w14:paraId="5A808245" w14:textId="7EA46E31" w:rsidR="00A8310F" w:rsidRDefault="00A8310F" w:rsidP="00A8310F">
            <w:r xmlns:w="http://schemas.openxmlformats.org/wordprocessingml/2006/main">
              <w:t xml:space="preserve">Mateus 3:16</w:t>
            </w:r>
          </w:p>
          <w:p w14:paraId="0F126E6E" w14:textId="77777777" w:rsidR="00A8310F" w:rsidRDefault="00A8310F" w:rsidP="00A8310F">
            <w:r xmlns:w="http://schemas.openxmlformats.org/wordprocessingml/2006/main">
              <w:t xml:space="preserve">Marcos 1:4</w:t>
            </w:r>
          </w:p>
          <w:p w14:paraId="512331E0" w14:textId="77777777" w:rsidR="00A8310F" w:rsidRDefault="00A8310F" w:rsidP="00A8310F">
            <w:r xmlns:w="http://schemas.openxmlformats.org/wordprocessingml/2006/main">
              <w:t xml:space="preserve">Marcos 1:5</w:t>
            </w:r>
          </w:p>
          <w:p w14:paraId="4E3D35E4" w14:textId="77777777" w:rsidR="00A8310F" w:rsidRDefault="00A8310F" w:rsidP="00A8310F">
            <w:r xmlns:w="http://schemas.openxmlformats.org/wordprocessingml/2006/main">
              <w:t xml:space="preserve">Marcos 1:8 (2 ocorrências)</w:t>
            </w:r>
          </w:p>
          <w:p w14:paraId="1D494BAA" w14:textId="77777777" w:rsidR="00A8310F" w:rsidRDefault="00A8310F" w:rsidP="00A8310F">
            <w:r xmlns:w="http://schemas.openxmlformats.org/wordprocessingml/2006/main">
              <w:t xml:space="preserve">Lucas 3:3</w:t>
            </w:r>
          </w:p>
          <w:p w14:paraId="1FE87873" w14:textId="77777777" w:rsidR="00A8310F" w:rsidRDefault="00A8310F" w:rsidP="00A8310F">
            <w:r xmlns:w="http://schemas.openxmlformats.org/wordprocessingml/2006/main">
              <w:t xml:space="preserve">João 3:22</w:t>
            </w:r>
          </w:p>
          <w:p w14:paraId="34619664" w14:textId="77777777" w:rsidR="00A8310F" w:rsidRDefault="00A8310F" w:rsidP="00A8310F">
            <w:r xmlns:w="http://schemas.openxmlformats.org/wordprocessingml/2006/main">
              <w:t xml:space="preserve">Atos 1:22</w:t>
            </w:r>
          </w:p>
          <w:p w14:paraId="1ED3402A" w14:textId="77777777" w:rsidR="00A8310F" w:rsidRDefault="00A8310F" w:rsidP="00A8310F">
            <w:r xmlns:w="http://schemas.openxmlformats.org/wordprocessingml/2006/main">
              <w:t xml:space="preserve">Romanos 6:4</w:t>
            </w:r>
          </w:p>
          <w:p w14:paraId="295149D3" w14:textId="77777777" w:rsidR="00A8310F" w:rsidRDefault="00A8310F" w:rsidP="00A8310F">
            <w:r xmlns:w="http://schemas.openxmlformats.org/wordprocessingml/2006/main">
              <w:t xml:space="preserve">Gálatas 3:27</w:t>
            </w:r>
          </w:p>
          <w:p w14:paraId="2E89F0D4" w14:textId="77777777" w:rsidR="00A8310F" w:rsidRDefault="00A8310F" w:rsidP="00A8310F">
            <w:r xmlns:w="http://schemas.openxmlformats.org/wordprocessingml/2006/main">
              <w:t xml:space="preserve">Colossenses 2:12</w:t>
            </w:r>
          </w:p>
          <w:p w14:paraId="4A8D0A69" w14:textId="0E47D7E5" w:rsidR="00185CC7" w:rsidRPr="00E544E9" w:rsidRDefault="00A8310F" w:rsidP="00C55158">
            <w:r xmlns:w="http://schemas.openxmlformats.org/wordprocessingml/2006/main">
              <w:t xml:space="preserve">1 Pedro 3:21</w:t>
            </w:r>
          </w:p>
        </w:tc>
      </w:tr>
      <w:tr w:rsidR="00185CC7" w:rsidRPr="00E544E9" w14:paraId="49D2F389" w14:textId="1FD53A29" w:rsidTr="00234561">
        <w:trPr>
          <w:trHeight w:val="864"/>
        </w:trPr>
        <w:tc>
          <w:tcPr>
            <w:tcW w:w="3149" w:type="dxa"/>
          </w:tcPr>
          <w:p w14:paraId="19CF20CA" w14:textId="00CE75C5" w:rsidR="00185CC7" w:rsidRPr="000F6BDB" w:rsidRDefault="00ED034C" w:rsidP="00C55158">
            <w:pPr xmlns:w="http://schemas.openxmlformats.org/wordprocessingml/2006/main">
              <w:rPr>
                <w:b/>
                <w:bCs/>
              </w:rPr>
            </w:pPr>
            <w:r xmlns:w="http://schemas.openxmlformats.org/wordprocessingml/2006/main" w:rsidRPr="000F6BDB">
              <w:rPr>
                <w:b/>
                <w:bCs/>
              </w:rPr>
              <w:lastRenderedPageBreak xmlns:w="http://schemas.openxmlformats.org/wordprocessingml/2006/main"/>
            </w:r>
            <w:r xmlns:w="http://schemas.openxmlformats.org/wordprocessingml/2006/main" w:rsidRPr="000F6BDB">
              <w:rPr>
                <w:b/>
                <w:bCs/>
              </w:rPr>
              <w:t xml:space="preserve">acreditar</w:t>
            </w:r>
            <w:r xmlns:w="http://schemas.openxmlformats.org/wordprocessingml/2006/main" w:rsidR="00185CC7" w:rsidRPr="000F6BDB">
              <w:rPr>
                <w:b/>
                <w:bCs/>
              </w:rPr>
              <w:t xml:space="preserve">​</w:t>
            </w:r>
          </w:p>
          <w:p w14:paraId="731B960D" w14:textId="7AB23535" w:rsidR="00ED034C" w:rsidRPr="00E544E9" w:rsidRDefault="00ED034C" w:rsidP="00C55158">
            <w:r xmlns:w="http://schemas.openxmlformats.org/wordprocessingml/2006/main">
              <w:t xml:space="preserve">G4100</w:t>
            </w:r>
          </w:p>
        </w:tc>
        <w:tc>
          <w:tcPr>
            <w:tcW w:w="6048" w:type="dxa"/>
          </w:tcPr>
          <w:p w14:paraId="656E0381" w14:textId="48894FF8" w:rsidR="00185CC7" w:rsidRDefault="00185CC7" w:rsidP="00C55158">
            <w:r xmlns:w="http://schemas.openxmlformats.org/wordprocessingml/2006/main" w:rsidRPr="00E544E9">
              <w:t xml:space="preserve">Esta palavra pode significar:</w:t>
            </w:r>
          </w:p>
          <w:p w14:paraId="7E67B2DF" w14:textId="77777777" w:rsidR="00185CC7" w:rsidRPr="00E544E9" w:rsidRDefault="00185CC7" w:rsidP="001A222C">
            <w:pPr xmlns:w="http://schemas.openxmlformats.org/wordprocessingml/2006/main">
              <w:pStyle w:val="ListParagraph"/>
              <w:numPr>
                <w:ilvl w:val="0"/>
                <w:numId w:val="4"/>
              </w:numPr>
            </w:pPr>
            <w:r xmlns:w="http://schemas.openxmlformats.org/wordprocessingml/2006/main">
              <w:t xml:space="preserve">Pensar que algo é verdadeiro, certo ou bom.</w:t>
            </w:r>
          </w:p>
          <w:p w14:paraId="4B59A9C6" w14:textId="01CBF198" w:rsidR="00185CC7" w:rsidRPr="00E544E9" w:rsidRDefault="00185CC7" w:rsidP="001A222C">
            <w:pPr xmlns:w="http://schemas.openxmlformats.org/wordprocessingml/2006/main">
              <w:pStyle w:val="ListParagraph"/>
              <w:numPr>
                <w:ilvl w:val="0"/>
                <w:numId w:val="4"/>
              </w:numPr>
            </w:pPr>
            <w:r xmlns:w="http://schemas.openxmlformats.org/wordprocessingml/2006/main">
              <w:t xml:space="preserve">Confiar em alguém.</w:t>
            </w:r>
          </w:p>
        </w:tc>
        <w:tc>
          <w:tcPr>
            <w:tcW w:w="5323" w:type="dxa"/>
          </w:tcPr>
          <w:p w14:paraId="10691596" w14:textId="77777777" w:rsidR="00A8310F" w:rsidRDefault="00A8310F" w:rsidP="00A8310F">
            <w:r xmlns:w="http://schemas.openxmlformats.org/wordprocessingml/2006/main">
              <w:t xml:space="preserve">Mateus 8:13</w:t>
            </w:r>
          </w:p>
          <w:p w14:paraId="2A6DD8DC" w14:textId="77777777" w:rsidR="00A8310F" w:rsidRDefault="00A8310F" w:rsidP="00A8310F">
            <w:r xmlns:w="http://schemas.openxmlformats.org/wordprocessingml/2006/main">
              <w:t xml:space="preserve">Mateus 21:22</w:t>
            </w:r>
          </w:p>
          <w:p w14:paraId="532540B2" w14:textId="77777777" w:rsidR="00A8310F" w:rsidRDefault="00A8310F" w:rsidP="00A8310F">
            <w:r xmlns:w="http://schemas.openxmlformats.org/wordprocessingml/2006/main">
              <w:t xml:space="preserve">Marcos 16:16</w:t>
            </w:r>
          </w:p>
          <w:p w14:paraId="572FBF29" w14:textId="77777777" w:rsidR="00A8310F" w:rsidRDefault="00A8310F" w:rsidP="00A8310F">
            <w:r xmlns:w="http://schemas.openxmlformats.org/wordprocessingml/2006/main">
              <w:t xml:space="preserve">Lucas 1:45</w:t>
            </w:r>
          </w:p>
          <w:p w14:paraId="5DC56135" w14:textId="77777777" w:rsidR="00A8310F" w:rsidRDefault="00A8310F" w:rsidP="00A8310F">
            <w:r xmlns:w="http://schemas.openxmlformats.org/wordprocessingml/2006/main">
              <w:t xml:space="preserve">João 1:7</w:t>
            </w:r>
          </w:p>
          <w:p w14:paraId="782F1BDF" w14:textId="412A9DE9" w:rsidR="00A8310F" w:rsidRDefault="00A8310F" w:rsidP="00A8310F">
            <w:r xmlns:w="http://schemas.openxmlformats.org/wordprocessingml/2006/main">
              <w:t xml:space="preserve">João 6:69</w:t>
            </w:r>
          </w:p>
          <w:p w14:paraId="424D3040" w14:textId="77777777" w:rsidR="00A8310F" w:rsidRDefault="00A8310F" w:rsidP="00A8310F">
            <w:r xmlns:w="http://schemas.openxmlformats.org/wordprocessingml/2006/main">
              <w:t xml:space="preserve">João 14:1</w:t>
            </w:r>
          </w:p>
          <w:p w14:paraId="2640D2DB" w14:textId="77777777" w:rsidR="00A8310F" w:rsidRDefault="00A8310F" w:rsidP="00A8310F">
            <w:r xmlns:w="http://schemas.openxmlformats.org/wordprocessingml/2006/main">
              <w:t xml:space="preserve">João 20:31</w:t>
            </w:r>
          </w:p>
          <w:p w14:paraId="1FE5D99A" w14:textId="77777777" w:rsidR="00A8310F" w:rsidRDefault="00A8310F" w:rsidP="00A8310F">
            <w:r xmlns:w="http://schemas.openxmlformats.org/wordprocessingml/2006/main">
              <w:t xml:space="preserve">Atos 9:42</w:t>
            </w:r>
          </w:p>
          <w:p w14:paraId="4FD9ABB5" w14:textId="77777777" w:rsidR="00A8310F" w:rsidRDefault="00A8310F" w:rsidP="00A8310F">
            <w:r xmlns:w="http://schemas.openxmlformats.org/wordprocessingml/2006/main">
              <w:t xml:space="preserve">Romanos 3:22</w:t>
            </w:r>
          </w:p>
          <w:p w14:paraId="6C9D1285" w14:textId="77777777" w:rsidR="00A8310F" w:rsidRDefault="00A8310F" w:rsidP="00A8310F">
            <w:r xmlns:w="http://schemas.openxmlformats.org/wordprocessingml/2006/main">
              <w:t xml:space="preserve">1 Coríntios 1:21</w:t>
            </w:r>
          </w:p>
          <w:p w14:paraId="60DC7B5D" w14:textId="77777777" w:rsidR="00A8310F" w:rsidRDefault="00A8310F" w:rsidP="00A8310F">
            <w:r xmlns:w="http://schemas.openxmlformats.org/wordprocessingml/2006/main">
              <w:t xml:space="preserve">1 Coríntios 15:11</w:t>
            </w:r>
          </w:p>
          <w:p w14:paraId="05759327" w14:textId="77777777" w:rsidR="00A8310F" w:rsidRDefault="00A8310F" w:rsidP="00A8310F">
            <w:r xmlns:w="http://schemas.openxmlformats.org/wordprocessingml/2006/main">
              <w:t xml:space="preserve">2 Coríntios 4:13</w:t>
            </w:r>
          </w:p>
          <w:p w14:paraId="0A9AF605" w14:textId="77777777" w:rsidR="00A8310F" w:rsidRDefault="00A8310F" w:rsidP="00A8310F">
            <w:r xmlns:w="http://schemas.openxmlformats.org/wordprocessingml/2006/main">
              <w:t xml:space="preserve">Gálatas 3:6</w:t>
            </w:r>
          </w:p>
          <w:p w14:paraId="5224EC78" w14:textId="58512CEA" w:rsidR="00185CC7" w:rsidRPr="00E544E9" w:rsidRDefault="00A8310F" w:rsidP="00C55158">
            <w:r xmlns:w="http://schemas.openxmlformats.org/wordprocessingml/2006/main">
              <w:t xml:space="preserve">Filipenses 1:29</w:t>
            </w:r>
          </w:p>
        </w:tc>
      </w:tr>
      <w:tr w:rsidR="00185CC7" w:rsidRPr="00E544E9" w14:paraId="7C9DAAC6" w14:textId="6D908C8F" w:rsidTr="00234561">
        <w:trPr>
          <w:trHeight w:val="576"/>
        </w:trPr>
        <w:tc>
          <w:tcPr>
            <w:tcW w:w="3149" w:type="dxa"/>
          </w:tcPr>
          <w:p w14:paraId="159A5174" w14:textId="6F342614" w:rsidR="00185CC7" w:rsidRPr="000F6BDB" w:rsidRDefault="000F6BDB" w:rsidP="00C55158">
            <w:pPr xmlns:w="http://schemas.openxmlformats.org/wordprocessingml/2006/main">
              <w:rPr>
                <w:b/>
                <w:bCs/>
              </w:rPr>
            </w:pPr>
            <w:r xmlns:w="http://schemas.openxmlformats.org/wordprocessingml/2006/main" w:rsidRPr="000F6BDB">
              <w:rPr>
                <w:b/>
                <w:bCs/>
              </w:rPr>
              <w:t xml:space="preserve">amado</w:t>
            </w:r>
          </w:p>
          <w:p w14:paraId="5F981AAE" w14:textId="7B87E96B" w:rsidR="000F6BDB" w:rsidRPr="00E544E9" w:rsidRDefault="000F6BDB" w:rsidP="00C55158">
            <w:r xmlns:w="http://schemas.openxmlformats.org/wordprocessingml/2006/main">
              <w:t xml:space="preserve">G27</w:t>
            </w:r>
          </w:p>
        </w:tc>
        <w:tc>
          <w:tcPr>
            <w:tcW w:w="6048" w:type="dxa"/>
          </w:tcPr>
          <w:p w14:paraId="4CF5612C" w14:textId="372863E1" w:rsidR="00185CC7" w:rsidRPr="00E544E9" w:rsidRDefault="00185CC7" w:rsidP="00C55158">
            <w:r xmlns:w="http://schemas.openxmlformats.org/wordprocessingml/2006/main" w:rsidRPr="00E544E9">
              <w:t xml:space="preserve">Esta palavra descreve uma pessoa ou pessoas a quem Deus ou outra pessoa ama.</w:t>
            </w:r>
          </w:p>
        </w:tc>
        <w:tc>
          <w:tcPr>
            <w:tcW w:w="5323" w:type="dxa"/>
          </w:tcPr>
          <w:p w14:paraId="59084D9E" w14:textId="77777777" w:rsidR="00A8310F" w:rsidRDefault="00A8310F" w:rsidP="00A8310F">
            <w:r xmlns:w="http://schemas.openxmlformats.org/wordprocessingml/2006/main">
              <w:t xml:space="preserve">Mateus 3:17</w:t>
            </w:r>
          </w:p>
          <w:p w14:paraId="2E969179" w14:textId="77777777" w:rsidR="00A8310F" w:rsidRDefault="00A8310F" w:rsidP="00A8310F">
            <w:r xmlns:w="http://schemas.openxmlformats.org/wordprocessingml/2006/main">
              <w:t xml:space="preserve">Marcos 1:11</w:t>
            </w:r>
          </w:p>
          <w:p w14:paraId="61579816" w14:textId="77777777" w:rsidR="00A8310F" w:rsidRDefault="00A8310F" w:rsidP="00A8310F">
            <w:r xmlns:w="http://schemas.openxmlformats.org/wordprocessingml/2006/main">
              <w:t xml:space="preserve">Lucas 3:22</w:t>
            </w:r>
          </w:p>
          <w:p w14:paraId="7872689E" w14:textId="77777777" w:rsidR="00A8310F" w:rsidRDefault="00A8310F" w:rsidP="00A8310F">
            <w:r xmlns:w="http://schemas.openxmlformats.org/wordprocessingml/2006/main">
              <w:t xml:space="preserve">Atos 15:25</w:t>
            </w:r>
          </w:p>
          <w:p w14:paraId="5824736D" w14:textId="77777777" w:rsidR="00A8310F" w:rsidRDefault="00A8310F" w:rsidP="00A8310F">
            <w:r xmlns:w="http://schemas.openxmlformats.org/wordprocessingml/2006/main">
              <w:t xml:space="preserve">Romanos 1:7</w:t>
            </w:r>
          </w:p>
          <w:p w14:paraId="096D0A5F" w14:textId="77777777" w:rsidR="00A8310F" w:rsidRDefault="00A8310F" w:rsidP="00A8310F">
            <w:r xmlns:w="http://schemas.openxmlformats.org/wordprocessingml/2006/main">
              <w:t xml:space="preserve">1 Coríntios 4:17</w:t>
            </w:r>
          </w:p>
          <w:p w14:paraId="373395F6" w14:textId="77777777" w:rsidR="00A8310F" w:rsidRDefault="00A8310F" w:rsidP="00A8310F">
            <w:r xmlns:w="http://schemas.openxmlformats.org/wordprocessingml/2006/main">
              <w:t xml:space="preserve">Efésios 5:1</w:t>
            </w:r>
          </w:p>
          <w:p w14:paraId="510CC1BA" w14:textId="77777777" w:rsidR="00A8310F" w:rsidRDefault="00A8310F" w:rsidP="00A8310F">
            <w:r xmlns:w="http://schemas.openxmlformats.org/wordprocessingml/2006/main">
              <w:t xml:space="preserve">Filipenses 2:12</w:t>
            </w:r>
          </w:p>
          <w:p w14:paraId="7170E1B9" w14:textId="77777777" w:rsidR="00A8310F" w:rsidRDefault="00A8310F" w:rsidP="00A8310F">
            <w:r xmlns:w="http://schemas.openxmlformats.org/wordprocessingml/2006/main">
              <w:t xml:space="preserve">Colossenses 4:14</w:t>
            </w:r>
          </w:p>
          <w:p w14:paraId="1290584B" w14:textId="77777777" w:rsidR="00A8310F" w:rsidRDefault="00A8310F" w:rsidP="00A8310F">
            <w:r xmlns:w="http://schemas.openxmlformats.org/wordprocessingml/2006/main">
              <w:lastRenderedPageBreak xmlns:w="http://schemas.openxmlformats.org/wordprocessingml/2006/main"/>
            </w:r>
            <w:r xmlns:w="http://schemas.openxmlformats.org/wordprocessingml/2006/main">
              <w:t xml:space="preserve">2 Timóteo 1:2</w:t>
            </w:r>
          </w:p>
          <w:p w14:paraId="4697DFE1" w14:textId="77777777" w:rsidR="00A8310F" w:rsidRDefault="00A8310F" w:rsidP="00A8310F">
            <w:r xmlns:w="http://schemas.openxmlformats.org/wordprocessingml/2006/main">
              <w:t xml:space="preserve">Hebreus 6:9</w:t>
            </w:r>
          </w:p>
          <w:p w14:paraId="4B74A224" w14:textId="79E5D529" w:rsidR="00A8310F" w:rsidRDefault="00A8310F" w:rsidP="00A8310F">
            <w:r xmlns:w="http://schemas.openxmlformats.org/wordprocessingml/2006/main">
              <w:t xml:space="preserve">Tiago 1:16, 19</w:t>
            </w:r>
          </w:p>
          <w:p w14:paraId="547D0C07" w14:textId="77777777" w:rsidR="00A8310F" w:rsidRDefault="00A8310F" w:rsidP="00A8310F">
            <w:r xmlns:w="http://schemas.openxmlformats.org/wordprocessingml/2006/main">
              <w:t xml:space="preserve">1 Pedro 2:11</w:t>
            </w:r>
          </w:p>
          <w:p w14:paraId="5C435749" w14:textId="77777777" w:rsidR="00A8310F" w:rsidRDefault="00A8310F" w:rsidP="00A8310F">
            <w:r xmlns:w="http://schemas.openxmlformats.org/wordprocessingml/2006/main">
              <w:t xml:space="preserve">2 Pedro 3:14</w:t>
            </w:r>
          </w:p>
          <w:p w14:paraId="5D6D4967" w14:textId="5DAA07D0" w:rsidR="00185CC7" w:rsidRPr="00E544E9" w:rsidRDefault="00A8310F" w:rsidP="00C55158">
            <w:r xmlns:w="http://schemas.openxmlformats.org/wordprocessingml/2006/main">
              <w:t xml:space="preserve">1 João 3:21</w:t>
            </w:r>
          </w:p>
        </w:tc>
      </w:tr>
      <w:tr w:rsidR="00185CC7" w:rsidRPr="00E544E9" w14:paraId="74598008" w14:textId="44A5CD35" w:rsidTr="00077D6D">
        <w:trPr>
          <w:trHeight w:val="4032"/>
        </w:trPr>
        <w:tc>
          <w:tcPr>
            <w:tcW w:w="3149" w:type="dxa"/>
          </w:tcPr>
          <w:p w14:paraId="77F3BB58" w14:textId="0B941DFD" w:rsidR="00185CC7" w:rsidRPr="000F6BDB" w:rsidRDefault="000F6BDB" w:rsidP="00C55158">
            <w:pPr xmlns:w="http://schemas.openxmlformats.org/wordprocessingml/2006/main">
              <w:rPr>
                <w:b/>
                <w:bCs/>
              </w:rPr>
            </w:pPr>
            <w:r xmlns:w="http://schemas.openxmlformats.org/wordprocessingml/2006/main" w:rsidRPr="000F6BDB">
              <w:rPr>
                <w:b/>
                <w:bCs/>
              </w:rPr>
              <w:lastRenderedPageBreak xmlns:w="http://schemas.openxmlformats.org/wordprocessingml/2006/main"/>
            </w:r>
            <w:r xmlns:w="http://schemas.openxmlformats.org/wordprocessingml/2006/main" w:rsidRPr="000F6BDB">
              <w:rPr>
                <w:b/>
                <w:bCs/>
              </w:rPr>
              <w:t xml:space="preserve">b </w:t>
            </w:r>
            <w:r xmlns:w="http://schemas.openxmlformats.org/wordprocessingml/2006/main" w:rsidR="00185CC7" w:rsidRPr="000F6BDB">
              <w:rPr>
                <w:b/>
                <w:bCs/>
              </w:rPr>
              <w:t xml:space="preserve">sem coxo</w:t>
            </w:r>
          </w:p>
          <w:p w14:paraId="1A1D0BDA" w14:textId="6D9E503E" w:rsidR="000F6BDB" w:rsidRPr="00E544E9" w:rsidRDefault="000F6BDB" w:rsidP="00C55158">
            <w:r xmlns:w="http://schemas.openxmlformats.org/wordprocessingml/2006/main">
              <w:t xml:space="preserve">G273, G299, G298, G410</w:t>
            </w:r>
          </w:p>
        </w:tc>
        <w:tc>
          <w:tcPr>
            <w:tcW w:w="6048" w:type="dxa"/>
          </w:tcPr>
          <w:p w14:paraId="7FB00CEA" w14:textId="238C8E20" w:rsidR="00185CC7" w:rsidRDefault="00185CC7" w:rsidP="00C55158">
            <w:r xmlns:w="http://schemas.openxmlformats.org/wordprocessingml/2006/main" w:rsidRPr="00E544E9">
              <w:t xml:space="preserve">Esta palavra pode descrever:</w:t>
            </w:r>
          </w:p>
          <w:p w14:paraId="1073E0CD" w14:textId="1FEC61AC" w:rsidR="00185CC7" w:rsidRDefault="00185CC7" w:rsidP="001A222C">
            <w:pPr xmlns:w="http://schemas.openxmlformats.org/wordprocessingml/2006/main">
              <w:pStyle w:val="ListParagraph"/>
              <w:numPr>
                <w:ilvl w:val="0"/>
                <w:numId w:val="5"/>
              </w:numPr>
            </w:pPr>
            <w:r xmlns:w="http://schemas.openxmlformats.org/wordprocessingml/2006/main">
              <w:t xml:space="preserve">Alguém que não merece culpa. Alguém é inocente se não tiver feito nada de errado ou se viver de uma forma que honre a Deus.</w:t>
            </w:r>
          </w:p>
          <w:p w14:paraId="0A5F4027" w14:textId="50858406" w:rsidR="00185CC7" w:rsidRDefault="00185CC7" w:rsidP="001A222C">
            <w:pPr xmlns:w="http://schemas.openxmlformats.org/wordprocessingml/2006/main">
              <w:pStyle w:val="ListParagraph"/>
              <w:numPr>
                <w:ilvl w:val="0"/>
                <w:numId w:val="5"/>
              </w:numPr>
            </w:pPr>
            <w:r xmlns:w="http://schemas.openxmlformats.org/wordprocessingml/2006/main">
              <w:t xml:space="preserve">Uma ação que é feita com perfeição.</w:t>
            </w:r>
          </w:p>
          <w:p w14:paraId="00A50959" w14:textId="68393A2E" w:rsidR="00023B75" w:rsidRPr="00E544E9" w:rsidRDefault="00023B75" w:rsidP="001A222C">
            <w:pPr xmlns:w="http://schemas.openxmlformats.org/wordprocessingml/2006/main">
              <w:pStyle w:val="ListParagraph"/>
              <w:numPr>
                <w:ilvl w:val="0"/>
                <w:numId w:val="5"/>
              </w:numPr>
            </w:pPr>
            <w:r xmlns:w="http://schemas.openxmlformats.org/wordprocessingml/2006/main">
              <w:t xml:space="preserve">Alguém ou algo que não tem mancha ou defeito.</w:t>
            </w:r>
          </w:p>
          <w:p w14:paraId="3FA692C6" w14:textId="3115CBE2" w:rsidR="00185CC7" w:rsidRPr="00E544E9" w:rsidRDefault="00185CC7" w:rsidP="00C55158"/>
        </w:tc>
        <w:tc>
          <w:tcPr>
            <w:tcW w:w="5323" w:type="dxa"/>
          </w:tcPr>
          <w:p w14:paraId="4AB40209" w14:textId="72C4D86C" w:rsidR="00023B75" w:rsidRDefault="00023B75" w:rsidP="00023B75">
            <w:r xmlns:w="http://schemas.openxmlformats.org/wordprocessingml/2006/main">
              <w:t xml:space="preserve">Lucas 1:6</w:t>
            </w:r>
          </w:p>
          <w:p w14:paraId="76BEF81F" w14:textId="1320F788" w:rsidR="00023B75" w:rsidRDefault="00023B75" w:rsidP="00023B75">
            <w:r xmlns:w="http://schemas.openxmlformats.org/wordprocessingml/2006/main">
              <w:t xml:space="preserve">1 Coríntios 1:8</w:t>
            </w:r>
          </w:p>
          <w:p w14:paraId="1741A9D6" w14:textId="121A399D" w:rsidR="00023B75" w:rsidRDefault="00023B75" w:rsidP="00023B75">
            <w:r xmlns:w="http://schemas.openxmlformats.org/wordprocessingml/2006/main">
              <w:t xml:space="preserve">Efésios 5:27</w:t>
            </w:r>
          </w:p>
          <w:p w14:paraId="4D1D31DC" w14:textId="3202022D" w:rsidR="00023B75" w:rsidRDefault="00023B75" w:rsidP="00023B75">
            <w:r xmlns:w="http://schemas.openxmlformats.org/wordprocessingml/2006/main">
              <w:t xml:space="preserve">Filipenses 2:15</w:t>
            </w:r>
          </w:p>
          <w:p w14:paraId="740EAAD2" w14:textId="5D26BBDD" w:rsidR="00023B75" w:rsidRDefault="00023B75" w:rsidP="00023B75">
            <w:r xmlns:w="http://schemas.openxmlformats.org/wordprocessingml/2006/main">
              <w:t xml:space="preserve">Filipenses 3:6</w:t>
            </w:r>
          </w:p>
          <w:p w14:paraId="71BC3BB0" w14:textId="432AD47E" w:rsidR="00023B75" w:rsidRDefault="00023B75" w:rsidP="00023B75">
            <w:r xmlns:w="http://schemas.openxmlformats.org/wordprocessingml/2006/main">
              <w:t xml:space="preserve">Colossenses 1:22</w:t>
            </w:r>
          </w:p>
          <w:p w14:paraId="3BEAED87" w14:textId="528493E7" w:rsidR="000F6BDB" w:rsidRDefault="000F6BDB" w:rsidP="000F6BDB">
            <w:r xmlns:w="http://schemas.openxmlformats.org/wordprocessingml/2006/main">
              <w:t xml:space="preserve">1 Tessalonicenses 2:10</w:t>
            </w:r>
          </w:p>
          <w:p w14:paraId="5D4AC373" w14:textId="50AE872C" w:rsidR="00023B75" w:rsidRDefault="00023B75" w:rsidP="00023B75">
            <w:r xmlns:w="http://schemas.openxmlformats.org/wordprocessingml/2006/main">
              <w:t xml:space="preserve">1 Tessalonicenses 3:13</w:t>
            </w:r>
          </w:p>
          <w:p w14:paraId="5D751D11" w14:textId="1463B8A0" w:rsidR="00023B75" w:rsidRDefault="00023B75" w:rsidP="00023B75">
            <w:r xmlns:w="http://schemas.openxmlformats.org/wordprocessingml/2006/main">
              <w:t xml:space="preserve">1 Tessalonicenses 5:23</w:t>
            </w:r>
          </w:p>
          <w:p w14:paraId="70E8F18F" w14:textId="1F8A36C4" w:rsidR="00023B75" w:rsidRDefault="00023B75" w:rsidP="00023B75">
            <w:r xmlns:w="http://schemas.openxmlformats.org/wordprocessingml/2006/main">
              <w:t xml:space="preserve">Hebreus 8:7</w:t>
            </w:r>
          </w:p>
          <w:p w14:paraId="3387F9BB" w14:textId="77777777" w:rsidR="00023B75" w:rsidRDefault="00023B75" w:rsidP="00023B75">
            <w:r xmlns:w="http://schemas.openxmlformats.org/wordprocessingml/2006/main">
              <w:t xml:space="preserve">Hebreus 9:14</w:t>
            </w:r>
          </w:p>
          <w:p w14:paraId="02843B4D" w14:textId="3CD70291" w:rsidR="00023B75" w:rsidRDefault="00023B75" w:rsidP="00023B75">
            <w:r xmlns:w="http://schemas.openxmlformats.org/wordprocessingml/2006/main">
              <w:t xml:space="preserve">1 Pedro 1:19</w:t>
            </w:r>
          </w:p>
          <w:p w14:paraId="25E3AD93" w14:textId="6307C9D6" w:rsidR="00023B75" w:rsidRDefault="00023B75" w:rsidP="00023B75">
            <w:r xmlns:w="http://schemas.openxmlformats.org/wordprocessingml/2006/main">
              <w:t xml:space="preserve">2 Pedro 3:14</w:t>
            </w:r>
          </w:p>
          <w:p w14:paraId="27BE4D76" w14:textId="6D7956E7" w:rsidR="00185CC7" w:rsidRPr="00E544E9" w:rsidRDefault="00023B75" w:rsidP="00C55158">
            <w:r xmlns:w="http://schemas.openxmlformats.org/wordprocessingml/2006/main">
              <w:t xml:space="preserve">Judas 1:24</w:t>
            </w:r>
          </w:p>
        </w:tc>
      </w:tr>
      <w:tr w:rsidR="00185CC7" w:rsidRPr="00E544E9" w14:paraId="03B5820D" w14:textId="4AAE6E39" w:rsidTr="00234561">
        <w:trPr>
          <w:trHeight w:val="576"/>
        </w:trPr>
        <w:tc>
          <w:tcPr>
            <w:tcW w:w="3149" w:type="dxa"/>
          </w:tcPr>
          <w:p w14:paraId="35BD143A" w14:textId="0DC903B6" w:rsidR="00185CC7" w:rsidRPr="009A1036" w:rsidRDefault="009A1036" w:rsidP="00C55158">
            <w:pPr xmlns:w="http://schemas.openxmlformats.org/wordprocessingml/2006/main">
              <w:rPr>
                <w:b/>
                <w:bCs/>
              </w:rPr>
            </w:pPr>
            <w:r xmlns:w="http://schemas.openxmlformats.org/wordprocessingml/2006/main" w:rsidRPr="009A1036">
              <w:rPr>
                <w:b/>
                <w:bCs/>
              </w:rPr>
              <w:t xml:space="preserve">blasfemar</w:t>
            </w:r>
          </w:p>
          <w:p w14:paraId="3E24AAB1" w14:textId="517E8E2A" w:rsidR="009A1036" w:rsidRPr="00E544E9" w:rsidRDefault="009A1036" w:rsidP="00C55158">
            <w:r xmlns:w="http://schemas.openxmlformats.org/wordprocessingml/2006/main">
              <w:t xml:space="preserve">G987, G988</w:t>
            </w:r>
          </w:p>
        </w:tc>
        <w:tc>
          <w:tcPr>
            <w:tcW w:w="6048" w:type="dxa"/>
          </w:tcPr>
          <w:p w14:paraId="32DDD808" w14:textId="3C0C9E4C" w:rsidR="00185CC7" w:rsidRPr="00E544E9" w:rsidRDefault="00185CC7" w:rsidP="00234561">
            <w:r xmlns:w="http://schemas.openxmlformats.org/wordprocessingml/2006/main" w:rsidRPr="00E544E9">
              <w:t xml:space="preserve">Esta palavra significa insultar a Deus, ou falar de uma forma errada que desonra grandemente a Deus.</w:t>
            </w:r>
          </w:p>
        </w:tc>
        <w:tc>
          <w:tcPr>
            <w:tcW w:w="5323" w:type="dxa"/>
          </w:tcPr>
          <w:p w14:paraId="620F8544" w14:textId="77777777" w:rsidR="00C5336F" w:rsidRDefault="00C5336F" w:rsidP="00C5336F">
            <w:r xmlns:w="http://schemas.openxmlformats.org/wordprocessingml/2006/main">
              <w:t xml:space="preserve">Mateus 27:39</w:t>
            </w:r>
          </w:p>
          <w:p w14:paraId="087875EC" w14:textId="77777777" w:rsidR="00C5336F" w:rsidRDefault="00C5336F" w:rsidP="00C5336F">
            <w:r xmlns:w="http://schemas.openxmlformats.org/wordprocessingml/2006/main">
              <w:t xml:space="preserve">Marcos 15:29</w:t>
            </w:r>
          </w:p>
          <w:p w14:paraId="105087A6" w14:textId="77777777" w:rsidR="00C5336F" w:rsidRDefault="00C5336F" w:rsidP="00C5336F">
            <w:r xmlns:w="http://schemas.openxmlformats.org/wordprocessingml/2006/main">
              <w:t xml:space="preserve">Lucas 22:65</w:t>
            </w:r>
          </w:p>
          <w:p w14:paraId="7C70A585" w14:textId="77777777" w:rsidR="00C5336F" w:rsidRDefault="00C5336F" w:rsidP="00C5336F">
            <w:r xmlns:w="http://schemas.openxmlformats.org/wordprocessingml/2006/main">
              <w:t xml:space="preserve">João 10:36</w:t>
            </w:r>
          </w:p>
          <w:p w14:paraId="088AE4B1" w14:textId="77777777" w:rsidR="00C5336F" w:rsidRDefault="00C5336F" w:rsidP="00C5336F">
            <w:r xmlns:w="http://schemas.openxmlformats.org/wordprocessingml/2006/main">
              <w:t xml:space="preserve">Atos 26:11</w:t>
            </w:r>
          </w:p>
          <w:p w14:paraId="53741A10" w14:textId="77777777" w:rsidR="00C5336F" w:rsidRDefault="00C5336F" w:rsidP="00C5336F">
            <w:r xmlns:w="http://schemas.openxmlformats.org/wordprocessingml/2006/main">
              <w:t xml:space="preserve">Efésios 4:31</w:t>
            </w:r>
          </w:p>
          <w:p w14:paraId="2818C7C2" w14:textId="77777777" w:rsidR="00C5336F" w:rsidRDefault="00C5336F" w:rsidP="00C5336F">
            <w:r xmlns:w="http://schemas.openxmlformats.org/wordprocessingml/2006/main">
              <w:t xml:space="preserve">Colossenses 3:8</w:t>
            </w:r>
          </w:p>
          <w:p w14:paraId="59B41F30" w14:textId="77777777" w:rsidR="00C5336F" w:rsidRDefault="00C5336F" w:rsidP="00C5336F">
            <w:r xmlns:w="http://schemas.openxmlformats.org/wordprocessingml/2006/main">
              <w:t xml:space="preserve">1 Timóteo 1:20</w:t>
            </w:r>
          </w:p>
          <w:p w14:paraId="6E1D59BD" w14:textId="77777777" w:rsidR="00C5336F" w:rsidRDefault="00C5336F" w:rsidP="00C5336F">
            <w:r xmlns:w="http://schemas.openxmlformats.org/wordprocessingml/2006/main">
              <w:t xml:space="preserve">Judas 1:9</w:t>
            </w:r>
          </w:p>
          <w:p w14:paraId="770897AD" w14:textId="77777777" w:rsidR="00C5336F" w:rsidRDefault="00C5336F" w:rsidP="00C5336F">
            <w:r xmlns:w="http://schemas.openxmlformats.org/wordprocessingml/2006/main">
              <w:t xml:space="preserve">Apocalipse 2:9</w:t>
            </w:r>
          </w:p>
          <w:p w14:paraId="20C7700D" w14:textId="7AC444AE" w:rsidR="00185CC7" w:rsidRPr="00E544E9" w:rsidRDefault="00C5336F" w:rsidP="00C55158">
            <w:r xmlns:w="http://schemas.openxmlformats.org/wordprocessingml/2006/main">
              <w:t xml:space="preserve">Apocalipse 17:3</w:t>
            </w:r>
          </w:p>
        </w:tc>
      </w:tr>
      <w:tr w:rsidR="00185CC7" w:rsidRPr="00E544E9" w14:paraId="60B82956" w14:textId="1CC14A88" w:rsidTr="00077D6D">
        <w:trPr>
          <w:trHeight w:val="2016"/>
        </w:trPr>
        <w:tc>
          <w:tcPr>
            <w:tcW w:w="3149" w:type="dxa"/>
          </w:tcPr>
          <w:p w14:paraId="2E67CAE3" w14:textId="0331BC93" w:rsidR="00185CC7" w:rsidRPr="00807C78" w:rsidRDefault="005C3C3B" w:rsidP="00C55158">
            <w:pPr xmlns:w="http://schemas.openxmlformats.org/wordprocessingml/2006/main">
              <w:rPr>
                <w:b/>
                <w:bCs/>
              </w:rPr>
            </w:pPr>
            <w:r xmlns:w="http://schemas.openxmlformats.org/wordprocessingml/2006/main" w:rsidRPr="00807C78">
              <w:rPr>
                <w:b/>
                <w:bCs/>
              </w:rPr>
              <w:lastRenderedPageBreak xmlns:w="http://schemas.openxmlformats.org/wordprocessingml/2006/main"/>
            </w:r>
            <w:r xmlns:w="http://schemas.openxmlformats.org/wordprocessingml/2006/main" w:rsidRPr="00807C78">
              <w:rPr>
                <w:b/>
                <w:bCs/>
              </w:rPr>
              <w:t xml:space="preserve">abençoar</w:t>
            </w:r>
            <w:r xmlns:w="http://schemas.openxmlformats.org/wordprocessingml/2006/main" w:rsidR="00185CC7" w:rsidRPr="00807C78">
              <w:rPr>
                <w:b/>
                <w:bCs/>
              </w:rPr>
              <w:t xml:space="preserve">​</w:t>
            </w:r>
          </w:p>
          <w:p w14:paraId="16006614" w14:textId="4BFE44B5" w:rsidR="005C3C3B" w:rsidRPr="00E544E9" w:rsidRDefault="00807C78" w:rsidP="00C55158">
            <w:r xmlns:w="http://schemas.openxmlformats.org/wordprocessingml/2006/main">
              <w:t xml:space="preserve">G3107, G3106, G3105, G2129, G2128, G2127, G1757</w:t>
            </w:r>
          </w:p>
        </w:tc>
        <w:tc>
          <w:tcPr>
            <w:tcW w:w="6048" w:type="dxa"/>
          </w:tcPr>
          <w:p w14:paraId="27EB00A5" w14:textId="2F712C29" w:rsidR="00185CC7" w:rsidRDefault="00185CC7" w:rsidP="00C55158">
            <w:r xmlns:w="http://schemas.openxmlformats.org/wordprocessingml/2006/main" w:rsidRPr="00E544E9">
              <w:t xml:space="preserve">Esta palavra pode significar:</w:t>
            </w:r>
          </w:p>
          <w:p w14:paraId="24A625E4" w14:textId="7D847967" w:rsidR="00185CC7" w:rsidRPr="00E544E9" w:rsidRDefault="00185CC7" w:rsidP="001A222C">
            <w:pPr xmlns:w="http://schemas.openxmlformats.org/wordprocessingml/2006/main">
              <w:pStyle w:val="ListParagraph"/>
              <w:numPr>
                <w:ilvl w:val="0"/>
                <w:numId w:val="6"/>
              </w:numPr>
            </w:pPr>
            <w:r xmlns:w="http://schemas.openxmlformats.org/wordprocessingml/2006/main">
              <w:t xml:space="preserve">Para elogiar.</w:t>
            </w:r>
          </w:p>
          <w:p w14:paraId="7B896CFC" w14:textId="2FCFD169" w:rsidR="00185CC7" w:rsidRDefault="00185CC7" w:rsidP="001A222C">
            <w:pPr xmlns:w="http://schemas.openxmlformats.org/wordprocessingml/2006/main">
              <w:pStyle w:val="ListParagraph"/>
              <w:numPr>
                <w:ilvl w:val="0"/>
                <w:numId w:val="6"/>
              </w:numPr>
            </w:pPr>
            <w:r xmlns:w="http://schemas.openxmlformats.org/wordprocessingml/2006/main">
              <w:t xml:space="preserve">Pedir a Deus que faça o bem a alguém ou a alguém.</w:t>
            </w:r>
          </w:p>
          <w:p w14:paraId="688C22BE" w14:textId="77777777" w:rsidR="00C5336F" w:rsidRDefault="00185CC7" w:rsidP="00C5336F">
            <w:pPr xmlns:w="http://schemas.openxmlformats.org/wordprocessingml/2006/main">
              <w:pStyle w:val="ListParagraph"/>
              <w:numPr>
                <w:ilvl w:val="0"/>
                <w:numId w:val="6"/>
              </w:numPr>
            </w:pPr>
            <w:r xmlns:w="http://schemas.openxmlformats.org/wordprocessingml/2006/main">
              <w:t xml:space="preserve">Agradecer e louvar a Deus por fornecer um alimento ou uma refeição.</w:t>
            </w:r>
          </w:p>
          <w:p w14:paraId="2454B533" w14:textId="7FEA4333" w:rsidR="00C5336F" w:rsidRPr="00E544E9" w:rsidRDefault="00C5336F" w:rsidP="00C5336F">
            <w:pPr xmlns:w="http://schemas.openxmlformats.org/wordprocessingml/2006/main">
              <w:pStyle w:val="ListParagraph"/>
              <w:numPr>
                <w:ilvl w:val="0"/>
                <w:numId w:val="6"/>
              </w:numPr>
            </w:pPr>
            <w:r xmlns:w="http://schemas.openxmlformats.org/wordprocessingml/2006/main">
              <w:t xml:space="preserve">Quando Deus mostra favor a alguém.</w:t>
            </w:r>
          </w:p>
        </w:tc>
        <w:tc>
          <w:tcPr>
            <w:tcW w:w="5323" w:type="dxa"/>
          </w:tcPr>
          <w:p w14:paraId="67EC0BF8" w14:textId="6B0328FE" w:rsidR="00C5336F" w:rsidRDefault="00C5336F" w:rsidP="00C5336F">
            <w:r xmlns:w="http://schemas.openxmlformats.org/wordprocessingml/2006/main">
              <w:t xml:space="preserve">Mateus 5:3-11 (Cada versículo deve ter a mesma tradução desta palavra.)</w:t>
            </w:r>
          </w:p>
          <w:p w14:paraId="659418F6" w14:textId="77777777" w:rsidR="00C5336F" w:rsidRDefault="00C5336F" w:rsidP="00C5336F">
            <w:r xmlns:w="http://schemas.openxmlformats.org/wordprocessingml/2006/main">
              <w:t xml:space="preserve">Marcos 11:9</w:t>
            </w:r>
          </w:p>
          <w:p w14:paraId="7D8E7679" w14:textId="77777777" w:rsidR="00C5336F" w:rsidRDefault="00C5336F" w:rsidP="00C5336F">
            <w:r xmlns:w="http://schemas.openxmlformats.org/wordprocessingml/2006/main">
              <w:t xml:space="preserve">Marcos 14:22</w:t>
            </w:r>
          </w:p>
          <w:p w14:paraId="5D63E961" w14:textId="1BAE1E03" w:rsidR="00C5336F" w:rsidRDefault="00C5336F" w:rsidP="00C5336F">
            <w:r xmlns:w="http://schemas.openxmlformats.org/wordprocessingml/2006/main">
              <w:t xml:space="preserve">Lucas 1:45, 48</w:t>
            </w:r>
          </w:p>
          <w:p w14:paraId="5CFD1DF4" w14:textId="55008801" w:rsidR="00C5336F" w:rsidRDefault="00C5336F" w:rsidP="00C5336F">
            <w:r xmlns:w="http://schemas.openxmlformats.org/wordprocessingml/2006/main">
              <w:t xml:space="preserve">Lucas 2:28, 34</w:t>
            </w:r>
          </w:p>
          <w:p w14:paraId="7573132C" w14:textId="3DF26CD6" w:rsidR="00C5336F" w:rsidRDefault="00C5336F" w:rsidP="00C5336F">
            <w:r xmlns:w="http://schemas.openxmlformats.org/wordprocessingml/2006/main">
              <w:t xml:space="preserve">Lucas 6:20-22 (Cada versículo deve ter a mesma tradução desta palavra – e esta deve ser a mesma palavra usada em Mateus 5:3-11.)</w:t>
            </w:r>
          </w:p>
          <w:p w14:paraId="5AB370A6" w14:textId="77777777" w:rsidR="00C5336F" w:rsidRDefault="00C5336F" w:rsidP="00C5336F">
            <w:r xmlns:w="http://schemas.openxmlformats.org/wordprocessingml/2006/main">
              <w:t xml:space="preserve">Lucas 7:23</w:t>
            </w:r>
          </w:p>
          <w:p w14:paraId="30F57F46" w14:textId="77777777" w:rsidR="00C5336F" w:rsidRDefault="00C5336F" w:rsidP="00C5336F">
            <w:r xmlns:w="http://schemas.openxmlformats.org/wordprocessingml/2006/main">
              <w:t xml:space="preserve">Lucas 10:23</w:t>
            </w:r>
          </w:p>
          <w:p w14:paraId="55207AA4" w14:textId="77777777" w:rsidR="00C5336F" w:rsidRDefault="00C5336F" w:rsidP="00C5336F">
            <w:r xmlns:w="http://schemas.openxmlformats.org/wordprocessingml/2006/main">
              <w:t xml:space="preserve">Lucas 24:50, 51, 53</w:t>
            </w:r>
          </w:p>
          <w:p w14:paraId="5A0DDA17" w14:textId="77777777" w:rsidR="00C5336F" w:rsidRDefault="00C5336F" w:rsidP="00C5336F">
            <w:r xmlns:w="http://schemas.openxmlformats.org/wordprocessingml/2006/main">
              <w:t xml:space="preserve">Romanos 1:25</w:t>
            </w:r>
          </w:p>
          <w:p w14:paraId="60748F80" w14:textId="77777777" w:rsidR="00C5336F" w:rsidRDefault="00C5336F" w:rsidP="00C5336F">
            <w:r xmlns:w="http://schemas.openxmlformats.org/wordprocessingml/2006/main">
              <w:t xml:space="preserve">Gálatas 3:8</w:t>
            </w:r>
          </w:p>
          <w:p w14:paraId="72B217F5" w14:textId="77777777" w:rsidR="00C5336F" w:rsidRDefault="00C5336F" w:rsidP="00C5336F">
            <w:r xmlns:w="http://schemas.openxmlformats.org/wordprocessingml/2006/main">
              <w:t xml:space="preserve">2 Coríntios 1:3</w:t>
            </w:r>
          </w:p>
          <w:p w14:paraId="354E18E0" w14:textId="77777777" w:rsidR="00C5336F" w:rsidRDefault="00C5336F" w:rsidP="00C5336F">
            <w:r xmlns:w="http://schemas.openxmlformats.org/wordprocessingml/2006/main">
              <w:t xml:space="preserve">Efésios 1:3 (2 ocorrências)</w:t>
            </w:r>
          </w:p>
          <w:p w14:paraId="101D216B" w14:textId="77777777" w:rsidR="00C5336F" w:rsidRDefault="00C5336F" w:rsidP="00C5336F">
            <w:r xmlns:w="http://schemas.openxmlformats.org/wordprocessingml/2006/main">
              <w:t xml:space="preserve">1 Pedro 1:3</w:t>
            </w:r>
          </w:p>
          <w:p w14:paraId="3E5501E6" w14:textId="4897C9C2" w:rsidR="00185CC7" w:rsidRPr="00E544E9" w:rsidRDefault="00C5336F" w:rsidP="00C5336F">
            <w:r xmlns:w="http://schemas.openxmlformats.org/wordprocessingml/2006/main">
              <w:t xml:space="preserve">Apocalipse 5:13</w:t>
            </w:r>
          </w:p>
        </w:tc>
      </w:tr>
      <w:tr w:rsidR="00185CC7" w:rsidRPr="00E544E9" w14:paraId="26601172" w14:textId="5E369AC3" w:rsidTr="00234561">
        <w:trPr>
          <w:trHeight w:val="3024"/>
        </w:trPr>
        <w:tc>
          <w:tcPr>
            <w:tcW w:w="3149" w:type="dxa"/>
          </w:tcPr>
          <w:p w14:paraId="0795E4F6" w14:textId="22E053B0" w:rsidR="00185CC7" w:rsidRPr="000E5ACD" w:rsidRDefault="000E5ACD" w:rsidP="00C55158">
            <w:pPr xmlns:w="http://schemas.openxmlformats.org/wordprocessingml/2006/main">
              <w:rPr>
                <w:b/>
                <w:bCs/>
              </w:rPr>
            </w:pPr>
            <w:r xmlns:w="http://schemas.openxmlformats.org/wordprocessingml/2006/main" w:rsidRPr="000E5ACD">
              <w:rPr>
                <w:b/>
                <w:bCs/>
              </w:rPr>
              <w:t xml:space="preserve">sangue</w:t>
            </w:r>
          </w:p>
          <w:p w14:paraId="6E5EA2AD" w14:textId="07B1E8AB" w:rsidR="00807C78" w:rsidRPr="00E544E9" w:rsidRDefault="000E5ACD" w:rsidP="00C55158">
            <w:r xmlns:w="http://schemas.openxmlformats.org/wordprocessingml/2006/main">
              <w:t xml:space="preserve">G129</w:t>
            </w:r>
          </w:p>
        </w:tc>
        <w:tc>
          <w:tcPr>
            <w:tcW w:w="6048" w:type="dxa"/>
          </w:tcPr>
          <w:p w14:paraId="714A3BA3" w14:textId="63BAC1B6" w:rsidR="00C5336F" w:rsidRDefault="00185CC7" w:rsidP="0003686B">
            <w:r xmlns:w="http://schemas.openxmlformats.org/wordprocessingml/2006/main" w:rsidRPr="00C5336F">
              <w:t xml:space="preserve">Este é o líquido vermelho que sai quando uma pessoa ou animal é cortado.</w:t>
            </w:r>
          </w:p>
          <w:p w14:paraId="7A311236" w14:textId="22C3EF04" w:rsidR="00185CC7" w:rsidRPr="00E544E9" w:rsidRDefault="00185CC7" w:rsidP="001A222C">
            <w:pPr xmlns:w="http://schemas.openxmlformats.org/wordprocessingml/2006/main">
              <w:pStyle w:val="ListParagraph"/>
              <w:numPr>
                <w:ilvl w:val="0"/>
                <w:numId w:val="7"/>
              </w:numPr>
            </w:pPr>
            <w:r xmlns:w="http://schemas.openxmlformats.org/wordprocessingml/2006/main" w:rsidRPr="00E544E9">
              <w:t xml:space="preserve">Na Bíblia, o sangue é enfatizado como necessário para a vida.</w:t>
            </w:r>
          </w:p>
          <w:p w14:paraId="0289E38A" w14:textId="0A8B47FB" w:rsidR="00185CC7" w:rsidRDefault="00185CC7" w:rsidP="001A222C">
            <w:pPr xmlns:w="http://schemas.openxmlformats.org/wordprocessingml/2006/main">
              <w:pStyle w:val="ListParagraph"/>
              <w:numPr>
                <w:ilvl w:val="0"/>
                <w:numId w:val="7"/>
              </w:numPr>
            </w:pPr>
            <w:r xmlns:w="http://schemas.openxmlformats.org/wordprocessingml/2006/main" w:rsidRPr="00E544E9">
              <w:t xml:space="preserve">Na Bíblia, as pessoas são descritas como feitas de carne e osso.</w:t>
            </w:r>
          </w:p>
          <w:p w14:paraId="2D9ACABA" w14:textId="0A062472" w:rsidR="00185CC7" w:rsidRPr="00E544E9" w:rsidRDefault="00185CC7" w:rsidP="000E5ACD">
            <w:pPr xmlns:w="http://schemas.openxmlformats.org/wordprocessingml/2006/main">
              <w:pStyle w:val="ListParagraph"/>
              <w:numPr>
                <w:ilvl w:val="0"/>
                <w:numId w:val="7"/>
              </w:numPr>
            </w:pPr>
            <w:r xmlns:w="http://schemas.openxmlformats.org/wordprocessingml/2006/main" w:rsidRPr="00E544E9">
              <w:t xml:space="preserve">Na Bíblia, quando alguém mata uma pessoa, diz que derramou o sangue dessa pessoa. O sangue de uma pessoa não precisa ser removido do corpo para dizer que seu sangue foi derramado.</w:t>
            </w:r>
          </w:p>
        </w:tc>
        <w:tc>
          <w:tcPr>
            <w:tcW w:w="5323" w:type="dxa"/>
          </w:tcPr>
          <w:p w14:paraId="22591F67" w14:textId="77777777" w:rsidR="00C5336F" w:rsidRPr="00CD44C8" w:rsidRDefault="00C5336F" w:rsidP="00C5336F">
            <w:r xmlns:w="http://schemas.openxmlformats.org/wordprocessingml/2006/main" w:rsidRPr="00CD44C8">
              <w:t xml:space="preserve">Mateus 23:30, 35 (3 ocorrências)</w:t>
            </w:r>
          </w:p>
          <w:p w14:paraId="50166F56" w14:textId="3468A513" w:rsidR="00C5336F" w:rsidRPr="00CD44C8" w:rsidRDefault="00C5336F" w:rsidP="00C5336F">
            <w:r xmlns:w="http://schemas.openxmlformats.org/wordprocessingml/2006/main" w:rsidRPr="00CD44C8">
              <w:t xml:space="preserve">Mateus 27:24, 25</w:t>
            </w:r>
          </w:p>
          <w:p w14:paraId="07BA0392" w14:textId="77777777" w:rsidR="00C5336F" w:rsidRPr="00CD44C8" w:rsidRDefault="00C5336F" w:rsidP="00C5336F">
            <w:r xmlns:w="http://schemas.openxmlformats.org/wordprocessingml/2006/main" w:rsidRPr="00CD44C8">
              <w:t xml:space="preserve">Lucas 22:20</w:t>
            </w:r>
          </w:p>
          <w:p w14:paraId="0627BCE7" w14:textId="77777777" w:rsidR="00C5336F" w:rsidRPr="00CD44C8" w:rsidRDefault="00C5336F" w:rsidP="00C5336F">
            <w:r xmlns:w="http://schemas.openxmlformats.org/wordprocessingml/2006/main" w:rsidRPr="00CD44C8">
              <w:t xml:space="preserve">Lucas 22:44</w:t>
            </w:r>
          </w:p>
          <w:p w14:paraId="3D869A9F" w14:textId="77777777" w:rsidR="00C5336F" w:rsidRDefault="00C5336F" w:rsidP="00C5336F">
            <w:r xmlns:w="http://schemas.openxmlformats.org/wordprocessingml/2006/main" w:rsidRPr="00CD44C8">
              <w:t xml:space="preserve">João 6:53, 54, 55, 56</w:t>
            </w:r>
          </w:p>
          <w:p w14:paraId="6FE6A225" w14:textId="77777777" w:rsidR="00C5336F" w:rsidRDefault="00C5336F" w:rsidP="00C5336F">
            <w:r xmlns:w="http://schemas.openxmlformats.org/wordprocessingml/2006/main">
              <w:t xml:space="preserve">João 19:34</w:t>
            </w:r>
          </w:p>
          <w:p w14:paraId="7DE76437" w14:textId="7A70575E" w:rsidR="00C5336F" w:rsidRDefault="00C5336F" w:rsidP="00C5336F">
            <w:r xmlns:w="http://schemas.openxmlformats.org/wordprocessingml/2006/main">
              <w:t xml:space="preserve">Atos 5:28</w:t>
            </w:r>
          </w:p>
          <w:p w14:paraId="30FC9F12" w14:textId="77777777" w:rsidR="00C5336F" w:rsidRDefault="00C5336F" w:rsidP="00C5336F">
            <w:r xmlns:w="http://schemas.openxmlformats.org/wordprocessingml/2006/main">
              <w:t xml:space="preserve">Atos 20:28</w:t>
            </w:r>
          </w:p>
          <w:p w14:paraId="666F5093" w14:textId="77777777" w:rsidR="00C5336F" w:rsidRDefault="00C5336F" w:rsidP="00C5336F">
            <w:r xmlns:w="http://schemas.openxmlformats.org/wordprocessingml/2006/main">
              <w:t xml:space="preserve">Romanos 5:9</w:t>
            </w:r>
          </w:p>
          <w:p w14:paraId="57730BD7" w14:textId="27C303B4" w:rsidR="00C5336F" w:rsidRDefault="00C5336F" w:rsidP="00C5336F">
            <w:r xmlns:w="http://schemas.openxmlformats.org/wordprocessingml/2006/main">
              <w:t xml:space="preserve">1 Coríntios 11:25, 27</w:t>
            </w:r>
          </w:p>
          <w:p w14:paraId="739A1B48" w14:textId="77777777" w:rsidR="00C5336F" w:rsidRDefault="00C5336F" w:rsidP="00C5336F">
            <w:r xmlns:w="http://schemas.openxmlformats.org/wordprocessingml/2006/main">
              <w:t xml:space="preserve">Hebreus 9:7</w:t>
            </w:r>
          </w:p>
          <w:p w14:paraId="6FDC0C3E" w14:textId="57E6E916" w:rsidR="00185CC7" w:rsidRPr="00C5336F" w:rsidRDefault="00C5336F" w:rsidP="00234561">
            <w:r xmlns:w="http://schemas.openxmlformats.org/wordprocessingml/2006/main">
              <w:t xml:space="preserve">Hebreus 9:12, 13, 14, 18, 19, 20, 21, 22 (Cada um desses versículos deve ter a mesma tradução da palavra.)</w:t>
            </w:r>
          </w:p>
        </w:tc>
      </w:tr>
      <w:tr w:rsidR="00185CC7" w:rsidRPr="00E544E9" w14:paraId="3DDA366C" w14:textId="67CEABD2" w:rsidTr="00234561">
        <w:tc>
          <w:tcPr>
            <w:tcW w:w="3149" w:type="dxa"/>
          </w:tcPr>
          <w:p w14:paraId="025E70EE" w14:textId="77777777" w:rsidR="00185CC7" w:rsidRPr="000E5ACD" w:rsidRDefault="00185CC7" w:rsidP="00C55158">
            <w:pPr xmlns:w="http://schemas.openxmlformats.org/wordprocessingml/2006/main">
              <w:rPr>
                <w:b/>
                <w:bCs/>
              </w:rPr>
            </w:pPr>
            <w:r xmlns:w="http://schemas.openxmlformats.org/wordprocessingml/2006/main" w:rsidRPr="000E5ACD">
              <w:rPr>
                <w:b/>
                <w:bCs/>
              </w:rPr>
              <w:t xml:space="preserve">Cristo</w:t>
            </w:r>
          </w:p>
          <w:p w14:paraId="38162EEE" w14:textId="43E7CAA6" w:rsidR="000E5ACD" w:rsidRPr="00E544E9" w:rsidRDefault="000E5ACD" w:rsidP="00C55158">
            <w:r xmlns:w="http://schemas.openxmlformats.org/wordprocessingml/2006/main">
              <w:t xml:space="preserve">G5547</w:t>
            </w:r>
          </w:p>
        </w:tc>
        <w:tc>
          <w:tcPr>
            <w:tcW w:w="6048" w:type="dxa"/>
          </w:tcPr>
          <w:p w14:paraId="2EA2FD3F" w14:textId="04FD484A" w:rsidR="00185CC7" w:rsidRPr="00E544E9" w:rsidRDefault="00185CC7" w:rsidP="00C55158">
            <w:r xmlns:w="http://schemas.openxmlformats.org/wordprocessingml/2006/main" w:rsidRPr="00E544E9">
              <w:t xml:space="preserve">Cristo é o nome do título dado a Jesus. Seu significado literal é o Ungido.</w:t>
            </w:r>
          </w:p>
        </w:tc>
        <w:tc>
          <w:tcPr>
            <w:tcW w:w="5323" w:type="dxa"/>
          </w:tcPr>
          <w:p w14:paraId="5C2A3141" w14:textId="77777777" w:rsidR="00C5336F" w:rsidRDefault="00C5336F" w:rsidP="00C5336F">
            <w:r xmlns:w="http://schemas.openxmlformats.org/wordprocessingml/2006/main">
              <w:t xml:space="preserve">Mateus 1:1, 16</w:t>
            </w:r>
          </w:p>
          <w:p w14:paraId="59B06C3E" w14:textId="77777777" w:rsidR="00C5336F" w:rsidRDefault="00C5336F" w:rsidP="00C5336F">
            <w:r xmlns:w="http://schemas.openxmlformats.org/wordprocessingml/2006/main">
              <w:t xml:space="preserve">Mateus 2:4</w:t>
            </w:r>
          </w:p>
          <w:p w14:paraId="60357A5C" w14:textId="77777777" w:rsidR="00C5336F" w:rsidRDefault="00C5336F" w:rsidP="00C5336F">
            <w:r xmlns:w="http://schemas.openxmlformats.org/wordprocessingml/2006/main">
              <w:t xml:space="preserve">Marcos 8:29</w:t>
            </w:r>
          </w:p>
          <w:p w14:paraId="7EA41494" w14:textId="77777777" w:rsidR="00C5336F" w:rsidRDefault="00C5336F" w:rsidP="00C5336F">
            <w:r xmlns:w="http://schemas.openxmlformats.org/wordprocessingml/2006/main">
              <w:t xml:space="preserve">Lucas 2:11</w:t>
            </w:r>
          </w:p>
          <w:p w14:paraId="77B666F3" w14:textId="77777777" w:rsidR="00C5336F" w:rsidRDefault="00C5336F" w:rsidP="00C5336F">
            <w:r xmlns:w="http://schemas.openxmlformats.org/wordprocessingml/2006/main">
              <w:lastRenderedPageBreak xmlns:w="http://schemas.openxmlformats.org/wordprocessingml/2006/main"/>
            </w:r>
            <w:r xmlns:w="http://schemas.openxmlformats.org/wordprocessingml/2006/main">
              <w:t xml:space="preserve">Lucas 23:35</w:t>
            </w:r>
          </w:p>
          <w:p w14:paraId="2B987BC7" w14:textId="3555C584" w:rsidR="00C5336F" w:rsidRDefault="00C5336F" w:rsidP="00C5336F">
            <w:r xmlns:w="http://schemas.openxmlformats.org/wordprocessingml/2006/main">
              <w:t xml:space="preserve">João 1:17, 20</w:t>
            </w:r>
          </w:p>
          <w:p w14:paraId="13D152BE" w14:textId="77777777" w:rsidR="00C5336F" w:rsidRDefault="00C5336F" w:rsidP="00C5336F">
            <w:r xmlns:w="http://schemas.openxmlformats.org/wordprocessingml/2006/main">
              <w:t xml:space="preserve">João 11:27</w:t>
            </w:r>
          </w:p>
          <w:p w14:paraId="60600782" w14:textId="77777777" w:rsidR="00C5336F" w:rsidRDefault="00C5336F" w:rsidP="00C5336F">
            <w:r xmlns:w="http://schemas.openxmlformats.org/wordprocessingml/2006/main">
              <w:t xml:space="preserve">João 17:3</w:t>
            </w:r>
          </w:p>
          <w:p w14:paraId="5F0CE0D0" w14:textId="77777777" w:rsidR="00C5336F" w:rsidRDefault="00C5336F" w:rsidP="00C5336F">
            <w:r xmlns:w="http://schemas.openxmlformats.org/wordprocessingml/2006/main">
              <w:t xml:space="preserve">João 20:31</w:t>
            </w:r>
          </w:p>
          <w:p w14:paraId="0C197C8F" w14:textId="77777777" w:rsidR="00C5336F" w:rsidRDefault="00C5336F" w:rsidP="00C5336F">
            <w:r xmlns:w="http://schemas.openxmlformats.org/wordprocessingml/2006/main">
              <w:t xml:space="preserve">Atos 2:31</w:t>
            </w:r>
          </w:p>
          <w:p w14:paraId="48CC2A21" w14:textId="77777777" w:rsidR="00C5336F" w:rsidRDefault="00C5336F" w:rsidP="00C5336F">
            <w:r xmlns:w="http://schemas.openxmlformats.org/wordprocessingml/2006/main">
              <w:t xml:space="preserve">Romanos 3:24</w:t>
            </w:r>
          </w:p>
          <w:p w14:paraId="5B7905F5" w14:textId="38D8C53C" w:rsidR="00C5336F" w:rsidRDefault="00C5336F" w:rsidP="00C5336F">
            <w:r xmlns:w="http://schemas.openxmlformats.org/wordprocessingml/2006/main">
              <w:t xml:space="preserve">Romanos 5:6, 8</w:t>
            </w:r>
          </w:p>
          <w:p w14:paraId="4CE67D44" w14:textId="77777777" w:rsidR="00C5336F" w:rsidRDefault="00C5336F" w:rsidP="00C5336F">
            <w:r xmlns:w="http://schemas.openxmlformats.org/wordprocessingml/2006/main">
              <w:t xml:space="preserve">1 Coríntios 1:6, 7, 8, 9</w:t>
            </w:r>
          </w:p>
          <w:p w14:paraId="41607DCF" w14:textId="77777777" w:rsidR="00C5336F" w:rsidRDefault="00C5336F" w:rsidP="00C5336F">
            <w:r xmlns:w="http://schemas.openxmlformats.org/wordprocessingml/2006/main">
              <w:t xml:space="preserve">2 Coríntios 2:12, 14, 15</w:t>
            </w:r>
          </w:p>
          <w:p w14:paraId="7EA27685" w14:textId="2DC73B74" w:rsidR="00185CC7" w:rsidRPr="00E544E9" w:rsidRDefault="00C5336F" w:rsidP="00C5336F">
            <w:r xmlns:w="http://schemas.openxmlformats.org/wordprocessingml/2006/main">
              <w:t xml:space="preserve">Gálatas 2:16, 17</w:t>
            </w:r>
          </w:p>
        </w:tc>
      </w:tr>
      <w:tr w:rsidR="00185CC7" w:rsidRPr="00E544E9" w14:paraId="3A045FFA" w14:textId="39A9C759" w:rsidTr="00234561">
        <w:tc>
          <w:tcPr>
            <w:tcW w:w="3149" w:type="dxa"/>
          </w:tcPr>
          <w:p w14:paraId="01E10675" w14:textId="77777777" w:rsidR="00185CC7" w:rsidRPr="000E5ACD" w:rsidRDefault="00185CC7" w:rsidP="00C55158">
            <w:pPr xmlns:w="http://schemas.openxmlformats.org/wordprocessingml/2006/main">
              <w:rPr>
                <w:b/>
                <w:bCs/>
              </w:rPr>
            </w:pPr>
            <w:r xmlns:w="http://schemas.openxmlformats.org/wordprocessingml/2006/main" w:rsidRPr="000E5ACD">
              <w:rPr>
                <w:b/>
                <w:bCs/>
              </w:rPr>
              <w:lastRenderedPageBreak xmlns:w="http://schemas.openxmlformats.org/wordprocessingml/2006/main"/>
            </w:r>
            <w:r xmlns:w="http://schemas.openxmlformats.org/wordprocessingml/2006/main" w:rsidRPr="000E5ACD">
              <w:rPr>
                <w:b/>
                <w:bCs/>
              </w:rPr>
              <w:t xml:space="preserve">cristão</w:t>
            </w:r>
          </w:p>
          <w:p w14:paraId="67DEEE1A" w14:textId="1A195FA2" w:rsidR="000E5ACD" w:rsidRPr="00E544E9" w:rsidRDefault="000E5ACD" w:rsidP="00C55158">
            <w:r xmlns:w="http://schemas.openxmlformats.org/wordprocessingml/2006/main">
              <w:t xml:space="preserve">G5546</w:t>
            </w:r>
          </w:p>
        </w:tc>
        <w:tc>
          <w:tcPr>
            <w:tcW w:w="6048" w:type="dxa"/>
          </w:tcPr>
          <w:p w14:paraId="7766B395" w14:textId="555928E2" w:rsidR="00185CC7" w:rsidRPr="00E544E9" w:rsidRDefault="00185CC7" w:rsidP="00C55158">
            <w:r xmlns:w="http://schemas.openxmlformats.org/wordprocessingml/2006/main" w:rsidRPr="00E544E9">
              <w:t xml:space="preserve">O nome “cristão” é a palavra usada para designar uma pessoa que acredita em Jesus.</w:t>
            </w:r>
          </w:p>
        </w:tc>
        <w:tc>
          <w:tcPr>
            <w:tcW w:w="5323" w:type="dxa"/>
          </w:tcPr>
          <w:p w14:paraId="75F8C39B" w14:textId="77777777" w:rsidR="00C5336F" w:rsidRDefault="00C5336F" w:rsidP="00C5336F">
            <w:r xmlns:w="http://schemas.openxmlformats.org/wordprocessingml/2006/main">
              <w:t xml:space="preserve">Atos 11:26</w:t>
            </w:r>
          </w:p>
          <w:p w14:paraId="63750811" w14:textId="77777777" w:rsidR="00C5336F" w:rsidRDefault="00C5336F" w:rsidP="00C5336F">
            <w:r xmlns:w="http://schemas.openxmlformats.org/wordprocessingml/2006/main">
              <w:t xml:space="preserve">Atos 26:28</w:t>
            </w:r>
          </w:p>
          <w:p w14:paraId="415184E9" w14:textId="4593EBFE" w:rsidR="00185CC7" w:rsidRPr="00E544E9" w:rsidRDefault="00C5336F" w:rsidP="00C55158">
            <w:r xmlns:w="http://schemas.openxmlformats.org/wordprocessingml/2006/main">
              <w:t xml:space="preserve">1 Pedro 4:16</w:t>
            </w:r>
          </w:p>
        </w:tc>
      </w:tr>
      <w:tr w:rsidR="00185CC7" w:rsidRPr="00E544E9" w14:paraId="1D2988B5" w14:textId="6F64C7D7" w:rsidTr="00234561">
        <w:tc>
          <w:tcPr>
            <w:tcW w:w="3149" w:type="dxa"/>
          </w:tcPr>
          <w:p w14:paraId="7CF80443" w14:textId="5C4BB936" w:rsidR="00185CC7" w:rsidRPr="00867897" w:rsidRDefault="00867897" w:rsidP="00C55158">
            <w:pPr xmlns:w="http://schemas.openxmlformats.org/wordprocessingml/2006/main">
              <w:rPr>
                <w:b/>
                <w:bCs/>
              </w:rPr>
            </w:pPr>
            <w:r xmlns:w="http://schemas.openxmlformats.org/wordprocessingml/2006/main" w:rsidRPr="00867897">
              <w:rPr>
                <w:b/>
                <w:bCs/>
              </w:rPr>
              <w:t xml:space="preserve">igreja</w:t>
            </w:r>
          </w:p>
          <w:p w14:paraId="27BDE436" w14:textId="3E511424" w:rsidR="00867897" w:rsidRPr="00E544E9" w:rsidRDefault="00867897" w:rsidP="00C55158">
            <w:r xmlns:w="http://schemas.openxmlformats.org/wordprocessingml/2006/main">
              <w:t xml:space="preserve">G1577</w:t>
            </w:r>
          </w:p>
        </w:tc>
        <w:tc>
          <w:tcPr>
            <w:tcW w:w="6048" w:type="dxa"/>
          </w:tcPr>
          <w:p w14:paraId="421B9940" w14:textId="517EAEB4" w:rsidR="00185CC7" w:rsidRDefault="00185CC7" w:rsidP="00C55158">
            <w:r xmlns:w="http://schemas.openxmlformats.org/wordprocessingml/2006/main" w:rsidRPr="00E544E9">
              <w:t xml:space="preserve">Esta palavra pode ser usada para descrever:</w:t>
            </w:r>
          </w:p>
          <w:p w14:paraId="5F30D39E" w14:textId="3F5F8ACC" w:rsidR="00185CC7" w:rsidRDefault="00C5336F" w:rsidP="001A222C">
            <w:pPr xmlns:w="http://schemas.openxmlformats.org/wordprocessingml/2006/main">
              <w:pStyle w:val="ListParagraph"/>
              <w:numPr>
                <w:ilvl w:val="0"/>
                <w:numId w:val="8"/>
              </w:numPr>
            </w:pPr>
            <w:r xmlns:w="http://schemas.openxmlformats.org/wordprocessingml/2006/main">
              <w:t xml:space="preserve">Um grupo de pessoas num determinado local ligadas pela sua crença em Jesus.</w:t>
            </w:r>
          </w:p>
          <w:p w14:paraId="54E2D59B" w14:textId="6F333401" w:rsidR="00185CC7" w:rsidRPr="00E544E9" w:rsidRDefault="00185CC7" w:rsidP="001A222C">
            <w:pPr xmlns:w="http://schemas.openxmlformats.org/wordprocessingml/2006/main">
              <w:pStyle w:val="ListParagraph"/>
              <w:numPr>
                <w:ilvl w:val="0"/>
                <w:numId w:val="8"/>
              </w:numPr>
            </w:pPr>
            <w:r xmlns:w="http://schemas.openxmlformats.org/wordprocessingml/2006/main">
              <w:t xml:space="preserve">Todas as pessoas em todos os lugares que acreditam em Jesus.</w:t>
            </w:r>
          </w:p>
        </w:tc>
        <w:tc>
          <w:tcPr>
            <w:tcW w:w="5323" w:type="dxa"/>
          </w:tcPr>
          <w:p w14:paraId="034918A1" w14:textId="5A768977" w:rsidR="00C5336F" w:rsidRDefault="00C5336F" w:rsidP="00C5336F">
            <w:r xmlns:w="http://schemas.openxmlformats.org/wordprocessingml/2006/main" w:rsidRPr="00CD44C8">
              <w:t xml:space="preserve">Mateus 16:18</w:t>
            </w:r>
          </w:p>
          <w:p w14:paraId="26427AA8" w14:textId="77777777" w:rsidR="00C5336F" w:rsidRDefault="00C5336F" w:rsidP="00C5336F">
            <w:r xmlns:w="http://schemas.openxmlformats.org/wordprocessingml/2006/main">
              <w:t xml:space="preserve">Atos 5:11</w:t>
            </w:r>
          </w:p>
          <w:p w14:paraId="5F685247" w14:textId="77777777" w:rsidR="00C5336F" w:rsidRDefault="00C5336F" w:rsidP="00C5336F">
            <w:r xmlns:w="http://schemas.openxmlformats.org/wordprocessingml/2006/main">
              <w:t xml:space="preserve">Atos 9:31</w:t>
            </w:r>
          </w:p>
          <w:p w14:paraId="40295711" w14:textId="77777777" w:rsidR="00C5336F" w:rsidRDefault="00C5336F" w:rsidP="00C5336F">
            <w:r xmlns:w="http://schemas.openxmlformats.org/wordprocessingml/2006/main">
              <w:t xml:space="preserve">Romanos 16:4, 5</w:t>
            </w:r>
          </w:p>
          <w:p w14:paraId="0CFE08E3" w14:textId="77777777" w:rsidR="00C5336F" w:rsidRDefault="00C5336F" w:rsidP="00C5336F">
            <w:r xmlns:w="http://schemas.openxmlformats.org/wordprocessingml/2006/main">
              <w:t xml:space="preserve">1 Coríntios 1:2</w:t>
            </w:r>
          </w:p>
          <w:p w14:paraId="08A79A8D" w14:textId="77777777" w:rsidR="00C5336F" w:rsidRDefault="00C5336F" w:rsidP="00C5336F">
            <w:r xmlns:w="http://schemas.openxmlformats.org/wordprocessingml/2006/main" w:rsidRPr="00CD44C8">
              <w:t xml:space="preserve">2 Coríntios 1:1</w:t>
            </w:r>
          </w:p>
          <w:p w14:paraId="20E0BB89" w14:textId="77777777" w:rsidR="00C5336F" w:rsidRDefault="00C5336F" w:rsidP="00C5336F">
            <w:r xmlns:w="http://schemas.openxmlformats.org/wordprocessingml/2006/main">
              <w:t xml:space="preserve">Gálatas 1:2, 13</w:t>
            </w:r>
          </w:p>
          <w:p w14:paraId="688745F7" w14:textId="77777777" w:rsidR="00C5336F" w:rsidRDefault="00C5336F" w:rsidP="00C5336F">
            <w:r xmlns:w="http://schemas.openxmlformats.org/wordprocessingml/2006/main">
              <w:t xml:space="preserve">Efésios 3:21</w:t>
            </w:r>
          </w:p>
          <w:p w14:paraId="289414B6" w14:textId="77777777" w:rsidR="00C5336F" w:rsidRDefault="00C5336F" w:rsidP="00C5336F">
            <w:r xmlns:w="http://schemas.openxmlformats.org/wordprocessingml/2006/main" w:rsidRPr="00CD44C8">
              <w:t xml:space="preserve">Filipenses 3:6</w:t>
            </w:r>
          </w:p>
          <w:p w14:paraId="53EB46E2" w14:textId="10847C3D" w:rsidR="00C5336F" w:rsidRPr="00CD44C8" w:rsidRDefault="00C5336F" w:rsidP="00C5336F">
            <w:r xmlns:w="http://schemas.openxmlformats.org/wordprocessingml/2006/main" w:rsidRPr="00CD44C8">
              <w:t xml:space="preserve">Colossenses 4:15, 16</w:t>
            </w:r>
          </w:p>
          <w:p w14:paraId="040B31DC" w14:textId="77777777" w:rsidR="00C5336F" w:rsidRPr="00CD44C8" w:rsidRDefault="00C5336F" w:rsidP="00C5336F">
            <w:r xmlns:w="http://schemas.openxmlformats.org/wordprocessingml/2006/main" w:rsidRPr="00CD44C8">
              <w:t xml:space="preserve">1 Tessalonicenses 1:1</w:t>
            </w:r>
          </w:p>
          <w:p w14:paraId="3C846BA9" w14:textId="77777777" w:rsidR="00C5336F" w:rsidRPr="00CD44C8" w:rsidRDefault="00C5336F" w:rsidP="00C5336F">
            <w:r xmlns:w="http://schemas.openxmlformats.org/wordprocessingml/2006/main" w:rsidRPr="00CD44C8">
              <w:t xml:space="preserve">2 Tessalonicenses 1:1, 4</w:t>
            </w:r>
          </w:p>
          <w:p w14:paraId="3F2308B6" w14:textId="77777777" w:rsidR="00C5336F" w:rsidRPr="00CD44C8" w:rsidRDefault="00C5336F" w:rsidP="00C5336F">
            <w:r xmlns:w="http://schemas.openxmlformats.org/wordprocessingml/2006/main" w:rsidRPr="00CD44C8">
              <w:t xml:space="preserve">1 Timóteo 3:15</w:t>
            </w:r>
          </w:p>
          <w:p w14:paraId="3E12118C" w14:textId="77777777" w:rsidR="00C5336F" w:rsidRPr="00CD44C8" w:rsidRDefault="00C5336F" w:rsidP="00C5336F">
            <w:r xmlns:w="http://schemas.openxmlformats.org/wordprocessingml/2006/main" w:rsidRPr="00CD44C8">
              <w:t xml:space="preserve">Filemom 1:2</w:t>
            </w:r>
          </w:p>
          <w:p w14:paraId="08538436" w14:textId="5638031F" w:rsidR="00185CC7" w:rsidRPr="009B549C" w:rsidRDefault="00C5336F" w:rsidP="00C5336F">
            <w:pPr xmlns:w="http://schemas.openxmlformats.org/wordprocessingml/2006/main">
              <w:rPr>
                <w:highlight w:val="yellow"/>
              </w:rPr>
            </w:pPr>
            <w:r xmlns:w="http://schemas.openxmlformats.org/wordprocessingml/2006/main" w:rsidRPr="00CD44C8">
              <w:t xml:space="preserve">Apocalipse 22:16</w:t>
            </w:r>
          </w:p>
        </w:tc>
      </w:tr>
      <w:tr w:rsidR="00185CC7" w:rsidRPr="00E544E9" w14:paraId="6A028B2C" w14:textId="0703BDE6" w:rsidTr="00234561">
        <w:tc>
          <w:tcPr>
            <w:tcW w:w="3149" w:type="dxa"/>
          </w:tcPr>
          <w:p w14:paraId="783FFC36" w14:textId="7D8C504A" w:rsidR="00185CC7" w:rsidRPr="00A374BD" w:rsidRDefault="00BE558A" w:rsidP="00C55158">
            <w:pPr xmlns:w="http://schemas.openxmlformats.org/wordprocessingml/2006/main">
              <w:rPr>
                <w:b/>
                <w:bCs/>
              </w:rPr>
            </w:pPr>
            <w:r xmlns:w="http://schemas.openxmlformats.org/wordprocessingml/2006/main" w:rsidRPr="00A374BD">
              <w:rPr>
                <w:b/>
                <w:bCs/>
              </w:rPr>
              <w:t xml:space="preserve">compaixão</w:t>
            </w:r>
          </w:p>
          <w:p w14:paraId="0D0EC0A6" w14:textId="27C38832" w:rsidR="00C5336F" w:rsidRPr="00E544E9" w:rsidRDefault="00C5336F" w:rsidP="00C55158">
            <w:r xmlns:w="http://schemas.openxmlformats.org/wordprocessingml/2006/main">
              <w:t xml:space="preserve">G4697, G3627</w:t>
            </w:r>
          </w:p>
        </w:tc>
        <w:tc>
          <w:tcPr>
            <w:tcW w:w="6048" w:type="dxa"/>
          </w:tcPr>
          <w:p w14:paraId="5D6E42B9" w14:textId="10C6ACD7" w:rsidR="00185CC7" w:rsidRPr="00E544E9" w:rsidRDefault="00185CC7" w:rsidP="00C55158">
            <w:r xmlns:w="http://schemas.openxmlformats.org/wordprocessingml/2006/main" w:rsidRPr="00E544E9">
              <w:t xml:space="preserve">Esta palavra significa ter pena de alguém ou ter misericórdia de alguém.</w:t>
            </w:r>
          </w:p>
        </w:tc>
        <w:tc>
          <w:tcPr>
            <w:tcW w:w="5323" w:type="dxa"/>
          </w:tcPr>
          <w:p w14:paraId="1CE28799" w14:textId="0AF11C39" w:rsidR="004A49E7" w:rsidRDefault="004A49E7" w:rsidP="004A49E7">
            <w:pPr xmlns:w="http://schemas.openxmlformats.org/wordprocessingml/2006/main">
              <w:pStyle w:val="Compact"/>
            </w:pPr>
            <w:r xmlns:w="http://schemas.openxmlformats.org/wordprocessingml/2006/main">
              <w:t xml:space="preserve">Mateus 9:36</w:t>
            </w:r>
          </w:p>
          <w:p w14:paraId="3978BD71" w14:textId="188F8101" w:rsidR="004A49E7" w:rsidRDefault="004A49E7" w:rsidP="004A49E7">
            <w:pPr xmlns:w="http://schemas.openxmlformats.org/wordprocessingml/2006/main">
              <w:pStyle w:val="Compact"/>
            </w:pPr>
            <w:r xmlns:w="http://schemas.openxmlformats.org/wordprocessingml/2006/main">
              <w:t xml:space="preserve">Mateus 14:14</w:t>
            </w:r>
          </w:p>
          <w:p w14:paraId="68086F1E" w14:textId="52951527" w:rsidR="004A49E7" w:rsidRDefault="004A49E7" w:rsidP="004A49E7">
            <w:pPr xmlns:w="http://schemas.openxmlformats.org/wordprocessingml/2006/main">
              <w:pStyle w:val="Compact"/>
            </w:pPr>
            <w:r xmlns:w="http://schemas.openxmlformats.org/wordprocessingml/2006/main">
              <w:t xml:space="preserve">Mateus 15:32</w:t>
            </w:r>
          </w:p>
          <w:p w14:paraId="269BAE49" w14:textId="3C5966F0" w:rsidR="004A49E7" w:rsidRDefault="004A49E7" w:rsidP="004A49E7">
            <w:pPr xmlns:w="http://schemas.openxmlformats.org/wordprocessingml/2006/main">
              <w:pStyle w:val="Compact"/>
            </w:pPr>
            <w:r xmlns:w="http://schemas.openxmlformats.org/wordprocessingml/2006/main">
              <w:t xml:space="preserve">Mateus 18:27</w:t>
            </w:r>
          </w:p>
          <w:p w14:paraId="3D79FEEF" w14:textId="4CCEE2FF" w:rsidR="004A49E7" w:rsidRDefault="004A49E7" w:rsidP="004A49E7">
            <w:pPr xmlns:w="http://schemas.openxmlformats.org/wordprocessingml/2006/main">
              <w:pStyle w:val="Compact"/>
            </w:pPr>
            <w:r xmlns:w="http://schemas.openxmlformats.org/wordprocessingml/2006/main">
              <w:t xml:space="preserve">Mateus 20:34</w:t>
            </w:r>
          </w:p>
          <w:p w14:paraId="0C35FD8E" w14:textId="3CB6C093" w:rsidR="004A49E7" w:rsidRDefault="004A49E7" w:rsidP="004A49E7">
            <w:pPr xmlns:w="http://schemas.openxmlformats.org/wordprocessingml/2006/main">
              <w:pStyle w:val="Compact"/>
            </w:pPr>
            <w:r xmlns:w="http://schemas.openxmlformats.org/wordprocessingml/2006/main">
              <w:t xml:space="preserve">Marcos 1:41</w:t>
            </w:r>
          </w:p>
          <w:p w14:paraId="0E4CE530" w14:textId="7CA0CAF7" w:rsidR="004A49E7" w:rsidRDefault="004A49E7" w:rsidP="004A49E7">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Marcos 6:34</w:t>
            </w:r>
          </w:p>
          <w:p w14:paraId="3701298C" w14:textId="2F2B4831" w:rsidR="004A49E7" w:rsidRDefault="004A49E7" w:rsidP="004A49E7">
            <w:pPr xmlns:w="http://schemas.openxmlformats.org/wordprocessingml/2006/main">
              <w:pStyle w:val="Compact"/>
            </w:pPr>
            <w:r xmlns:w="http://schemas.openxmlformats.org/wordprocessingml/2006/main">
              <w:t xml:space="preserve">Marcos 8:2</w:t>
            </w:r>
          </w:p>
          <w:p w14:paraId="1A82E2F5" w14:textId="2A7D4EC7" w:rsidR="004A49E7" w:rsidRDefault="004A49E7" w:rsidP="004A49E7">
            <w:pPr xmlns:w="http://schemas.openxmlformats.org/wordprocessingml/2006/main">
              <w:pStyle w:val="Compact"/>
            </w:pPr>
            <w:r xmlns:w="http://schemas.openxmlformats.org/wordprocessingml/2006/main">
              <w:t xml:space="preserve">Lucas 7:13</w:t>
            </w:r>
          </w:p>
          <w:p w14:paraId="2A498E4C" w14:textId="2443ED01" w:rsidR="004A49E7" w:rsidRDefault="004A49E7" w:rsidP="004A49E7">
            <w:pPr xmlns:w="http://schemas.openxmlformats.org/wordprocessingml/2006/main">
              <w:pStyle w:val="Compact"/>
            </w:pPr>
            <w:r xmlns:w="http://schemas.openxmlformats.org/wordprocessingml/2006/main">
              <w:t xml:space="preserve">Lucas 10:33</w:t>
            </w:r>
          </w:p>
          <w:p w14:paraId="2398DEE0" w14:textId="5CE8087E" w:rsidR="00185CC7" w:rsidRDefault="004A49E7" w:rsidP="004A49E7">
            <w:pPr xmlns:w="http://schemas.openxmlformats.org/wordprocessingml/2006/main">
              <w:pStyle w:val="Compact"/>
            </w:pPr>
            <w:r xmlns:w="http://schemas.openxmlformats.org/wordprocessingml/2006/main">
              <w:t xml:space="preserve">Lucas 15:20</w:t>
            </w:r>
          </w:p>
          <w:p w14:paraId="3AAAF5A4" w14:textId="65217D15" w:rsidR="00C5336F" w:rsidRDefault="00C5336F" w:rsidP="00C5336F">
            <w:pPr xmlns:w="http://schemas.openxmlformats.org/wordprocessingml/2006/main">
              <w:pStyle w:val="Compact"/>
            </w:pPr>
            <w:r xmlns:w="http://schemas.openxmlformats.org/wordprocessingml/2006/main">
              <w:t xml:space="preserve">Romanos 9:15</w:t>
            </w:r>
          </w:p>
          <w:p w14:paraId="3598CF76" w14:textId="365932DE" w:rsidR="00C5336F" w:rsidRPr="00E544E9" w:rsidRDefault="00C5336F" w:rsidP="004A49E7">
            <w:pPr xmlns:w="http://schemas.openxmlformats.org/wordprocessingml/2006/main">
              <w:pStyle w:val="Compact"/>
            </w:pPr>
            <w:r xmlns:w="http://schemas.openxmlformats.org/wordprocessingml/2006/main">
              <w:t xml:space="preserve">Filipenses 2:1</w:t>
            </w:r>
          </w:p>
        </w:tc>
      </w:tr>
      <w:tr w:rsidR="00185CC7" w:rsidRPr="00E544E9" w14:paraId="270AD008" w14:textId="425BB078" w:rsidTr="00234561">
        <w:trPr>
          <w:trHeight w:val="720"/>
        </w:trPr>
        <w:tc>
          <w:tcPr>
            <w:tcW w:w="3149" w:type="dxa"/>
          </w:tcPr>
          <w:p w14:paraId="48A982F0" w14:textId="08BDB0E0" w:rsidR="00185CC7" w:rsidRPr="00A374BD" w:rsidRDefault="000375DA" w:rsidP="00C55158">
            <w:pPr xmlns:w="http://schemas.openxmlformats.org/wordprocessingml/2006/main">
              <w:rPr>
                <w:b/>
                <w:bCs/>
              </w:rPr>
            </w:pPr>
            <w:r xmlns:w="http://schemas.openxmlformats.org/wordprocessingml/2006/main">
              <w:rPr>
                <w:b/>
                <w:bCs/>
              </w:rPr>
              <w:lastRenderedPageBreak xmlns:w="http://schemas.openxmlformats.org/wordprocessingml/2006/main"/>
            </w:r>
            <w:r xmlns:w="http://schemas.openxmlformats.org/wordprocessingml/2006/main">
              <w:rPr>
                <w:b/>
                <w:bCs/>
              </w:rPr>
              <w:t xml:space="preserve">c </w:t>
            </w:r>
            <w:r xmlns:w="http://schemas.openxmlformats.org/wordprocessingml/2006/main" w:rsidR="00185CC7" w:rsidRPr="00A374BD">
              <w:rPr>
                <w:b/>
                <w:bCs/>
              </w:rPr>
              <w:t xml:space="preserve">ondemn, condenação</w:t>
            </w:r>
          </w:p>
          <w:p w14:paraId="6EEF7D39" w14:textId="450F783F" w:rsidR="00BE558A" w:rsidRPr="00E544E9" w:rsidRDefault="00BE558A" w:rsidP="00C55158">
            <w:r xmlns:w="http://schemas.openxmlformats.org/wordprocessingml/2006/main">
              <w:t xml:space="preserve">G2613, G2632, G2631</w:t>
            </w:r>
          </w:p>
        </w:tc>
        <w:tc>
          <w:tcPr>
            <w:tcW w:w="6048" w:type="dxa"/>
          </w:tcPr>
          <w:p w14:paraId="3FFBF912" w14:textId="77777777" w:rsidR="00185CC7" w:rsidRDefault="00185CC7" w:rsidP="00234561">
            <w:r xmlns:w="http://schemas.openxmlformats.org/wordprocessingml/2006/main" w:rsidRPr="00E544E9">
              <w:t xml:space="preserve">Esta palavra significa julgar alguém culpado e merecedor de punição por fazer algo errado.</w:t>
            </w:r>
          </w:p>
          <w:p w14:paraId="7EA1FA43" w14:textId="36116F59" w:rsidR="004A49E7" w:rsidRPr="00E544E9" w:rsidRDefault="004A49E7" w:rsidP="00234561"/>
        </w:tc>
        <w:tc>
          <w:tcPr>
            <w:tcW w:w="5323" w:type="dxa"/>
          </w:tcPr>
          <w:p w14:paraId="443810BA" w14:textId="0B159C7F" w:rsidR="004A49E7" w:rsidRDefault="004A49E7" w:rsidP="004A49E7">
            <w:pPr xmlns:w="http://schemas.openxmlformats.org/wordprocessingml/2006/main">
              <w:pStyle w:val="Compact"/>
            </w:pPr>
            <w:r xmlns:w="http://schemas.openxmlformats.org/wordprocessingml/2006/main">
              <w:t xml:space="preserve">Mateus 12:7, 37, 41, 42 (Esta palavra deve ser traduzida da mesma maneira em todos esses versículos.)</w:t>
            </w:r>
          </w:p>
          <w:p w14:paraId="34A4D35E" w14:textId="4ED6A038" w:rsidR="00BE558A" w:rsidRDefault="00BE558A" w:rsidP="00BE558A">
            <w:pPr xmlns:w="http://schemas.openxmlformats.org/wordprocessingml/2006/main">
              <w:pStyle w:val="Compact"/>
            </w:pPr>
            <w:r xmlns:w="http://schemas.openxmlformats.org/wordprocessingml/2006/main">
              <w:t xml:space="preserve">Marcos 10:33</w:t>
            </w:r>
          </w:p>
          <w:p w14:paraId="324D88D4" w14:textId="538923E9" w:rsidR="00BE558A" w:rsidRDefault="00BE558A" w:rsidP="00BE558A">
            <w:pPr xmlns:w="http://schemas.openxmlformats.org/wordprocessingml/2006/main">
              <w:pStyle w:val="Compact"/>
            </w:pPr>
            <w:r xmlns:w="http://schemas.openxmlformats.org/wordprocessingml/2006/main">
              <w:t xml:space="preserve">Marcos 14:64</w:t>
            </w:r>
          </w:p>
          <w:p w14:paraId="6386F206" w14:textId="04D2F8B2" w:rsidR="00BE558A" w:rsidRDefault="00BE558A" w:rsidP="00BE558A">
            <w:pPr xmlns:w="http://schemas.openxmlformats.org/wordprocessingml/2006/main">
              <w:pStyle w:val="Compact"/>
            </w:pPr>
            <w:r xmlns:w="http://schemas.openxmlformats.org/wordprocessingml/2006/main">
              <w:t xml:space="preserve">Marcos 16:16</w:t>
            </w:r>
          </w:p>
          <w:p w14:paraId="122279EA" w14:textId="77DD07FC" w:rsidR="004A49E7" w:rsidRDefault="004A49E7" w:rsidP="004A49E7">
            <w:pPr xmlns:w="http://schemas.openxmlformats.org/wordprocessingml/2006/main">
              <w:pStyle w:val="Compact"/>
            </w:pPr>
            <w:r xmlns:w="http://schemas.openxmlformats.org/wordprocessingml/2006/main">
              <w:t xml:space="preserve">Lucas 6:37 (2 ocorrências)</w:t>
            </w:r>
          </w:p>
          <w:p w14:paraId="67CC53F4" w14:textId="77777777" w:rsidR="00BE558A" w:rsidRDefault="00BE558A" w:rsidP="00BE558A">
            <w:pPr xmlns:w="http://schemas.openxmlformats.org/wordprocessingml/2006/main">
              <w:pStyle w:val="Compact"/>
            </w:pPr>
            <w:r xmlns:w="http://schemas.openxmlformats.org/wordprocessingml/2006/main">
              <w:t xml:space="preserve">Romanos 8:1</w:t>
            </w:r>
          </w:p>
          <w:p w14:paraId="0B8A099E" w14:textId="6A851737" w:rsidR="004A49E7" w:rsidRDefault="004A49E7" w:rsidP="004A49E7">
            <w:pPr xmlns:w="http://schemas.openxmlformats.org/wordprocessingml/2006/main">
              <w:pStyle w:val="Compact"/>
            </w:pPr>
            <w:r xmlns:w="http://schemas.openxmlformats.org/wordprocessingml/2006/main">
              <w:t xml:space="preserve">Romanos 8:34</w:t>
            </w:r>
          </w:p>
          <w:p w14:paraId="499FA3ED" w14:textId="0ED87D8A" w:rsidR="004A49E7" w:rsidRDefault="004A49E7" w:rsidP="004A49E7">
            <w:pPr xmlns:w="http://schemas.openxmlformats.org/wordprocessingml/2006/main">
              <w:pStyle w:val="Compact"/>
            </w:pPr>
            <w:r xmlns:w="http://schemas.openxmlformats.org/wordprocessingml/2006/main">
              <w:t xml:space="preserve">Romanos 14:23</w:t>
            </w:r>
          </w:p>
          <w:p w14:paraId="26FAA5A2" w14:textId="5DEBD90A" w:rsidR="00BE558A" w:rsidRDefault="00BE558A" w:rsidP="00BE558A">
            <w:pPr xmlns:w="http://schemas.openxmlformats.org/wordprocessingml/2006/main">
              <w:pStyle w:val="Compact"/>
            </w:pPr>
            <w:r xmlns:w="http://schemas.openxmlformats.org/wordprocessingml/2006/main">
              <w:t xml:space="preserve">2 Coríntios 3:9</w:t>
            </w:r>
          </w:p>
          <w:p w14:paraId="6EA995C0" w14:textId="3BF234EB" w:rsidR="00BE558A" w:rsidRDefault="00BE558A" w:rsidP="00BE558A">
            <w:pPr xmlns:w="http://schemas.openxmlformats.org/wordprocessingml/2006/main">
              <w:pStyle w:val="Compact"/>
            </w:pPr>
            <w:r xmlns:w="http://schemas.openxmlformats.org/wordprocessingml/2006/main">
              <w:t xml:space="preserve">2 Coríntios 7:3</w:t>
            </w:r>
          </w:p>
          <w:p w14:paraId="709D6897" w14:textId="4838F179" w:rsidR="004A49E7" w:rsidRDefault="004A49E7" w:rsidP="00BE558A">
            <w:pPr xmlns:w="http://schemas.openxmlformats.org/wordprocessingml/2006/main">
              <w:pStyle w:val="Compact"/>
            </w:pPr>
            <w:r xmlns:w="http://schemas.openxmlformats.org/wordprocessingml/2006/main">
              <w:t xml:space="preserve">Hebreus 11:7</w:t>
            </w:r>
          </w:p>
          <w:p w14:paraId="528DB3D3" w14:textId="1F674838" w:rsidR="00185CC7" w:rsidRPr="00E544E9" w:rsidRDefault="004A49E7" w:rsidP="002E4367">
            <w:pPr xmlns:w="http://schemas.openxmlformats.org/wordprocessingml/2006/main">
              <w:pStyle w:val="Compact"/>
            </w:pPr>
            <w:r xmlns:w="http://schemas.openxmlformats.org/wordprocessingml/2006/main">
              <w:t xml:space="preserve">2 Pedro 2:6</w:t>
            </w:r>
          </w:p>
        </w:tc>
      </w:tr>
      <w:tr w:rsidR="00185CC7" w:rsidRPr="00E544E9" w14:paraId="6AE1CA8E" w14:textId="21388364" w:rsidTr="00234561">
        <w:tc>
          <w:tcPr>
            <w:tcW w:w="3149" w:type="dxa"/>
          </w:tcPr>
          <w:p w14:paraId="057A08A1" w14:textId="314907FD" w:rsidR="00185CC7" w:rsidRPr="00A374BD" w:rsidRDefault="002977C0" w:rsidP="00C55158">
            <w:pPr xmlns:w="http://schemas.openxmlformats.org/wordprocessingml/2006/main">
              <w:rPr>
                <w:b/>
                <w:bCs/>
              </w:rPr>
            </w:pPr>
            <w:r xmlns:w="http://schemas.openxmlformats.org/wordprocessingml/2006/main">
              <w:rPr>
                <w:b/>
                <w:bCs/>
              </w:rPr>
              <w:t xml:space="preserve">confessar, confissão</w:t>
            </w:r>
          </w:p>
          <w:p w14:paraId="3D96A388" w14:textId="3D98451A" w:rsidR="00A374BD" w:rsidRPr="00E544E9" w:rsidRDefault="00A374BD" w:rsidP="00C55158">
            <w:r xmlns:w="http://schemas.openxmlformats.org/wordprocessingml/2006/main">
              <w:t xml:space="preserve">G1843, G3670, G3671</w:t>
            </w:r>
          </w:p>
        </w:tc>
        <w:tc>
          <w:tcPr>
            <w:tcW w:w="6048" w:type="dxa"/>
          </w:tcPr>
          <w:p w14:paraId="7EB33E5A" w14:textId="299589B0" w:rsidR="00185CC7" w:rsidRDefault="00185CC7" w:rsidP="00C55158">
            <w:r xmlns:w="http://schemas.openxmlformats.org/wordprocessingml/2006/main" w:rsidRPr="00E544E9">
              <w:t xml:space="preserve">Esta palavra pode significar:</w:t>
            </w:r>
          </w:p>
          <w:p w14:paraId="411D9ADA" w14:textId="33AB1455" w:rsidR="00185CC7" w:rsidRDefault="00185CC7" w:rsidP="001A222C">
            <w:pPr xmlns:w="http://schemas.openxmlformats.org/wordprocessingml/2006/main">
              <w:pStyle w:val="ListParagraph"/>
              <w:numPr>
                <w:ilvl w:val="0"/>
                <w:numId w:val="9"/>
              </w:numPr>
            </w:pPr>
            <w:r xmlns:w="http://schemas.openxmlformats.org/wordprocessingml/2006/main">
              <w:t xml:space="preserve">Para admitir algo.</w:t>
            </w:r>
          </w:p>
          <w:p w14:paraId="2EE06B86" w14:textId="77777777" w:rsidR="00185CC7" w:rsidRDefault="00185CC7" w:rsidP="001A222C">
            <w:pPr xmlns:w="http://schemas.openxmlformats.org/wordprocessingml/2006/main">
              <w:pStyle w:val="ListParagraph"/>
              <w:numPr>
                <w:ilvl w:val="0"/>
                <w:numId w:val="9"/>
              </w:numPr>
            </w:pPr>
            <w:r xmlns:w="http://schemas.openxmlformats.org/wordprocessingml/2006/main">
              <w:t xml:space="preserve">Declarar que algo é verdade.</w:t>
            </w:r>
          </w:p>
          <w:p w14:paraId="73EA009B" w14:textId="77777777" w:rsidR="00185CC7" w:rsidRDefault="00185CC7" w:rsidP="001A222C">
            <w:pPr xmlns:w="http://schemas.openxmlformats.org/wordprocessingml/2006/main">
              <w:pStyle w:val="ListParagraph"/>
              <w:numPr>
                <w:ilvl w:val="0"/>
                <w:numId w:val="9"/>
              </w:numPr>
            </w:pPr>
            <w:r xmlns:w="http://schemas.openxmlformats.org/wordprocessingml/2006/main" w:rsidRPr="00E544E9">
              <w:t xml:space="preserve">Para elogiar alguém ou reconhecer que alguém merece ser homenageado.</w:t>
            </w:r>
          </w:p>
          <w:p w14:paraId="3978D074" w14:textId="7EAD5619" w:rsidR="00185CC7" w:rsidRPr="00E544E9" w:rsidRDefault="00234561" w:rsidP="001A222C">
            <w:pPr xmlns:w="http://schemas.openxmlformats.org/wordprocessingml/2006/main">
              <w:pStyle w:val="ListParagraph"/>
              <w:numPr>
                <w:ilvl w:val="0"/>
                <w:numId w:val="9"/>
              </w:numPr>
            </w:pPr>
            <w:r xmlns:w="http://schemas.openxmlformats.org/wordprocessingml/2006/main">
              <w:t xml:space="preserve">Declarar publicamente aquilo em que se acredita e com o que concorda.</w:t>
            </w:r>
          </w:p>
        </w:tc>
        <w:tc>
          <w:tcPr>
            <w:tcW w:w="5323" w:type="dxa"/>
          </w:tcPr>
          <w:p w14:paraId="5B2149B7" w14:textId="77777777" w:rsidR="00BE1EEC" w:rsidRDefault="00BE1EEC" w:rsidP="00BE1EEC">
            <w:r xmlns:w="http://schemas.openxmlformats.org/wordprocessingml/2006/main">
              <w:t xml:space="preserve">Mateus 3:6</w:t>
            </w:r>
          </w:p>
          <w:p w14:paraId="2715D61C" w14:textId="77777777" w:rsidR="00BE1EEC" w:rsidRDefault="00BE1EEC" w:rsidP="00BE1EEC">
            <w:r xmlns:w="http://schemas.openxmlformats.org/wordprocessingml/2006/main">
              <w:t xml:space="preserve">Marcos 1:5</w:t>
            </w:r>
          </w:p>
          <w:p w14:paraId="0BC3C7D7" w14:textId="77777777" w:rsidR="00BE1EEC" w:rsidRDefault="00BE1EEC" w:rsidP="00BE1EEC">
            <w:r xmlns:w="http://schemas.openxmlformats.org/wordprocessingml/2006/main">
              <w:t xml:space="preserve">Lucas 12:8</w:t>
            </w:r>
          </w:p>
          <w:p w14:paraId="70D64A82" w14:textId="77777777" w:rsidR="00BE1EEC" w:rsidRDefault="00BE1EEC" w:rsidP="00BE1EEC">
            <w:r xmlns:w="http://schemas.openxmlformats.org/wordprocessingml/2006/main">
              <w:t xml:space="preserve">João 1:20 (2 ocorrências)</w:t>
            </w:r>
          </w:p>
          <w:p w14:paraId="67F56166" w14:textId="77777777" w:rsidR="00BE1EEC" w:rsidRDefault="00BE1EEC" w:rsidP="00BE1EEC">
            <w:r xmlns:w="http://schemas.openxmlformats.org/wordprocessingml/2006/main">
              <w:t xml:space="preserve">Atos 19:18</w:t>
            </w:r>
          </w:p>
          <w:p w14:paraId="4BA66FC7" w14:textId="77777777" w:rsidR="00BE1EEC" w:rsidRDefault="00BE1EEC" w:rsidP="00BE1EEC">
            <w:r xmlns:w="http://schemas.openxmlformats.org/wordprocessingml/2006/main">
              <w:t xml:space="preserve">Romanos 10:9, 10</w:t>
            </w:r>
          </w:p>
          <w:p w14:paraId="4B1B0A72" w14:textId="77777777" w:rsidR="00BE1EEC" w:rsidRDefault="00BE1EEC" w:rsidP="00BE1EEC">
            <w:r xmlns:w="http://schemas.openxmlformats.org/wordprocessingml/2006/main">
              <w:t xml:space="preserve">Romanos 14:11</w:t>
            </w:r>
          </w:p>
          <w:p w14:paraId="676C997E" w14:textId="77777777" w:rsidR="00BE1EEC" w:rsidRDefault="00BE1EEC" w:rsidP="00BE1EEC">
            <w:r xmlns:w="http://schemas.openxmlformats.org/wordprocessingml/2006/main">
              <w:t xml:space="preserve">Filipenses 2:11</w:t>
            </w:r>
          </w:p>
          <w:p w14:paraId="4C496E0F" w14:textId="77777777" w:rsidR="00BE1EEC" w:rsidRDefault="00BE1EEC" w:rsidP="00BE1EEC">
            <w:r xmlns:w="http://schemas.openxmlformats.org/wordprocessingml/2006/main">
              <w:t xml:space="preserve">1 Timóteo 6:12, 13</w:t>
            </w:r>
          </w:p>
          <w:p w14:paraId="381015E2" w14:textId="77777777" w:rsidR="00BE1EEC" w:rsidRDefault="00BE1EEC" w:rsidP="00BE1EEC">
            <w:r xmlns:w="http://schemas.openxmlformats.org/wordprocessingml/2006/main">
              <w:t xml:space="preserve">Hebreus 4:14</w:t>
            </w:r>
          </w:p>
          <w:p w14:paraId="5C24502C" w14:textId="77777777" w:rsidR="00BE1EEC" w:rsidRDefault="00BE1EEC" w:rsidP="00BE1EEC">
            <w:r xmlns:w="http://schemas.openxmlformats.org/wordprocessingml/2006/main">
              <w:t xml:space="preserve">Tiago 5:16</w:t>
            </w:r>
          </w:p>
          <w:p w14:paraId="7824965A" w14:textId="77777777" w:rsidR="00BE1EEC" w:rsidRDefault="00BE1EEC" w:rsidP="00BE1EEC">
            <w:r xmlns:w="http://schemas.openxmlformats.org/wordprocessingml/2006/main">
              <w:t xml:space="preserve">1 João 1:9</w:t>
            </w:r>
          </w:p>
          <w:p w14:paraId="10154FB9" w14:textId="46C2104D" w:rsidR="00185CC7" w:rsidRPr="00E544E9" w:rsidRDefault="00BE1EEC" w:rsidP="00C55158">
            <w:r xmlns:w="http://schemas.openxmlformats.org/wordprocessingml/2006/main">
              <w:t xml:space="preserve">2 João 1:7</w:t>
            </w:r>
          </w:p>
        </w:tc>
      </w:tr>
      <w:tr w:rsidR="00185CC7" w:rsidRPr="00E544E9" w14:paraId="5CC12819" w14:textId="1CA02F1F" w:rsidTr="00077D6D">
        <w:trPr>
          <w:trHeight w:val="1296"/>
        </w:trPr>
        <w:tc>
          <w:tcPr>
            <w:tcW w:w="3149" w:type="dxa"/>
          </w:tcPr>
          <w:p w14:paraId="30B54A63" w14:textId="0632063A" w:rsidR="00185CC7" w:rsidRPr="0072302E" w:rsidRDefault="0072302E" w:rsidP="00C55158">
            <w:pPr xmlns:w="http://schemas.openxmlformats.org/wordprocessingml/2006/main">
              <w:rPr>
                <w:b/>
                <w:bCs/>
              </w:rPr>
            </w:pPr>
            <w:r xmlns:w="http://schemas.openxmlformats.org/wordprocessingml/2006/main" w:rsidRPr="0072302E">
              <w:rPr>
                <w:b/>
                <w:bCs/>
              </w:rPr>
              <w:lastRenderedPageBreak xmlns:w="http://schemas.openxmlformats.org/wordprocessingml/2006/main"/>
            </w:r>
            <w:r xmlns:w="http://schemas.openxmlformats.org/wordprocessingml/2006/main" w:rsidRPr="0072302E">
              <w:rPr>
                <w:b/>
                <w:bCs/>
              </w:rPr>
              <w:t xml:space="preserve">cruzar</w:t>
            </w:r>
            <w:r xmlns:w="http://schemas.openxmlformats.org/wordprocessingml/2006/main" w:rsidR="00185CC7" w:rsidRPr="0072302E">
              <w:rPr>
                <w:b/>
                <w:bCs/>
              </w:rPr>
              <w:t xml:space="preserve">​</w:t>
            </w:r>
          </w:p>
          <w:p w14:paraId="1131C776" w14:textId="48259D69" w:rsidR="0072302E" w:rsidRPr="00E544E9" w:rsidRDefault="0072302E" w:rsidP="00C55158">
            <w:r xmlns:w="http://schemas.openxmlformats.org/wordprocessingml/2006/main">
              <w:t xml:space="preserve">G4716</w:t>
            </w:r>
          </w:p>
        </w:tc>
        <w:tc>
          <w:tcPr>
            <w:tcW w:w="6048" w:type="dxa"/>
          </w:tcPr>
          <w:p w14:paraId="0FE4F9EB" w14:textId="7C40EA62" w:rsidR="00185CC7" w:rsidRDefault="00BB16E7" w:rsidP="000B15F6">
            <w:r xmlns:w="http://schemas.openxmlformats.org/wordprocessingml/2006/main">
              <w:t xml:space="preserve">Uma cruz era um poste de madeira com uma viga transversal. Os romanos usavam cruzes para executar criminosos.</w:t>
            </w:r>
          </w:p>
          <w:p w14:paraId="304F81A1" w14:textId="2261FF82" w:rsidR="00185CC7" w:rsidRDefault="00185CC7" w:rsidP="00BE1EEC">
            <w:r xmlns:w="http://schemas.openxmlformats.org/wordprocessingml/2006/main">
              <w:t xml:space="preserve">Esta palavra pode ser usada para falar sobre a morte sacrificial de Jesus na cruz.</w:t>
            </w:r>
          </w:p>
          <w:p w14:paraId="381514BE" w14:textId="5034142A" w:rsidR="00BE1EEC" w:rsidRDefault="00BE1EEC" w:rsidP="00BE1EEC">
            <w:r xmlns:w="http://schemas.openxmlformats.org/wordprocessingml/2006/main">
              <w:t xml:space="preserve">A expressão verbal de “tomar uma cruz” refere-se a alguém que aceita o sofrimento, até a morte, como seguidor de Jesus.</w:t>
            </w:r>
          </w:p>
          <w:p w14:paraId="7324904F" w14:textId="67E4CF33" w:rsidR="00234561" w:rsidRPr="00E544E9" w:rsidRDefault="00234561" w:rsidP="00234561"/>
        </w:tc>
        <w:tc>
          <w:tcPr>
            <w:tcW w:w="5323" w:type="dxa"/>
          </w:tcPr>
          <w:p w14:paraId="6E188BA6" w14:textId="48C563E0" w:rsidR="002E4367" w:rsidRDefault="002E4367" w:rsidP="002E4367">
            <w:pPr xmlns:w="http://schemas.openxmlformats.org/wordprocessingml/2006/main">
              <w:pStyle w:val="Compact"/>
            </w:pPr>
            <w:r xmlns:w="http://schemas.openxmlformats.org/wordprocessingml/2006/main">
              <w:t xml:space="preserve">Mateus 10:38</w:t>
            </w:r>
          </w:p>
          <w:p w14:paraId="3EB25D56" w14:textId="2FDD942F" w:rsidR="002E4367" w:rsidRDefault="002E4367" w:rsidP="002E4367">
            <w:pPr xmlns:w="http://schemas.openxmlformats.org/wordprocessingml/2006/main">
              <w:pStyle w:val="Compact"/>
            </w:pPr>
            <w:r xmlns:w="http://schemas.openxmlformats.org/wordprocessingml/2006/main">
              <w:t xml:space="preserve">Mateus 16:24</w:t>
            </w:r>
          </w:p>
          <w:p w14:paraId="5BB373A6" w14:textId="328FD4DB" w:rsidR="002E4367" w:rsidRDefault="002E4367" w:rsidP="002E4367">
            <w:pPr xmlns:w="http://schemas.openxmlformats.org/wordprocessingml/2006/main">
              <w:pStyle w:val="Compact"/>
            </w:pPr>
            <w:r xmlns:w="http://schemas.openxmlformats.org/wordprocessingml/2006/main">
              <w:t xml:space="preserve">Mateus 27:32</w:t>
            </w:r>
          </w:p>
          <w:p w14:paraId="35693021" w14:textId="1EC123ED" w:rsidR="002E4367" w:rsidRDefault="002E4367" w:rsidP="002E4367">
            <w:pPr xmlns:w="http://schemas.openxmlformats.org/wordprocessingml/2006/main">
              <w:pStyle w:val="Compact"/>
            </w:pPr>
            <w:r xmlns:w="http://schemas.openxmlformats.org/wordprocessingml/2006/main">
              <w:t xml:space="preserve">Marcos 8:34</w:t>
            </w:r>
          </w:p>
          <w:p w14:paraId="1F684412" w14:textId="25C95FAE" w:rsidR="002E4367" w:rsidRDefault="002E4367" w:rsidP="002E4367">
            <w:pPr xmlns:w="http://schemas.openxmlformats.org/wordprocessingml/2006/main">
              <w:pStyle w:val="Compact"/>
            </w:pPr>
            <w:r xmlns:w="http://schemas.openxmlformats.org/wordprocessingml/2006/main">
              <w:t xml:space="preserve">Marcos 15:21</w:t>
            </w:r>
          </w:p>
          <w:p w14:paraId="0C7A7D20" w14:textId="43160B9F" w:rsidR="002E4367" w:rsidRDefault="002E4367" w:rsidP="002E4367">
            <w:pPr xmlns:w="http://schemas.openxmlformats.org/wordprocessingml/2006/main">
              <w:pStyle w:val="Compact"/>
            </w:pPr>
            <w:r xmlns:w="http://schemas.openxmlformats.org/wordprocessingml/2006/main">
              <w:t xml:space="preserve">Lucas 9:23</w:t>
            </w:r>
          </w:p>
          <w:p w14:paraId="521EDD3C" w14:textId="5FD9FCD5" w:rsidR="002E4367" w:rsidRDefault="002E4367" w:rsidP="002E4367">
            <w:pPr xmlns:w="http://schemas.openxmlformats.org/wordprocessingml/2006/main">
              <w:pStyle w:val="Compact"/>
            </w:pPr>
            <w:r xmlns:w="http://schemas.openxmlformats.org/wordprocessingml/2006/main">
              <w:t xml:space="preserve">Lucas 14:27</w:t>
            </w:r>
          </w:p>
          <w:p w14:paraId="051A31E0" w14:textId="7E577A33" w:rsidR="002E4367" w:rsidRDefault="002E4367" w:rsidP="002E4367">
            <w:pPr xmlns:w="http://schemas.openxmlformats.org/wordprocessingml/2006/main">
              <w:pStyle w:val="Compact"/>
            </w:pPr>
            <w:r xmlns:w="http://schemas.openxmlformats.org/wordprocessingml/2006/main">
              <w:t xml:space="preserve">Lucas 23:26</w:t>
            </w:r>
          </w:p>
          <w:p w14:paraId="5A18456B" w14:textId="327B7DA7" w:rsidR="002E4367" w:rsidRDefault="002E4367" w:rsidP="002E4367">
            <w:pPr xmlns:w="http://schemas.openxmlformats.org/wordprocessingml/2006/main">
              <w:pStyle w:val="Compact"/>
            </w:pPr>
            <w:r xmlns:w="http://schemas.openxmlformats.org/wordprocessingml/2006/main">
              <w:t xml:space="preserve">João 19:25</w:t>
            </w:r>
          </w:p>
          <w:p w14:paraId="28244870" w14:textId="4C987316" w:rsidR="002E4367" w:rsidRDefault="002E4367" w:rsidP="002E4367">
            <w:pPr xmlns:w="http://schemas.openxmlformats.org/wordprocessingml/2006/main">
              <w:pStyle w:val="Compact"/>
            </w:pPr>
            <w:r xmlns:w="http://schemas.openxmlformats.org/wordprocessingml/2006/main">
              <w:t xml:space="preserve">1 Coríntios 1:18</w:t>
            </w:r>
          </w:p>
          <w:p w14:paraId="12FBC19D" w14:textId="35EDBF7D" w:rsidR="002E4367" w:rsidRDefault="002E4367" w:rsidP="002E4367">
            <w:pPr xmlns:w="http://schemas.openxmlformats.org/wordprocessingml/2006/main">
              <w:pStyle w:val="Compact"/>
            </w:pPr>
            <w:r xmlns:w="http://schemas.openxmlformats.org/wordprocessingml/2006/main">
              <w:t xml:space="preserve">Gálatas 6:14</w:t>
            </w:r>
          </w:p>
          <w:p w14:paraId="5F3F5E1A" w14:textId="7FF08102" w:rsidR="002E4367" w:rsidRDefault="002E4367" w:rsidP="002E4367">
            <w:pPr xmlns:w="http://schemas.openxmlformats.org/wordprocessingml/2006/main">
              <w:pStyle w:val="Compact"/>
            </w:pPr>
            <w:r xmlns:w="http://schemas.openxmlformats.org/wordprocessingml/2006/main">
              <w:t xml:space="preserve">Efésios 2:16</w:t>
            </w:r>
          </w:p>
          <w:p w14:paraId="1D0A02E2" w14:textId="599B1845" w:rsidR="002E4367" w:rsidRDefault="002E4367" w:rsidP="002E4367">
            <w:pPr xmlns:w="http://schemas.openxmlformats.org/wordprocessingml/2006/main">
              <w:pStyle w:val="Compact"/>
            </w:pPr>
            <w:r xmlns:w="http://schemas.openxmlformats.org/wordprocessingml/2006/main">
              <w:t xml:space="preserve">Filipenses 2:8</w:t>
            </w:r>
          </w:p>
          <w:p w14:paraId="206A7E1F" w14:textId="6A36DA3F" w:rsidR="002E4367" w:rsidRDefault="002E4367" w:rsidP="002E4367">
            <w:pPr xmlns:w="http://schemas.openxmlformats.org/wordprocessingml/2006/main">
              <w:pStyle w:val="Compact"/>
            </w:pPr>
            <w:r xmlns:w="http://schemas.openxmlformats.org/wordprocessingml/2006/main">
              <w:t xml:space="preserve">Colossenses 2:14</w:t>
            </w:r>
          </w:p>
          <w:p w14:paraId="483C739B" w14:textId="5E8AA4C5" w:rsidR="00185CC7" w:rsidRPr="00E544E9" w:rsidRDefault="002E4367" w:rsidP="002E4367">
            <w:pPr xmlns:w="http://schemas.openxmlformats.org/wordprocessingml/2006/main">
              <w:pStyle w:val="Compact"/>
            </w:pPr>
            <w:r xmlns:w="http://schemas.openxmlformats.org/wordprocessingml/2006/main">
              <w:t xml:space="preserve">Hebreus 12:2</w:t>
            </w:r>
          </w:p>
        </w:tc>
      </w:tr>
      <w:tr w:rsidR="00185CC7" w:rsidRPr="00E544E9" w14:paraId="6E00CA41" w14:textId="522BD5C1" w:rsidTr="00234561">
        <w:trPr>
          <w:trHeight w:val="1152"/>
        </w:trPr>
        <w:tc>
          <w:tcPr>
            <w:tcW w:w="3149" w:type="dxa"/>
          </w:tcPr>
          <w:p w14:paraId="026E7466" w14:textId="31096263" w:rsidR="00185CC7" w:rsidRPr="0072302E" w:rsidRDefault="00503F2D" w:rsidP="00C55158">
            <w:pPr xmlns:w="http://schemas.openxmlformats.org/wordprocessingml/2006/main">
              <w:rPr>
                <w:b/>
                <w:bCs/>
              </w:rPr>
            </w:pPr>
            <w:r xmlns:w="http://schemas.openxmlformats.org/wordprocessingml/2006/main" w:rsidRPr="0072302E">
              <w:rPr>
                <w:b/>
                <w:bCs/>
              </w:rPr>
              <w:t xml:space="preserve">crucificar</w:t>
            </w:r>
          </w:p>
          <w:p w14:paraId="0EFA7D92" w14:textId="474C6D8C" w:rsidR="00503F2D" w:rsidRPr="00E544E9" w:rsidRDefault="00503F2D" w:rsidP="00C55158">
            <w:r xmlns:w="http://schemas.openxmlformats.org/wordprocessingml/2006/main">
              <w:t xml:space="preserve">G4717, G4957, G388</w:t>
            </w:r>
          </w:p>
        </w:tc>
        <w:tc>
          <w:tcPr>
            <w:tcW w:w="6048" w:type="dxa"/>
          </w:tcPr>
          <w:p w14:paraId="510B0BCE" w14:textId="77777777" w:rsidR="00185CC7" w:rsidRPr="00E80367" w:rsidRDefault="00185CC7" w:rsidP="00C55158">
            <w:pPr xmlns:w="http://schemas.openxmlformats.org/wordprocessingml/2006/main">
              <w:rPr>
                <w:highlight w:val="yellow"/>
              </w:rPr>
            </w:pPr>
            <w:r xmlns:w="http://schemas.openxmlformats.org/wordprocessingml/2006/main" w:rsidRPr="00E544E9">
              <w:t xml:space="preserve">Esta palavra significa matar alguém pregando-o ou amarrando-o a uma cruz. Em algumas passagens, esta palavra também pode significar fazer algo que de alguma forma é como crucificar alguém.</w:t>
            </w:r>
          </w:p>
          <w:p w14:paraId="39C5A2BC" w14:textId="3B00071D" w:rsidR="00E80367" w:rsidRPr="00E544E9" w:rsidRDefault="00E80367" w:rsidP="00C55158"/>
        </w:tc>
        <w:tc>
          <w:tcPr>
            <w:tcW w:w="5323" w:type="dxa"/>
          </w:tcPr>
          <w:p w14:paraId="42568668" w14:textId="77777777" w:rsidR="007203B2" w:rsidRDefault="007203B2" w:rsidP="007203B2">
            <w:r xmlns:w="http://schemas.openxmlformats.org/wordprocessingml/2006/main">
              <w:t xml:space="preserve">Mateus 20:19</w:t>
            </w:r>
          </w:p>
          <w:p w14:paraId="1CBC3ADA" w14:textId="0AFD85BB" w:rsidR="007203B2" w:rsidRDefault="007203B2" w:rsidP="007203B2">
            <w:r xmlns:w="http://schemas.openxmlformats.org/wordprocessingml/2006/main">
              <w:t xml:space="preserve">Marcos 15:13, 14, 15 (Esta palavra deve ser traduzida da mesma maneira em todos esses versículos.)</w:t>
            </w:r>
          </w:p>
          <w:p w14:paraId="7C2A7C35" w14:textId="77777777" w:rsidR="007203B2" w:rsidRDefault="007203B2" w:rsidP="007203B2">
            <w:r xmlns:w="http://schemas.openxmlformats.org/wordprocessingml/2006/main">
              <w:t xml:space="preserve">Marcos 15:25</w:t>
            </w:r>
          </w:p>
          <w:p w14:paraId="04EBF43E" w14:textId="05880930" w:rsidR="007203B2" w:rsidRDefault="007203B2" w:rsidP="007203B2">
            <w:r xmlns:w="http://schemas.openxmlformats.org/wordprocessingml/2006/main">
              <w:t xml:space="preserve">Lucas 23:21 (2 ocorrências)</w:t>
            </w:r>
          </w:p>
          <w:p w14:paraId="54B40E2F" w14:textId="76931051" w:rsidR="007203B2" w:rsidRDefault="007203B2" w:rsidP="007203B2">
            <w:r xmlns:w="http://schemas.openxmlformats.org/wordprocessingml/2006/main">
              <w:t xml:space="preserve">João 19:6, 15 (2 ocorrências), 18 (Esta palavra deve ser traduzida da mesma maneira em todos esses versículos.)</w:t>
            </w:r>
          </w:p>
          <w:p w14:paraId="1A910DF3" w14:textId="1FFEBE4D" w:rsidR="007203B2" w:rsidRDefault="007203B2" w:rsidP="007203B2">
            <w:r xmlns:w="http://schemas.openxmlformats.org/wordprocessingml/2006/main">
              <w:t xml:space="preserve">Atos 2:36</w:t>
            </w:r>
          </w:p>
          <w:p w14:paraId="413C204B" w14:textId="77777777" w:rsidR="00503F2D" w:rsidRDefault="00503F2D" w:rsidP="00503F2D">
            <w:r xmlns:w="http://schemas.openxmlformats.org/wordprocessingml/2006/main">
              <w:t xml:space="preserve">Romanos 6:6</w:t>
            </w:r>
          </w:p>
          <w:p w14:paraId="49D0D3D5" w14:textId="77777777" w:rsidR="007203B2" w:rsidRDefault="007203B2" w:rsidP="007203B2">
            <w:r xmlns:w="http://schemas.openxmlformats.org/wordprocessingml/2006/main">
              <w:t xml:space="preserve">1 Coríntios 2:8</w:t>
            </w:r>
          </w:p>
          <w:p w14:paraId="2B9E85AD" w14:textId="77777777" w:rsidR="007203B2" w:rsidRDefault="007203B2" w:rsidP="007203B2">
            <w:r xmlns:w="http://schemas.openxmlformats.org/wordprocessingml/2006/main">
              <w:t xml:space="preserve">Gálatas 2:20</w:t>
            </w:r>
          </w:p>
          <w:p w14:paraId="7B7AFD75" w14:textId="77777777" w:rsidR="007203B2" w:rsidRDefault="007203B2" w:rsidP="007203B2">
            <w:r xmlns:w="http://schemas.openxmlformats.org/wordprocessingml/2006/main">
              <w:t xml:space="preserve">Gálatas 3:1</w:t>
            </w:r>
          </w:p>
          <w:p w14:paraId="385A79E0" w14:textId="67565B71" w:rsidR="007203B2" w:rsidRDefault="007203B2" w:rsidP="007203B2">
            <w:r xmlns:w="http://schemas.openxmlformats.org/wordprocessingml/2006/main">
              <w:t xml:space="preserve">Gálatas 6:14</w:t>
            </w:r>
          </w:p>
          <w:p w14:paraId="02025055" w14:textId="77777777" w:rsidR="007203B2" w:rsidRDefault="007203B2" w:rsidP="007203B2">
            <w:r xmlns:w="http://schemas.openxmlformats.org/wordprocessingml/2006/main">
              <w:t xml:space="preserve">Hebreus 6:6</w:t>
            </w:r>
          </w:p>
          <w:p w14:paraId="76B41BC9" w14:textId="5EAFE278" w:rsidR="00185CC7" w:rsidRPr="00E544E9" w:rsidRDefault="007203B2" w:rsidP="00C55158">
            <w:r xmlns:w="http://schemas.openxmlformats.org/wordprocessingml/2006/main">
              <w:t xml:space="preserve">Apocalipse 11:8</w:t>
            </w:r>
          </w:p>
        </w:tc>
      </w:tr>
      <w:tr w:rsidR="00185CC7" w:rsidRPr="00E544E9" w14:paraId="17A3B887" w14:textId="769AE394" w:rsidTr="00234561">
        <w:trPr>
          <w:trHeight w:val="1296"/>
        </w:trPr>
        <w:tc>
          <w:tcPr>
            <w:tcW w:w="3149" w:type="dxa"/>
          </w:tcPr>
          <w:p w14:paraId="40DBF2F1" w14:textId="2477F497" w:rsidR="00185CC7" w:rsidRPr="0072302E" w:rsidRDefault="0072302E" w:rsidP="00C55158">
            <w:pPr xmlns:w="http://schemas.openxmlformats.org/wordprocessingml/2006/main">
              <w:rPr>
                <w:b/>
                <w:bCs/>
              </w:rPr>
            </w:pPr>
            <w:r xmlns:w="http://schemas.openxmlformats.org/wordprocessingml/2006/main" w:rsidRPr="0072302E">
              <w:rPr>
                <w:b/>
                <w:bCs/>
              </w:rPr>
              <w:lastRenderedPageBreak xmlns:w="http://schemas.openxmlformats.org/wordprocessingml/2006/main"/>
            </w:r>
            <w:r xmlns:w="http://schemas.openxmlformats.org/wordprocessingml/2006/main" w:rsidRPr="0072302E">
              <w:rPr>
                <w:b/>
                <w:bCs/>
              </w:rPr>
              <w:t xml:space="preserve">morte</w:t>
            </w:r>
            <w:r xmlns:w="http://schemas.openxmlformats.org/wordprocessingml/2006/main" w:rsidR="00185CC7" w:rsidRPr="0072302E">
              <w:rPr>
                <w:b/>
                <w:bCs/>
              </w:rPr>
              <w:t xml:space="preserve">​</w:t>
            </w:r>
          </w:p>
          <w:p w14:paraId="4F660177" w14:textId="744555DD" w:rsidR="0072302E" w:rsidRPr="00E544E9" w:rsidRDefault="0072302E" w:rsidP="00C55158">
            <w:r xmlns:w="http://schemas.openxmlformats.org/wordprocessingml/2006/main">
              <w:t xml:space="preserve">G2288, G2289</w:t>
            </w:r>
          </w:p>
        </w:tc>
        <w:tc>
          <w:tcPr>
            <w:tcW w:w="6048" w:type="dxa"/>
          </w:tcPr>
          <w:p w14:paraId="4E7FC655" w14:textId="6A0FA4DF" w:rsidR="00185CC7" w:rsidRDefault="00185CC7" w:rsidP="00C55158">
            <w:r xmlns:w="http://schemas.openxmlformats.org/wordprocessingml/2006/main">
              <w:t xml:space="preserve">Esta palavra pode significar:</w:t>
            </w:r>
          </w:p>
          <w:p w14:paraId="23A8A171" w14:textId="77777777" w:rsidR="00185CC7" w:rsidRPr="00E544E9" w:rsidRDefault="00185CC7" w:rsidP="001A222C">
            <w:pPr xmlns:w="http://schemas.openxmlformats.org/wordprocessingml/2006/main">
              <w:pStyle w:val="ListParagraph"/>
              <w:numPr>
                <w:ilvl w:val="0"/>
                <w:numId w:val="11"/>
              </w:numPr>
            </w:pPr>
            <w:r xmlns:w="http://schemas.openxmlformats.org/wordprocessingml/2006/main">
              <w:t xml:space="preserve">Morte física.</w:t>
            </w:r>
          </w:p>
          <w:p w14:paraId="081EC7A8" w14:textId="4A5F402C" w:rsidR="00234561" w:rsidRDefault="00234561" w:rsidP="001A222C">
            <w:pPr xmlns:w="http://schemas.openxmlformats.org/wordprocessingml/2006/main">
              <w:pStyle w:val="ListParagraph"/>
              <w:numPr>
                <w:ilvl w:val="0"/>
                <w:numId w:val="11"/>
              </w:numPr>
            </w:pPr>
            <w:r xmlns:w="http://schemas.openxmlformats.org/wordprocessingml/2006/main" w:rsidRPr="00E544E9">
              <w:t xml:space="preserve">Morte espiritual.</w:t>
            </w:r>
          </w:p>
          <w:p w14:paraId="491A7913" w14:textId="26CAAA14" w:rsidR="00185CC7" w:rsidRPr="00E544E9" w:rsidRDefault="00234561" w:rsidP="001A222C">
            <w:pPr xmlns:w="http://schemas.openxmlformats.org/wordprocessingml/2006/main">
              <w:pStyle w:val="ListParagraph"/>
              <w:numPr>
                <w:ilvl w:val="0"/>
                <w:numId w:val="11"/>
              </w:numPr>
            </w:pPr>
            <w:r xmlns:w="http://schemas.openxmlformats.org/wordprocessingml/2006/main">
              <w:t xml:space="preserve">Alguém ou algo que causa morte física ou espiritual.</w:t>
            </w:r>
          </w:p>
        </w:tc>
        <w:tc>
          <w:tcPr>
            <w:tcW w:w="5323" w:type="dxa"/>
          </w:tcPr>
          <w:p w14:paraId="76C6A7AD" w14:textId="77777777" w:rsidR="00F646F8" w:rsidRDefault="00F646F8" w:rsidP="00F646F8">
            <w:r xmlns:w="http://schemas.openxmlformats.org/wordprocessingml/2006/main">
              <w:t xml:space="preserve">Mateus 26:66</w:t>
            </w:r>
          </w:p>
          <w:p w14:paraId="3E1B8398" w14:textId="77777777" w:rsidR="00F646F8" w:rsidRDefault="00F646F8" w:rsidP="00F646F8">
            <w:r xmlns:w="http://schemas.openxmlformats.org/wordprocessingml/2006/main">
              <w:t xml:space="preserve">Marcos 10:33</w:t>
            </w:r>
          </w:p>
          <w:p w14:paraId="40943FB3" w14:textId="77777777" w:rsidR="00F646F8" w:rsidRDefault="00F646F8" w:rsidP="00F646F8">
            <w:r xmlns:w="http://schemas.openxmlformats.org/wordprocessingml/2006/main">
              <w:t xml:space="preserve">Lucas 23:15</w:t>
            </w:r>
          </w:p>
          <w:p w14:paraId="125C9BEF" w14:textId="77777777" w:rsidR="00F646F8" w:rsidRDefault="00F646F8" w:rsidP="00F646F8">
            <w:r xmlns:w="http://schemas.openxmlformats.org/wordprocessingml/2006/main">
              <w:t xml:space="preserve">Lucas 24:20</w:t>
            </w:r>
          </w:p>
          <w:p w14:paraId="05D6D481" w14:textId="77777777" w:rsidR="00F646F8" w:rsidRDefault="00F646F8" w:rsidP="00F646F8">
            <w:r xmlns:w="http://schemas.openxmlformats.org/wordprocessingml/2006/main">
              <w:t xml:space="preserve">João 8:51</w:t>
            </w:r>
          </w:p>
          <w:p w14:paraId="1DA30094" w14:textId="77777777" w:rsidR="00F646F8" w:rsidRDefault="00F646F8" w:rsidP="00F646F8">
            <w:r xmlns:w="http://schemas.openxmlformats.org/wordprocessingml/2006/main">
              <w:t xml:space="preserve">Atos 23:29</w:t>
            </w:r>
          </w:p>
          <w:p w14:paraId="1159EB96" w14:textId="77777777" w:rsidR="00F646F8" w:rsidRDefault="00F646F8" w:rsidP="00F646F8">
            <w:r xmlns:w="http://schemas.openxmlformats.org/wordprocessingml/2006/main">
              <w:t xml:space="preserve">Romanos 1:32</w:t>
            </w:r>
          </w:p>
          <w:p w14:paraId="41AF8759" w14:textId="77777777" w:rsidR="00F646F8" w:rsidRDefault="00F646F8" w:rsidP="00F646F8">
            <w:r xmlns:w="http://schemas.openxmlformats.org/wordprocessingml/2006/main">
              <w:t xml:space="preserve">Romanos 8:2</w:t>
            </w:r>
          </w:p>
          <w:p w14:paraId="05E84178" w14:textId="77777777" w:rsidR="00F646F8" w:rsidRDefault="00F646F8" w:rsidP="00F646F8">
            <w:r xmlns:w="http://schemas.openxmlformats.org/wordprocessingml/2006/main">
              <w:t xml:space="preserve">1 Coríntios 11:26</w:t>
            </w:r>
          </w:p>
          <w:p w14:paraId="3A244DCB" w14:textId="6481E581" w:rsidR="00F646F8" w:rsidRDefault="00F646F8" w:rsidP="00F646F8">
            <w:r xmlns:w="http://schemas.openxmlformats.org/wordprocessingml/2006/main">
              <w:t xml:space="preserve">2 Coríntios 4:11</w:t>
            </w:r>
          </w:p>
          <w:p w14:paraId="1DC93D3D" w14:textId="77777777" w:rsidR="00F646F8" w:rsidRDefault="00F646F8" w:rsidP="00F646F8">
            <w:r xmlns:w="http://schemas.openxmlformats.org/wordprocessingml/2006/main">
              <w:t xml:space="preserve">Filipenses 1:20</w:t>
            </w:r>
          </w:p>
          <w:p w14:paraId="4C3F147E" w14:textId="77777777" w:rsidR="00F646F8" w:rsidRDefault="00F646F8" w:rsidP="00F646F8">
            <w:r xmlns:w="http://schemas.openxmlformats.org/wordprocessingml/2006/main">
              <w:t xml:space="preserve">Filipenses 2:8</w:t>
            </w:r>
          </w:p>
          <w:p w14:paraId="2B01FC9E" w14:textId="77777777" w:rsidR="00F646F8" w:rsidRDefault="00F646F8" w:rsidP="00F646F8">
            <w:r xmlns:w="http://schemas.openxmlformats.org/wordprocessingml/2006/main">
              <w:t xml:space="preserve">1 Pedro 3:18</w:t>
            </w:r>
          </w:p>
          <w:p w14:paraId="064500E2" w14:textId="77777777" w:rsidR="00F646F8" w:rsidRDefault="00F646F8" w:rsidP="00F646F8">
            <w:r xmlns:w="http://schemas.openxmlformats.org/wordprocessingml/2006/main">
              <w:t xml:space="preserve">Hebreus 2:9 (2 ocorrências)</w:t>
            </w:r>
          </w:p>
          <w:p w14:paraId="2F19A4D2" w14:textId="203F9C85" w:rsidR="00185CC7" w:rsidRDefault="00F646F8" w:rsidP="00F646F8">
            <w:r xmlns:w="http://schemas.openxmlformats.org/wordprocessingml/2006/main">
              <w:t xml:space="preserve">1 João 3:14 (2 ocorrências)</w:t>
            </w:r>
          </w:p>
        </w:tc>
      </w:tr>
      <w:tr w:rsidR="00185CC7" w:rsidRPr="00E544E9" w14:paraId="7D05E488" w14:textId="05D4D01A" w:rsidTr="00234561">
        <w:trPr>
          <w:trHeight w:val="576"/>
        </w:trPr>
        <w:tc>
          <w:tcPr>
            <w:tcW w:w="3149" w:type="dxa"/>
          </w:tcPr>
          <w:p w14:paraId="367A07B2" w14:textId="71156601" w:rsidR="00185CC7" w:rsidRPr="007167E6" w:rsidRDefault="0072302E" w:rsidP="00C55158">
            <w:pPr xmlns:w="http://schemas.openxmlformats.org/wordprocessingml/2006/main">
              <w:rPr>
                <w:b/>
                <w:bCs/>
              </w:rPr>
            </w:pPr>
            <w:r xmlns:w="http://schemas.openxmlformats.org/wordprocessingml/2006/main" w:rsidRPr="007167E6">
              <w:rPr>
                <w:b/>
                <w:bCs/>
              </w:rPr>
              <w:t xml:space="preserve">demônio</w:t>
            </w:r>
          </w:p>
          <w:p w14:paraId="7D3E1166" w14:textId="5B12A834" w:rsidR="0072302E" w:rsidRDefault="007167E6" w:rsidP="00C55158">
            <w:r xmlns:w="http://schemas.openxmlformats.org/wordprocessingml/2006/main">
              <w:t xml:space="preserve">G1140, G1139</w:t>
            </w:r>
          </w:p>
        </w:tc>
        <w:tc>
          <w:tcPr>
            <w:tcW w:w="6048" w:type="dxa"/>
          </w:tcPr>
          <w:p w14:paraId="73E19701" w14:textId="5CFC9380" w:rsidR="00185CC7" w:rsidRDefault="00185CC7" w:rsidP="007B50AB">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sidRPr="007B50AB">
              <w:rPr>
                <w:rFonts w:asciiTheme="minorHAnsi" w:hAnsiTheme="minorHAnsi" w:cs="Noto Sans"/>
                <w:color w:val="000000"/>
              </w:rPr>
              <w:t xml:space="preserve">Esta palavra pode significar:</w:t>
            </w:r>
          </w:p>
          <w:p w14:paraId="35C06898" w14:textId="3AD46BCA" w:rsidR="00185CC7" w:rsidRDefault="00185CC7" w:rsidP="001A222C">
            <w:pPr xmlns:w="http://schemas.openxmlformats.org/wordprocessingml/2006/main">
              <w:pStyle w:val="greekwordinfosubcategoryvalue"/>
              <w:numPr>
                <w:ilvl w:val="0"/>
                <w:numId w:val="12"/>
              </w:numPr>
              <w:spacing w:before="0" w:beforeAutospacing="0" w:after="30" w:afterAutospacing="0"/>
              <w:ind w:left="720"/>
              <w:rPr>
                <w:rFonts w:asciiTheme="minorHAnsi" w:hAnsiTheme="minorHAnsi" w:cs="Noto Sans"/>
                <w:color w:val="000000"/>
              </w:rPr>
            </w:pPr>
            <w:r xmlns:w="http://schemas.openxmlformats.org/wordprocessingml/2006/main">
              <w:rPr>
                <w:rFonts w:asciiTheme="minorHAnsi" w:hAnsiTheme="minorHAnsi" w:cs="Noto Sans"/>
                <w:color w:val="000000"/>
              </w:rPr>
              <w:t xml:space="preserve">Um espírito maligno, que pode possuir, controlar ou atormentar uma pessoa.</w:t>
            </w:r>
          </w:p>
          <w:p w14:paraId="39659F47" w14:textId="7AEB031E" w:rsidR="00185CC7" w:rsidRPr="007F250F" w:rsidRDefault="00185CC7" w:rsidP="001A222C">
            <w:pPr xmlns:w="http://schemas.openxmlformats.org/wordprocessingml/2006/main">
              <w:pStyle w:val="greekwordinfosubcategoryvalue"/>
              <w:numPr>
                <w:ilvl w:val="0"/>
                <w:numId w:val="12"/>
              </w:numPr>
              <w:spacing w:before="0" w:beforeAutospacing="0" w:after="30" w:afterAutospacing="0"/>
              <w:ind w:left="720"/>
              <w:rPr>
                <w:rFonts w:asciiTheme="minorHAnsi" w:hAnsiTheme="minorHAnsi" w:cs="Noto Sans"/>
                <w:color w:val="000000"/>
              </w:rPr>
            </w:pPr>
            <w:r xmlns:w="http://schemas.openxmlformats.org/wordprocessingml/2006/main">
              <w:rPr>
                <w:rFonts w:asciiTheme="minorHAnsi" w:hAnsiTheme="minorHAnsi" w:cs="Noto Sans"/>
                <w:color w:val="000000"/>
              </w:rPr>
              <w:t xml:space="preserve">Um anjo que não obedece a Deus e que serve a Satanás.</w:t>
            </w:r>
          </w:p>
          <w:p w14:paraId="512E6C84" w14:textId="0BFEE9CD" w:rsidR="00185CC7" w:rsidRPr="002E4367" w:rsidRDefault="00185CC7" w:rsidP="001A222C">
            <w:pPr xmlns:w="http://schemas.openxmlformats.org/wordprocessingml/2006/main">
              <w:pStyle w:val="greekwordinfosubcategoryvalue"/>
              <w:numPr>
                <w:ilvl w:val="0"/>
                <w:numId w:val="12"/>
              </w:numPr>
              <w:spacing w:before="0" w:beforeAutospacing="0" w:after="30" w:afterAutospacing="0"/>
              <w:ind w:left="720"/>
              <w:rPr>
                <w:rFonts w:asciiTheme="minorHAnsi" w:hAnsiTheme="minorHAnsi" w:cs="Noto Sans"/>
                <w:color w:val="000000"/>
              </w:rPr>
            </w:pPr>
            <w:r xmlns:w="http://schemas.openxmlformats.org/wordprocessingml/2006/main">
              <w:rPr>
                <w:rFonts w:asciiTheme="minorHAnsi" w:hAnsiTheme="minorHAnsi" w:cs="Noto Sans"/>
                <w:color w:val="000000"/>
              </w:rPr>
              <w:t xml:space="preserve">Um (falso) </w:t>
            </w:r>
            <w:proofErr xmlns:w="http://schemas.openxmlformats.org/wordprocessingml/2006/main" w:type="gramStart"/>
            <w:r xmlns:w="http://schemas.openxmlformats.org/wordprocessingml/2006/main" w:rsidRPr="007B50AB">
              <w:rPr>
                <w:rFonts w:asciiTheme="minorHAnsi" w:hAnsiTheme="minorHAnsi" w:cs="Noto Sans"/>
                <w:color w:val="000000"/>
              </w:rPr>
              <w:t xml:space="preserve">deus </w:t>
            </w:r>
            <w:proofErr xmlns:w="http://schemas.openxmlformats.org/wordprocessingml/2006/main" w:type="gramEnd"/>
            <w:r xmlns:w="http://schemas.openxmlformats.org/wordprocessingml/2006/main" w:rsidRPr="007B50AB">
              <w:rPr>
                <w:rFonts w:asciiTheme="minorHAnsi" w:hAnsiTheme="minorHAnsi" w:cs="Noto Sans"/>
                <w:color w:val="000000"/>
              </w:rPr>
              <w:t xml:space="preserve">, poder divino ou divindade — um espírito poderoso que as pessoas adoram.</w:t>
            </w:r>
          </w:p>
        </w:tc>
        <w:tc>
          <w:tcPr>
            <w:tcW w:w="5323" w:type="dxa"/>
          </w:tcPr>
          <w:p w14:paraId="00D47F9B"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Mateus 8:28</w:t>
            </w:r>
          </w:p>
          <w:p w14:paraId="73300AF0"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Mateus 9:34 (2 ocorrências)</w:t>
            </w:r>
          </w:p>
          <w:p w14:paraId="15208AC8"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Mateus 12:28</w:t>
            </w:r>
          </w:p>
          <w:p w14:paraId="1C78E7C3"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Marcos 1:34 (2 ocorrências)</w:t>
            </w:r>
          </w:p>
          <w:p w14:paraId="655FD3CB" w14:textId="29B8E7E8"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Marcos 7:26, 29, 30 (Esta palavra deve ser traduzida da mesma maneira em todos esses versículos.)</w:t>
            </w:r>
          </w:p>
          <w:p w14:paraId="284CF62D"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Lucas 8:36</w:t>
            </w:r>
          </w:p>
          <w:p w14:paraId="2B8CF79D"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João 10:20, 21</w:t>
            </w:r>
          </w:p>
          <w:p w14:paraId="5A03FEA7" w14:textId="0EFE83FF" w:rsidR="00F646F8" w:rsidRPr="00F646F8" w:rsidRDefault="00F646F8" w:rsidP="00F646F8">
            <w:r xmlns:w="http://schemas.openxmlformats.org/wordprocessingml/2006/main">
              <w:rPr>
                <w:rFonts w:cs="Noto Sans"/>
                <w:color w:val="000000"/>
              </w:rPr>
              <w:t xml:space="preserve">1 Coríntios 10:20, 21 </w:t>
            </w:r>
            <w:r xmlns:w="http://schemas.openxmlformats.org/wordprocessingml/2006/main">
              <w:t xml:space="preserve">(Esta palavra deve ser traduzida da mesma maneira em todos esses versículos. Cada versículo tem 2 ocorrências da palavra.)</w:t>
            </w:r>
          </w:p>
          <w:p w14:paraId="664D247B"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1 Timóteo 4:1</w:t>
            </w:r>
          </w:p>
          <w:p w14:paraId="387D7E64"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Tiago 2:19</w:t>
            </w:r>
          </w:p>
          <w:p w14:paraId="416697E5" w14:textId="77777777" w:rsidR="00F646F8" w:rsidRDefault="00F646F8" w:rsidP="00F646F8">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Apocalipse 9:20</w:t>
            </w:r>
          </w:p>
          <w:p w14:paraId="504037AE" w14:textId="75CBB532" w:rsidR="00185CC7" w:rsidRPr="007B50AB" w:rsidRDefault="00F646F8" w:rsidP="007B50AB">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Pr>
                <w:rFonts w:asciiTheme="minorHAnsi" w:hAnsiTheme="minorHAnsi" w:cs="Noto Sans"/>
                <w:color w:val="000000"/>
              </w:rPr>
              <w:t xml:space="preserve">Apocalipse 16:14</w:t>
            </w:r>
          </w:p>
        </w:tc>
      </w:tr>
      <w:tr w:rsidR="00185CC7" w:rsidRPr="00E544E9" w14:paraId="4B283EA7" w14:textId="5BA42027" w:rsidTr="00234561">
        <w:trPr>
          <w:trHeight w:val="1152"/>
        </w:trPr>
        <w:tc>
          <w:tcPr>
            <w:tcW w:w="3149" w:type="dxa"/>
          </w:tcPr>
          <w:p w14:paraId="494B1BBA" w14:textId="62F737F4" w:rsidR="00185CC7" w:rsidRPr="007167E6" w:rsidRDefault="00A8310F" w:rsidP="00C55158">
            <w:pPr xmlns:w="http://schemas.openxmlformats.org/wordprocessingml/2006/main">
              <w:rPr>
                <w:b/>
                <w:bCs/>
              </w:rPr>
            </w:pPr>
            <w:r xmlns:w="http://schemas.openxmlformats.org/wordprocessingml/2006/main" w:rsidRPr="007167E6">
              <w:rPr>
                <w:b/>
                <w:bCs/>
              </w:rPr>
              <w:t xml:space="preserve">disciplina</w:t>
            </w:r>
          </w:p>
          <w:p w14:paraId="431A52E6" w14:textId="31D94FB4" w:rsidR="00A8310F" w:rsidRDefault="00A8310F" w:rsidP="00C55158">
            <w:r xmlns:w="http://schemas.openxmlformats.org/wordprocessingml/2006/main">
              <w:t xml:space="preserve">G3809, G3811</w:t>
            </w:r>
          </w:p>
        </w:tc>
        <w:tc>
          <w:tcPr>
            <w:tcW w:w="6048" w:type="dxa"/>
          </w:tcPr>
          <w:p w14:paraId="17BC4A44" w14:textId="6FDDE4FC" w:rsidR="00185CC7" w:rsidRDefault="00185CC7" w:rsidP="003D4EFE">
            <w:pPr xmlns:w="http://schemas.openxmlformats.org/wordprocessingml/2006/main">
              <w:pStyle w:val="greekwordinfosubcategoryvalue"/>
              <w:spacing w:before="0" w:beforeAutospacing="0" w:after="30" w:afterAutospacing="0"/>
              <w:rPr>
                <w:rFonts w:asciiTheme="minorHAnsi" w:hAnsiTheme="minorHAnsi" w:cs="Noto Sans"/>
                <w:color w:val="000000"/>
              </w:rPr>
            </w:pPr>
            <w:r xmlns:w="http://schemas.openxmlformats.org/wordprocessingml/2006/main" w:rsidRPr="003327E1">
              <w:rPr>
                <w:rFonts w:asciiTheme="minorHAnsi" w:hAnsiTheme="minorHAnsi" w:cs="Noto Sans"/>
                <w:color w:val="000000"/>
              </w:rPr>
              <w:t xml:space="preserve">Esta palavra pode significar:</w:t>
            </w:r>
          </w:p>
          <w:p w14:paraId="17FA2DC2" w14:textId="154723DA" w:rsidR="00185CC7" w:rsidRDefault="00185CC7" w:rsidP="001A222C">
            <w:pPr xmlns:w="http://schemas.openxmlformats.org/wordprocessingml/2006/main">
              <w:pStyle w:val="greekwordinfosubcategoryvalue"/>
              <w:numPr>
                <w:ilvl w:val="0"/>
                <w:numId w:val="14"/>
              </w:numPr>
              <w:spacing w:before="0" w:beforeAutospacing="0" w:after="30" w:afterAutospacing="0"/>
              <w:ind w:left="720"/>
              <w:rPr>
                <w:rFonts w:asciiTheme="minorHAnsi" w:hAnsiTheme="minorHAnsi" w:cs="Noto Sans"/>
                <w:color w:val="000000"/>
              </w:rPr>
            </w:pPr>
            <w:r xmlns:w="http://schemas.openxmlformats.org/wordprocessingml/2006/main">
              <w:rPr>
                <w:rFonts w:asciiTheme="minorHAnsi" w:hAnsiTheme="minorHAnsi" w:cs="Noto Sans"/>
                <w:color w:val="000000"/>
              </w:rPr>
              <w:t xml:space="preserve">Para treinar, ensinar ou instruir alguém.</w:t>
            </w:r>
          </w:p>
          <w:p w14:paraId="63EB0B95" w14:textId="39E018EC" w:rsidR="002E4367" w:rsidRPr="00A8310F" w:rsidRDefault="00185CC7" w:rsidP="002E4367">
            <w:pPr xmlns:w="http://schemas.openxmlformats.org/wordprocessingml/2006/main">
              <w:pStyle w:val="greekwordinfosubcategoryvalue"/>
              <w:numPr>
                <w:ilvl w:val="0"/>
                <w:numId w:val="14"/>
              </w:numPr>
              <w:spacing w:before="0" w:beforeAutospacing="0" w:after="30" w:afterAutospacing="0"/>
              <w:ind w:left="720"/>
              <w:rPr>
                <w:rFonts w:asciiTheme="minorHAnsi" w:hAnsiTheme="minorHAnsi" w:cs="Noto Sans"/>
                <w:color w:val="000000"/>
              </w:rPr>
            </w:pPr>
            <w:r xmlns:w="http://schemas.openxmlformats.org/wordprocessingml/2006/main">
              <w:rPr>
                <w:rFonts w:asciiTheme="minorHAnsi" w:hAnsiTheme="minorHAnsi" w:cs="Noto Sans"/>
                <w:color w:val="000000"/>
              </w:rPr>
              <w:t xml:space="preserve">Para corrigir alguém.</w:t>
            </w:r>
          </w:p>
        </w:tc>
        <w:tc>
          <w:tcPr>
            <w:tcW w:w="5323" w:type="dxa"/>
          </w:tcPr>
          <w:p w14:paraId="01082B77" w14:textId="77777777" w:rsidR="00A8310F" w:rsidRDefault="00A8310F" w:rsidP="00A8310F">
            <w:pPr xmlns:w="http://schemas.openxmlformats.org/wordprocessingml/2006/main">
              <w:pStyle w:val="Compact"/>
            </w:pPr>
            <w:r xmlns:w="http://schemas.openxmlformats.org/wordprocessingml/2006/main">
              <w:t xml:space="preserve">1 Coríntios 11:32</w:t>
            </w:r>
          </w:p>
          <w:p w14:paraId="2388AD4A" w14:textId="07ADD6D5" w:rsidR="002E4367" w:rsidRDefault="002E4367" w:rsidP="002E4367">
            <w:pPr xmlns:w="http://schemas.openxmlformats.org/wordprocessingml/2006/main">
              <w:pStyle w:val="Compact"/>
            </w:pPr>
            <w:r xmlns:w="http://schemas.openxmlformats.org/wordprocessingml/2006/main">
              <w:t xml:space="preserve">Efésios 6:4</w:t>
            </w:r>
          </w:p>
          <w:p w14:paraId="1CAE3A73" w14:textId="5E60B8DD" w:rsidR="00A8310F" w:rsidRDefault="00A8310F" w:rsidP="00A8310F">
            <w:pPr xmlns:w="http://schemas.openxmlformats.org/wordprocessingml/2006/main">
              <w:pStyle w:val="Compact"/>
            </w:pPr>
            <w:r xmlns:w="http://schemas.openxmlformats.org/wordprocessingml/2006/main">
              <w:t xml:space="preserve">2 Timóteo 2:25</w:t>
            </w:r>
          </w:p>
          <w:p w14:paraId="25E0EAC2" w14:textId="7D7F6E0F" w:rsidR="00A8310F" w:rsidRDefault="00A8310F" w:rsidP="00A8310F">
            <w:pPr xmlns:w="http://schemas.openxmlformats.org/wordprocessingml/2006/main">
              <w:pStyle w:val="Compact"/>
            </w:pPr>
            <w:r xmlns:w="http://schemas.openxmlformats.org/wordprocessingml/2006/main">
              <w:t xml:space="preserve">2 Timóteo 3:16</w:t>
            </w:r>
          </w:p>
          <w:p w14:paraId="14B467A7" w14:textId="15B033B6" w:rsidR="00A8310F" w:rsidRDefault="00A8310F" w:rsidP="00A8310F">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Tito 2:12</w:t>
            </w:r>
          </w:p>
          <w:p w14:paraId="5DEBB943" w14:textId="54391AFA" w:rsidR="002E4367" w:rsidRDefault="002E4367" w:rsidP="002E4367">
            <w:pPr xmlns:w="http://schemas.openxmlformats.org/wordprocessingml/2006/main">
              <w:pStyle w:val="Compact"/>
            </w:pPr>
            <w:r xmlns:w="http://schemas.openxmlformats.org/wordprocessingml/2006/main">
              <w:t xml:space="preserve">Hebreus 12:5, 6, 7, 8, 10, 11 (Esta palavra deve ser traduzida da mesma maneira em todos esses versículos.)</w:t>
            </w:r>
          </w:p>
          <w:p w14:paraId="42726710" w14:textId="14165F41" w:rsidR="00185CC7" w:rsidRPr="002E4367" w:rsidRDefault="002E4367" w:rsidP="002E4367">
            <w:pPr xmlns:w="http://schemas.openxmlformats.org/wordprocessingml/2006/main">
              <w:pStyle w:val="Compact"/>
            </w:pPr>
            <w:r xmlns:w="http://schemas.openxmlformats.org/wordprocessingml/2006/main">
              <w:t xml:space="preserve">Apocalipse 3:19</w:t>
            </w:r>
          </w:p>
        </w:tc>
      </w:tr>
      <w:tr w:rsidR="00185CC7" w:rsidRPr="00E544E9" w14:paraId="39696498" w14:textId="39E8A40F" w:rsidTr="00077D6D">
        <w:trPr>
          <w:trHeight w:val="576"/>
        </w:trPr>
        <w:tc>
          <w:tcPr>
            <w:tcW w:w="3149" w:type="dxa"/>
          </w:tcPr>
          <w:p w14:paraId="699309F8" w14:textId="223788E5" w:rsidR="00185CC7" w:rsidRPr="007167E6" w:rsidRDefault="00FD5869" w:rsidP="00C55158">
            <w:pPr xmlns:w="http://schemas.openxmlformats.org/wordprocessingml/2006/main">
              <w:rPr>
                <w:b/>
                <w:bCs/>
              </w:rPr>
            </w:pPr>
            <w:r xmlns:w="http://schemas.openxmlformats.org/wordprocessingml/2006/main" w:rsidRPr="007167E6">
              <w:rPr>
                <w:b/>
                <w:bCs/>
              </w:rPr>
              <w:lastRenderedPageBreak xmlns:w="http://schemas.openxmlformats.org/wordprocessingml/2006/main"/>
            </w:r>
            <w:r xmlns:w="http://schemas.openxmlformats.org/wordprocessingml/2006/main" w:rsidRPr="007167E6">
              <w:rPr>
                <w:b/>
                <w:bCs/>
              </w:rPr>
              <w:t xml:space="preserve">desonra</w:t>
            </w:r>
            <w:r xmlns:w="http://schemas.openxmlformats.org/wordprocessingml/2006/main" w:rsidR="00185CC7" w:rsidRPr="007167E6">
              <w:rPr>
                <w:b/>
                <w:bCs/>
              </w:rPr>
              <w:t xml:space="preserve">​</w:t>
            </w:r>
          </w:p>
          <w:p w14:paraId="6BD9CC4B" w14:textId="2CDBEC73" w:rsidR="00FD5869" w:rsidRDefault="00FD5869" w:rsidP="00D979F6">
            <w:pPr xmlns:w="http://schemas.openxmlformats.org/wordprocessingml/2006/main">
              <w:pStyle w:val="Compact"/>
              <w:spacing w:before="0"/>
            </w:pPr>
            <w:r xmlns:w="http://schemas.openxmlformats.org/wordprocessingml/2006/main">
              <w:t xml:space="preserve">G818, G819</w:t>
            </w:r>
          </w:p>
        </w:tc>
        <w:tc>
          <w:tcPr>
            <w:tcW w:w="6048" w:type="dxa"/>
          </w:tcPr>
          <w:p w14:paraId="1D7F5841" w14:textId="70FEF24A" w:rsidR="00185CC7" w:rsidRDefault="00185CC7" w:rsidP="00C55158">
            <w:r xmlns:w="http://schemas.openxmlformats.org/wordprocessingml/2006/main">
              <w:t xml:space="preserve">Esta palavra significa tratar alguém com vergonha ou reprovação.</w:t>
            </w:r>
          </w:p>
        </w:tc>
        <w:tc>
          <w:tcPr>
            <w:tcW w:w="5323" w:type="dxa"/>
          </w:tcPr>
          <w:p w14:paraId="48BFF379" w14:textId="4ECE4003" w:rsidR="002E4367" w:rsidRDefault="002E4367" w:rsidP="002E4367">
            <w:r xmlns:w="http://schemas.openxmlformats.org/wordprocessingml/2006/main">
              <w:t xml:space="preserve">Marcos 12:4</w:t>
            </w:r>
          </w:p>
          <w:p w14:paraId="06EC42F3" w14:textId="597A8B6E" w:rsidR="002E4367" w:rsidRDefault="002E4367" w:rsidP="002E4367">
            <w:r xmlns:w="http://schemas.openxmlformats.org/wordprocessingml/2006/main">
              <w:t xml:space="preserve">Lucas 20:11</w:t>
            </w:r>
          </w:p>
          <w:p w14:paraId="30D11D86" w14:textId="4D43DAB8" w:rsidR="002E4367" w:rsidRDefault="002E4367" w:rsidP="002E4367">
            <w:r xmlns:w="http://schemas.openxmlformats.org/wordprocessingml/2006/main">
              <w:t xml:space="preserve">João 8:49</w:t>
            </w:r>
          </w:p>
          <w:p w14:paraId="61666ED3" w14:textId="3F2AA3EE" w:rsidR="002E4367" w:rsidRDefault="002E4367" w:rsidP="002E4367">
            <w:r xmlns:w="http://schemas.openxmlformats.org/wordprocessingml/2006/main">
              <w:t xml:space="preserve">Atos 5:41</w:t>
            </w:r>
          </w:p>
          <w:p w14:paraId="6AD94238" w14:textId="1D321D9F" w:rsidR="002E4367" w:rsidRDefault="002E4367" w:rsidP="002E4367">
            <w:r xmlns:w="http://schemas.openxmlformats.org/wordprocessingml/2006/main">
              <w:t xml:space="preserve">Romanos 1:24</w:t>
            </w:r>
          </w:p>
          <w:p w14:paraId="42D899FC" w14:textId="3D532866" w:rsidR="002E4367" w:rsidRDefault="002E4367" w:rsidP="002E4367">
            <w:r xmlns:w="http://schemas.openxmlformats.org/wordprocessingml/2006/main">
              <w:t xml:space="preserve">Romanos 2:23</w:t>
            </w:r>
          </w:p>
          <w:p w14:paraId="7C0DF5FC" w14:textId="00F7D8D4" w:rsidR="002E4367" w:rsidRDefault="002E4367" w:rsidP="002E4367">
            <w:r xmlns:w="http://schemas.openxmlformats.org/wordprocessingml/2006/main">
              <w:t xml:space="preserve">Romanos 9:21</w:t>
            </w:r>
          </w:p>
          <w:p w14:paraId="3EA2B251" w14:textId="7AD4302C" w:rsidR="002E4367" w:rsidRDefault="002E4367" w:rsidP="002E4367">
            <w:r xmlns:w="http://schemas.openxmlformats.org/wordprocessingml/2006/main">
              <w:t xml:space="preserve">1 Coríntios 11:14</w:t>
            </w:r>
          </w:p>
          <w:p w14:paraId="029FAB51" w14:textId="4369D890" w:rsidR="002E4367" w:rsidRDefault="002E4367" w:rsidP="002E4367">
            <w:r xmlns:w="http://schemas.openxmlformats.org/wordprocessingml/2006/main">
              <w:t xml:space="preserve">1 Coríntios 15:43</w:t>
            </w:r>
          </w:p>
          <w:p w14:paraId="427BE664" w14:textId="4BC36BA0" w:rsidR="002E4367" w:rsidRDefault="002E4367" w:rsidP="002E4367">
            <w:r xmlns:w="http://schemas.openxmlformats.org/wordprocessingml/2006/main">
              <w:t xml:space="preserve">2 Coríntios 6:8</w:t>
            </w:r>
          </w:p>
          <w:p w14:paraId="26426B5D" w14:textId="08C24358" w:rsidR="002E4367" w:rsidRDefault="002E4367" w:rsidP="002E4367">
            <w:r xmlns:w="http://schemas.openxmlformats.org/wordprocessingml/2006/main">
              <w:t xml:space="preserve">2 Coríntios 11:21</w:t>
            </w:r>
          </w:p>
          <w:p w14:paraId="2ECFC3E6" w14:textId="77777777" w:rsidR="00185CC7" w:rsidRDefault="002E4367" w:rsidP="002E4367">
            <w:r xmlns:w="http://schemas.openxmlformats.org/wordprocessingml/2006/main">
              <w:t xml:space="preserve">2 Timóteo 2:20</w:t>
            </w:r>
          </w:p>
          <w:p w14:paraId="2CEAA5B9" w14:textId="230C3AC6" w:rsidR="00FD5869" w:rsidRDefault="00FD5869" w:rsidP="002E4367">
            <w:r xmlns:w="http://schemas.openxmlformats.org/wordprocessingml/2006/main">
              <w:t xml:space="preserve">Tiago 2:6</w:t>
            </w:r>
          </w:p>
        </w:tc>
      </w:tr>
      <w:tr w:rsidR="00185CC7" w:rsidRPr="00E544E9" w14:paraId="39C974E9" w14:textId="40E46E9E" w:rsidTr="00077D6D">
        <w:trPr>
          <w:trHeight w:val="576"/>
        </w:trPr>
        <w:tc>
          <w:tcPr>
            <w:tcW w:w="3149" w:type="dxa"/>
          </w:tcPr>
          <w:p w14:paraId="0B483E58" w14:textId="01518828" w:rsidR="00185CC7" w:rsidRPr="007167E6" w:rsidRDefault="00FD5869" w:rsidP="00C55158">
            <w:pPr xmlns:w="http://schemas.openxmlformats.org/wordprocessingml/2006/main">
              <w:rPr>
                <w:b/>
                <w:bCs/>
              </w:rPr>
            </w:pPr>
            <w:r xmlns:w="http://schemas.openxmlformats.org/wordprocessingml/2006/main" w:rsidRPr="007167E6">
              <w:rPr>
                <w:b/>
                <w:bCs/>
              </w:rPr>
              <w:t xml:space="preserve">divino</w:t>
            </w:r>
          </w:p>
          <w:p w14:paraId="3B6874E2" w14:textId="51DFC51F" w:rsidR="00FD5869" w:rsidRDefault="00FD5869" w:rsidP="00C55158">
            <w:r xmlns:w="http://schemas.openxmlformats.org/wordprocessingml/2006/main">
              <w:t xml:space="preserve">G2304, G2305</w:t>
            </w:r>
          </w:p>
        </w:tc>
        <w:tc>
          <w:tcPr>
            <w:tcW w:w="6048" w:type="dxa"/>
          </w:tcPr>
          <w:p w14:paraId="3EBC1C8B" w14:textId="4F8D3825" w:rsidR="00185CC7" w:rsidRDefault="00185CC7" w:rsidP="008D1CE6">
            <w:r xmlns:w="http://schemas.openxmlformats.org/wordprocessingml/2006/main">
              <w:t xml:space="preserve">Esta palavra pode descrever:</w:t>
            </w:r>
          </w:p>
          <w:p w14:paraId="45783740" w14:textId="77777777" w:rsidR="00185CC7" w:rsidRDefault="00185CC7" w:rsidP="001A222C">
            <w:pPr xmlns:w="http://schemas.openxmlformats.org/wordprocessingml/2006/main">
              <w:pStyle w:val="ListParagraph"/>
              <w:numPr>
                <w:ilvl w:val="0"/>
                <w:numId w:val="15"/>
              </w:numPr>
            </w:pPr>
            <w:r xmlns:w="http://schemas.openxmlformats.org/wordprocessingml/2006/main">
              <w:t xml:space="preserve">O que pertence a Deus.</w:t>
            </w:r>
          </w:p>
          <w:p w14:paraId="3158E156" w14:textId="338ED33B" w:rsidR="00185CC7" w:rsidRDefault="00185CC7" w:rsidP="001A222C">
            <w:pPr xmlns:w="http://schemas.openxmlformats.org/wordprocessingml/2006/main">
              <w:pStyle w:val="ListParagraph"/>
              <w:numPr>
                <w:ilvl w:val="0"/>
                <w:numId w:val="15"/>
              </w:numPr>
            </w:pPr>
            <w:r xmlns:w="http://schemas.openxmlformats.org/wordprocessingml/2006/main">
              <w:t xml:space="preserve">A natureza ou qualidades que Deus tem porque ele é Deus.</w:t>
            </w:r>
          </w:p>
        </w:tc>
        <w:tc>
          <w:tcPr>
            <w:tcW w:w="5323" w:type="dxa"/>
          </w:tcPr>
          <w:p w14:paraId="16B2F0EC" w14:textId="5541A0AF" w:rsidR="002E4367" w:rsidRDefault="002E4367" w:rsidP="002E4367">
            <w:pPr xmlns:w="http://schemas.openxmlformats.org/wordprocessingml/2006/main">
              <w:pStyle w:val="Compact"/>
            </w:pPr>
            <w:r xmlns:w="http://schemas.openxmlformats.org/wordprocessingml/2006/main">
              <w:t xml:space="preserve">Atos 17:29</w:t>
            </w:r>
          </w:p>
          <w:p w14:paraId="13BEF1A3" w14:textId="77777777" w:rsidR="00185CC7" w:rsidRDefault="002E4367" w:rsidP="0041591B">
            <w:pPr xmlns:w="http://schemas.openxmlformats.org/wordprocessingml/2006/main">
              <w:pStyle w:val="Compact"/>
            </w:pPr>
            <w:r xmlns:w="http://schemas.openxmlformats.org/wordprocessingml/2006/main">
              <w:t xml:space="preserve">Romanos 1:20</w:t>
            </w:r>
          </w:p>
          <w:p w14:paraId="16747705" w14:textId="4616249D" w:rsidR="00FD5869" w:rsidRDefault="00FD5869" w:rsidP="0041591B">
            <w:pPr xmlns:w="http://schemas.openxmlformats.org/wordprocessingml/2006/main">
              <w:pStyle w:val="Compact"/>
            </w:pPr>
            <w:r xmlns:w="http://schemas.openxmlformats.org/wordprocessingml/2006/main">
              <w:t xml:space="preserve">2 Pedro 1:3, 4</w:t>
            </w:r>
          </w:p>
        </w:tc>
      </w:tr>
      <w:tr w:rsidR="00185CC7" w:rsidRPr="00E544E9" w14:paraId="4D3026A8" w14:textId="4BD454F6" w:rsidTr="00380B2F">
        <w:trPr>
          <w:trHeight w:val="720"/>
        </w:trPr>
        <w:tc>
          <w:tcPr>
            <w:tcW w:w="3149" w:type="dxa"/>
          </w:tcPr>
          <w:p w14:paraId="64DEF86A" w14:textId="269FECB5" w:rsidR="00185CC7" w:rsidRPr="007167E6" w:rsidRDefault="007167E6" w:rsidP="00C55158">
            <w:pPr xmlns:w="http://schemas.openxmlformats.org/wordprocessingml/2006/main">
              <w:rPr>
                <w:b/>
                <w:bCs/>
              </w:rPr>
            </w:pPr>
            <w:r xmlns:w="http://schemas.openxmlformats.org/wordprocessingml/2006/main" w:rsidRPr="007167E6">
              <w:rPr>
                <w:b/>
                <w:bCs/>
              </w:rPr>
              <w:t xml:space="preserve">eleger</w:t>
            </w:r>
          </w:p>
          <w:p w14:paraId="26260B0A" w14:textId="246A26BA" w:rsidR="007167E6" w:rsidRDefault="007167E6" w:rsidP="00C55158">
            <w:r xmlns:w="http://schemas.openxmlformats.org/wordprocessingml/2006/main">
              <w:t xml:space="preserve">G1588, G1589, G1586</w:t>
            </w:r>
          </w:p>
        </w:tc>
        <w:tc>
          <w:tcPr>
            <w:tcW w:w="6048" w:type="dxa"/>
          </w:tcPr>
          <w:p w14:paraId="29A6D8CB" w14:textId="77777777" w:rsidR="00185CC7" w:rsidRDefault="00185CC7" w:rsidP="0015300F">
            <w:r xmlns:w="http://schemas.openxmlformats.org/wordprocessingml/2006/main" w:rsidRPr="00CC770A">
              <w:t xml:space="preserve">Esta palavra significa escolhido ou selecionado. Pode ser usado para descrever uma pessoa ou pessoas que Deus escolheu.</w:t>
            </w:r>
          </w:p>
          <w:p w14:paraId="6A9D59B2" w14:textId="77777777" w:rsidR="0015300F" w:rsidRDefault="0015300F" w:rsidP="0015300F"/>
          <w:p w14:paraId="1C8248D0" w14:textId="08259F74" w:rsidR="0015300F" w:rsidRDefault="0015300F" w:rsidP="0015300F"/>
        </w:tc>
        <w:tc>
          <w:tcPr>
            <w:tcW w:w="5323" w:type="dxa"/>
          </w:tcPr>
          <w:p w14:paraId="750D3982" w14:textId="77777777" w:rsidR="00DD2B08" w:rsidRDefault="00DD2B08" w:rsidP="00DD2B08">
            <w:pPr xmlns:w="http://schemas.openxmlformats.org/wordprocessingml/2006/main">
              <w:pStyle w:val="Compact"/>
            </w:pPr>
            <w:r xmlns:w="http://schemas.openxmlformats.org/wordprocessingml/2006/main">
              <w:t xml:space="preserve">Mateus 22:14</w:t>
            </w:r>
          </w:p>
          <w:p w14:paraId="17642498" w14:textId="77777777" w:rsidR="00DD2B08" w:rsidRDefault="00DD2B08" w:rsidP="00DD2B08">
            <w:pPr xmlns:w="http://schemas.openxmlformats.org/wordprocessingml/2006/main">
              <w:pStyle w:val="Compact"/>
            </w:pPr>
            <w:r xmlns:w="http://schemas.openxmlformats.org/wordprocessingml/2006/main">
              <w:t xml:space="preserve">Lucas 23:35</w:t>
            </w:r>
          </w:p>
          <w:p w14:paraId="77DC9223" w14:textId="77777777" w:rsidR="00DD2B08" w:rsidRDefault="00DD2B08" w:rsidP="00DD2B08">
            <w:pPr xmlns:w="http://schemas.openxmlformats.org/wordprocessingml/2006/main">
              <w:pStyle w:val="Compact"/>
            </w:pPr>
            <w:r xmlns:w="http://schemas.openxmlformats.org/wordprocessingml/2006/main">
              <w:t xml:space="preserve">Marcos 13:20</w:t>
            </w:r>
          </w:p>
          <w:p w14:paraId="63DF4E63" w14:textId="77777777" w:rsidR="00DD2B08" w:rsidRDefault="00DD2B08" w:rsidP="00DD2B08">
            <w:pPr xmlns:w="http://schemas.openxmlformats.org/wordprocessingml/2006/main">
              <w:pStyle w:val="Compact"/>
            </w:pPr>
            <w:r xmlns:w="http://schemas.openxmlformats.org/wordprocessingml/2006/main">
              <w:t xml:space="preserve">João 15:16 (2 ocorrências)</w:t>
            </w:r>
          </w:p>
          <w:p w14:paraId="08CF079B" w14:textId="77777777" w:rsidR="00DD2B08" w:rsidRDefault="00DD2B08" w:rsidP="00DD2B08">
            <w:pPr xmlns:w="http://schemas.openxmlformats.org/wordprocessingml/2006/main">
              <w:pStyle w:val="Compact"/>
            </w:pPr>
            <w:r xmlns:w="http://schemas.openxmlformats.org/wordprocessingml/2006/main">
              <w:t xml:space="preserve">João 15:19</w:t>
            </w:r>
          </w:p>
          <w:p w14:paraId="09637E68" w14:textId="77777777" w:rsidR="00DD2B08" w:rsidRDefault="00DD2B08" w:rsidP="00DD2B08">
            <w:pPr xmlns:w="http://schemas.openxmlformats.org/wordprocessingml/2006/main">
              <w:pStyle w:val="Compact"/>
            </w:pPr>
            <w:r xmlns:w="http://schemas.openxmlformats.org/wordprocessingml/2006/main">
              <w:t xml:space="preserve">Romanos 8:33</w:t>
            </w:r>
          </w:p>
          <w:p w14:paraId="48F51EFE" w14:textId="77777777" w:rsidR="00DD2B08" w:rsidRDefault="00DD2B08" w:rsidP="00DD2B08">
            <w:pPr xmlns:w="http://schemas.openxmlformats.org/wordprocessingml/2006/main">
              <w:pStyle w:val="Compact"/>
            </w:pPr>
            <w:r xmlns:w="http://schemas.openxmlformats.org/wordprocessingml/2006/main">
              <w:t xml:space="preserve">Romanos 11:5</w:t>
            </w:r>
          </w:p>
          <w:p w14:paraId="7EB2CD7D" w14:textId="77777777" w:rsidR="00DD2B08" w:rsidRDefault="00DD2B08" w:rsidP="00DD2B08">
            <w:pPr xmlns:w="http://schemas.openxmlformats.org/wordprocessingml/2006/main">
              <w:pStyle w:val="Compact"/>
            </w:pPr>
            <w:r xmlns:w="http://schemas.openxmlformats.org/wordprocessingml/2006/main">
              <w:t xml:space="preserve">Efésios 1:4</w:t>
            </w:r>
          </w:p>
          <w:p w14:paraId="2C821EBC" w14:textId="77777777" w:rsidR="00DD2B08" w:rsidRDefault="00DD2B08" w:rsidP="00DD2B08">
            <w:pPr xmlns:w="http://schemas.openxmlformats.org/wordprocessingml/2006/main">
              <w:pStyle w:val="Compact"/>
            </w:pPr>
            <w:r xmlns:w="http://schemas.openxmlformats.org/wordprocessingml/2006/main">
              <w:t xml:space="preserve">Colossenses 3:12</w:t>
            </w:r>
          </w:p>
          <w:p w14:paraId="16E1E28C" w14:textId="77777777" w:rsidR="00DD2B08" w:rsidRDefault="00DD2B08" w:rsidP="00DD2B08">
            <w:pPr xmlns:w="http://schemas.openxmlformats.org/wordprocessingml/2006/main">
              <w:pStyle w:val="Compact"/>
            </w:pPr>
            <w:r xmlns:w="http://schemas.openxmlformats.org/wordprocessingml/2006/main">
              <w:t xml:space="preserve">2 Timóteo 2:10</w:t>
            </w:r>
          </w:p>
          <w:p w14:paraId="72BCDCF0" w14:textId="77777777" w:rsidR="00DD2B08" w:rsidRDefault="00DD2B08" w:rsidP="00DD2B08">
            <w:pPr xmlns:w="http://schemas.openxmlformats.org/wordprocessingml/2006/main">
              <w:pStyle w:val="Compact"/>
            </w:pPr>
            <w:r xmlns:w="http://schemas.openxmlformats.org/wordprocessingml/2006/main">
              <w:t xml:space="preserve">Tito 1:1</w:t>
            </w:r>
          </w:p>
          <w:p w14:paraId="5274D959" w14:textId="77777777" w:rsidR="00DD2B08" w:rsidRDefault="00DD2B08" w:rsidP="00DD2B08">
            <w:pPr xmlns:w="http://schemas.openxmlformats.org/wordprocessingml/2006/main">
              <w:pStyle w:val="Compact"/>
            </w:pPr>
            <w:r xmlns:w="http://schemas.openxmlformats.org/wordprocessingml/2006/main">
              <w:t xml:space="preserve">1 Pedro 1:1</w:t>
            </w:r>
          </w:p>
          <w:p w14:paraId="4B8AA806" w14:textId="77777777" w:rsidR="00185CC7" w:rsidRDefault="00DD2B08" w:rsidP="0015300F">
            <w:pPr xmlns:w="http://schemas.openxmlformats.org/wordprocessingml/2006/main">
              <w:pStyle w:val="Compact"/>
            </w:pPr>
            <w:r xmlns:w="http://schemas.openxmlformats.org/wordprocessingml/2006/main">
              <w:t xml:space="preserve">1 Pedro 2:9</w:t>
            </w:r>
          </w:p>
          <w:p w14:paraId="35172A64" w14:textId="77777777" w:rsidR="00E80367" w:rsidRDefault="00E80367" w:rsidP="0015300F">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2 Pedro 1:10</w:t>
            </w:r>
          </w:p>
          <w:p w14:paraId="2BCC44E0" w14:textId="493671BF" w:rsidR="00E80367" w:rsidRPr="00CC770A" w:rsidRDefault="00E80367" w:rsidP="0015300F">
            <w:pPr xmlns:w="http://schemas.openxmlformats.org/wordprocessingml/2006/main">
              <w:pStyle w:val="Compact"/>
            </w:pPr>
            <w:r xmlns:w="http://schemas.openxmlformats.org/wordprocessingml/2006/main">
              <w:t xml:space="preserve">2 João 1:1</w:t>
            </w:r>
          </w:p>
        </w:tc>
      </w:tr>
      <w:tr w:rsidR="00185CC7" w:rsidRPr="00E544E9" w14:paraId="435C1BC8" w14:textId="567B013E" w:rsidTr="009A2812">
        <w:trPr>
          <w:trHeight w:val="1008"/>
        </w:trPr>
        <w:tc>
          <w:tcPr>
            <w:tcW w:w="3149" w:type="dxa"/>
          </w:tcPr>
          <w:p w14:paraId="4E8AF4F4" w14:textId="1EEE6867" w:rsidR="00185CC7" w:rsidRPr="009A2812" w:rsidRDefault="007167E6" w:rsidP="00C55158">
            <w:pPr xmlns:w="http://schemas.openxmlformats.org/wordprocessingml/2006/main">
              <w:rPr>
                <w:b/>
                <w:bCs/>
              </w:rPr>
            </w:pPr>
            <w:r xmlns:w="http://schemas.openxmlformats.org/wordprocessingml/2006/main" w:rsidRPr="009A2812">
              <w:rPr>
                <w:b/>
                <w:bCs/>
              </w:rPr>
              <w:lastRenderedPageBreak xmlns:w="http://schemas.openxmlformats.org/wordprocessingml/2006/main"/>
            </w:r>
            <w:r xmlns:w="http://schemas.openxmlformats.org/wordprocessingml/2006/main" w:rsidRPr="009A2812">
              <w:rPr>
                <w:b/>
                <w:bCs/>
              </w:rPr>
              <w:t xml:space="preserve">aguentar</w:t>
            </w:r>
            <w:r xmlns:w="http://schemas.openxmlformats.org/wordprocessingml/2006/main" w:rsidR="00185CC7" w:rsidRPr="009A2812">
              <w:rPr>
                <w:b/>
                <w:bCs/>
              </w:rPr>
              <w:t xml:space="preserve">​</w:t>
            </w:r>
          </w:p>
          <w:p w14:paraId="12A7645E" w14:textId="323D7425" w:rsidR="007167E6" w:rsidRDefault="007167E6" w:rsidP="00C55158">
            <w:r xmlns:w="http://schemas.openxmlformats.org/wordprocessingml/2006/main">
              <w:t xml:space="preserve">G5278, G5281, G5297</w:t>
            </w:r>
          </w:p>
        </w:tc>
        <w:tc>
          <w:tcPr>
            <w:tcW w:w="6048" w:type="dxa"/>
          </w:tcPr>
          <w:p w14:paraId="0A3D414B" w14:textId="12E733DE" w:rsidR="00185CC7" w:rsidRDefault="00185CC7" w:rsidP="009D1475">
            <w:r xmlns:w="http://schemas.openxmlformats.org/wordprocessingml/2006/main">
              <w:t xml:space="preserve">Esta palavra pode significar:</w:t>
            </w:r>
          </w:p>
          <w:p w14:paraId="1783FA06" w14:textId="428CE402" w:rsidR="00185CC7" w:rsidRDefault="00185CC7" w:rsidP="001A222C">
            <w:pPr xmlns:w="http://schemas.openxmlformats.org/wordprocessingml/2006/main">
              <w:pStyle w:val="ListParagraph"/>
              <w:numPr>
                <w:ilvl w:val="0"/>
                <w:numId w:val="16"/>
              </w:numPr>
            </w:pPr>
            <w:r xmlns:w="http://schemas.openxmlformats.org/wordprocessingml/2006/main">
              <w:t xml:space="preserve">Suportar pacientemente uma situação difícil.</w:t>
            </w:r>
          </w:p>
          <w:p w14:paraId="649D0AF5" w14:textId="06ED10B3" w:rsidR="0015300F" w:rsidRDefault="0015300F" w:rsidP="001A222C">
            <w:pPr xmlns:w="http://schemas.openxmlformats.org/wordprocessingml/2006/main">
              <w:pStyle w:val="ListParagraph"/>
              <w:numPr>
                <w:ilvl w:val="0"/>
                <w:numId w:val="16"/>
              </w:numPr>
            </w:pPr>
            <w:r xmlns:w="http://schemas.openxmlformats.org/wordprocessingml/2006/main">
              <w:t xml:space="preserve">Ser firme ou ter perseverança, o que significa continuar fazendo algo com paciência ou esperar pacientemente por algo.</w:t>
            </w:r>
          </w:p>
          <w:p w14:paraId="3AC21994" w14:textId="4454FB7D" w:rsidR="00943F37" w:rsidRDefault="00943F37" w:rsidP="00943F37"/>
        </w:tc>
        <w:tc>
          <w:tcPr>
            <w:tcW w:w="5323" w:type="dxa"/>
          </w:tcPr>
          <w:p w14:paraId="59D01635" w14:textId="5BB6BE7D" w:rsidR="0015300F" w:rsidRDefault="0015300F" w:rsidP="0015300F">
            <w:pPr xmlns:w="http://schemas.openxmlformats.org/wordprocessingml/2006/main">
              <w:pStyle w:val="Compact"/>
            </w:pPr>
            <w:r xmlns:w="http://schemas.openxmlformats.org/wordprocessingml/2006/main">
              <w:t xml:space="preserve">Mateus 10:22</w:t>
            </w:r>
          </w:p>
          <w:p w14:paraId="1711A760" w14:textId="0CB69C60" w:rsidR="0015300F" w:rsidRDefault="0015300F" w:rsidP="0015300F">
            <w:pPr xmlns:w="http://schemas.openxmlformats.org/wordprocessingml/2006/main">
              <w:pStyle w:val="Compact"/>
            </w:pPr>
            <w:r xmlns:w="http://schemas.openxmlformats.org/wordprocessingml/2006/main">
              <w:t xml:space="preserve">Marcos 13:13</w:t>
            </w:r>
          </w:p>
          <w:p w14:paraId="4DC54C2B" w14:textId="5499D5FB" w:rsidR="0015300F" w:rsidRDefault="0015300F" w:rsidP="0015300F">
            <w:pPr xmlns:w="http://schemas.openxmlformats.org/wordprocessingml/2006/main">
              <w:pStyle w:val="Compact"/>
            </w:pPr>
            <w:r xmlns:w="http://schemas.openxmlformats.org/wordprocessingml/2006/main">
              <w:t xml:space="preserve">Romanos 12:12</w:t>
            </w:r>
          </w:p>
          <w:p w14:paraId="2507F46D" w14:textId="17EA0CF6" w:rsidR="0015300F" w:rsidRDefault="0015300F" w:rsidP="0015300F">
            <w:pPr xmlns:w="http://schemas.openxmlformats.org/wordprocessingml/2006/main">
              <w:pStyle w:val="Compact"/>
            </w:pPr>
            <w:r xmlns:w="http://schemas.openxmlformats.org/wordprocessingml/2006/main" w:rsidRPr="00D214A5">
              <w:t xml:space="preserve">1 Coríntios 10:13</w:t>
            </w:r>
          </w:p>
          <w:p w14:paraId="2691DEA5" w14:textId="1A9B0227" w:rsidR="00B35D31" w:rsidRDefault="00B35D31" w:rsidP="00B35D31">
            <w:pPr xmlns:w="http://schemas.openxmlformats.org/wordprocessingml/2006/main">
              <w:pStyle w:val="Compact"/>
            </w:pPr>
            <w:r xmlns:w="http://schemas.openxmlformats.org/wordprocessingml/2006/main">
              <w:t xml:space="preserve">2 Coríntios 1:6</w:t>
            </w:r>
          </w:p>
          <w:p w14:paraId="0D222112" w14:textId="59264B4E" w:rsidR="009A2812" w:rsidRDefault="009A2812" w:rsidP="00B35D31">
            <w:pPr xmlns:w="http://schemas.openxmlformats.org/wordprocessingml/2006/main">
              <w:pStyle w:val="Compact"/>
            </w:pPr>
            <w:r xmlns:w="http://schemas.openxmlformats.org/wordprocessingml/2006/main">
              <w:t xml:space="preserve">Colossenses 1:11</w:t>
            </w:r>
          </w:p>
          <w:p w14:paraId="4C880586" w14:textId="77777777" w:rsidR="009A2812" w:rsidRDefault="009A2812" w:rsidP="009A2812">
            <w:pPr xmlns:w="http://schemas.openxmlformats.org/wordprocessingml/2006/main">
              <w:pStyle w:val="Compact"/>
            </w:pPr>
            <w:r xmlns:w="http://schemas.openxmlformats.org/wordprocessingml/2006/main" w:rsidRPr="00D214A5">
              <w:t xml:space="preserve">1 Tessalonicenses 1:3</w:t>
            </w:r>
          </w:p>
          <w:p w14:paraId="1948BF12" w14:textId="77777777" w:rsidR="009A2812" w:rsidRDefault="009A2812" w:rsidP="009A2812">
            <w:pPr xmlns:w="http://schemas.openxmlformats.org/wordprocessingml/2006/main">
              <w:pStyle w:val="Compact"/>
            </w:pPr>
            <w:r xmlns:w="http://schemas.openxmlformats.org/wordprocessingml/2006/main">
              <w:t xml:space="preserve">2 Tessalonicenses 3:5</w:t>
            </w:r>
          </w:p>
          <w:p w14:paraId="16D6E3C4" w14:textId="77777777" w:rsidR="009A2812" w:rsidRDefault="009A2812" w:rsidP="009A2812">
            <w:pPr xmlns:w="http://schemas.openxmlformats.org/wordprocessingml/2006/main">
              <w:pStyle w:val="Compact"/>
            </w:pPr>
            <w:r xmlns:w="http://schemas.openxmlformats.org/wordprocessingml/2006/main">
              <w:t xml:space="preserve">1 Timóteo 6:11</w:t>
            </w:r>
          </w:p>
          <w:p w14:paraId="438AF59B" w14:textId="264373D0" w:rsidR="0015300F" w:rsidRDefault="0015300F" w:rsidP="00B35D31">
            <w:pPr xmlns:w="http://schemas.openxmlformats.org/wordprocessingml/2006/main">
              <w:pStyle w:val="Compact"/>
            </w:pPr>
            <w:r xmlns:w="http://schemas.openxmlformats.org/wordprocessingml/2006/main">
              <w:t xml:space="preserve">2 Timóteo 2:10</w:t>
            </w:r>
          </w:p>
          <w:p w14:paraId="28F71C10" w14:textId="6640F6E4" w:rsidR="0015300F" w:rsidRDefault="0015300F" w:rsidP="00B35D31">
            <w:pPr xmlns:w="http://schemas.openxmlformats.org/wordprocessingml/2006/main">
              <w:pStyle w:val="Compact"/>
            </w:pPr>
            <w:r xmlns:w="http://schemas.openxmlformats.org/wordprocessingml/2006/main">
              <w:t xml:space="preserve">Hebreus 12:2</w:t>
            </w:r>
          </w:p>
          <w:p w14:paraId="2E9B6FC9" w14:textId="3FEA9ADA" w:rsidR="0015300F" w:rsidRDefault="0015300F" w:rsidP="00943F37">
            <w:pPr xmlns:w="http://schemas.openxmlformats.org/wordprocessingml/2006/main">
              <w:pStyle w:val="Compact"/>
            </w:pPr>
            <w:r xmlns:w="http://schemas.openxmlformats.org/wordprocessingml/2006/main">
              <w:t xml:space="preserve">Tiago 1:12</w:t>
            </w:r>
          </w:p>
          <w:p w14:paraId="0083978B" w14:textId="654C6C7B" w:rsidR="0015300F" w:rsidRDefault="0015300F" w:rsidP="00943F37">
            <w:pPr xmlns:w="http://schemas.openxmlformats.org/wordprocessingml/2006/main">
              <w:pStyle w:val="Compact"/>
            </w:pPr>
            <w:r xmlns:w="http://schemas.openxmlformats.org/wordprocessingml/2006/main">
              <w:t xml:space="preserve">1 Pedro 2:20</w:t>
            </w:r>
          </w:p>
          <w:p w14:paraId="0BC32950" w14:textId="4646FA25" w:rsidR="0015300F" w:rsidRDefault="0015300F" w:rsidP="00D214A5">
            <w:pPr xmlns:w="http://schemas.openxmlformats.org/wordprocessingml/2006/main">
              <w:pStyle w:val="Compact"/>
            </w:pPr>
            <w:r xmlns:w="http://schemas.openxmlformats.org/wordprocessingml/2006/main">
              <w:t xml:space="preserve">2 Pedro 1:6 (2 ocorrências)</w:t>
            </w:r>
          </w:p>
          <w:p w14:paraId="47EB8662" w14:textId="65B1DD9E" w:rsidR="00185CC7" w:rsidRDefault="0015300F" w:rsidP="00943F37">
            <w:pPr xmlns:w="http://schemas.openxmlformats.org/wordprocessingml/2006/main">
              <w:pStyle w:val="Compact"/>
            </w:pPr>
            <w:r xmlns:w="http://schemas.openxmlformats.org/wordprocessingml/2006/main">
              <w:t xml:space="preserve">Apocalipse 2:3</w:t>
            </w:r>
          </w:p>
        </w:tc>
      </w:tr>
      <w:tr w:rsidR="00185CC7" w:rsidRPr="00E544E9" w14:paraId="0E996489" w14:textId="318F35CB" w:rsidTr="00234561">
        <w:trPr>
          <w:trHeight w:val="1465"/>
        </w:trPr>
        <w:tc>
          <w:tcPr>
            <w:tcW w:w="3149" w:type="dxa"/>
          </w:tcPr>
          <w:p w14:paraId="058D4757" w14:textId="47108DD3" w:rsidR="00185CC7" w:rsidRPr="00D979F6" w:rsidRDefault="007167E6" w:rsidP="00C55158">
            <w:pPr xmlns:w="http://schemas.openxmlformats.org/wordprocessingml/2006/main">
              <w:rPr>
                <w:b/>
                <w:bCs/>
              </w:rPr>
            </w:pPr>
            <w:r xmlns:w="http://schemas.openxmlformats.org/wordprocessingml/2006/main" w:rsidRPr="00D979F6">
              <w:rPr>
                <w:b/>
                <w:bCs/>
              </w:rPr>
              <w:t xml:space="preserve">eterno</w:t>
            </w:r>
          </w:p>
          <w:p w14:paraId="50CC7065" w14:textId="2422FC21" w:rsidR="007167E6" w:rsidRDefault="007167E6" w:rsidP="00C55158">
            <w:r xmlns:w="http://schemas.openxmlformats.org/wordprocessingml/2006/main">
              <w:t xml:space="preserve">G166</w:t>
            </w:r>
          </w:p>
        </w:tc>
        <w:tc>
          <w:tcPr>
            <w:tcW w:w="6048" w:type="dxa"/>
          </w:tcPr>
          <w:p w14:paraId="31CFF08A" w14:textId="77777777" w:rsidR="00185CC7" w:rsidRDefault="00185CC7" w:rsidP="008510CE">
            <w:r xmlns:w="http://schemas.openxmlformats.org/wordprocessingml/2006/main">
              <w:t xml:space="preserve">Esta palavra pode descrever:</w:t>
            </w:r>
          </w:p>
          <w:p w14:paraId="0ACE1164" w14:textId="2D8A1386" w:rsidR="00185CC7" w:rsidRDefault="00185CC7" w:rsidP="001A222C">
            <w:pPr xmlns:w="http://schemas.openxmlformats.org/wordprocessingml/2006/main">
              <w:pStyle w:val="ListParagraph"/>
              <w:numPr>
                <w:ilvl w:val="0"/>
                <w:numId w:val="17"/>
              </w:numPr>
            </w:pPr>
            <w:r xmlns:w="http://schemas.openxmlformats.org/wordprocessingml/2006/main">
              <w:t xml:space="preserve">Algo que não terá fim.</w:t>
            </w:r>
          </w:p>
          <w:p w14:paraId="1E7DE6B2" w14:textId="2DA70221" w:rsidR="00185CC7" w:rsidRDefault="00185CC7" w:rsidP="001A222C">
            <w:pPr xmlns:w="http://schemas.openxmlformats.org/wordprocessingml/2006/main">
              <w:pStyle w:val="ListParagraph"/>
              <w:numPr>
                <w:ilvl w:val="0"/>
                <w:numId w:val="17"/>
              </w:numPr>
            </w:pPr>
            <w:r xmlns:w="http://schemas.openxmlformats.org/wordprocessingml/2006/main">
              <w:t xml:space="preserve">Algo que durará para sempre, mas que começou em algum momento.</w:t>
            </w:r>
          </w:p>
          <w:p w14:paraId="4E00C52E" w14:textId="294B0F59" w:rsidR="00185CC7" w:rsidRDefault="00185CC7" w:rsidP="00E80367">
            <w:pPr xmlns:w="http://schemas.openxmlformats.org/wordprocessingml/2006/main">
              <w:pStyle w:val="ListParagraph"/>
              <w:numPr>
                <w:ilvl w:val="0"/>
                <w:numId w:val="17"/>
              </w:numPr>
            </w:pPr>
            <w:r xmlns:w="http://schemas.openxmlformats.org/wordprocessingml/2006/main">
              <w:t xml:space="preserve">Algo que não começa nem termina: Deus sempre existiu e sempre existirá.</w:t>
            </w:r>
            <w:r xmlns:w="http://schemas.openxmlformats.org/wordprocessingml/2006/main" w:rsidRPr="00E80367">
              <w:rPr>
                <w:highlight w:val="yellow"/>
              </w:rPr>
              <w:t xml:space="preserve"> </w:t>
            </w:r>
          </w:p>
        </w:tc>
        <w:tc>
          <w:tcPr>
            <w:tcW w:w="5323" w:type="dxa"/>
          </w:tcPr>
          <w:p w14:paraId="5C5CD83B" w14:textId="77777777" w:rsidR="00E80367" w:rsidRDefault="00E80367" w:rsidP="00E80367">
            <w:r xmlns:w="http://schemas.openxmlformats.org/wordprocessingml/2006/main">
              <w:t xml:space="preserve">Mateus 19:16</w:t>
            </w:r>
          </w:p>
          <w:p w14:paraId="70E02A52" w14:textId="77777777" w:rsidR="00E80367" w:rsidRDefault="00E80367" w:rsidP="00E80367">
            <w:r xmlns:w="http://schemas.openxmlformats.org/wordprocessingml/2006/main">
              <w:t xml:space="preserve">Marcos 10:17</w:t>
            </w:r>
          </w:p>
          <w:p w14:paraId="62C4724A" w14:textId="77777777" w:rsidR="00E80367" w:rsidRDefault="00E80367" w:rsidP="00E80367">
            <w:r xmlns:w="http://schemas.openxmlformats.org/wordprocessingml/2006/main">
              <w:t xml:space="preserve">Lucas 10:25</w:t>
            </w:r>
          </w:p>
          <w:p w14:paraId="25616D4E" w14:textId="77777777" w:rsidR="00E80367" w:rsidRDefault="00E80367" w:rsidP="00E80367">
            <w:r xmlns:w="http://schemas.openxmlformats.org/wordprocessingml/2006/main">
              <w:t xml:space="preserve">Lucas 18:18</w:t>
            </w:r>
          </w:p>
          <w:p w14:paraId="25AB1CCF" w14:textId="77777777" w:rsidR="00E80367" w:rsidRDefault="00E80367" w:rsidP="00E80367">
            <w:r xmlns:w="http://schemas.openxmlformats.org/wordprocessingml/2006/main">
              <w:t xml:space="preserve">João 3:15, 16</w:t>
            </w:r>
          </w:p>
          <w:p w14:paraId="307CF203" w14:textId="2B64C6BC" w:rsidR="00E80367" w:rsidRDefault="00E80367" w:rsidP="00E80367">
            <w:r xmlns:w="http://schemas.openxmlformats.org/wordprocessingml/2006/main">
              <w:t xml:space="preserve">Atos 13:48</w:t>
            </w:r>
          </w:p>
          <w:p w14:paraId="445D3B80" w14:textId="77777777" w:rsidR="00E80367" w:rsidRDefault="00E80367" w:rsidP="00E80367">
            <w:r xmlns:w="http://schemas.openxmlformats.org/wordprocessingml/2006/main">
              <w:t xml:space="preserve">Romanos 6:22, 23</w:t>
            </w:r>
          </w:p>
          <w:p w14:paraId="47C0723E" w14:textId="77777777" w:rsidR="00E80367" w:rsidRDefault="00E80367" w:rsidP="00E80367">
            <w:r xmlns:w="http://schemas.openxmlformats.org/wordprocessingml/2006/main">
              <w:t xml:space="preserve">2 Coríntios 4:18</w:t>
            </w:r>
          </w:p>
          <w:p w14:paraId="3CEB9F12" w14:textId="77777777" w:rsidR="00E80367" w:rsidRDefault="00E80367" w:rsidP="00E80367">
            <w:r xmlns:w="http://schemas.openxmlformats.org/wordprocessingml/2006/main">
              <w:t xml:space="preserve">Gálatas 6:8</w:t>
            </w:r>
          </w:p>
          <w:p w14:paraId="36425A9E" w14:textId="3E174355" w:rsidR="00E80367" w:rsidRDefault="00E80367" w:rsidP="00E80367">
            <w:r xmlns:w="http://schemas.openxmlformats.org/wordprocessingml/2006/main">
              <w:t xml:space="preserve">2 Tessalonicenses 2:16</w:t>
            </w:r>
          </w:p>
          <w:p w14:paraId="2A9B3A83" w14:textId="77777777" w:rsidR="00E80367" w:rsidRDefault="00E80367" w:rsidP="00E80367">
            <w:r xmlns:w="http://schemas.openxmlformats.org/wordprocessingml/2006/main">
              <w:t xml:space="preserve">1 Timóteo 1:16</w:t>
            </w:r>
          </w:p>
          <w:p w14:paraId="202088A3" w14:textId="77777777" w:rsidR="00E80367" w:rsidRDefault="00E80367" w:rsidP="00E80367">
            <w:r xmlns:w="http://schemas.openxmlformats.org/wordprocessingml/2006/main">
              <w:t xml:space="preserve">2 Timóteo 1:9</w:t>
            </w:r>
          </w:p>
          <w:p w14:paraId="1B268EEA" w14:textId="77777777" w:rsidR="00E80367" w:rsidRDefault="00E80367" w:rsidP="00E80367">
            <w:r xmlns:w="http://schemas.openxmlformats.org/wordprocessingml/2006/main">
              <w:t xml:space="preserve">Hebreus 5:9</w:t>
            </w:r>
          </w:p>
          <w:p w14:paraId="5E0F7E91" w14:textId="252C9E22" w:rsidR="00185CC7" w:rsidRDefault="00E80367" w:rsidP="008510CE">
            <w:r xmlns:w="http://schemas.openxmlformats.org/wordprocessingml/2006/main">
              <w:t xml:space="preserve">Apocalipse 14:6</w:t>
            </w:r>
          </w:p>
        </w:tc>
      </w:tr>
      <w:tr w:rsidR="00185CC7" w:rsidRPr="00E544E9" w14:paraId="06655459" w14:textId="13776801" w:rsidTr="00234561">
        <w:trPr>
          <w:trHeight w:val="1465"/>
        </w:trPr>
        <w:tc>
          <w:tcPr>
            <w:tcW w:w="3149" w:type="dxa"/>
          </w:tcPr>
          <w:p w14:paraId="455C2F94" w14:textId="1569D7B4" w:rsidR="00185CC7" w:rsidRPr="00935D71" w:rsidRDefault="00D979F6" w:rsidP="00C55158">
            <w:pPr xmlns:w="http://schemas.openxmlformats.org/wordprocessingml/2006/main">
              <w:rPr>
                <w:b/>
                <w:bCs/>
              </w:rPr>
            </w:pPr>
            <w:r xmlns:w="http://schemas.openxmlformats.org/wordprocessingml/2006/main" w:rsidRPr="00935D71">
              <w:rPr>
                <w:b/>
                <w:bCs/>
              </w:rPr>
              <w:lastRenderedPageBreak xmlns:w="http://schemas.openxmlformats.org/wordprocessingml/2006/main"/>
            </w:r>
            <w:r xmlns:w="http://schemas.openxmlformats.org/wordprocessingml/2006/main" w:rsidRPr="00935D71">
              <w:rPr>
                <w:b/>
                <w:bCs/>
              </w:rPr>
              <w:t xml:space="preserve">mal</w:t>
            </w:r>
            <w:r xmlns:w="http://schemas.openxmlformats.org/wordprocessingml/2006/main" w:rsidR="00185CC7" w:rsidRPr="00935D71">
              <w:rPr>
                <w:b/>
                <w:bCs/>
              </w:rPr>
              <w:t xml:space="preserve">​</w:t>
            </w:r>
          </w:p>
          <w:p w14:paraId="2E00AA21" w14:textId="626F096F" w:rsidR="00D979F6" w:rsidRDefault="00D979F6" w:rsidP="00C55158">
            <w:r xmlns:w="http://schemas.openxmlformats.org/wordprocessingml/2006/main">
              <w:t xml:space="preserve">G4190, G2554, G2555, G2556</w:t>
            </w:r>
          </w:p>
        </w:tc>
        <w:tc>
          <w:tcPr>
            <w:tcW w:w="6048" w:type="dxa"/>
          </w:tcPr>
          <w:p w14:paraId="4E6E7A78" w14:textId="1F3F821F" w:rsidR="00185CC7" w:rsidRDefault="00185CC7" w:rsidP="00E80A2F">
            <w:r xmlns:w="http://schemas.openxmlformats.org/wordprocessingml/2006/main">
              <w:t xml:space="preserve">Esta palavra pode descrever:</w:t>
            </w:r>
          </w:p>
          <w:p w14:paraId="00A9229C" w14:textId="3FFE22D3" w:rsidR="00185CC7" w:rsidRDefault="00185CC7" w:rsidP="001A222C">
            <w:pPr xmlns:w="http://schemas.openxmlformats.org/wordprocessingml/2006/main">
              <w:pStyle w:val="ListParagraph"/>
              <w:numPr>
                <w:ilvl w:val="0"/>
                <w:numId w:val="18"/>
              </w:numPr>
            </w:pPr>
            <w:r xmlns:w="http://schemas.openxmlformats.org/wordprocessingml/2006/main">
              <w:t xml:space="preserve">Alguém, algo ou uma ação que é má, perversa ou prejudicial.</w:t>
            </w:r>
          </w:p>
          <w:p w14:paraId="6B4E4E3C" w14:textId="77777777" w:rsidR="00E80367" w:rsidRDefault="00185CC7" w:rsidP="00E80367">
            <w:pPr xmlns:w="http://schemas.openxmlformats.org/wordprocessingml/2006/main">
              <w:pStyle w:val="ListParagraph"/>
              <w:numPr>
                <w:ilvl w:val="0"/>
                <w:numId w:val="18"/>
              </w:numPr>
            </w:pPr>
            <w:r xmlns:w="http://schemas.openxmlformats.org/wordprocessingml/2006/main">
              <w:t xml:space="preserve">O maligno, que é Satanás ou o Diabo.</w:t>
            </w:r>
          </w:p>
          <w:p w14:paraId="6A8B8B21" w14:textId="7265253B" w:rsidR="00943F37" w:rsidRDefault="00185CC7" w:rsidP="00943F37">
            <w:pPr xmlns:w="http://schemas.openxmlformats.org/wordprocessingml/2006/main">
              <w:pStyle w:val="ListParagraph"/>
              <w:numPr>
                <w:ilvl w:val="0"/>
                <w:numId w:val="18"/>
              </w:numPr>
            </w:pPr>
            <w:r xmlns:w="http://schemas.openxmlformats.org/wordprocessingml/2006/main">
              <w:t xml:space="preserve">Insultar fortemente alguém que não fez nada de errado.</w:t>
            </w:r>
          </w:p>
        </w:tc>
        <w:tc>
          <w:tcPr>
            <w:tcW w:w="5323" w:type="dxa"/>
          </w:tcPr>
          <w:p w14:paraId="428EC0CD" w14:textId="77777777" w:rsidR="00E80367" w:rsidRDefault="00E80367" w:rsidP="00E80367">
            <w:r xmlns:w="http://schemas.openxmlformats.org/wordprocessingml/2006/main">
              <w:t xml:space="preserve">Mateus 5:45</w:t>
            </w:r>
          </w:p>
          <w:p w14:paraId="79875DFF" w14:textId="77777777" w:rsidR="00E80367" w:rsidRDefault="00E80367" w:rsidP="00E80367">
            <w:r xmlns:w="http://schemas.openxmlformats.org/wordprocessingml/2006/main">
              <w:t xml:space="preserve">Marcos 3:4</w:t>
            </w:r>
          </w:p>
          <w:p w14:paraId="592E048F" w14:textId="77777777" w:rsidR="00E80367" w:rsidRDefault="00E80367" w:rsidP="00E80367">
            <w:r xmlns:w="http://schemas.openxmlformats.org/wordprocessingml/2006/main">
              <w:t xml:space="preserve">Lucas 6:9</w:t>
            </w:r>
          </w:p>
          <w:p w14:paraId="5571C4A1" w14:textId="77777777" w:rsidR="00E80367" w:rsidRDefault="00E80367" w:rsidP="00E80367">
            <w:r xmlns:w="http://schemas.openxmlformats.org/wordprocessingml/2006/main">
              <w:t xml:space="preserve">Lucas 11:4</w:t>
            </w:r>
          </w:p>
          <w:p w14:paraId="089136CC" w14:textId="77777777" w:rsidR="00E80367" w:rsidRDefault="00E80367" w:rsidP="00E80367">
            <w:r xmlns:w="http://schemas.openxmlformats.org/wordprocessingml/2006/main">
              <w:t xml:space="preserve">João 17:15</w:t>
            </w:r>
          </w:p>
          <w:p w14:paraId="45EFEF93" w14:textId="77777777" w:rsidR="00E80367" w:rsidRDefault="00E80367" w:rsidP="00E80367">
            <w:r xmlns:w="http://schemas.openxmlformats.org/wordprocessingml/2006/main">
              <w:t xml:space="preserve">Romanos 12:9</w:t>
            </w:r>
          </w:p>
          <w:p w14:paraId="20C6AE79" w14:textId="77777777" w:rsidR="00E80367" w:rsidRDefault="00E80367" w:rsidP="00E80367">
            <w:r xmlns:w="http://schemas.openxmlformats.org/wordprocessingml/2006/main">
              <w:t xml:space="preserve">Efésios 5:16</w:t>
            </w:r>
          </w:p>
          <w:p w14:paraId="01202A28" w14:textId="77777777" w:rsidR="00E80367" w:rsidRDefault="00E80367" w:rsidP="00E80367">
            <w:r xmlns:w="http://schemas.openxmlformats.org/wordprocessingml/2006/main">
              <w:t xml:space="preserve">Colossenses 1:21</w:t>
            </w:r>
          </w:p>
          <w:p w14:paraId="49FDFDF9" w14:textId="77777777" w:rsidR="00E80367" w:rsidRDefault="00E80367" w:rsidP="00E80367">
            <w:r xmlns:w="http://schemas.openxmlformats.org/wordprocessingml/2006/main">
              <w:t xml:space="preserve">1 Tessalonicenses 5:22</w:t>
            </w:r>
          </w:p>
          <w:p w14:paraId="30051133" w14:textId="77777777" w:rsidR="00E80367" w:rsidRDefault="00E80367" w:rsidP="00E80367">
            <w:r xmlns:w="http://schemas.openxmlformats.org/wordprocessingml/2006/main">
              <w:t xml:space="preserve">2 Tessalonicenses 3:3</w:t>
            </w:r>
          </w:p>
          <w:p w14:paraId="4D71AB5E" w14:textId="77777777" w:rsidR="00E80367" w:rsidRDefault="00E80367" w:rsidP="00E80367">
            <w:r xmlns:w="http://schemas.openxmlformats.org/wordprocessingml/2006/main">
              <w:t xml:space="preserve">2 Timóteo 4:18</w:t>
            </w:r>
          </w:p>
          <w:p w14:paraId="1CC806D3" w14:textId="77777777" w:rsidR="00E80367" w:rsidRDefault="00E80367" w:rsidP="00E80367">
            <w:r xmlns:w="http://schemas.openxmlformats.org/wordprocessingml/2006/main">
              <w:t xml:space="preserve">Hebreus 3:12</w:t>
            </w:r>
          </w:p>
          <w:p w14:paraId="40BA7FAE" w14:textId="77777777" w:rsidR="00E80367" w:rsidRDefault="00E80367" w:rsidP="00E80367">
            <w:r xmlns:w="http://schemas.openxmlformats.org/wordprocessingml/2006/main">
              <w:t xml:space="preserve">1 Pedro 2:12, 14</w:t>
            </w:r>
          </w:p>
          <w:p w14:paraId="4DC10470" w14:textId="77777777" w:rsidR="00E80367" w:rsidRDefault="00E80367" w:rsidP="00E80367">
            <w:r xmlns:w="http://schemas.openxmlformats.org/wordprocessingml/2006/main">
              <w:t xml:space="preserve">1 Pedro 3:17</w:t>
            </w:r>
          </w:p>
          <w:p w14:paraId="66DDB458" w14:textId="286D96D3" w:rsidR="00185CC7" w:rsidRDefault="00E80367" w:rsidP="00E80A2F">
            <w:r xmlns:w="http://schemas.openxmlformats.org/wordprocessingml/2006/main">
              <w:t xml:space="preserve">3 João 1:11</w:t>
            </w:r>
          </w:p>
        </w:tc>
      </w:tr>
      <w:tr w:rsidR="00185CC7" w:rsidRPr="00E544E9" w14:paraId="46E91C63" w14:textId="625C86D5" w:rsidTr="00234561">
        <w:trPr>
          <w:trHeight w:val="1465"/>
        </w:trPr>
        <w:tc>
          <w:tcPr>
            <w:tcW w:w="3149" w:type="dxa"/>
          </w:tcPr>
          <w:p w14:paraId="19A90F77" w14:textId="0E969BD8" w:rsidR="00185CC7" w:rsidRPr="00935D71" w:rsidRDefault="00935D71" w:rsidP="00C55158">
            <w:pPr xmlns:w="http://schemas.openxmlformats.org/wordprocessingml/2006/main">
              <w:rPr>
                <w:b/>
                <w:bCs/>
              </w:rPr>
            </w:pPr>
            <w:r xmlns:w="http://schemas.openxmlformats.org/wordprocessingml/2006/main" w:rsidRPr="00935D71">
              <w:rPr>
                <w:b/>
                <w:bCs/>
              </w:rPr>
              <w:t xml:space="preserve">fé</w:t>
            </w:r>
          </w:p>
          <w:p w14:paraId="58351B7E" w14:textId="42E5625E" w:rsidR="00935D71" w:rsidRDefault="00935D71" w:rsidP="00C55158">
            <w:r xmlns:w="http://schemas.openxmlformats.org/wordprocessingml/2006/main">
              <w:t xml:space="preserve">G4102</w:t>
            </w:r>
          </w:p>
        </w:tc>
        <w:tc>
          <w:tcPr>
            <w:tcW w:w="6048" w:type="dxa"/>
          </w:tcPr>
          <w:p w14:paraId="0CD9C0F8" w14:textId="3DAB0C6B" w:rsidR="00185CC7" w:rsidRDefault="00185CC7" w:rsidP="009F0991">
            <w:r xmlns:w="http://schemas.openxmlformats.org/wordprocessingml/2006/main">
              <w:t xml:space="preserve">Esta palavra pode significar:</w:t>
            </w:r>
          </w:p>
          <w:p w14:paraId="40D45B1B" w14:textId="553E1A72" w:rsidR="00185CC7" w:rsidRDefault="00185CC7" w:rsidP="001A222C">
            <w:pPr xmlns:w="http://schemas.openxmlformats.org/wordprocessingml/2006/main">
              <w:pStyle w:val="ListParagraph"/>
              <w:numPr>
                <w:ilvl w:val="0"/>
                <w:numId w:val="20"/>
              </w:numPr>
            </w:pPr>
            <w:r xmlns:w="http://schemas.openxmlformats.org/wordprocessingml/2006/main">
              <w:t xml:space="preserve">Confiança ou crença.</w:t>
            </w:r>
          </w:p>
          <w:p w14:paraId="2DB803EF" w14:textId="1F5AF82D" w:rsidR="00185CC7" w:rsidRDefault="00185CC7" w:rsidP="001A222C">
            <w:pPr xmlns:w="http://schemas.openxmlformats.org/wordprocessingml/2006/main">
              <w:pStyle w:val="ListParagraph"/>
              <w:numPr>
                <w:ilvl w:val="0"/>
                <w:numId w:val="20"/>
              </w:numPr>
            </w:pPr>
            <w:r xmlns:w="http://schemas.openxmlformats.org/wordprocessingml/2006/main">
              <w:t xml:space="preserve">Um conjunto de coisas em que as pessoas acreditam.</w:t>
            </w:r>
          </w:p>
          <w:p w14:paraId="086C89A4" w14:textId="37810EAE" w:rsidR="00185CC7" w:rsidRDefault="00185CC7" w:rsidP="001F27C4">
            <w:pPr>
              <w:ind w:left="360"/>
            </w:pPr>
          </w:p>
        </w:tc>
        <w:tc>
          <w:tcPr>
            <w:tcW w:w="5323" w:type="dxa"/>
          </w:tcPr>
          <w:p w14:paraId="2ADDC4EE" w14:textId="77777777" w:rsidR="00E80367" w:rsidRDefault="00E80367" w:rsidP="00E80367">
            <w:r xmlns:w="http://schemas.openxmlformats.org/wordprocessingml/2006/main">
              <w:t xml:space="preserve">Mateus 9:2</w:t>
            </w:r>
          </w:p>
          <w:p w14:paraId="18D8B528" w14:textId="77777777" w:rsidR="00E80367" w:rsidRDefault="00E80367" w:rsidP="00E80367">
            <w:r xmlns:w="http://schemas.openxmlformats.org/wordprocessingml/2006/main">
              <w:t xml:space="preserve">Marcos 5:34</w:t>
            </w:r>
          </w:p>
          <w:p w14:paraId="4CAA7913" w14:textId="77777777" w:rsidR="00E80367" w:rsidRDefault="00E80367" w:rsidP="00E80367">
            <w:r xmlns:w="http://schemas.openxmlformats.org/wordprocessingml/2006/main">
              <w:t xml:space="preserve">Lucas 17:5, 6</w:t>
            </w:r>
          </w:p>
          <w:p w14:paraId="42F3BAEC" w14:textId="5F2030CE" w:rsidR="00E80367" w:rsidRDefault="00E80367" w:rsidP="00E80367">
            <w:r xmlns:w="http://schemas.openxmlformats.org/wordprocessingml/2006/main">
              <w:t xml:space="preserve">Atos 3:16 (2 ocorrências)</w:t>
            </w:r>
          </w:p>
          <w:p w14:paraId="1B56D497" w14:textId="77777777" w:rsidR="00E80367" w:rsidRDefault="00E80367" w:rsidP="00E80367">
            <w:r xmlns:w="http://schemas.openxmlformats.org/wordprocessingml/2006/main">
              <w:t xml:space="preserve">Romanos 3:22</w:t>
            </w:r>
          </w:p>
          <w:p w14:paraId="6D266B10" w14:textId="77777777" w:rsidR="00E80367" w:rsidRDefault="00E80367" w:rsidP="00E80367">
            <w:r xmlns:w="http://schemas.openxmlformats.org/wordprocessingml/2006/main">
              <w:t xml:space="preserve">Romanos 9:30</w:t>
            </w:r>
          </w:p>
          <w:p w14:paraId="75E62637" w14:textId="77777777" w:rsidR="00E80367" w:rsidRDefault="00E80367" w:rsidP="00E80367">
            <w:r xmlns:w="http://schemas.openxmlformats.org/wordprocessingml/2006/main">
              <w:t xml:space="preserve">1 Coríntios 13:2, 13</w:t>
            </w:r>
          </w:p>
          <w:p w14:paraId="19551148" w14:textId="77777777" w:rsidR="00E80367" w:rsidRDefault="00E80367" w:rsidP="00E80367">
            <w:r xmlns:w="http://schemas.openxmlformats.org/wordprocessingml/2006/main">
              <w:t xml:space="preserve">2 Coríntios 5:7</w:t>
            </w:r>
          </w:p>
          <w:p w14:paraId="6F84B006" w14:textId="77777777" w:rsidR="00E80367" w:rsidRDefault="00E80367" w:rsidP="00E80367">
            <w:r xmlns:w="http://schemas.openxmlformats.org/wordprocessingml/2006/main">
              <w:t xml:space="preserve">Gálatas 2:16 (2 ocorrências)</w:t>
            </w:r>
          </w:p>
          <w:p w14:paraId="5061D136" w14:textId="77777777" w:rsidR="00E80367" w:rsidRDefault="00E80367" w:rsidP="00E80367">
            <w:r xmlns:w="http://schemas.openxmlformats.org/wordprocessingml/2006/main">
              <w:t xml:space="preserve">Efésios 2:8</w:t>
            </w:r>
          </w:p>
          <w:p w14:paraId="53A3E832" w14:textId="77777777" w:rsidR="00E80367" w:rsidRDefault="00E80367" w:rsidP="00E80367">
            <w:r xmlns:w="http://schemas.openxmlformats.org/wordprocessingml/2006/main">
              <w:t xml:space="preserve">Filipenses 3:9 (2 ocorrências)</w:t>
            </w:r>
          </w:p>
          <w:p w14:paraId="520FAF5D" w14:textId="77777777" w:rsidR="00E80367" w:rsidRDefault="00E80367" w:rsidP="00E80367">
            <w:r xmlns:w="http://schemas.openxmlformats.org/wordprocessingml/2006/main">
              <w:t xml:space="preserve">Colossenses 2:12</w:t>
            </w:r>
          </w:p>
          <w:p w14:paraId="3EC75D86" w14:textId="77777777" w:rsidR="00E80367" w:rsidRDefault="00E80367" w:rsidP="00E80367">
            <w:r xmlns:w="http://schemas.openxmlformats.org/wordprocessingml/2006/main">
              <w:t xml:space="preserve">1 Tessalonicenses 3:6</w:t>
            </w:r>
          </w:p>
          <w:p w14:paraId="015BB640" w14:textId="77777777" w:rsidR="00E80367" w:rsidRDefault="00E80367" w:rsidP="00E80367">
            <w:r xmlns:w="http://schemas.openxmlformats.org/wordprocessingml/2006/main">
              <w:t xml:space="preserve">2 Tessalonicenses 3:2</w:t>
            </w:r>
          </w:p>
          <w:p w14:paraId="12AD84AE" w14:textId="6CE56162" w:rsidR="00185CC7" w:rsidRDefault="00E80367" w:rsidP="009F0991">
            <w:r xmlns:w="http://schemas.openxmlformats.org/wordprocessingml/2006/main">
              <w:t xml:space="preserve">1 Timóteo 6:12</w:t>
            </w:r>
          </w:p>
        </w:tc>
      </w:tr>
      <w:tr w:rsidR="00185CC7" w:rsidRPr="00E544E9" w14:paraId="7CD5C975" w14:textId="25C7BEE2" w:rsidTr="00234561">
        <w:trPr>
          <w:trHeight w:val="1465"/>
        </w:trPr>
        <w:tc>
          <w:tcPr>
            <w:tcW w:w="3149" w:type="dxa"/>
          </w:tcPr>
          <w:p w14:paraId="00C6904E" w14:textId="239B0D78" w:rsidR="00185CC7" w:rsidRPr="00275243" w:rsidRDefault="00275243" w:rsidP="00C55158">
            <w:pPr xmlns:w="http://schemas.openxmlformats.org/wordprocessingml/2006/main">
              <w:rPr>
                <w:b/>
                <w:bCs/>
              </w:rPr>
            </w:pPr>
            <w:r xmlns:w="http://schemas.openxmlformats.org/wordprocessingml/2006/main" w:rsidRPr="00275243">
              <w:rPr>
                <w:b/>
                <w:bCs/>
              </w:rPr>
              <w:t xml:space="preserve">fiel</w:t>
            </w:r>
          </w:p>
          <w:p w14:paraId="30ABB427" w14:textId="08255809" w:rsidR="00E26439" w:rsidRDefault="00E26439" w:rsidP="00C55158">
            <w:r xmlns:w="http://schemas.openxmlformats.org/wordprocessingml/2006/main">
              <w:t xml:space="preserve">G4103</w:t>
            </w:r>
          </w:p>
        </w:tc>
        <w:tc>
          <w:tcPr>
            <w:tcW w:w="6048" w:type="dxa"/>
          </w:tcPr>
          <w:p w14:paraId="1F7239A0" w14:textId="7C19799A" w:rsidR="00185CC7" w:rsidRDefault="00185CC7" w:rsidP="00D771AD">
            <w:r xmlns:w="http://schemas.openxmlformats.org/wordprocessingml/2006/main">
              <w:t xml:space="preserve">Esta palavra pode descrever:</w:t>
            </w:r>
          </w:p>
          <w:p w14:paraId="4C3AECA6" w14:textId="24E383D2" w:rsidR="00185CC7" w:rsidRDefault="00185CC7" w:rsidP="001A222C">
            <w:pPr xmlns:w="http://schemas.openxmlformats.org/wordprocessingml/2006/main">
              <w:pStyle w:val="ListParagraph"/>
              <w:numPr>
                <w:ilvl w:val="0"/>
                <w:numId w:val="21"/>
              </w:numPr>
            </w:pPr>
            <w:r xmlns:w="http://schemas.openxmlformats.org/wordprocessingml/2006/main">
              <w:t xml:space="preserve">Uma pessoa que continua acreditando ou confiando em alguém ou em alguma coisa.</w:t>
            </w:r>
          </w:p>
          <w:p w14:paraId="3BCBB8E5" w14:textId="77777777" w:rsidR="00185CC7" w:rsidRDefault="00185CC7" w:rsidP="001A222C">
            <w:pPr xmlns:w="http://schemas.openxmlformats.org/wordprocessingml/2006/main">
              <w:pStyle w:val="ListParagraph"/>
              <w:numPr>
                <w:ilvl w:val="0"/>
                <w:numId w:val="21"/>
              </w:numPr>
            </w:pPr>
            <w:r xmlns:w="http://schemas.openxmlformats.org/wordprocessingml/2006/main">
              <w:t xml:space="preserve">Uma pessoa que faz o que diz que fará.</w:t>
            </w:r>
          </w:p>
          <w:p w14:paraId="462B0E70" w14:textId="4071739E" w:rsidR="00185CC7" w:rsidRDefault="00185CC7" w:rsidP="001A222C">
            <w:pPr xmlns:w="http://schemas.openxmlformats.org/wordprocessingml/2006/main">
              <w:pStyle w:val="ListParagraph"/>
              <w:numPr>
                <w:ilvl w:val="0"/>
                <w:numId w:val="21"/>
              </w:numPr>
            </w:pPr>
            <w:r xmlns:w="http://schemas.openxmlformats.org/wordprocessingml/2006/main">
              <w:t xml:space="preserve">Alguém ou algo em que se pode confiar ou acreditar.</w:t>
            </w:r>
          </w:p>
        </w:tc>
        <w:tc>
          <w:tcPr>
            <w:tcW w:w="5323" w:type="dxa"/>
          </w:tcPr>
          <w:p w14:paraId="58BF2409" w14:textId="77777777" w:rsidR="00E80367" w:rsidRDefault="00E80367" w:rsidP="00E80367">
            <w:r xmlns:w="http://schemas.openxmlformats.org/wordprocessingml/2006/main">
              <w:t xml:space="preserve">Mateus 25:23 (2 ocorrências)</w:t>
            </w:r>
          </w:p>
          <w:p w14:paraId="37D659FE" w14:textId="77777777" w:rsidR="00E80367" w:rsidRDefault="00E80367" w:rsidP="00E80367">
            <w:r xmlns:w="http://schemas.openxmlformats.org/wordprocessingml/2006/main">
              <w:t xml:space="preserve">Lucas 16:10 (2 ocorrências)</w:t>
            </w:r>
          </w:p>
          <w:p w14:paraId="35472E41" w14:textId="77777777" w:rsidR="00E80367" w:rsidRDefault="00E80367" w:rsidP="00E80367">
            <w:r xmlns:w="http://schemas.openxmlformats.org/wordprocessingml/2006/main">
              <w:t xml:space="preserve">João 20:27</w:t>
            </w:r>
          </w:p>
          <w:p w14:paraId="06C64A4F" w14:textId="77777777" w:rsidR="00E80367" w:rsidRDefault="00E80367" w:rsidP="00E80367">
            <w:r xmlns:w="http://schemas.openxmlformats.org/wordprocessingml/2006/main">
              <w:t xml:space="preserve">Atos 16:1</w:t>
            </w:r>
          </w:p>
          <w:p w14:paraId="001D7240" w14:textId="77777777" w:rsidR="00E80367" w:rsidRDefault="00E80367" w:rsidP="00E80367">
            <w:r xmlns:w="http://schemas.openxmlformats.org/wordprocessingml/2006/main">
              <w:t xml:space="preserve">1 Coríntios 1:9</w:t>
            </w:r>
          </w:p>
          <w:p w14:paraId="04B4A18C" w14:textId="77777777" w:rsidR="00E80367" w:rsidRDefault="00E80367" w:rsidP="00E80367">
            <w:r xmlns:w="http://schemas.openxmlformats.org/wordprocessingml/2006/main">
              <w:t xml:space="preserve">2 Coríntios 1:18</w:t>
            </w:r>
          </w:p>
          <w:p w14:paraId="20A6365A" w14:textId="77777777" w:rsidR="00E80367" w:rsidRDefault="00E80367" w:rsidP="00E80367">
            <w:r xmlns:w="http://schemas.openxmlformats.org/wordprocessingml/2006/main">
              <w:lastRenderedPageBreak xmlns:w="http://schemas.openxmlformats.org/wordprocessingml/2006/main"/>
            </w:r>
            <w:r xmlns:w="http://schemas.openxmlformats.org/wordprocessingml/2006/main">
              <w:t xml:space="preserve">Colossenses 4:9</w:t>
            </w:r>
          </w:p>
          <w:p w14:paraId="237FEF47" w14:textId="77777777" w:rsidR="00E80367" w:rsidRDefault="00E80367" w:rsidP="00E80367">
            <w:r xmlns:w="http://schemas.openxmlformats.org/wordprocessingml/2006/main">
              <w:t xml:space="preserve">1 Tessalonicenses 5:24</w:t>
            </w:r>
          </w:p>
          <w:p w14:paraId="7E0B3C83" w14:textId="77777777" w:rsidR="00E80367" w:rsidRDefault="00E80367" w:rsidP="00E80367">
            <w:r xmlns:w="http://schemas.openxmlformats.org/wordprocessingml/2006/main">
              <w:t xml:space="preserve">2 Tessalonicenses 3:3</w:t>
            </w:r>
          </w:p>
          <w:p w14:paraId="101D5B40" w14:textId="77777777" w:rsidR="00E80367" w:rsidRDefault="00E80367" w:rsidP="00E80367">
            <w:r xmlns:w="http://schemas.openxmlformats.org/wordprocessingml/2006/main">
              <w:t xml:space="preserve">1 Timóteo 1:12</w:t>
            </w:r>
          </w:p>
          <w:p w14:paraId="51426676" w14:textId="77777777" w:rsidR="00E80367" w:rsidRDefault="00E80367" w:rsidP="00E80367">
            <w:r xmlns:w="http://schemas.openxmlformats.org/wordprocessingml/2006/main">
              <w:t xml:space="preserve">2 Timóteo 2;2</w:t>
            </w:r>
          </w:p>
          <w:p w14:paraId="7B61B041" w14:textId="77777777" w:rsidR="00E80367" w:rsidRDefault="00E80367" w:rsidP="00E80367">
            <w:r xmlns:w="http://schemas.openxmlformats.org/wordprocessingml/2006/main">
              <w:t xml:space="preserve">Hebreus 2:17</w:t>
            </w:r>
          </w:p>
          <w:p w14:paraId="6DB3A353" w14:textId="77777777" w:rsidR="00E80367" w:rsidRDefault="00E80367" w:rsidP="00E80367">
            <w:r xmlns:w="http://schemas.openxmlformats.org/wordprocessingml/2006/main">
              <w:t xml:space="preserve">1 Pedro 1:21</w:t>
            </w:r>
          </w:p>
          <w:p w14:paraId="1F8D8EC8" w14:textId="77777777" w:rsidR="00E80367" w:rsidRDefault="00E80367" w:rsidP="00E80367">
            <w:r xmlns:w="http://schemas.openxmlformats.org/wordprocessingml/2006/main">
              <w:t xml:space="preserve">3 João 1:5</w:t>
            </w:r>
          </w:p>
          <w:p w14:paraId="7AF2BC5D" w14:textId="14AB4A3A" w:rsidR="00185CC7" w:rsidRDefault="00E80367" w:rsidP="00E80367">
            <w:r xmlns:w="http://schemas.openxmlformats.org/wordprocessingml/2006/main">
              <w:t xml:space="preserve">Apocalipse 1:5</w:t>
            </w:r>
          </w:p>
        </w:tc>
      </w:tr>
      <w:tr w:rsidR="00185CC7" w:rsidRPr="00E544E9" w14:paraId="374866C9" w14:textId="51499C5C" w:rsidTr="00234561">
        <w:trPr>
          <w:trHeight w:val="864"/>
        </w:trPr>
        <w:tc>
          <w:tcPr>
            <w:tcW w:w="3149" w:type="dxa"/>
          </w:tcPr>
          <w:p w14:paraId="235A2E27" w14:textId="09479A13" w:rsidR="00185CC7" w:rsidRPr="00F02BC1" w:rsidRDefault="00275243" w:rsidP="00C55158">
            <w:pPr xmlns:w="http://schemas.openxmlformats.org/wordprocessingml/2006/main">
              <w:rPr>
                <w:b/>
                <w:bCs/>
              </w:rPr>
            </w:pPr>
            <w:r xmlns:w="http://schemas.openxmlformats.org/wordprocessingml/2006/main" w:rsidRPr="00F02BC1">
              <w:rPr>
                <w:b/>
                <w:bCs/>
              </w:rPr>
              <w:lastRenderedPageBreak xmlns:w="http://schemas.openxmlformats.org/wordprocessingml/2006/main"/>
            </w:r>
            <w:r xmlns:w="http://schemas.openxmlformats.org/wordprocessingml/2006/main" w:rsidRPr="00F02BC1">
              <w:rPr>
                <w:b/>
                <w:bCs/>
              </w:rPr>
              <w:t xml:space="preserve">pai</w:t>
            </w:r>
            <w:r xmlns:w="http://schemas.openxmlformats.org/wordprocessingml/2006/main" w:rsidR="00185CC7" w:rsidRPr="00F02BC1">
              <w:rPr>
                <w:b/>
                <w:bCs/>
              </w:rPr>
              <w:t xml:space="preserve">​</w:t>
            </w:r>
          </w:p>
          <w:p w14:paraId="40BC5DC4" w14:textId="1ED6083A" w:rsidR="00275243" w:rsidRDefault="00275243" w:rsidP="00C55158">
            <w:r xmlns:w="http://schemas.openxmlformats.org/wordprocessingml/2006/main">
              <w:t xml:space="preserve">G3962, G3971</w:t>
            </w:r>
          </w:p>
          <w:p w14:paraId="2BBFBA4C" w14:textId="327CF39E" w:rsidR="00275243" w:rsidRDefault="00275243" w:rsidP="00C55158"/>
        </w:tc>
        <w:tc>
          <w:tcPr>
            <w:tcW w:w="6048" w:type="dxa"/>
          </w:tcPr>
          <w:p w14:paraId="342F152F" w14:textId="4B9F405A" w:rsidR="00185CC7" w:rsidRDefault="00185CC7" w:rsidP="00EF0728">
            <w:r xmlns:w="http://schemas.openxmlformats.org/wordprocessingml/2006/main">
              <w:t xml:space="preserve">Esta palavra pode significar:</w:t>
            </w:r>
          </w:p>
          <w:p w14:paraId="3B429995" w14:textId="367502D1" w:rsidR="00185CC7" w:rsidRDefault="00185CC7" w:rsidP="001A222C">
            <w:pPr xmlns:w="http://schemas.openxmlformats.org/wordprocessingml/2006/main">
              <w:pStyle w:val="ListParagraph"/>
              <w:numPr>
                <w:ilvl w:val="0"/>
                <w:numId w:val="24"/>
              </w:numPr>
            </w:pPr>
            <w:r xmlns:w="http://schemas.openxmlformats.org/wordprocessingml/2006/main">
              <w:t xml:space="preserve">Um pai.</w:t>
            </w:r>
          </w:p>
          <w:p w14:paraId="4D0E02E8" w14:textId="3E2183D4" w:rsidR="00275243" w:rsidRDefault="00275243" w:rsidP="001A222C">
            <w:pPr xmlns:w="http://schemas.openxmlformats.org/wordprocessingml/2006/main">
              <w:pStyle w:val="ListParagraph"/>
              <w:numPr>
                <w:ilvl w:val="0"/>
                <w:numId w:val="24"/>
              </w:numPr>
            </w:pPr>
            <w:r xmlns:w="http://schemas.openxmlformats.org/wordprocessingml/2006/main">
              <w:t xml:space="preserve">Deus Pai.</w:t>
            </w:r>
          </w:p>
          <w:p w14:paraId="050AB27D" w14:textId="09E70F2F" w:rsidR="00185CC7" w:rsidRPr="00F02BC1" w:rsidRDefault="00185CC7" w:rsidP="001A222C">
            <w:pPr xmlns:w="http://schemas.openxmlformats.org/wordprocessingml/2006/main">
              <w:pStyle w:val="ListParagraph"/>
              <w:numPr>
                <w:ilvl w:val="0"/>
                <w:numId w:val="24"/>
              </w:numPr>
            </w:pPr>
            <w:r xmlns:w="http://schemas.openxmlformats.org/wordprocessingml/2006/main" w:rsidRPr="00F02BC1">
              <w:t xml:space="preserve">Pais.</w:t>
            </w:r>
          </w:p>
          <w:p w14:paraId="066E1239" w14:textId="08FC66B1" w:rsidR="00185CC7" w:rsidRPr="00F02BC1" w:rsidRDefault="00185CC7" w:rsidP="001A222C">
            <w:pPr xmlns:w="http://schemas.openxmlformats.org/wordprocessingml/2006/main">
              <w:pStyle w:val="ListParagraph"/>
              <w:numPr>
                <w:ilvl w:val="0"/>
                <w:numId w:val="24"/>
              </w:numPr>
            </w:pPr>
            <w:r xmlns:w="http://schemas.openxmlformats.org/wordprocessingml/2006/main" w:rsidRPr="00F02BC1">
              <w:t xml:space="preserve">Um ancestral.</w:t>
            </w:r>
          </w:p>
          <w:p w14:paraId="5F9759EE" w14:textId="77777777" w:rsidR="00185CC7" w:rsidRPr="00F02BC1" w:rsidRDefault="00185CC7" w:rsidP="001A222C">
            <w:pPr xmlns:w="http://schemas.openxmlformats.org/wordprocessingml/2006/main">
              <w:pStyle w:val="ListParagraph"/>
              <w:numPr>
                <w:ilvl w:val="0"/>
                <w:numId w:val="24"/>
              </w:numPr>
            </w:pPr>
            <w:r xmlns:w="http://schemas.openxmlformats.org/wordprocessingml/2006/main" w:rsidRPr="00F02BC1">
              <w:t xml:space="preserve">Alguém que é como um pai de alguma forma.</w:t>
            </w:r>
          </w:p>
          <w:p w14:paraId="6A988EB1" w14:textId="2A09421D" w:rsidR="00185CC7" w:rsidRPr="00F02BC1" w:rsidRDefault="00185CC7" w:rsidP="001A222C">
            <w:pPr xmlns:w="http://schemas.openxmlformats.org/wordprocessingml/2006/main">
              <w:pStyle w:val="ListParagraph"/>
              <w:numPr>
                <w:ilvl w:val="0"/>
                <w:numId w:val="24"/>
              </w:numPr>
            </w:pPr>
            <w:r xmlns:w="http://schemas.openxmlformats.org/wordprocessingml/2006/main" w:rsidRPr="00F02BC1">
              <w:t xml:space="preserve">Vários ancestrais, se for plural.</w:t>
            </w:r>
          </w:p>
          <w:p w14:paraId="755ACBC6" w14:textId="2481DF5A" w:rsidR="00185CC7" w:rsidRDefault="00185CC7" w:rsidP="00B60978"/>
        </w:tc>
        <w:tc>
          <w:tcPr>
            <w:tcW w:w="5323" w:type="dxa"/>
          </w:tcPr>
          <w:p w14:paraId="257A3931" w14:textId="77777777" w:rsidR="00FA3AEB" w:rsidRDefault="00FA3AEB" w:rsidP="00FA3AEB">
            <w:r xmlns:w="http://schemas.openxmlformats.org/wordprocessingml/2006/main">
              <w:t xml:space="preserve">Mateus 4:22</w:t>
            </w:r>
          </w:p>
          <w:p w14:paraId="5CF0E12B" w14:textId="77777777" w:rsidR="00FA3AEB" w:rsidRDefault="00FA3AEB" w:rsidP="00FA3AEB">
            <w:r xmlns:w="http://schemas.openxmlformats.org/wordprocessingml/2006/main">
              <w:t xml:space="preserve">Mateus 5:16</w:t>
            </w:r>
          </w:p>
          <w:p w14:paraId="7FE99E9F" w14:textId="58CEE18F" w:rsidR="00F02BC1" w:rsidRDefault="00FA3AEB" w:rsidP="00FA3AEB">
            <w:r xmlns:w="http://schemas.openxmlformats.org/wordprocessingml/2006/main">
              <w:t xml:space="preserve">Marcos 10:7 – deixar pai e mãe e unir-se</w:t>
            </w:r>
          </w:p>
          <w:p w14:paraId="1FFB1CB1" w14:textId="67CEDD3F" w:rsidR="00FA3AEB" w:rsidRDefault="00F02BC1" w:rsidP="00FA3AEB">
            <w:r xmlns:w="http://schemas.openxmlformats.org/wordprocessingml/2006/main">
              <w:t xml:space="preserve">Marcos 10:19 – honrar pai e mãe</w:t>
            </w:r>
          </w:p>
          <w:p w14:paraId="337AFE01" w14:textId="77777777" w:rsidR="00FA3AEB" w:rsidRDefault="00FA3AEB" w:rsidP="00FA3AEB">
            <w:r xmlns:w="http://schemas.openxmlformats.org/wordprocessingml/2006/main">
              <w:t xml:space="preserve">Lucas 2:48, 49</w:t>
            </w:r>
          </w:p>
          <w:p w14:paraId="1413B689" w14:textId="5B1C7AE2" w:rsidR="00FA3AEB" w:rsidRDefault="00FA3AEB" w:rsidP="00FA3AEB">
            <w:r xmlns:w="http://schemas.openxmlformats.org/wordprocessingml/2006/main">
              <w:t xml:space="preserve">João 6:31, 32</w:t>
            </w:r>
          </w:p>
          <w:p w14:paraId="554DF382" w14:textId="225A9B23" w:rsidR="00275243" w:rsidRDefault="00FA3AEB" w:rsidP="00FA3AEB">
            <w:r xmlns:w="http://schemas.openxmlformats.org/wordprocessingml/2006/main">
              <w:t xml:space="preserve">Atos 5:30</w:t>
            </w:r>
          </w:p>
          <w:p w14:paraId="7A1B939A" w14:textId="77777777" w:rsidR="00F26CF4" w:rsidRDefault="00275243" w:rsidP="00FA3AEB">
            <w:r xmlns:w="http://schemas.openxmlformats.org/wordprocessingml/2006/main">
              <w:t xml:space="preserve">Romanos 15:6</w:t>
            </w:r>
          </w:p>
          <w:p w14:paraId="359142B9" w14:textId="7D615E46" w:rsidR="00F26CF4" w:rsidRDefault="00275243" w:rsidP="00FA3AEB">
            <w:r xmlns:w="http://schemas.openxmlformats.org/wordprocessingml/2006/main">
              <w:t xml:space="preserve">2 Coríntios 1:3 (2 ocorrências)</w:t>
            </w:r>
          </w:p>
          <w:p w14:paraId="0B3C098B" w14:textId="77777777" w:rsidR="00F26CF4" w:rsidRDefault="00275243" w:rsidP="00FA3AEB">
            <w:r xmlns:w="http://schemas.openxmlformats.org/wordprocessingml/2006/main">
              <w:t xml:space="preserve">Efésios 6:4</w:t>
            </w:r>
          </w:p>
          <w:p w14:paraId="6EB496CA" w14:textId="2109BB45" w:rsidR="00BD654F" w:rsidRDefault="004960FC" w:rsidP="00FA3AEB">
            <w:r xmlns:w="http://schemas.openxmlformats.org/wordprocessingml/2006/main">
              <w:t xml:space="preserve">Filipenses 2:22</w:t>
            </w:r>
          </w:p>
          <w:p w14:paraId="795A1C17" w14:textId="77777777" w:rsidR="00BD654F" w:rsidRDefault="004960FC" w:rsidP="00FA3AEB">
            <w:r xmlns:w="http://schemas.openxmlformats.org/wordprocessingml/2006/main">
              <w:t xml:space="preserve">1 Timóteo 1:2</w:t>
            </w:r>
          </w:p>
          <w:p w14:paraId="5FD14A50" w14:textId="3E63EE55" w:rsidR="00BD654F" w:rsidRDefault="00BD654F" w:rsidP="00FA3AEB">
            <w:r xmlns:w="http://schemas.openxmlformats.org/wordprocessingml/2006/main">
              <w:t xml:space="preserve">Hebreus 12:9x2</w:t>
            </w:r>
          </w:p>
          <w:p w14:paraId="0940EB20" w14:textId="77777777" w:rsidR="00BD654F" w:rsidRDefault="00275243" w:rsidP="00FA3AEB">
            <w:r xmlns:w="http://schemas.openxmlformats.org/wordprocessingml/2006/main">
              <w:t xml:space="preserve">1 Pedro 1:2-3</w:t>
            </w:r>
          </w:p>
          <w:p w14:paraId="100058C8" w14:textId="2971DF34" w:rsidR="00185CC7" w:rsidRDefault="00275243" w:rsidP="00EF0728">
            <w:r xmlns:w="http://schemas.openxmlformats.org/wordprocessingml/2006/main">
              <w:t xml:space="preserve">Apocalipse 3:5</w:t>
            </w:r>
          </w:p>
        </w:tc>
      </w:tr>
      <w:tr w:rsidR="00185CC7" w:rsidRPr="00E544E9" w14:paraId="4CA5CA47" w14:textId="785A9E96" w:rsidTr="00234561">
        <w:trPr>
          <w:trHeight w:val="1465"/>
        </w:trPr>
        <w:tc>
          <w:tcPr>
            <w:tcW w:w="3149" w:type="dxa"/>
          </w:tcPr>
          <w:p w14:paraId="7E5042BB" w14:textId="5F391F39" w:rsidR="00185CC7" w:rsidRPr="00987A65" w:rsidRDefault="00F02BC1" w:rsidP="00C55158">
            <w:pPr xmlns:w="http://schemas.openxmlformats.org/wordprocessingml/2006/main">
              <w:rPr>
                <w:b/>
                <w:bCs/>
              </w:rPr>
            </w:pPr>
            <w:r xmlns:w="http://schemas.openxmlformats.org/wordprocessingml/2006/main" w:rsidRPr="00987A65">
              <w:rPr>
                <w:b/>
                <w:bCs/>
              </w:rPr>
              <w:t xml:space="preserve">carne</w:t>
            </w:r>
          </w:p>
          <w:p w14:paraId="124C2166" w14:textId="11FC11CF" w:rsidR="00F02BC1" w:rsidRDefault="00F02BC1" w:rsidP="00C55158">
            <w:r xmlns:w="http://schemas.openxmlformats.org/wordprocessingml/2006/main">
              <w:t xml:space="preserve">G4561</w:t>
            </w:r>
          </w:p>
        </w:tc>
        <w:tc>
          <w:tcPr>
            <w:tcW w:w="6048" w:type="dxa"/>
          </w:tcPr>
          <w:p w14:paraId="15CB52DD" w14:textId="55942E81" w:rsidR="00185CC7" w:rsidRDefault="00185CC7" w:rsidP="00DA2DE9">
            <w:r xmlns:w="http://schemas.openxmlformats.org/wordprocessingml/2006/main" w:rsidRPr="00FA3AEB">
              <w:t xml:space="preserve">Essa palavra exige cuidado na hora de ser traduzida, pois possui muitos significados muito diferentes entre si. Esta palavra pode significar:</w:t>
            </w:r>
          </w:p>
          <w:p w14:paraId="0DBA7D8C" w14:textId="017CCFC2" w:rsidR="00185CC7" w:rsidRDefault="00185CC7" w:rsidP="00FA3AEB">
            <w:pPr xmlns:w="http://schemas.openxmlformats.org/wordprocessingml/2006/main">
              <w:pStyle w:val="ListParagraph"/>
              <w:numPr>
                <w:ilvl w:val="0"/>
                <w:numId w:val="25"/>
              </w:numPr>
            </w:pPr>
            <w:r xmlns:w="http://schemas.openxmlformats.org/wordprocessingml/2006/main">
              <w:t xml:space="preserve">A pele de uma pessoa ou de um animal.</w:t>
            </w:r>
          </w:p>
          <w:p w14:paraId="466F286B" w14:textId="3DA9F874" w:rsidR="00185CC7" w:rsidRDefault="00185CC7" w:rsidP="00FA3AEB">
            <w:pPr xmlns:w="http://schemas.openxmlformats.org/wordprocessingml/2006/main">
              <w:pStyle w:val="ListParagraph"/>
              <w:numPr>
                <w:ilvl w:val="0"/>
                <w:numId w:val="25"/>
              </w:numPr>
            </w:pPr>
            <w:r xmlns:w="http://schemas.openxmlformats.org/wordprocessingml/2006/main">
              <w:t xml:space="preserve">Todo o corpo.</w:t>
            </w:r>
          </w:p>
          <w:p w14:paraId="316E726E" w14:textId="5EE64817" w:rsidR="00185CC7" w:rsidRDefault="00185CC7" w:rsidP="00FA3AEB">
            <w:pPr xmlns:w="http://schemas.openxmlformats.org/wordprocessingml/2006/main">
              <w:pStyle w:val="ListParagraph"/>
              <w:numPr>
                <w:ilvl w:val="0"/>
                <w:numId w:val="25"/>
              </w:numPr>
            </w:pPr>
            <w:r xmlns:w="http://schemas.openxmlformats.org/wordprocessingml/2006/main">
              <w:t xml:space="preserve">Uma pessoa ou todas as pessoas.</w:t>
            </w:r>
          </w:p>
          <w:p w14:paraId="7528AC77" w14:textId="29F047D7" w:rsidR="00185CC7" w:rsidRDefault="00185CC7" w:rsidP="00FA3AEB">
            <w:pPr xmlns:w="http://schemas.openxmlformats.org/wordprocessingml/2006/main">
              <w:pStyle w:val="ListParagraph"/>
              <w:numPr>
                <w:ilvl w:val="0"/>
                <w:numId w:val="25"/>
              </w:numPr>
            </w:pPr>
            <w:r xmlns:w="http://schemas.openxmlformats.org/wordprocessingml/2006/main">
              <w:t xml:space="preserve">Algo que é material ou físico.</w:t>
            </w:r>
          </w:p>
          <w:p w14:paraId="346D4E83" w14:textId="4D2B8A5F" w:rsidR="00185CC7" w:rsidRDefault="00185CC7" w:rsidP="00FA3AEB">
            <w:pPr xmlns:w="http://schemas.openxmlformats.org/wordprocessingml/2006/main">
              <w:pStyle w:val="ListParagraph"/>
              <w:numPr>
                <w:ilvl w:val="0"/>
                <w:numId w:val="25"/>
              </w:numPr>
            </w:pPr>
            <w:r xmlns:w="http://schemas.openxmlformats.org/wordprocessingml/2006/main">
              <w:t xml:space="preserve">Alguém que pertence à mesma família de outra pessoa. Isso pode incluir ancestrais e descendentes.</w:t>
            </w:r>
          </w:p>
          <w:p w14:paraId="17CA37CF" w14:textId="77777777" w:rsidR="00185CC7" w:rsidRDefault="00185CC7" w:rsidP="00FA3AEB">
            <w:pPr xmlns:w="http://schemas.openxmlformats.org/wordprocessingml/2006/main">
              <w:pStyle w:val="ListParagraph"/>
              <w:numPr>
                <w:ilvl w:val="0"/>
                <w:numId w:val="25"/>
              </w:numPr>
            </w:pPr>
            <w:r xmlns:w="http://schemas.openxmlformats.org/wordprocessingml/2006/main">
              <w:lastRenderedPageBreak xmlns:w="http://schemas.openxmlformats.org/wordprocessingml/2006/main"/>
            </w:r>
            <w:r xmlns:w="http://schemas.openxmlformats.org/wordprocessingml/2006/main">
              <w:t xml:space="preserve">A parte de alguém que o faz querer pecar. Isso às vezes é chamado de natureza pecaminosa de uma pessoa.</w:t>
            </w:r>
          </w:p>
          <w:p w14:paraId="655DE2A7" w14:textId="77777777" w:rsidR="003709E9" w:rsidRDefault="003709E9" w:rsidP="00FA3AEB"/>
          <w:p w14:paraId="0DA9F843" w14:textId="70CC36C4" w:rsidR="001F27C4" w:rsidRDefault="00FA3AEB" w:rsidP="00FA3AEB">
            <w:r xmlns:w="http://schemas.openxmlformats.org/wordprocessingml/2006/main" w:rsidRPr="00BD5466">
              <w:t xml:space="preserve">Na Bíblia, diz-se que os seres humanos são feitos de carne e sangue.</w:t>
            </w:r>
          </w:p>
        </w:tc>
        <w:tc>
          <w:tcPr>
            <w:tcW w:w="5323" w:type="dxa"/>
          </w:tcPr>
          <w:p w14:paraId="48C686E3" w14:textId="2431116C" w:rsidR="00FA3AEB" w:rsidRDefault="00FA3AEB" w:rsidP="00FA3AEB">
            <w:r xmlns:w="http://schemas.openxmlformats.org/wordprocessingml/2006/main" w:rsidRPr="00CD44C8">
              <w:lastRenderedPageBreak xmlns:w="http://schemas.openxmlformats.org/wordprocessingml/2006/main"/>
            </w:r>
            <w:r xmlns:w="http://schemas.openxmlformats.org/wordprocessingml/2006/main" w:rsidRPr="00CD44C8">
              <w:t xml:space="preserve">Mateus 16:17</w:t>
            </w:r>
          </w:p>
          <w:p w14:paraId="03317EF8" w14:textId="77777777" w:rsidR="00FA3AEB" w:rsidRDefault="00FA3AEB" w:rsidP="00FA3AEB">
            <w:r xmlns:w="http://schemas.openxmlformats.org/wordprocessingml/2006/main" w:rsidRPr="00CD44C8">
              <w:t xml:space="preserve">Mateus 26:41</w:t>
            </w:r>
          </w:p>
          <w:p w14:paraId="1CE0B508" w14:textId="77777777" w:rsidR="00FA3AEB" w:rsidRPr="00CD44C8" w:rsidRDefault="00FA3AEB" w:rsidP="00FA3AEB">
            <w:r xmlns:w="http://schemas.openxmlformats.org/wordprocessingml/2006/main" w:rsidRPr="00CD44C8">
              <w:t xml:space="preserve">Marcos 14:38</w:t>
            </w:r>
          </w:p>
          <w:p w14:paraId="1CFC3C09" w14:textId="29AF3463" w:rsidR="00FA3AEB" w:rsidRPr="00CD44C8" w:rsidRDefault="00FA3AEB" w:rsidP="00FA3AEB">
            <w:pPr xmlns:w="http://schemas.openxmlformats.org/wordprocessingml/2006/main">
              <w:rPr>
                <w:i/>
                <w:iCs/>
              </w:rPr>
            </w:pPr>
            <w:r xmlns:w="http://schemas.openxmlformats.org/wordprocessingml/2006/main" w:rsidRPr="00CD44C8">
              <w:t xml:space="preserve">Lucas 24:39</w:t>
            </w:r>
          </w:p>
          <w:p w14:paraId="1397F512" w14:textId="77777777" w:rsidR="00FA3AEB" w:rsidRPr="00CD44C8" w:rsidRDefault="00FA3AEB" w:rsidP="00FA3AEB">
            <w:r xmlns:w="http://schemas.openxmlformats.org/wordprocessingml/2006/main" w:rsidRPr="00CD44C8">
              <w:t xml:space="preserve">João 1:14</w:t>
            </w:r>
          </w:p>
          <w:p w14:paraId="47A1782C" w14:textId="77777777" w:rsidR="00FA3AEB" w:rsidRPr="00CD44C8" w:rsidRDefault="00FA3AEB" w:rsidP="00FA3AEB">
            <w:r xmlns:w="http://schemas.openxmlformats.org/wordprocessingml/2006/main" w:rsidRPr="00CD44C8">
              <w:t xml:space="preserve">Atos 2:17</w:t>
            </w:r>
          </w:p>
          <w:p w14:paraId="188C1883" w14:textId="77777777" w:rsidR="00FA3AEB" w:rsidRPr="00CD44C8" w:rsidRDefault="00FA3AEB" w:rsidP="00FA3AEB">
            <w:r xmlns:w="http://schemas.openxmlformats.org/wordprocessingml/2006/main" w:rsidRPr="00CD44C8">
              <w:t xml:space="preserve">Romanos 3:20</w:t>
            </w:r>
          </w:p>
          <w:p w14:paraId="51951BFA" w14:textId="77777777" w:rsidR="00FA3AEB" w:rsidRPr="00CD44C8" w:rsidRDefault="00FA3AEB" w:rsidP="00FA3AEB">
            <w:r xmlns:w="http://schemas.openxmlformats.org/wordprocessingml/2006/main" w:rsidRPr="00CD44C8">
              <w:t xml:space="preserve">Romanos 6:19</w:t>
            </w:r>
          </w:p>
          <w:p w14:paraId="605F1D1C" w14:textId="77777777" w:rsidR="00FA3AEB" w:rsidRPr="00CD44C8" w:rsidRDefault="00FA3AEB" w:rsidP="00FA3AEB">
            <w:r xmlns:w="http://schemas.openxmlformats.org/wordprocessingml/2006/main" w:rsidRPr="00CD44C8">
              <w:t xml:space="preserve">Romanos 8:1</w:t>
            </w:r>
          </w:p>
          <w:p w14:paraId="3BECAC77" w14:textId="77777777" w:rsidR="00FA3AEB" w:rsidRPr="00CD44C8" w:rsidRDefault="00FA3AEB" w:rsidP="00FA3AEB">
            <w:r xmlns:w="http://schemas.openxmlformats.org/wordprocessingml/2006/main" w:rsidRPr="00CD44C8">
              <w:t xml:space="preserve">1 Coríntios 1:29</w:t>
            </w:r>
          </w:p>
          <w:p w14:paraId="01A11D49" w14:textId="77777777" w:rsidR="00FA3AEB" w:rsidRPr="00CD44C8" w:rsidRDefault="00FA3AEB" w:rsidP="00FA3AEB">
            <w:r xmlns:w="http://schemas.openxmlformats.org/wordprocessingml/2006/main" w:rsidRPr="00CD44C8">
              <w:t xml:space="preserve">2 Coríntios 10:3 (duas ocorrências)</w:t>
            </w:r>
          </w:p>
          <w:p w14:paraId="1CED3B02" w14:textId="77777777" w:rsidR="00FA3AEB" w:rsidRPr="00CD44C8" w:rsidRDefault="00FA3AEB" w:rsidP="00FA3AEB">
            <w:r xmlns:w="http://schemas.openxmlformats.org/wordprocessingml/2006/main" w:rsidRPr="00CD44C8">
              <w:t xml:space="preserve">Gálatas 2:16, 20</w:t>
            </w:r>
          </w:p>
          <w:p w14:paraId="53FD8C20" w14:textId="7A31BA79" w:rsidR="00FA3AEB" w:rsidRPr="00CD44C8" w:rsidRDefault="00FA3AEB" w:rsidP="00FA3AEB">
            <w:r xmlns:w="http://schemas.openxmlformats.org/wordprocessingml/2006/main" w:rsidRPr="00CD44C8">
              <w:lastRenderedPageBreak xmlns:w="http://schemas.openxmlformats.org/wordprocessingml/2006/main"/>
            </w:r>
            <w:r xmlns:w="http://schemas.openxmlformats.org/wordprocessingml/2006/main" w:rsidRPr="00CD44C8">
              <w:t xml:space="preserve">Gálatas 5:19 </w:t>
            </w:r>
            <w:r xmlns:w="http://schemas.openxmlformats.org/wordprocessingml/2006/main" w:rsidR="00F02BC1">
              <w:t xml:space="preserve">, 24</w:t>
            </w:r>
          </w:p>
          <w:p w14:paraId="40F58925" w14:textId="77777777" w:rsidR="00FA3AEB" w:rsidRPr="00CD44C8" w:rsidRDefault="00FA3AEB" w:rsidP="00FA3AEB">
            <w:r xmlns:w="http://schemas.openxmlformats.org/wordprocessingml/2006/main" w:rsidRPr="00CD44C8">
              <w:t xml:space="preserve">Filipenses 3:4</w:t>
            </w:r>
          </w:p>
          <w:p w14:paraId="4782C798" w14:textId="7F0F0067" w:rsidR="00185CC7" w:rsidRPr="00FA3AEB" w:rsidRDefault="00FA3AEB" w:rsidP="00DA2DE9">
            <w:r xmlns:w="http://schemas.openxmlformats.org/wordprocessingml/2006/main" w:rsidRPr="00CD44C8">
              <w:t xml:space="preserve">1 Pedro 3:18</w:t>
            </w:r>
          </w:p>
        </w:tc>
      </w:tr>
      <w:tr w:rsidR="00185CC7" w:rsidRPr="00E544E9" w14:paraId="737223F9" w14:textId="7F2FE9A8" w:rsidTr="00234561">
        <w:trPr>
          <w:trHeight w:val="1152"/>
        </w:trPr>
        <w:tc>
          <w:tcPr>
            <w:tcW w:w="3149" w:type="dxa"/>
          </w:tcPr>
          <w:p w14:paraId="73B2F0DA" w14:textId="0B25B983" w:rsidR="00185CC7" w:rsidRPr="00987A65" w:rsidRDefault="007708FD" w:rsidP="00C55158">
            <w:pPr xmlns:w="http://schemas.openxmlformats.org/wordprocessingml/2006/main">
              <w:rPr>
                <w:b/>
                <w:bCs/>
              </w:rPr>
            </w:pPr>
            <w:r xmlns:w="http://schemas.openxmlformats.org/wordprocessingml/2006/main" w:rsidRPr="00987A65">
              <w:rPr>
                <w:b/>
                <w:bCs/>
              </w:rPr>
              <w:lastRenderedPageBreak xmlns:w="http://schemas.openxmlformats.org/wordprocessingml/2006/main"/>
            </w:r>
            <w:r xmlns:w="http://schemas.openxmlformats.org/wordprocessingml/2006/main" w:rsidRPr="00987A65">
              <w:rPr>
                <w:b/>
                <w:bCs/>
              </w:rPr>
              <w:t xml:space="preserve">antes </w:t>
            </w:r>
            <w:r xmlns:w="http://schemas.openxmlformats.org/wordprocessingml/2006/main" w:rsidR="00185CC7" w:rsidRPr="00987A65">
              <w:rPr>
                <w:b/>
                <w:bCs/>
              </w:rPr>
              <w:t xml:space="preserve">de saber</w:t>
            </w:r>
          </w:p>
          <w:p w14:paraId="6FD07174" w14:textId="361403E0" w:rsidR="007708FD" w:rsidRDefault="007708FD" w:rsidP="00C55158">
            <w:r xmlns:w="http://schemas.openxmlformats.org/wordprocessingml/2006/main">
              <w:t xml:space="preserve">G4267, G4268</w:t>
            </w:r>
          </w:p>
        </w:tc>
        <w:tc>
          <w:tcPr>
            <w:tcW w:w="6048" w:type="dxa"/>
          </w:tcPr>
          <w:p w14:paraId="2A9D6681" w14:textId="00442994" w:rsidR="00185CC7" w:rsidRDefault="00185CC7" w:rsidP="00C55158">
            <w:r xmlns:w="http://schemas.openxmlformats.org/wordprocessingml/2006/main" w:rsidRPr="00B51050">
              <w:t xml:space="preserve">Esta palavra significa saber algo antecipadamente ou antes que aconteça.</w:t>
            </w:r>
          </w:p>
        </w:tc>
        <w:tc>
          <w:tcPr>
            <w:tcW w:w="5323" w:type="dxa"/>
          </w:tcPr>
          <w:p w14:paraId="49D165A9" w14:textId="77777777" w:rsidR="00987A65" w:rsidRDefault="00987A65" w:rsidP="00987A65">
            <w:pPr xmlns:w="http://schemas.openxmlformats.org/wordprocessingml/2006/main">
              <w:pStyle w:val="Compact"/>
            </w:pPr>
            <w:r xmlns:w="http://schemas.openxmlformats.org/wordprocessingml/2006/main">
              <w:t xml:space="preserve">Atos 2:23</w:t>
            </w:r>
          </w:p>
          <w:p w14:paraId="3FD1EE26" w14:textId="53F8953C" w:rsidR="00943F37" w:rsidRDefault="00943F37" w:rsidP="00943F37">
            <w:pPr xmlns:w="http://schemas.openxmlformats.org/wordprocessingml/2006/main">
              <w:pStyle w:val="Compact"/>
            </w:pPr>
            <w:r xmlns:w="http://schemas.openxmlformats.org/wordprocessingml/2006/main">
              <w:t xml:space="preserve">Romanos 8:29</w:t>
            </w:r>
          </w:p>
          <w:p w14:paraId="73AA0A55" w14:textId="50432A57" w:rsidR="00943F37" w:rsidRDefault="00943F37" w:rsidP="00943F37">
            <w:pPr xmlns:w="http://schemas.openxmlformats.org/wordprocessingml/2006/main">
              <w:pStyle w:val="Compact"/>
            </w:pPr>
            <w:r xmlns:w="http://schemas.openxmlformats.org/wordprocessingml/2006/main">
              <w:t xml:space="preserve">Romanos 11:2</w:t>
            </w:r>
          </w:p>
          <w:p w14:paraId="3FC2FD56" w14:textId="77777777" w:rsidR="00987A65" w:rsidRDefault="00987A65" w:rsidP="00943F37">
            <w:pPr xmlns:w="http://schemas.openxmlformats.org/wordprocessingml/2006/main">
              <w:pStyle w:val="Compact"/>
            </w:pPr>
            <w:r xmlns:w="http://schemas.openxmlformats.org/wordprocessingml/2006/main">
              <w:t xml:space="preserve">1 Pedro 1:2</w:t>
            </w:r>
          </w:p>
          <w:p w14:paraId="5D5B599C" w14:textId="01EB6D0B" w:rsidR="00943F37" w:rsidRDefault="00943F37" w:rsidP="00943F37">
            <w:pPr xmlns:w="http://schemas.openxmlformats.org/wordprocessingml/2006/main">
              <w:pStyle w:val="Compact"/>
            </w:pPr>
            <w:r xmlns:w="http://schemas.openxmlformats.org/wordprocessingml/2006/main">
              <w:t xml:space="preserve">1 Pedro 1:20</w:t>
            </w:r>
          </w:p>
          <w:p w14:paraId="6C23D142" w14:textId="0135EB6D" w:rsidR="00185CC7" w:rsidRPr="00B51050" w:rsidRDefault="00943F37" w:rsidP="00987A65">
            <w:pPr xmlns:w="http://schemas.openxmlformats.org/wordprocessingml/2006/main">
              <w:pStyle w:val="Compact"/>
            </w:pPr>
            <w:r xmlns:w="http://schemas.openxmlformats.org/wordprocessingml/2006/main">
              <w:t xml:space="preserve">2 Pedro 3:17</w:t>
            </w:r>
          </w:p>
        </w:tc>
      </w:tr>
      <w:tr w:rsidR="00185CC7" w:rsidRPr="00E544E9" w14:paraId="33816248" w14:textId="351FBB27" w:rsidTr="00234561">
        <w:trPr>
          <w:trHeight w:val="1465"/>
        </w:trPr>
        <w:tc>
          <w:tcPr>
            <w:tcW w:w="3149" w:type="dxa"/>
          </w:tcPr>
          <w:p w14:paraId="595F22BD" w14:textId="77777777" w:rsidR="00185CC7" w:rsidRPr="008B7ABE" w:rsidRDefault="00185CC7" w:rsidP="00C55158">
            <w:pPr xmlns:w="http://schemas.openxmlformats.org/wordprocessingml/2006/main">
              <w:rPr>
                <w:b/>
                <w:bCs/>
              </w:rPr>
            </w:pPr>
            <w:r xmlns:w="http://schemas.openxmlformats.org/wordprocessingml/2006/main" w:rsidRPr="008B7ABE">
              <w:rPr>
                <w:b/>
                <w:bCs/>
              </w:rPr>
              <w:t xml:space="preserve">perdoar</w:t>
            </w:r>
          </w:p>
          <w:p w14:paraId="0ED1A848" w14:textId="05F20A7B" w:rsidR="00987A65" w:rsidRDefault="00987A65" w:rsidP="00C55158">
            <w:r xmlns:w="http://schemas.openxmlformats.org/wordprocessingml/2006/main">
              <w:t xml:space="preserve">G863, G5483</w:t>
            </w:r>
          </w:p>
        </w:tc>
        <w:tc>
          <w:tcPr>
            <w:tcW w:w="6048" w:type="dxa"/>
          </w:tcPr>
          <w:p w14:paraId="1F74547B" w14:textId="77777777" w:rsidR="00FA3AEB" w:rsidRDefault="00FA3AEB" w:rsidP="00FA3AEB">
            <w:r xmlns:w="http://schemas.openxmlformats.org/wordprocessingml/2006/main">
              <w:t xml:space="preserve">Esta palavra pode significar:</w:t>
            </w:r>
          </w:p>
          <w:p w14:paraId="4CD9BA2A" w14:textId="77777777" w:rsidR="00FA3AEB" w:rsidRDefault="00FA3AEB" w:rsidP="00FA3AEB">
            <w:pPr xmlns:w="http://schemas.openxmlformats.org/wordprocessingml/2006/main">
              <w:pStyle w:val="ListParagraph"/>
              <w:numPr>
                <w:ilvl w:val="0"/>
                <w:numId w:val="37"/>
              </w:numPr>
            </w:pPr>
            <w:r xmlns:w="http://schemas.openxmlformats.org/wordprocessingml/2006/main">
              <w:t xml:space="preserve">Para perdoar pecados, em vez de puni-los.</w:t>
            </w:r>
          </w:p>
          <w:p w14:paraId="57C7C209" w14:textId="77777777" w:rsidR="00FA3AEB" w:rsidRDefault="00FA3AEB" w:rsidP="00FA3AEB">
            <w:pPr xmlns:w="http://schemas.openxmlformats.org/wordprocessingml/2006/main">
              <w:pStyle w:val="ListParagraph"/>
              <w:numPr>
                <w:ilvl w:val="0"/>
                <w:numId w:val="37"/>
              </w:numPr>
            </w:pPr>
            <w:r xmlns:w="http://schemas.openxmlformats.org/wordprocessingml/2006/main">
              <w:t xml:space="preserve">Parar de ficar com raiva de alguém que fez algo errado.</w:t>
            </w:r>
          </w:p>
          <w:p w14:paraId="256BB8E0" w14:textId="77777777" w:rsidR="00FA3AEB" w:rsidRDefault="00FA3AEB" w:rsidP="00FA3AEB">
            <w:pPr xmlns:w="http://schemas.openxmlformats.org/wordprocessingml/2006/main">
              <w:pStyle w:val="ListParagraph"/>
              <w:numPr>
                <w:ilvl w:val="0"/>
                <w:numId w:val="37"/>
              </w:numPr>
            </w:pPr>
            <w:r xmlns:w="http://schemas.openxmlformats.org/wordprocessingml/2006/main">
              <w:t xml:space="preserve">Para cancelar uma dívida, o que significa que nenhum pagamento será exigido.</w:t>
            </w:r>
          </w:p>
          <w:p w14:paraId="30A0288A" w14:textId="77777777" w:rsidR="00FA3AEB" w:rsidRDefault="00FA3AEB" w:rsidP="00FA3AEB">
            <w:pPr xmlns:w="http://schemas.openxmlformats.org/wordprocessingml/2006/main">
              <w:pStyle w:val="ListParagraph"/>
              <w:numPr>
                <w:ilvl w:val="0"/>
                <w:numId w:val="37"/>
              </w:numPr>
            </w:pPr>
            <w:r xmlns:w="http://schemas.openxmlformats.org/wordprocessingml/2006/main">
              <w:t xml:space="preserve">Para libertar um prisioneiro, permitindo-lhe sair em liberdade.</w:t>
            </w:r>
          </w:p>
          <w:p w14:paraId="0B4014B2" w14:textId="77777777" w:rsidR="00FA3AEB" w:rsidRDefault="00FA3AEB" w:rsidP="00FA3AEB">
            <w:pPr xmlns:w="http://schemas.openxmlformats.org/wordprocessingml/2006/main">
              <w:pStyle w:val="ListParagraph"/>
              <w:numPr>
                <w:ilvl w:val="0"/>
                <w:numId w:val="37"/>
              </w:numPr>
            </w:pPr>
            <w:r xmlns:w="http://schemas.openxmlformats.org/wordprocessingml/2006/main">
              <w:t xml:space="preserve">Mostrar favor e bondade imerecidos a uma pessoa, sem exigir nada em troca.</w:t>
            </w:r>
          </w:p>
          <w:p w14:paraId="3466ACFB" w14:textId="77777777" w:rsidR="00FA3AEB" w:rsidRDefault="00FA3AEB" w:rsidP="00FA3AEB">
            <w:pPr xmlns:w="http://schemas.openxmlformats.org/wordprocessingml/2006/main">
              <w:pStyle w:val="ListParagraph"/>
              <w:numPr>
                <w:ilvl w:val="0"/>
                <w:numId w:val="37"/>
              </w:numPr>
            </w:pPr>
            <w:r xmlns:w="http://schemas.openxmlformats.org/wordprocessingml/2006/main">
              <w:t xml:space="preserve">Para resgatar alguém.</w:t>
            </w:r>
          </w:p>
          <w:p w14:paraId="1C3189D5" w14:textId="53C3F3FF" w:rsidR="00185CC7" w:rsidRDefault="00185CC7" w:rsidP="00B47382"/>
        </w:tc>
        <w:tc>
          <w:tcPr>
            <w:tcW w:w="5323" w:type="dxa"/>
          </w:tcPr>
          <w:p w14:paraId="57EE41DF" w14:textId="6BB5890D" w:rsidR="00FA3AEB" w:rsidRPr="00CD44C8" w:rsidRDefault="00FA3AEB" w:rsidP="00FA3AEB">
            <w:r xmlns:w="http://schemas.openxmlformats.org/wordprocessingml/2006/main" w:rsidRPr="00CD44C8">
              <w:t xml:space="preserve">Mateus 6:12 (2 ocorrências)</w:t>
            </w:r>
          </w:p>
          <w:p w14:paraId="6A61F328" w14:textId="186166E8" w:rsidR="00FA3AEB" w:rsidRPr="00CD44C8" w:rsidRDefault="00FA3AEB" w:rsidP="00FA3AEB">
            <w:r xmlns:w="http://schemas.openxmlformats.org/wordprocessingml/2006/main" w:rsidRPr="00CD44C8">
              <w:t xml:space="preserve">Mateus 6:14 (2 ocorrências)</w:t>
            </w:r>
          </w:p>
          <w:p w14:paraId="4ABA3BFE" w14:textId="7BA8DE34" w:rsidR="00FA3AEB" w:rsidRDefault="00FA3AEB" w:rsidP="00FA3AEB">
            <w:r xmlns:w="http://schemas.openxmlformats.org/wordprocessingml/2006/main" w:rsidRPr="00CD44C8">
              <w:t xml:space="preserve">Mateus 6:15 (2 ocorrências)</w:t>
            </w:r>
          </w:p>
          <w:p w14:paraId="659C5FC7" w14:textId="14FAFC2C" w:rsidR="00FA3AEB" w:rsidRDefault="00FA3AEB" w:rsidP="00FA3AEB">
            <w:r xmlns:w="http://schemas.openxmlformats.org/wordprocessingml/2006/main">
              <w:t xml:space="preserve">Marcos 2:7</w:t>
            </w:r>
          </w:p>
          <w:p w14:paraId="3B1353B3" w14:textId="5D45A358" w:rsidR="00FA3AEB" w:rsidRPr="00CD44C8" w:rsidRDefault="00FA3AEB" w:rsidP="00FA3AEB">
            <w:r xmlns:w="http://schemas.openxmlformats.org/wordprocessingml/2006/main" w:rsidRPr="000B4AD6">
              <w:t xml:space="preserve">Lucas 5:21, 23</w:t>
            </w:r>
          </w:p>
          <w:p w14:paraId="6F7EBDE9" w14:textId="39A8209B" w:rsidR="00FA3AEB" w:rsidRPr="00CD44C8" w:rsidRDefault="00FA3AEB" w:rsidP="00FA3AEB">
            <w:r xmlns:w="http://schemas.openxmlformats.org/wordprocessingml/2006/main" w:rsidRPr="00CD44C8">
              <w:t xml:space="preserve">Lucas 7:42, 43</w:t>
            </w:r>
          </w:p>
          <w:p w14:paraId="6C488336" w14:textId="7070FD08" w:rsidR="00FA3AEB" w:rsidRPr="00CD44C8" w:rsidRDefault="00FA3AEB" w:rsidP="00FA3AEB">
            <w:r xmlns:w="http://schemas.openxmlformats.org/wordprocessingml/2006/main" w:rsidRPr="00CD44C8">
              <w:t xml:space="preserve">João 20:23 (2 ocorrências)</w:t>
            </w:r>
          </w:p>
          <w:p w14:paraId="34DE9A4A" w14:textId="06D9E69E" w:rsidR="00FA3AEB" w:rsidRPr="00CD44C8" w:rsidRDefault="00FA3AEB" w:rsidP="00FA3AEB">
            <w:r xmlns:w="http://schemas.openxmlformats.org/wordprocessingml/2006/main" w:rsidRPr="00CD44C8">
              <w:t xml:space="preserve">Atos 8:22</w:t>
            </w:r>
          </w:p>
          <w:p w14:paraId="5AD1E378" w14:textId="0A1C9DAF" w:rsidR="00FA3AEB" w:rsidRPr="00CD44C8" w:rsidRDefault="00FA3AEB" w:rsidP="00FA3AEB">
            <w:r xmlns:w="http://schemas.openxmlformats.org/wordprocessingml/2006/main" w:rsidRPr="00CD44C8">
              <w:t xml:space="preserve">2 Coríntios 2:10 (2 ocorrências)</w:t>
            </w:r>
          </w:p>
          <w:p w14:paraId="41106396" w14:textId="6839BD36" w:rsidR="00FA3AEB" w:rsidRPr="00CD44C8" w:rsidRDefault="00FA3AEB" w:rsidP="00FA3AEB">
            <w:r xmlns:w="http://schemas.openxmlformats.org/wordprocessingml/2006/main" w:rsidRPr="00CD44C8">
              <w:t xml:space="preserve">Efésios 4:32</w:t>
            </w:r>
          </w:p>
          <w:p w14:paraId="2CC94809" w14:textId="20A4AAD0" w:rsidR="00FA3AEB" w:rsidRPr="00CD44C8" w:rsidRDefault="00FA3AEB" w:rsidP="00FA3AEB">
            <w:r xmlns:w="http://schemas.openxmlformats.org/wordprocessingml/2006/main" w:rsidRPr="00CD44C8">
              <w:t xml:space="preserve">Colossenses 2:13</w:t>
            </w:r>
          </w:p>
          <w:p w14:paraId="40DD533E" w14:textId="76F49929" w:rsidR="00FA3AEB" w:rsidRPr="00CD44C8" w:rsidRDefault="00FA3AEB" w:rsidP="00FA3AEB">
            <w:r xmlns:w="http://schemas.openxmlformats.org/wordprocessingml/2006/main" w:rsidRPr="00CD44C8">
              <w:t xml:space="preserve">Colossenses 3:13 (2 ocorrências)</w:t>
            </w:r>
          </w:p>
          <w:p w14:paraId="05CF406D" w14:textId="095758C1" w:rsidR="00FA3AEB" w:rsidRPr="00CD44C8" w:rsidRDefault="00FA3AEB" w:rsidP="00FA3AEB">
            <w:r xmlns:w="http://schemas.openxmlformats.org/wordprocessingml/2006/main" w:rsidRPr="00CD44C8">
              <w:t xml:space="preserve">Tiago 5:15</w:t>
            </w:r>
          </w:p>
          <w:p w14:paraId="1D5B897B" w14:textId="4DEFF358" w:rsidR="00185CC7" w:rsidRPr="00FA3AEB" w:rsidRDefault="00FA3AEB" w:rsidP="00224B5C">
            <w:r xmlns:w="http://schemas.openxmlformats.org/wordprocessingml/2006/main" w:rsidRPr="00CD44C8">
              <w:t xml:space="preserve">1 João 1:9</w:t>
            </w:r>
          </w:p>
        </w:tc>
      </w:tr>
      <w:tr w:rsidR="00185CC7" w:rsidRPr="00E544E9" w14:paraId="1AF0BDB8" w14:textId="5BB60401" w:rsidTr="00234561">
        <w:trPr>
          <w:trHeight w:val="720"/>
        </w:trPr>
        <w:tc>
          <w:tcPr>
            <w:tcW w:w="3149" w:type="dxa"/>
          </w:tcPr>
          <w:p w14:paraId="21FE9038" w14:textId="46D1EA19" w:rsidR="00185CC7" w:rsidRPr="00907EAC" w:rsidRDefault="008B7ABE" w:rsidP="00C55158">
            <w:pPr xmlns:w="http://schemas.openxmlformats.org/wordprocessingml/2006/main">
              <w:rPr>
                <w:b/>
                <w:bCs/>
              </w:rPr>
            </w:pPr>
            <w:r xmlns:w="http://schemas.openxmlformats.org/wordprocessingml/2006/main" w:rsidRPr="00907EAC">
              <w:rPr>
                <w:b/>
                <w:bCs/>
              </w:rPr>
              <w:t xml:space="preserve">completar</w:t>
            </w:r>
          </w:p>
          <w:p w14:paraId="39F5B29F" w14:textId="71BB5B5A" w:rsidR="008B7ABE" w:rsidRDefault="008B7ABE" w:rsidP="00C55158">
            <w:r xmlns:w="http://schemas.openxmlformats.org/wordprocessingml/2006/main">
              <w:t xml:space="preserve">G4137, G1603</w:t>
            </w:r>
          </w:p>
        </w:tc>
        <w:tc>
          <w:tcPr>
            <w:tcW w:w="6048" w:type="dxa"/>
          </w:tcPr>
          <w:p w14:paraId="03AD9975" w14:textId="77777777" w:rsidR="0084762D" w:rsidRDefault="00FA3AEB" w:rsidP="00B51050">
            <w:r xmlns:w="http://schemas.openxmlformats.org/wordprocessingml/2006/main">
              <w:t xml:space="preserve">Esta palavra pode significar:</w:t>
            </w:r>
          </w:p>
          <w:p w14:paraId="7BC2C56E" w14:textId="0F05DEF5" w:rsidR="0084762D" w:rsidRDefault="0084762D" w:rsidP="0084762D">
            <w:pPr xmlns:w="http://schemas.openxmlformats.org/wordprocessingml/2006/main">
              <w:pStyle w:val="ListParagraph"/>
              <w:numPr>
                <w:ilvl w:val="0"/>
                <w:numId w:val="80"/>
              </w:numPr>
            </w:pPr>
            <w:r xmlns:w="http://schemas.openxmlformats.org/wordprocessingml/2006/main">
              <w:t xml:space="preserve">Para completar.</w:t>
            </w:r>
          </w:p>
          <w:p w14:paraId="16A42CB7" w14:textId="0CF3A557" w:rsidR="000B4AD6" w:rsidRDefault="000B4AD6" w:rsidP="0084762D">
            <w:pPr xmlns:w="http://schemas.openxmlformats.org/wordprocessingml/2006/main">
              <w:pStyle w:val="ListParagraph"/>
              <w:numPr>
                <w:ilvl w:val="0"/>
                <w:numId w:val="80"/>
              </w:numPr>
            </w:pPr>
            <w:r xmlns:w="http://schemas.openxmlformats.org/wordprocessingml/2006/main">
              <w:t xml:space="preserve">Para completar os requisitos de algo.</w:t>
            </w:r>
          </w:p>
          <w:p w14:paraId="4E43A41A" w14:textId="7A1D16D3" w:rsidR="0084762D" w:rsidRDefault="0084762D" w:rsidP="0084762D">
            <w:pPr xmlns:w="http://schemas.openxmlformats.org/wordprocessingml/2006/main">
              <w:pStyle w:val="ListParagraph"/>
              <w:numPr>
                <w:ilvl w:val="0"/>
                <w:numId w:val="80"/>
              </w:numPr>
            </w:pPr>
            <w:r xmlns:w="http://schemas.openxmlformats.org/wordprocessingml/2006/main">
              <w:t xml:space="preserve">Para preencher ou completar.</w:t>
            </w:r>
          </w:p>
          <w:p w14:paraId="2B32AF24" w14:textId="3FAE9DD7" w:rsidR="0084762D" w:rsidRDefault="0084762D" w:rsidP="0084762D">
            <w:pPr xmlns:w="http://schemas.openxmlformats.org/wordprocessingml/2006/main">
              <w:pStyle w:val="ListParagraph"/>
              <w:numPr>
                <w:ilvl w:val="0"/>
                <w:numId w:val="80"/>
              </w:numPr>
            </w:pPr>
            <w:r xmlns:w="http://schemas.openxmlformats.org/wordprocessingml/2006/main">
              <w:t xml:space="preserve">Uma ocorrência de um evento previamente profetizado.</w:t>
            </w:r>
          </w:p>
          <w:p w14:paraId="353E6870" w14:textId="77777777" w:rsidR="0084762D" w:rsidRDefault="0084762D" w:rsidP="00B51050"/>
          <w:p w14:paraId="0C9B7AB4" w14:textId="5CD49685" w:rsidR="0084762D" w:rsidRDefault="00FA3AEB" w:rsidP="00B51050">
            <w:r xmlns:w="http://schemas.openxmlformats.org/wordprocessingml/2006/main" w:rsidRPr="00B51050">
              <w:t xml:space="preserve">Também pode ser usado para falar sobre alguém que está causando algo acontecer.</w:t>
            </w:r>
          </w:p>
          <w:p w14:paraId="4DA3DD7F" w14:textId="77777777" w:rsidR="00907EAC" w:rsidRDefault="00907EAC" w:rsidP="00B51050"/>
          <w:p w14:paraId="106FA5E5" w14:textId="77777777" w:rsidR="0084762D" w:rsidRDefault="0084762D" w:rsidP="00B51050"/>
          <w:p w14:paraId="21D246BE" w14:textId="0E431CA5" w:rsidR="00185CC7" w:rsidRDefault="00185CC7" w:rsidP="00B51050"/>
        </w:tc>
        <w:tc>
          <w:tcPr>
            <w:tcW w:w="5323" w:type="dxa"/>
          </w:tcPr>
          <w:p w14:paraId="6E612399" w14:textId="77777777" w:rsidR="00FA3AEB" w:rsidRDefault="00FA3AEB" w:rsidP="00FA3AEB">
            <w:r xmlns:w="http://schemas.openxmlformats.org/wordprocessingml/2006/main">
              <w:lastRenderedPageBreak xmlns:w="http://schemas.openxmlformats.org/wordprocessingml/2006/main"/>
            </w:r>
            <w:r xmlns:w="http://schemas.openxmlformats.org/wordprocessingml/2006/main">
              <w:t xml:space="preserve">Mateus 4:14</w:t>
            </w:r>
          </w:p>
          <w:p w14:paraId="1F9F8B29" w14:textId="77777777" w:rsidR="00FA3AEB" w:rsidRDefault="00FA3AEB" w:rsidP="00FA3AEB">
            <w:r xmlns:w="http://schemas.openxmlformats.org/wordprocessingml/2006/main">
              <w:t xml:space="preserve">Lucas 1:20</w:t>
            </w:r>
          </w:p>
          <w:p w14:paraId="46AA70FF" w14:textId="77777777" w:rsidR="00FA3AEB" w:rsidRDefault="00FA3AEB" w:rsidP="00FA3AEB">
            <w:r xmlns:w="http://schemas.openxmlformats.org/wordprocessingml/2006/main">
              <w:t xml:space="preserve">Lucas 4:21</w:t>
            </w:r>
          </w:p>
          <w:p w14:paraId="13BDBCF5" w14:textId="77777777" w:rsidR="00FA3AEB" w:rsidRDefault="00FA3AEB" w:rsidP="00FA3AEB">
            <w:r xmlns:w="http://schemas.openxmlformats.org/wordprocessingml/2006/main">
              <w:t xml:space="preserve">João 15:25</w:t>
            </w:r>
          </w:p>
          <w:p w14:paraId="7106C011" w14:textId="77777777" w:rsidR="00FA3AEB" w:rsidRDefault="00FA3AEB" w:rsidP="00FA3AEB">
            <w:r xmlns:w="http://schemas.openxmlformats.org/wordprocessingml/2006/main">
              <w:t xml:space="preserve">João 17:12</w:t>
            </w:r>
          </w:p>
          <w:p w14:paraId="2B034DCE" w14:textId="77777777" w:rsidR="00FA3AEB" w:rsidRDefault="00FA3AEB" w:rsidP="00FA3AEB">
            <w:r xmlns:w="http://schemas.openxmlformats.org/wordprocessingml/2006/main">
              <w:t xml:space="preserve">Atos 1:16</w:t>
            </w:r>
          </w:p>
          <w:p w14:paraId="38CC9474" w14:textId="77777777" w:rsidR="00FA3AEB" w:rsidRDefault="00FA3AEB" w:rsidP="00FA3AEB">
            <w:r xmlns:w="http://schemas.openxmlformats.org/wordprocessingml/2006/main" w:rsidRPr="00907EAC">
              <w:t xml:space="preserve">Atos 13:33</w:t>
            </w:r>
          </w:p>
          <w:p w14:paraId="1B67FDF6" w14:textId="77777777" w:rsidR="00FA3AEB" w:rsidRDefault="00FA3AEB" w:rsidP="00FA3AEB">
            <w:r xmlns:w="http://schemas.openxmlformats.org/wordprocessingml/2006/main">
              <w:t xml:space="preserve">Romanos 8:4</w:t>
            </w:r>
          </w:p>
          <w:p w14:paraId="7F867558" w14:textId="77777777" w:rsidR="00FA3AEB" w:rsidRDefault="00FA3AEB" w:rsidP="00FA3AEB">
            <w:r xmlns:w="http://schemas.openxmlformats.org/wordprocessingml/2006/main">
              <w:t xml:space="preserve">Romanos 13:8</w:t>
            </w:r>
          </w:p>
          <w:p w14:paraId="6450ACE6" w14:textId="77777777" w:rsidR="00FA3AEB" w:rsidRDefault="00FA3AEB" w:rsidP="00FA3AEB">
            <w:r xmlns:w="http://schemas.openxmlformats.org/wordprocessingml/2006/main">
              <w:lastRenderedPageBreak xmlns:w="http://schemas.openxmlformats.org/wordprocessingml/2006/main"/>
            </w:r>
            <w:r xmlns:w="http://schemas.openxmlformats.org/wordprocessingml/2006/main">
              <w:t xml:space="preserve">Gálatas 5:14</w:t>
            </w:r>
          </w:p>
          <w:p w14:paraId="0605DE08" w14:textId="77777777" w:rsidR="00FA3AEB" w:rsidRDefault="00FA3AEB" w:rsidP="00FA3AEB">
            <w:r xmlns:w="http://schemas.openxmlformats.org/wordprocessingml/2006/main">
              <w:t xml:space="preserve">Filipenses 2:2</w:t>
            </w:r>
          </w:p>
          <w:p w14:paraId="2A2390A8" w14:textId="77777777" w:rsidR="00FA3AEB" w:rsidRDefault="00FA3AEB" w:rsidP="00FA3AEB">
            <w:r xmlns:w="http://schemas.openxmlformats.org/wordprocessingml/2006/main">
              <w:t xml:space="preserve">Colossenses 1:25</w:t>
            </w:r>
          </w:p>
          <w:p w14:paraId="317135E7" w14:textId="77777777" w:rsidR="00FA3AEB" w:rsidRDefault="00FA3AEB" w:rsidP="00FA3AEB">
            <w:r xmlns:w="http://schemas.openxmlformats.org/wordprocessingml/2006/main">
              <w:t xml:space="preserve">2 Tessalonicenses 1:11</w:t>
            </w:r>
          </w:p>
          <w:p w14:paraId="5F2DB396" w14:textId="77777777" w:rsidR="00FA3AEB" w:rsidRDefault="00FA3AEB" w:rsidP="00FA3AEB">
            <w:r xmlns:w="http://schemas.openxmlformats.org/wordprocessingml/2006/main">
              <w:t xml:space="preserve">Tiago 2:23</w:t>
            </w:r>
          </w:p>
          <w:p w14:paraId="70C48FC6" w14:textId="774F6512" w:rsidR="00185CC7" w:rsidRDefault="00FA3AEB" w:rsidP="00FA3AEB">
            <w:r xmlns:w="http://schemas.openxmlformats.org/wordprocessingml/2006/main">
              <w:t xml:space="preserve">Apocalipse 6:11</w:t>
            </w:r>
          </w:p>
        </w:tc>
      </w:tr>
      <w:tr w:rsidR="00185CC7" w:rsidRPr="00E544E9" w14:paraId="6E4FD387" w14:textId="3FCC90F9" w:rsidTr="0084762D">
        <w:trPr>
          <w:trHeight w:val="720"/>
        </w:trPr>
        <w:tc>
          <w:tcPr>
            <w:tcW w:w="3149" w:type="dxa"/>
          </w:tcPr>
          <w:p w14:paraId="134C1E09" w14:textId="75BCAB1A" w:rsidR="00185CC7" w:rsidRPr="00801800" w:rsidRDefault="002977C0" w:rsidP="00C55158">
            <w:pPr xmlns:w="http://schemas.openxmlformats.org/wordprocessingml/2006/main">
              <w:rPr>
                <w:b/>
                <w:bCs/>
              </w:rPr>
            </w:pPr>
            <w:r xmlns:w="http://schemas.openxmlformats.org/wordprocessingml/2006/main">
              <w:rPr>
                <w:b/>
                <w:bCs/>
              </w:rPr>
              <w:lastRenderedPageBreak xmlns:w="http://schemas.openxmlformats.org/wordprocessingml/2006/main"/>
            </w:r>
            <w:r xmlns:w="http://schemas.openxmlformats.org/wordprocessingml/2006/main">
              <w:rPr>
                <w:b/>
                <w:bCs/>
              </w:rPr>
              <w:t xml:space="preserve">Glória </w:t>
            </w:r>
            <w:r xmlns:w="http://schemas.openxmlformats.org/wordprocessingml/2006/main" w:rsidR="00185CC7" w:rsidRPr="00801800">
              <w:rPr>
                <w:b/>
                <w:bCs/>
              </w:rPr>
              <w:t xml:space="preserve">, glorifique</w:t>
            </w:r>
          </w:p>
          <w:p w14:paraId="3B2F7F67" w14:textId="4BA4EB40" w:rsidR="00801800" w:rsidRDefault="00801800" w:rsidP="00C55158">
            <w:r xmlns:w="http://schemas.openxmlformats.org/wordprocessingml/2006/main">
              <w:t xml:space="preserve">G1391, G1392, G1740</w:t>
            </w:r>
          </w:p>
        </w:tc>
        <w:tc>
          <w:tcPr>
            <w:tcW w:w="6048" w:type="dxa"/>
          </w:tcPr>
          <w:p w14:paraId="2ABD02B5" w14:textId="31BC5401" w:rsidR="00185CC7" w:rsidRDefault="00185CC7" w:rsidP="0097155F">
            <w:r xmlns:w="http://schemas.openxmlformats.org/wordprocessingml/2006/main">
              <w:t xml:space="preserve">Esta palavra pode significar:</w:t>
            </w:r>
          </w:p>
          <w:p w14:paraId="489EE734" w14:textId="77777777" w:rsidR="00185CC7" w:rsidRDefault="00185CC7" w:rsidP="001A222C">
            <w:pPr xmlns:w="http://schemas.openxmlformats.org/wordprocessingml/2006/main">
              <w:pStyle w:val="ListParagraph"/>
              <w:numPr>
                <w:ilvl w:val="0"/>
                <w:numId w:val="26"/>
              </w:numPr>
            </w:pPr>
            <w:r xmlns:w="http://schemas.openxmlformats.org/wordprocessingml/2006/main">
              <w:t xml:space="preserve">Grandeza, magnificência ou excelência.</w:t>
            </w:r>
          </w:p>
          <w:p w14:paraId="283758A1" w14:textId="49A47565" w:rsidR="00185CC7" w:rsidRDefault="00185CC7" w:rsidP="00FA3AEB">
            <w:pPr xmlns:w="http://schemas.openxmlformats.org/wordprocessingml/2006/main">
              <w:pStyle w:val="ListParagraph"/>
              <w:numPr>
                <w:ilvl w:val="0"/>
                <w:numId w:val="26"/>
              </w:numPr>
            </w:pPr>
            <w:r xmlns:w="http://schemas.openxmlformats.org/wordprocessingml/2006/main">
              <w:t xml:space="preserve">O louvor ou honra que alguém dá a outra pessoa, e principalmente o louvor e honra que pertence a Deus.</w:t>
            </w:r>
          </w:p>
        </w:tc>
        <w:tc>
          <w:tcPr>
            <w:tcW w:w="5323" w:type="dxa"/>
          </w:tcPr>
          <w:p w14:paraId="2E10C6D1" w14:textId="77777777" w:rsidR="00FA3AEB" w:rsidRDefault="00FA3AEB" w:rsidP="00FA3AEB">
            <w:r xmlns:w="http://schemas.openxmlformats.org/wordprocessingml/2006/main">
              <w:t xml:space="preserve">Mateus 6:13</w:t>
            </w:r>
          </w:p>
          <w:p w14:paraId="54A81558" w14:textId="77777777" w:rsidR="00FA3AEB" w:rsidRDefault="00FA3AEB" w:rsidP="00FA3AEB">
            <w:r xmlns:w="http://schemas.openxmlformats.org/wordprocessingml/2006/main">
              <w:t xml:space="preserve">Marcos 13:26</w:t>
            </w:r>
          </w:p>
          <w:p w14:paraId="4F47AD81" w14:textId="77777777" w:rsidR="00FA3AEB" w:rsidRDefault="00FA3AEB" w:rsidP="00FA3AEB">
            <w:r xmlns:w="http://schemas.openxmlformats.org/wordprocessingml/2006/main">
              <w:t xml:space="preserve">Lucas 2:9</w:t>
            </w:r>
          </w:p>
          <w:p w14:paraId="0BD81438" w14:textId="77777777" w:rsidR="00FA3AEB" w:rsidRPr="00801800" w:rsidRDefault="00FA3AEB" w:rsidP="00FA3AEB">
            <w:r xmlns:w="http://schemas.openxmlformats.org/wordprocessingml/2006/main" w:rsidRPr="00801800">
              <w:t xml:space="preserve">Lucas 2:20</w:t>
            </w:r>
          </w:p>
          <w:p w14:paraId="7B8C6076" w14:textId="77777777" w:rsidR="00FA3AEB" w:rsidRPr="00801800" w:rsidRDefault="00FA3AEB" w:rsidP="00FA3AEB">
            <w:r xmlns:w="http://schemas.openxmlformats.org/wordprocessingml/2006/main" w:rsidRPr="00801800">
              <w:t xml:space="preserve">João 1:14 (2 ocorrências)</w:t>
            </w:r>
          </w:p>
          <w:p w14:paraId="535D90F1" w14:textId="77777777" w:rsidR="00FA3AEB" w:rsidRDefault="00FA3AEB" w:rsidP="00FA3AEB">
            <w:r xmlns:w="http://schemas.openxmlformats.org/wordprocessingml/2006/main" w:rsidRPr="00801800">
              <w:t xml:space="preserve">Atos 4:21</w:t>
            </w:r>
          </w:p>
          <w:p w14:paraId="478E53FA" w14:textId="77777777" w:rsidR="00FA3AEB" w:rsidRDefault="00FA3AEB" w:rsidP="00FA3AEB">
            <w:r xmlns:w="http://schemas.openxmlformats.org/wordprocessingml/2006/main">
              <w:t xml:space="preserve">Romanos 3:23</w:t>
            </w:r>
          </w:p>
          <w:p w14:paraId="3A388346" w14:textId="77777777" w:rsidR="00FA3AEB" w:rsidRDefault="00FA3AEB" w:rsidP="00FA3AEB">
            <w:r xmlns:w="http://schemas.openxmlformats.org/wordprocessingml/2006/main">
              <w:t xml:space="preserve">1 Coríntios 10:31</w:t>
            </w:r>
          </w:p>
          <w:p w14:paraId="2510EC06" w14:textId="77777777" w:rsidR="00FA3AEB" w:rsidRDefault="00FA3AEB" w:rsidP="00FA3AEB">
            <w:r xmlns:w="http://schemas.openxmlformats.org/wordprocessingml/2006/main">
              <w:t xml:space="preserve">2 Coríntios 3:18 (2 ocorrências)</w:t>
            </w:r>
          </w:p>
          <w:p w14:paraId="153B629F" w14:textId="77777777" w:rsidR="00FA3AEB" w:rsidRDefault="00FA3AEB" w:rsidP="00FA3AEB">
            <w:r xmlns:w="http://schemas.openxmlformats.org/wordprocessingml/2006/main">
              <w:t xml:space="preserve">Efésios 3:21</w:t>
            </w:r>
          </w:p>
          <w:p w14:paraId="22432955" w14:textId="77777777" w:rsidR="00FA3AEB" w:rsidRDefault="00FA3AEB" w:rsidP="00FA3AEB">
            <w:r xmlns:w="http://schemas.openxmlformats.org/wordprocessingml/2006/main">
              <w:t xml:space="preserve">Filipenses 4:20</w:t>
            </w:r>
          </w:p>
          <w:p w14:paraId="059564DE" w14:textId="77777777" w:rsidR="00FA3AEB" w:rsidRDefault="00FA3AEB" w:rsidP="00FA3AEB">
            <w:r xmlns:w="http://schemas.openxmlformats.org/wordprocessingml/2006/main">
              <w:t xml:space="preserve">Colossenses 3:4</w:t>
            </w:r>
          </w:p>
          <w:p w14:paraId="4F4B5AF6" w14:textId="77777777" w:rsidR="00FA3AEB" w:rsidRDefault="00FA3AEB" w:rsidP="00FA3AEB">
            <w:r xmlns:w="http://schemas.openxmlformats.org/wordprocessingml/2006/main" w:rsidRPr="00801800">
              <w:t xml:space="preserve">2 Tessalonicenses 1:12</w:t>
            </w:r>
          </w:p>
          <w:p w14:paraId="18ED5FB1" w14:textId="77777777" w:rsidR="00FA3AEB" w:rsidRDefault="00FA3AEB" w:rsidP="00FA3AEB">
            <w:r xmlns:w="http://schemas.openxmlformats.org/wordprocessingml/2006/main">
              <w:t xml:space="preserve">1 Timóteo 1:11</w:t>
            </w:r>
          </w:p>
          <w:p w14:paraId="25E26578" w14:textId="657CD859" w:rsidR="00185CC7" w:rsidRDefault="00FA3AEB" w:rsidP="00FA3AEB">
            <w:r xmlns:w="http://schemas.openxmlformats.org/wordprocessingml/2006/main">
              <w:t xml:space="preserve">2 Timóteo 4:18</w:t>
            </w:r>
          </w:p>
        </w:tc>
      </w:tr>
      <w:tr w:rsidR="00185CC7" w:rsidRPr="00E544E9" w14:paraId="038BE26E" w14:textId="795B6B3B" w:rsidTr="00380B2F">
        <w:trPr>
          <w:trHeight w:val="720"/>
        </w:trPr>
        <w:tc>
          <w:tcPr>
            <w:tcW w:w="3149" w:type="dxa"/>
          </w:tcPr>
          <w:p w14:paraId="5D9C1539" w14:textId="1097A1BC" w:rsidR="00185CC7" w:rsidRPr="002A57F9" w:rsidRDefault="002A57F9" w:rsidP="00C55158">
            <w:pPr xmlns:w="http://schemas.openxmlformats.org/wordprocessingml/2006/main">
              <w:rPr>
                <w:b/>
                <w:bCs/>
              </w:rPr>
            </w:pPr>
            <w:r xmlns:w="http://schemas.openxmlformats.org/wordprocessingml/2006/main" w:rsidRPr="002A57F9">
              <w:rPr>
                <w:b/>
                <w:bCs/>
              </w:rPr>
              <w:t xml:space="preserve">piedoso, piedade</w:t>
            </w:r>
          </w:p>
          <w:p w14:paraId="52C8B3C6" w14:textId="0EC62B94" w:rsidR="0084762D" w:rsidRDefault="0084762D" w:rsidP="00C55158">
            <w:r xmlns:w="http://schemas.openxmlformats.org/wordprocessingml/2006/main">
              <w:t xml:space="preserve">G2150, G2152, G2153, G2317</w:t>
            </w:r>
          </w:p>
        </w:tc>
        <w:tc>
          <w:tcPr>
            <w:tcW w:w="6048" w:type="dxa"/>
          </w:tcPr>
          <w:p w14:paraId="3B5CC3E9" w14:textId="77777777" w:rsidR="00185CC7" w:rsidRDefault="00185CC7" w:rsidP="00701872">
            <w:r xmlns:w="http://schemas.openxmlformats.org/wordprocessingml/2006/main">
              <w:t xml:space="preserve">Esta palavra descreve alguém que se dedica a amar, servir e honrar a Deus.</w:t>
            </w:r>
          </w:p>
          <w:p w14:paraId="78A59682" w14:textId="14B47113" w:rsidR="00701872" w:rsidRDefault="00701872" w:rsidP="00701872"/>
        </w:tc>
        <w:tc>
          <w:tcPr>
            <w:tcW w:w="5323" w:type="dxa"/>
          </w:tcPr>
          <w:p w14:paraId="4D2E85D7" w14:textId="0478823C" w:rsidR="002A57F9" w:rsidRDefault="002A57F9" w:rsidP="002A57F9">
            <w:pPr xmlns:w="http://schemas.openxmlformats.org/wordprocessingml/2006/main">
              <w:pStyle w:val="Compact"/>
            </w:pPr>
            <w:r xmlns:w="http://schemas.openxmlformats.org/wordprocessingml/2006/main">
              <w:t xml:space="preserve">1 Timóteo 2:10</w:t>
            </w:r>
          </w:p>
          <w:p w14:paraId="773E5CC3" w14:textId="6A423D48" w:rsidR="00701872" w:rsidRDefault="00701872" w:rsidP="009A2812">
            <w:pPr xmlns:w="http://schemas.openxmlformats.org/wordprocessingml/2006/main">
              <w:pStyle w:val="Compact"/>
            </w:pPr>
            <w:r xmlns:w="http://schemas.openxmlformats.org/wordprocessingml/2006/main">
              <w:t xml:space="preserve">1 Timóteo 4:7, 8 (Esta palavra deve ser traduzida da mesma forma nestes 2 versículos.)</w:t>
            </w:r>
          </w:p>
          <w:p w14:paraId="3373CDF5" w14:textId="5A741A00" w:rsidR="002A57F9" w:rsidRDefault="002A57F9" w:rsidP="009A2812">
            <w:pPr xmlns:w="http://schemas.openxmlformats.org/wordprocessingml/2006/main">
              <w:pStyle w:val="Compact"/>
            </w:pPr>
            <w:r xmlns:w="http://schemas.openxmlformats.org/wordprocessingml/2006/main">
              <w:t xml:space="preserve">1 Timóteo 6:3</w:t>
            </w:r>
          </w:p>
          <w:p w14:paraId="4D2663E3" w14:textId="30BACF09" w:rsidR="002A57F9" w:rsidRDefault="00701872" w:rsidP="00701872">
            <w:pPr xmlns:w="http://schemas.openxmlformats.org/wordprocessingml/2006/main">
              <w:pStyle w:val="Compact"/>
            </w:pPr>
            <w:r xmlns:w="http://schemas.openxmlformats.org/wordprocessingml/2006/main">
              <w:t xml:space="preserve">1 Timóteo 6:5, 6, 11 (Este versículo deve ser traduzido da mesma forma nestes 3 versículos.)</w:t>
            </w:r>
          </w:p>
          <w:p w14:paraId="088734E1" w14:textId="36BCB461" w:rsidR="00701872" w:rsidRDefault="00701872" w:rsidP="00701872">
            <w:pPr xmlns:w="http://schemas.openxmlformats.org/wordprocessingml/2006/main">
              <w:pStyle w:val="Compact"/>
            </w:pPr>
            <w:r xmlns:w="http://schemas.openxmlformats.org/wordprocessingml/2006/main">
              <w:t xml:space="preserve">2 Timóteo 3:5</w:t>
            </w:r>
          </w:p>
          <w:p w14:paraId="082865A4" w14:textId="3ACFF34B" w:rsidR="002A57F9" w:rsidRDefault="002A57F9" w:rsidP="002A57F9">
            <w:pPr xmlns:w="http://schemas.openxmlformats.org/wordprocessingml/2006/main">
              <w:pStyle w:val="Compact"/>
            </w:pPr>
            <w:r xmlns:w="http://schemas.openxmlformats.org/wordprocessingml/2006/main">
              <w:t xml:space="preserve">2 Timóteo 3:12</w:t>
            </w:r>
          </w:p>
          <w:p w14:paraId="632E2FF1" w14:textId="77777777" w:rsidR="002A57F9" w:rsidRDefault="002A57F9" w:rsidP="002A57F9">
            <w:pPr xmlns:w="http://schemas.openxmlformats.org/wordprocessingml/2006/main">
              <w:pStyle w:val="Compact"/>
            </w:pPr>
            <w:r xmlns:w="http://schemas.openxmlformats.org/wordprocessingml/2006/main">
              <w:t xml:space="preserve">Tito 1:1</w:t>
            </w:r>
          </w:p>
          <w:p w14:paraId="10D0064B" w14:textId="77777777" w:rsidR="002A57F9" w:rsidRDefault="002A57F9" w:rsidP="002A57F9">
            <w:pPr xmlns:w="http://schemas.openxmlformats.org/wordprocessingml/2006/main">
              <w:pStyle w:val="Compact"/>
            </w:pPr>
            <w:r xmlns:w="http://schemas.openxmlformats.org/wordprocessingml/2006/main">
              <w:t xml:space="preserve">Tito 2:12</w:t>
            </w:r>
          </w:p>
          <w:p w14:paraId="13AB55B3" w14:textId="2CB927F0" w:rsidR="002A57F9" w:rsidRDefault="00701872" w:rsidP="002A57F9">
            <w:pPr xmlns:w="http://schemas.openxmlformats.org/wordprocessingml/2006/main">
              <w:pStyle w:val="Compact"/>
            </w:pPr>
            <w:r xmlns:w="http://schemas.openxmlformats.org/wordprocessingml/2006/main">
              <w:t xml:space="preserve">2 Pedro 1:3, 6, 7 (Esta palavra deve ser traduzida da mesma forma nestes 3 versículos.)</w:t>
            </w:r>
          </w:p>
          <w:p w14:paraId="19F630A2" w14:textId="77777777" w:rsidR="002A57F9" w:rsidRDefault="002A57F9" w:rsidP="002A57F9">
            <w:pPr xmlns:w="http://schemas.openxmlformats.org/wordprocessingml/2006/main">
              <w:pStyle w:val="Compact"/>
            </w:pPr>
            <w:r xmlns:w="http://schemas.openxmlformats.org/wordprocessingml/2006/main">
              <w:t xml:space="preserve">2 Pedro 2:9</w:t>
            </w:r>
          </w:p>
          <w:p w14:paraId="432DB0F1" w14:textId="1E995CA7" w:rsidR="00185CC7" w:rsidRDefault="00701872" w:rsidP="002A57F9">
            <w:pPr xmlns:w="http://schemas.openxmlformats.org/wordprocessingml/2006/main">
              <w:pStyle w:val="Compact"/>
            </w:pPr>
            <w:r xmlns:w="http://schemas.openxmlformats.org/wordprocessingml/2006/main">
              <w:t xml:space="preserve">2 Pedro 3:11</w:t>
            </w:r>
          </w:p>
        </w:tc>
      </w:tr>
      <w:tr w:rsidR="00185CC7" w:rsidRPr="00E544E9" w14:paraId="15434B70" w14:textId="4AE9E6CA" w:rsidTr="002A57F9">
        <w:trPr>
          <w:trHeight w:val="576"/>
        </w:trPr>
        <w:tc>
          <w:tcPr>
            <w:tcW w:w="3149" w:type="dxa"/>
          </w:tcPr>
          <w:p w14:paraId="445478DE" w14:textId="23EE37AC" w:rsidR="00185CC7" w:rsidRPr="000A0F09" w:rsidRDefault="00801800" w:rsidP="00C55158">
            <w:pPr xmlns:w="http://schemas.openxmlformats.org/wordprocessingml/2006/main">
              <w:rPr>
                <w:b/>
                <w:bCs/>
              </w:rPr>
            </w:pPr>
            <w:r xmlns:w="http://schemas.openxmlformats.org/wordprocessingml/2006/main" w:rsidRPr="000A0F09">
              <w:rPr>
                <w:b/>
                <w:bCs/>
              </w:rPr>
              <w:lastRenderedPageBreak xmlns:w="http://schemas.openxmlformats.org/wordprocessingml/2006/main"/>
            </w:r>
            <w:r xmlns:w="http://schemas.openxmlformats.org/wordprocessingml/2006/main" w:rsidRPr="000A0F09">
              <w:rPr>
                <w:b/>
                <w:bCs/>
              </w:rPr>
              <w:t xml:space="preserve">bom</w:t>
            </w:r>
            <w:r xmlns:w="http://schemas.openxmlformats.org/wordprocessingml/2006/main" w:rsidR="00185CC7" w:rsidRPr="000A0F09">
              <w:rPr>
                <w:b/>
                <w:bCs/>
              </w:rPr>
              <w:t xml:space="preserve">​</w:t>
            </w:r>
          </w:p>
          <w:p w14:paraId="0BECDC81" w14:textId="35AA9457" w:rsidR="00801800" w:rsidRDefault="00801800" w:rsidP="00C55158">
            <w:r xmlns:w="http://schemas.openxmlformats.org/wordprocessingml/2006/main">
              <w:t xml:space="preserve">G18, G16</w:t>
            </w:r>
          </w:p>
        </w:tc>
        <w:tc>
          <w:tcPr>
            <w:tcW w:w="6048" w:type="dxa"/>
          </w:tcPr>
          <w:p w14:paraId="6F4393DD" w14:textId="4FF88C14" w:rsidR="00185CC7" w:rsidRDefault="00701872" w:rsidP="006C1A55">
            <w:r xmlns:w="http://schemas.openxmlformats.org/wordprocessingml/2006/main">
              <w:t xml:space="preserve">Esta palavra pode significar alguém ou algo:</w:t>
            </w:r>
          </w:p>
          <w:p w14:paraId="15CB528A" w14:textId="070B2C60" w:rsidR="00185CC7" w:rsidRDefault="00701872" w:rsidP="001A222C">
            <w:pPr xmlns:w="http://schemas.openxmlformats.org/wordprocessingml/2006/main">
              <w:pStyle w:val="ListParagraph"/>
              <w:numPr>
                <w:ilvl w:val="0"/>
                <w:numId w:val="27"/>
              </w:numPr>
            </w:pPr>
            <w:r xmlns:w="http://schemas.openxmlformats.org/wordprocessingml/2006/main">
              <w:t xml:space="preserve">Isso é certo ou justo.</w:t>
            </w:r>
          </w:p>
          <w:p w14:paraId="23A66289" w14:textId="2EB4BEDC" w:rsidR="00185CC7" w:rsidRDefault="00701872" w:rsidP="001A222C">
            <w:pPr xmlns:w="http://schemas.openxmlformats.org/wordprocessingml/2006/main">
              <w:pStyle w:val="ListParagraph"/>
              <w:numPr>
                <w:ilvl w:val="0"/>
                <w:numId w:val="27"/>
              </w:numPr>
            </w:pPr>
            <w:r xmlns:w="http://schemas.openxmlformats.org/wordprocessingml/2006/main">
              <w:t xml:space="preserve">Isso honra a Deus.</w:t>
            </w:r>
          </w:p>
          <w:p w14:paraId="18DB245A" w14:textId="5EF81391" w:rsidR="00185CC7" w:rsidRDefault="00701872" w:rsidP="001A222C">
            <w:pPr xmlns:w="http://schemas.openxmlformats.org/wordprocessingml/2006/main">
              <w:pStyle w:val="ListParagraph"/>
              <w:numPr>
                <w:ilvl w:val="0"/>
                <w:numId w:val="27"/>
              </w:numPr>
            </w:pPr>
            <w:r xmlns:w="http://schemas.openxmlformats.org/wordprocessingml/2006/main">
              <w:t xml:space="preserve">Isso ajuda outras pessoas.</w:t>
            </w:r>
          </w:p>
          <w:p w14:paraId="342A277D" w14:textId="680B3486" w:rsidR="00185CC7" w:rsidRDefault="00701872" w:rsidP="001A222C">
            <w:pPr xmlns:w="http://schemas.openxmlformats.org/wordprocessingml/2006/main">
              <w:pStyle w:val="ListParagraph"/>
              <w:numPr>
                <w:ilvl w:val="0"/>
                <w:numId w:val="27"/>
              </w:numPr>
            </w:pPr>
            <w:r xmlns:w="http://schemas.openxmlformats.org/wordprocessingml/2006/main">
              <w:t xml:space="preserve">Isso é nobre ou honroso.</w:t>
            </w:r>
          </w:p>
          <w:p w14:paraId="0CB0F31F" w14:textId="4B82A98B" w:rsidR="00423623" w:rsidRPr="000B4AD6" w:rsidRDefault="00423623" w:rsidP="001A222C">
            <w:pPr xmlns:w="http://schemas.openxmlformats.org/wordprocessingml/2006/main">
              <w:pStyle w:val="ListParagraph"/>
              <w:numPr>
                <w:ilvl w:val="0"/>
                <w:numId w:val="27"/>
              </w:numPr>
            </w:pPr>
            <w:r xmlns:w="http://schemas.openxmlformats.org/wordprocessingml/2006/main" w:rsidRPr="000B4AD6">
              <w:t xml:space="preserve">Isso é benéfico.</w:t>
            </w:r>
          </w:p>
          <w:p w14:paraId="484FDEC2" w14:textId="1292C6E4" w:rsidR="00423623" w:rsidRDefault="00423623" w:rsidP="001A222C">
            <w:pPr xmlns:w="http://schemas.openxmlformats.org/wordprocessingml/2006/main">
              <w:pStyle w:val="ListParagraph"/>
              <w:numPr>
                <w:ilvl w:val="0"/>
                <w:numId w:val="27"/>
              </w:numPr>
            </w:pPr>
            <w:r xmlns:w="http://schemas.openxmlformats.org/wordprocessingml/2006/main" w:rsidRPr="000B4AD6">
              <w:t xml:space="preserve">Isso é completamente isento de mal. (Só Deus é bom desta forma.)</w:t>
            </w:r>
          </w:p>
          <w:p w14:paraId="18D3ED4C" w14:textId="7A1AB1E6" w:rsidR="00701872" w:rsidRDefault="00701872" w:rsidP="00701872"/>
        </w:tc>
        <w:tc>
          <w:tcPr>
            <w:tcW w:w="5323" w:type="dxa"/>
          </w:tcPr>
          <w:p w14:paraId="1AB9DB25" w14:textId="77777777" w:rsidR="00FA3AEB" w:rsidRDefault="00FA3AEB" w:rsidP="00FA3AEB">
            <w:r xmlns:w="http://schemas.openxmlformats.org/wordprocessingml/2006/main">
              <w:t xml:space="preserve">Mateus 5:45</w:t>
            </w:r>
          </w:p>
          <w:p w14:paraId="6718C9A5" w14:textId="04DA8B5E" w:rsidR="00FA3AEB" w:rsidRPr="000B4AD6" w:rsidRDefault="00FA3AEB" w:rsidP="00FA3AEB">
            <w:r xmlns:w="http://schemas.openxmlformats.org/wordprocessingml/2006/main" w:rsidRPr="000B4AD6">
              <w:t xml:space="preserve">Marcos 10:18 (2 ocorrências)</w:t>
            </w:r>
          </w:p>
          <w:p w14:paraId="3CFCA96A" w14:textId="4F214C5F" w:rsidR="00FA3AEB" w:rsidRPr="000B4AD6" w:rsidRDefault="00FA3AEB" w:rsidP="00FA3AEB">
            <w:r xmlns:w="http://schemas.openxmlformats.org/wordprocessingml/2006/main" w:rsidRPr="000B4AD6">
              <w:t xml:space="preserve">Lucas 18:18, 19 (2 ocorrências)</w:t>
            </w:r>
          </w:p>
          <w:p w14:paraId="43FC259E" w14:textId="77777777" w:rsidR="00FA3AEB" w:rsidRPr="000B4AD6" w:rsidRDefault="00FA3AEB" w:rsidP="00FA3AEB">
            <w:r xmlns:w="http://schemas.openxmlformats.org/wordprocessingml/2006/main" w:rsidRPr="000B4AD6">
              <w:t xml:space="preserve">João 7:12</w:t>
            </w:r>
          </w:p>
          <w:p w14:paraId="3B3BFDA2" w14:textId="77777777" w:rsidR="00FA3AEB" w:rsidRPr="000B4AD6" w:rsidRDefault="00FA3AEB" w:rsidP="00FA3AEB">
            <w:r xmlns:w="http://schemas.openxmlformats.org/wordprocessingml/2006/main" w:rsidRPr="000B4AD6">
              <w:t xml:space="preserve">Atos 9:36</w:t>
            </w:r>
          </w:p>
          <w:p w14:paraId="077E0486" w14:textId="77777777" w:rsidR="00FA3AEB" w:rsidRDefault="00FA3AEB" w:rsidP="00FA3AEB">
            <w:r xmlns:w="http://schemas.openxmlformats.org/wordprocessingml/2006/main" w:rsidRPr="000B4AD6">
              <w:t xml:space="preserve">Romanos 8:28</w:t>
            </w:r>
          </w:p>
          <w:p w14:paraId="088045E6" w14:textId="77777777" w:rsidR="00FA3AEB" w:rsidRDefault="00FA3AEB" w:rsidP="00FA3AEB">
            <w:r xmlns:w="http://schemas.openxmlformats.org/wordprocessingml/2006/main">
              <w:t xml:space="preserve">2 Coríntios 9:8</w:t>
            </w:r>
          </w:p>
          <w:p w14:paraId="3C064B64" w14:textId="77777777" w:rsidR="00FA3AEB" w:rsidRDefault="00FA3AEB" w:rsidP="00FA3AEB">
            <w:r xmlns:w="http://schemas.openxmlformats.org/wordprocessingml/2006/main">
              <w:t xml:space="preserve">Gálatas 6:10</w:t>
            </w:r>
          </w:p>
          <w:p w14:paraId="58871611" w14:textId="77777777" w:rsidR="00FA3AEB" w:rsidRDefault="00FA3AEB" w:rsidP="00FA3AEB">
            <w:r xmlns:w="http://schemas.openxmlformats.org/wordprocessingml/2006/main">
              <w:t xml:space="preserve">Efésios 2:10</w:t>
            </w:r>
          </w:p>
          <w:p w14:paraId="516662BE" w14:textId="77777777" w:rsidR="00FA3AEB" w:rsidRDefault="00FA3AEB" w:rsidP="00FA3AEB">
            <w:r xmlns:w="http://schemas.openxmlformats.org/wordprocessingml/2006/main">
              <w:t xml:space="preserve">Filipenses 1:6</w:t>
            </w:r>
          </w:p>
          <w:p w14:paraId="5FE6E152" w14:textId="77777777" w:rsidR="00FA3AEB" w:rsidRDefault="00FA3AEB" w:rsidP="00FA3AEB">
            <w:r xmlns:w="http://schemas.openxmlformats.org/wordprocessingml/2006/main">
              <w:t xml:space="preserve">Colossenses 1:10</w:t>
            </w:r>
          </w:p>
          <w:p w14:paraId="375EFFE0" w14:textId="77777777" w:rsidR="00FA3AEB" w:rsidRDefault="00FA3AEB" w:rsidP="00FA3AEB">
            <w:r xmlns:w="http://schemas.openxmlformats.org/wordprocessingml/2006/main">
              <w:t xml:space="preserve">2 Tessalonicenses 2:16</w:t>
            </w:r>
          </w:p>
          <w:p w14:paraId="528AFC3B" w14:textId="77777777" w:rsidR="00FA3AEB" w:rsidRDefault="00FA3AEB" w:rsidP="00FA3AEB">
            <w:r xmlns:w="http://schemas.openxmlformats.org/wordprocessingml/2006/main">
              <w:t xml:space="preserve">1 Timóteo 5:10</w:t>
            </w:r>
          </w:p>
          <w:p w14:paraId="38FB44B1" w14:textId="77777777" w:rsidR="00FA3AEB" w:rsidRDefault="00FA3AEB" w:rsidP="00FA3AEB">
            <w:r xmlns:w="http://schemas.openxmlformats.org/wordprocessingml/2006/main">
              <w:t xml:space="preserve">Tito 1:16</w:t>
            </w:r>
          </w:p>
          <w:p w14:paraId="0A47BA0A" w14:textId="31AF97E3" w:rsidR="00185CC7" w:rsidRDefault="00FA3AEB" w:rsidP="006C1A55">
            <w:r xmlns:w="http://schemas.openxmlformats.org/wordprocessingml/2006/main">
              <w:t xml:space="preserve">1 Pedro 4:19</w:t>
            </w:r>
          </w:p>
        </w:tc>
      </w:tr>
      <w:tr w:rsidR="00185CC7" w:rsidRPr="00E544E9" w14:paraId="62A10639" w14:textId="7CB8BF43" w:rsidTr="00234561">
        <w:trPr>
          <w:trHeight w:val="1008"/>
        </w:trPr>
        <w:tc>
          <w:tcPr>
            <w:tcW w:w="3149" w:type="dxa"/>
          </w:tcPr>
          <w:p w14:paraId="7553DD92" w14:textId="77777777" w:rsidR="00185CC7" w:rsidRPr="00FC0380" w:rsidRDefault="00185CC7" w:rsidP="00C55158">
            <w:pPr xmlns:w="http://schemas.openxmlformats.org/wordprocessingml/2006/main">
              <w:rPr>
                <w:b/>
                <w:bCs/>
              </w:rPr>
            </w:pPr>
            <w:r xmlns:w="http://schemas.openxmlformats.org/wordprocessingml/2006/main" w:rsidRPr="00FC0380">
              <w:rPr>
                <w:b/>
                <w:bCs/>
              </w:rPr>
              <w:t xml:space="preserve">Boas notícias</w:t>
            </w:r>
          </w:p>
          <w:p w14:paraId="1BFEB60B" w14:textId="02CEB82E" w:rsidR="00C53F6C" w:rsidRDefault="00C53F6C" w:rsidP="00C55158">
            <w:r xmlns:w="http://schemas.openxmlformats.org/wordprocessingml/2006/main">
              <w:t xml:space="preserve">G2098, G2097</w:t>
            </w:r>
          </w:p>
        </w:tc>
        <w:tc>
          <w:tcPr>
            <w:tcW w:w="6048" w:type="dxa"/>
          </w:tcPr>
          <w:p w14:paraId="6A57F296" w14:textId="77777777" w:rsidR="00185CC7" w:rsidRDefault="00185CC7" w:rsidP="00C55158">
            <w:r xmlns:w="http://schemas.openxmlformats.org/wordprocessingml/2006/main">
              <w:t xml:space="preserve">Este é o evangelho, que são as boas novas sobre Jesus Cristo, o Messias prometido.</w:t>
            </w:r>
          </w:p>
          <w:p w14:paraId="159A7C58" w14:textId="5F9B6B86" w:rsidR="00185CC7" w:rsidRDefault="00185CC7" w:rsidP="00C55158"/>
        </w:tc>
        <w:tc>
          <w:tcPr>
            <w:tcW w:w="5323" w:type="dxa"/>
          </w:tcPr>
          <w:p w14:paraId="6D06A356" w14:textId="77777777" w:rsidR="0084762D" w:rsidRDefault="0084762D" w:rsidP="0084762D">
            <w:r xmlns:w="http://schemas.openxmlformats.org/wordprocessingml/2006/main">
              <w:t xml:space="preserve">Mateus 4:23</w:t>
            </w:r>
          </w:p>
          <w:p w14:paraId="32B51A5F" w14:textId="77777777" w:rsidR="0084762D" w:rsidRDefault="0084762D" w:rsidP="0084762D">
            <w:r xmlns:w="http://schemas.openxmlformats.org/wordprocessingml/2006/main">
              <w:t xml:space="preserve">Marcos 1:15</w:t>
            </w:r>
          </w:p>
          <w:p w14:paraId="68C17937" w14:textId="77777777" w:rsidR="0084762D" w:rsidRDefault="0084762D" w:rsidP="0084762D">
            <w:r xmlns:w="http://schemas.openxmlformats.org/wordprocessingml/2006/main">
              <w:t xml:space="preserve">Lucas 2:10</w:t>
            </w:r>
          </w:p>
          <w:p w14:paraId="6154107D" w14:textId="77777777" w:rsidR="0084762D" w:rsidRDefault="0084762D" w:rsidP="0084762D">
            <w:r xmlns:w="http://schemas.openxmlformats.org/wordprocessingml/2006/main">
              <w:t xml:space="preserve">Atos 13:32</w:t>
            </w:r>
          </w:p>
          <w:p w14:paraId="71097F9F" w14:textId="77777777" w:rsidR="0084762D" w:rsidRDefault="0084762D" w:rsidP="0084762D">
            <w:r xmlns:w="http://schemas.openxmlformats.org/wordprocessingml/2006/main">
              <w:t xml:space="preserve">Atos 20:24</w:t>
            </w:r>
          </w:p>
          <w:p w14:paraId="1471EC67" w14:textId="77777777" w:rsidR="0084762D" w:rsidRDefault="0084762D" w:rsidP="0084762D">
            <w:r xmlns:w="http://schemas.openxmlformats.org/wordprocessingml/2006/main">
              <w:t xml:space="preserve">Romanos 1:16</w:t>
            </w:r>
          </w:p>
          <w:p w14:paraId="7186E5A2" w14:textId="77777777" w:rsidR="0084762D" w:rsidRDefault="0084762D" w:rsidP="0084762D">
            <w:r xmlns:w="http://schemas.openxmlformats.org/wordprocessingml/2006/main">
              <w:t xml:space="preserve">1 Coríntios 15:1</w:t>
            </w:r>
          </w:p>
          <w:p w14:paraId="5F247D39" w14:textId="77777777" w:rsidR="0084762D" w:rsidRDefault="0084762D" w:rsidP="0084762D">
            <w:r xmlns:w="http://schemas.openxmlformats.org/wordprocessingml/2006/main">
              <w:t xml:space="preserve">2 Coríntios 4:4</w:t>
            </w:r>
          </w:p>
          <w:p w14:paraId="15E4D9D6" w14:textId="69FDC262" w:rsidR="0084762D" w:rsidRDefault="0084762D" w:rsidP="0084762D">
            <w:r xmlns:w="http://schemas.openxmlformats.org/wordprocessingml/2006/main" w:rsidRPr="000B4AD6">
              <w:t xml:space="preserve">Gálatas 1:8</w:t>
            </w:r>
          </w:p>
          <w:p w14:paraId="0785B053" w14:textId="77777777" w:rsidR="0084762D" w:rsidRDefault="0084762D" w:rsidP="0084762D">
            <w:r xmlns:w="http://schemas.openxmlformats.org/wordprocessingml/2006/main">
              <w:t xml:space="preserve">Filipenses 1:27</w:t>
            </w:r>
          </w:p>
          <w:p w14:paraId="2ECA21DE" w14:textId="77777777" w:rsidR="0084762D" w:rsidRDefault="0084762D" w:rsidP="0084762D">
            <w:r xmlns:w="http://schemas.openxmlformats.org/wordprocessingml/2006/main">
              <w:t xml:space="preserve">Colossenses 1:5</w:t>
            </w:r>
          </w:p>
          <w:p w14:paraId="1B820097" w14:textId="77777777" w:rsidR="0084762D" w:rsidRDefault="0084762D" w:rsidP="0084762D">
            <w:r xmlns:w="http://schemas.openxmlformats.org/wordprocessingml/2006/main">
              <w:t xml:space="preserve">2 Tessalonicenses 2:14</w:t>
            </w:r>
          </w:p>
          <w:p w14:paraId="655D6A82" w14:textId="77777777" w:rsidR="0084762D" w:rsidRDefault="0084762D" w:rsidP="0084762D">
            <w:r xmlns:w="http://schemas.openxmlformats.org/wordprocessingml/2006/main">
              <w:t xml:space="preserve">2 Timóteo 1:8</w:t>
            </w:r>
          </w:p>
          <w:p w14:paraId="4BCBEC45" w14:textId="77777777" w:rsidR="0084762D" w:rsidRDefault="0084762D" w:rsidP="0084762D">
            <w:r xmlns:w="http://schemas.openxmlformats.org/wordprocessingml/2006/main">
              <w:t xml:space="preserve">1 Pedro 4:17</w:t>
            </w:r>
          </w:p>
          <w:p w14:paraId="568E5EEE" w14:textId="6933F43F" w:rsidR="00185CC7" w:rsidRDefault="0084762D" w:rsidP="0084762D">
            <w:r xmlns:w="http://schemas.openxmlformats.org/wordprocessingml/2006/main">
              <w:t xml:space="preserve">Apocalipse 14:6</w:t>
            </w:r>
          </w:p>
        </w:tc>
      </w:tr>
      <w:tr w:rsidR="00185CC7" w:rsidRPr="00E544E9" w14:paraId="071CCD1B" w14:textId="2EDCB863" w:rsidTr="00234561">
        <w:trPr>
          <w:trHeight w:val="720"/>
        </w:trPr>
        <w:tc>
          <w:tcPr>
            <w:tcW w:w="3149" w:type="dxa"/>
          </w:tcPr>
          <w:p w14:paraId="7716E5E9" w14:textId="6D0F953B" w:rsidR="00185CC7" w:rsidRPr="00FC0380" w:rsidRDefault="00FC0380" w:rsidP="00C55158">
            <w:pPr xmlns:w="http://schemas.openxmlformats.org/wordprocessingml/2006/main">
              <w:rPr>
                <w:b/>
                <w:bCs/>
              </w:rPr>
            </w:pPr>
            <w:r xmlns:w="http://schemas.openxmlformats.org/wordprocessingml/2006/main" w:rsidRPr="00FC0380">
              <w:rPr>
                <w:b/>
                <w:bCs/>
              </w:rPr>
              <w:t xml:space="preserve">graça</w:t>
            </w:r>
          </w:p>
          <w:p w14:paraId="1BF83678" w14:textId="2B31874A" w:rsidR="00FC0380" w:rsidRDefault="00FC0380" w:rsidP="00C55158">
            <w:r xmlns:w="http://schemas.openxmlformats.org/wordprocessingml/2006/main">
              <w:t xml:space="preserve">G5485</w:t>
            </w:r>
          </w:p>
        </w:tc>
        <w:tc>
          <w:tcPr>
            <w:tcW w:w="6048" w:type="dxa"/>
          </w:tcPr>
          <w:p w14:paraId="6010B6B6" w14:textId="30548AE1" w:rsidR="00185CC7" w:rsidRDefault="00185CC7" w:rsidP="007961E2">
            <w:r xmlns:w="http://schemas.openxmlformats.org/wordprocessingml/2006/main">
              <w:t xml:space="preserve">Esta palavra pode significar:</w:t>
            </w:r>
          </w:p>
          <w:p w14:paraId="3B24BD3B" w14:textId="7C653B53" w:rsidR="00185CC7" w:rsidRDefault="00185CC7" w:rsidP="001A222C">
            <w:pPr xmlns:w="http://schemas.openxmlformats.org/wordprocessingml/2006/main">
              <w:pStyle w:val="ListParagraph"/>
              <w:numPr>
                <w:ilvl w:val="0"/>
                <w:numId w:val="28"/>
              </w:numPr>
            </w:pPr>
            <w:r xmlns:w="http://schemas.openxmlformats.org/wordprocessingml/2006/main">
              <w:t xml:space="preserve">Favor. Se as pessoas gostam de alguém, essa pessoa pensa bem delas e fica satisfeita com elas.</w:t>
            </w:r>
          </w:p>
          <w:p w14:paraId="41D0D4DA" w14:textId="47931C1F" w:rsidR="00185CC7" w:rsidRDefault="00185CC7" w:rsidP="001A222C">
            <w:pPr xmlns:w="http://schemas.openxmlformats.org/wordprocessingml/2006/main">
              <w:pStyle w:val="ListParagraph"/>
              <w:numPr>
                <w:ilvl w:val="0"/>
                <w:numId w:val="28"/>
              </w:numPr>
            </w:pPr>
            <w:r xmlns:w="http://schemas.openxmlformats.org/wordprocessingml/2006/main">
              <w:t xml:space="preserve">Um presente. Esse dom pode ser a salvação ou a capacidade de realizar o trabalho que Deus dá a uma pessoa para fazer.</w:t>
            </w:r>
          </w:p>
          <w:p w14:paraId="038280CC" w14:textId="6898962A" w:rsidR="00185CC7" w:rsidRDefault="00185CC7" w:rsidP="001A222C">
            <w:pPr xmlns:w="http://schemas.openxmlformats.org/wordprocessingml/2006/main">
              <w:pStyle w:val="ListParagraph"/>
              <w:numPr>
                <w:ilvl w:val="0"/>
                <w:numId w:val="28"/>
              </w:numPr>
            </w:pPr>
            <w:r xmlns:w="http://schemas.openxmlformats.org/wordprocessingml/2006/main">
              <w:lastRenderedPageBreak xmlns:w="http://schemas.openxmlformats.org/wordprocessingml/2006/main"/>
            </w:r>
            <w:r xmlns:w="http://schemas.openxmlformats.org/wordprocessingml/2006/main">
              <w:t xml:space="preserve">Gentileza.</w:t>
            </w:r>
          </w:p>
          <w:p w14:paraId="4093BE2B" w14:textId="0F54AB2C" w:rsidR="00185CC7" w:rsidRDefault="00185CC7" w:rsidP="001A222C">
            <w:pPr xmlns:w="http://schemas.openxmlformats.org/wordprocessingml/2006/main">
              <w:pStyle w:val="ListParagraph"/>
              <w:numPr>
                <w:ilvl w:val="0"/>
                <w:numId w:val="28"/>
              </w:numPr>
            </w:pPr>
            <w:r xmlns:w="http://schemas.openxmlformats.org/wordprocessingml/2006/main">
              <w:t xml:space="preserve">Cuidado e proteção.</w:t>
            </w:r>
          </w:p>
          <w:p w14:paraId="1C4E68F2" w14:textId="6AED6EB9" w:rsidR="00185CC7" w:rsidRDefault="00185CC7" w:rsidP="001A222C">
            <w:pPr xmlns:w="http://schemas.openxmlformats.org/wordprocessingml/2006/main">
              <w:pStyle w:val="ListParagraph"/>
              <w:numPr>
                <w:ilvl w:val="0"/>
                <w:numId w:val="28"/>
              </w:numPr>
            </w:pPr>
            <w:r xmlns:w="http://schemas.openxmlformats.org/wordprocessingml/2006/main">
              <w:t xml:space="preserve">Bênção.</w:t>
            </w:r>
          </w:p>
        </w:tc>
        <w:tc>
          <w:tcPr>
            <w:tcW w:w="5323" w:type="dxa"/>
          </w:tcPr>
          <w:p w14:paraId="4F4B9C3B" w14:textId="33557547" w:rsidR="0084762D" w:rsidRDefault="0084762D" w:rsidP="0084762D">
            <w:r xmlns:w="http://schemas.openxmlformats.org/wordprocessingml/2006/main">
              <w:lastRenderedPageBreak xmlns:w="http://schemas.openxmlformats.org/wordprocessingml/2006/main"/>
            </w:r>
            <w:r xmlns:w="http://schemas.openxmlformats.org/wordprocessingml/2006/main" w:rsidR="00FC0380">
              <w:t xml:space="preserve">Lucas </w:t>
            </w:r>
            <w:r xmlns:w="http://schemas.openxmlformats.org/wordprocessingml/2006/main">
              <w:t xml:space="preserve">1:30</w:t>
            </w:r>
          </w:p>
          <w:p w14:paraId="22B57088" w14:textId="77777777" w:rsidR="0084762D" w:rsidRDefault="0084762D" w:rsidP="0084762D">
            <w:r xmlns:w="http://schemas.openxmlformats.org/wordprocessingml/2006/main">
              <w:t xml:space="preserve">João 1:17</w:t>
            </w:r>
          </w:p>
          <w:p w14:paraId="25AAD6DE" w14:textId="77777777" w:rsidR="0084762D" w:rsidRDefault="0084762D" w:rsidP="0084762D">
            <w:r xmlns:w="http://schemas.openxmlformats.org/wordprocessingml/2006/main">
              <w:t xml:space="preserve">Atos 4:33</w:t>
            </w:r>
          </w:p>
          <w:p w14:paraId="2601C4BD" w14:textId="77777777" w:rsidR="0084762D" w:rsidRDefault="0084762D" w:rsidP="0084762D">
            <w:r xmlns:w="http://schemas.openxmlformats.org/wordprocessingml/2006/main">
              <w:t xml:space="preserve">Romanos 3:24</w:t>
            </w:r>
          </w:p>
          <w:p w14:paraId="2CE54214" w14:textId="77777777" w:rsidR="0084762D" w:rsidRDefault="0084762D" w:rsidP="0084762D">
            <w:r xmlns:w="http://schemas.openxmlformats.org/wordprocessingml/2006/main">
              <w:t xml:space="preserve">1 Coríntios 15:10</w:t>
            </w:r>
          </w:p>
          <w:p w14:paraId="7224D4AD" w14:textId="77777777" w:rsidR="0084762D" w:rsidRDefault="0084762D" w:rsidP="0084762D">
            <w:r xmlns:w="http://schemas.openxmlformats.org/wordprocessingml/2006/main">
              <w:t xml:space="preserve">2 Coríntios 4:15</w:t>
            </w:r>
          </w:p>
          <w:p w14:paraId="09FFE1C5" w14:textId="77777777" w:rsidR="0084762D" w:rsidRDefault="0084762D" w:rsidP="0084762D">
            <w:r xmlns:w="http://schemas.openxmlformats.org/wordprocessingml/2006/main">
              <w:lastRenderedPageBreak xmlns:w="http://schemas.openxmlformats.org/wordprocessingml/2006/main"/>
            </w:r>
            <w:r xmlns:w="http://schemas.openxmlformats.org/wordprocessingml/2006/main">
              <w:t xml:space="preserve">Gálatas 2:21</w:t>
            </w:r>
          </w:p>
          <w:p w14:paraId="3884EBDA" w14:textId="77777777" w:rsidR="0084762D" w:rsidRDefault="0084762D" w:rsidP="0084762D">
            <w:r xmlns:w="http://schemas.openxmlformats.org/wordprocessingml/2006/main">
              <w:t xml:space="preserve">Efésios 2:8</w:t>
            </w:r>
          </w:p>
          <w:p w14:paraId="5E58E741" w14:textId="77777777" w:rsidR="0084762D" w:rsidRDefault="0084762D" w:rsidP="0084762D">
            <w:r xmlns:w="http://schemas.openxmlformats.org/wordprocessingml/2006/main">
              <w:t xml:space="preserve">Filipenses 4:23</w:t>
            </w:r>
          </w:p>
          <w:p w14:paraId="13AC9962" w14:textId="77777777" w:rsidR="0084762D" w:rsidRDefault="0084762D" w:rsidP="0084762D">
            <w:r xmlns:w="http://schemas.openxmlformats.org/wordprocessingml/2006/main">
              <w:t xml:space="preserve">Colossenses 4:6</w:t>
            </w:r>
          </w:p>
          <w:p w14:paraId="5F85063D" w14:textId="77777777" w:rsidR="0084762D" w:rsidRDefault="0084762D" w:rsidP="0084762D">
            <w:r xmlns:w="http://schemas.openxmlformats.org/wordprocessingml/2006/main">
              <w:t xml:space="preserve">2 Tessalonicenses 2:16</w:t>
            </w:r>
          </w:p>
          <w:p w14:paraId="0D4D3080" w14:textId="77777777" w:rsidR="0084762D" w:rsidRDefault="0084762D" w:rsidP="0084762D">
            <w:r xmlns:w="http://schemas.openxmlformats.org/wordprocessingml/2006/main">
              <w:t xml:space="preserve">2 Timóteo 2:1</w:t>
            </w:r>
          </w:p>
          <w:p w14:paraId="654A45E9" w14:textId="77777777" w:rsidR="0084762D" w:rsidRDefault="0084762D" w:rsidP="0084762D">
            <w:r xmlns:w="http://schemas.openxmlformats.org/wordprocessingml/2006/main">
              <w:t xml:space="preserve">Tito 2:11</w:t>
            </w:r>
          </w:p>
          <w:p w14:paraId="6D68EA50" w14:textId="77777777" w:rsidR="0084762D" w:rsidRDefault="0084762D" w:rsidP="0084762D">
            <w:r xmlns:w="http://schemas.openxmlformats.org/wordprocessingml/2006/main">
              <w:t xml:space="preserve">Tito 3:7</w:t>
            </w:r>
          </w:p>
          <w:p w14:paraId="6CF1E3C4" w14:textId="77777777" w:rsidR="0084762D" w:rsidRDefault="0084762D" w:rsidP="0084762D">
            <w:r xmlns:w="http://schemas.openxmlformats.org/wordprocessingml/2006/main">
              <w:t xml:space="preserve">Hebreus 2:9</w:t>
            </w:r>
          </w:p>
          <w:p w14:paraId="649A8554" w14:textId="16BBB4D7" w:rsidR="00185CC7" w:rsidRDefault="0084762D" w:rsidP="0084762D">
            <w:r xmlns:w="http://schemas.openxmlformats.org/wordprocessingml/2006/main">
              <w:t xml:space="preserve">1 Pedro 1:13</w:t>
            </w:r>
          </w:p>
        </w:tc>
      </w:tr>
      <w:tr w:rsidR="00185CC7" w:rsidRPr="00E544E9" w14:paraId="4A986876" w14:textId="16F9DFC7" w:rsidTr="00234561">
        <w:trPr>
          <w:trHeight w:val="1465"/>
        </w:trPr>
        <w:tc>
          <w:tcPr>
            <w:tcW w:w="3149" w:type="dxa"/>
          </w:tcPr>
          <w:p w14:paraId="1FDABCD8" w14:textId="566F066F" w:rsidR="00185CC7" w:rsidRPr="001A3A59" w:rsidRDefault="00FC0380" w:rsidP="00C55158">
            <w:pPr xmlns:w="http://schemas.openxmlformats.org/wordprocessingml/2006/main">
              <w:rPr>
                <w:b/>
                <w:bCs/>
              </w:rPr>
            </w:pPr>
            <w:r xmlns:w="http://schemas.openxmlformats.org/wordprocessingml/2006/main" w:rsidRPr="001A3A59">
              <w:rPr>
                <w:b/>
                <w:bCs/>
              </w:rPr>
              <w:lastRenderedPageBreak xmlns:w="http://schemas.openxmlformats.org/wordprocessingml/2006/main"/>
            </w:r>
            <w:r xmlns:w="http://schemas.openxmlformats.org/wordprocessingml/2006/main" w:rsidRPr="001A3A59">
              <w:rPr>
                <w:b/>
                <w:bCs/>
              </w:rPr>
              <w:t xml:space="preserve">coração</w:t>
            </w:r>
            <w:r xmlns:w="http://schemas.openxmlformats.org/wordprocessingml/2006/main" w:rsidR="00185CC7" w:rsidRPr="001A3A59">
              <w:rPr>
                <w:b/>
                <w:bCs/>
              </w:rPr>
              <w:t xml:space="preserve">​</w:t>
            </w:r>
          </w:p>
          <w:p w14:paraId="3A3C6DA9" w14:textId="53B4BDED" w:rsidR="00FC0380" w:rsidRDefault="00FC0380" w:rsidP="00C55158">
            <w:r xmlns:w="http://schemas.openxmlformats.org/wordprocessingml/2006/main">
              <w:t xml:space="preserve">G2588</w:t>
            </w:r>
          </w:p>
        </w:tc>
        <w:tc>
          <w:tcPr>
            <w:tcW w:w="6048" w:type="dxa"/>
          </w:tcPr>
          <w:p w14:paraId="51AF2C3C" w14:textId="2F6816F2" w:rsidR="00185CC7" w:rsidRDefault="00185CC7" w:rsidP="0080575C">
            <w:r xmlns:w="http://schemas.openxmlformats.org/wordprocessingml/2006/main">
              <w:t xml:space="preserve">Esta palavra pode significar:</w:t>
            </w:r>
          </w:p>
          <w:p w14:paraId="78AAF567" w14:textId="3FF493DF" w:rsidR="00185CC7" w:rsidRDefault="00185CC7" w:rsidP="001A222C">
            <w:pPr xmlns:w="http://schemas.openxmlformats.org/wordprocessingml/2006/main">
              <w:pStyle w:val="ListParagraph"/>
              <w:numPr>
                <w:ilvl w:val="0"/>
                <w:numId w:val="29"/>
              </w:numPr>
            </w:pPr>
            <w:r xmlns:w="http://schemas.openxmlformats.org/wordprocessingml/2006/main">
              <w:t xml:space="preserve">O centro dos pensamentos, desejos e emoções de uma pessoa.</w:t>
            </w:r>
          </w:p>
          <w:p w14:paraId="767C03DD" w14:textId="77777777" w:rsidR="00185CC7" w:rsidRDefault="00185CC7" w:rsidP="001A222C">
            <w:pPr xmlns:w="http://schemas.openxmlformats.org/wordprocessingml/2006/main">
              <w:pStyle w:val="ListParagraph"/>
              <w:numPr>
                <w:ilvl w:val="0"/>
                <w:numId w:val="29"/>
              </w:numPr>
            </w:pPr>
            <w:r xmlns:w="http://schemas.openxmlformats.org/wordprocessingml/2006/main">
              <w:t xml:space="preserve">O centro ou a parte mais interna de alguém ou alguma coisa.</w:t>
            </w:r>
          </w:p>
          <w:p w14:paraId="7EC284D5" w14:textId="77777777" w:rsidR="00185CC7" w:rsidRDefault="00185CC7" w:rsidP="001A222C">
            <w:pPr xmlns:w="http://schemas.openxmlformats.org/wordprocessingml/2006/main">
              <w:pStyle w:val="ListParagraph"/>
              <w:numPr>
                <w:ilvl w:val="0"/>
                <w:numId w:val="29"/>
              </w:numPr>
            </w:pPr>
            <w:r xmlns:w="http://schemas.openxmlformats.org/wordprocessingml/2006/main">
              <w:t xml:space="preserve">Algo que é como um coração de alguma forma.</w:t>
            </w:r>
          </w:p>
          <w:p w14:paraId="0176291F" w14:textId="77777777" w:rsidR="007815E3" w:rsidRDefault="007815E3" w:rsidP="0080575C"/>
          <w:p w14:paraId="3B47BFDE" w14:textId="03C6ECC6" w:rsidR="00185CC7" w:rsidRDefault="00185CC7" w:rsidP="0080575C">
            <w:r xmlns:w="http://schemas.openxmlformats.org/wordprocessingml/2006/main">
              <w:t xml:space="preserve">No Novo Testamento, uma pessoa teimosa pode ser descrita como tendo um coração duro. Isso significa que a pessoa se recusa a ouvir alguém, a fazer algo ou a mudar a forma como pensa sobre algo.</w:t>
            </w:r>
          </w:p>
        </w:tc>
        <w:tc>
          <w:tcPr>
            <w:tcW w:w="5323" w:type="dxa"/>
          </w:tcPr>
          <w:p w14:paraId="76695AEE" w14:textId="77777777" w:rsidR="0084762D" w:rsidRDefault="0084762D" w:rsidP="0084762D">
            <w:r xmlns:w="http://schemas.openxmlformats.org/wordprocessingml/2006/main">
              <w:t xml:space="preserve">Mateus 6:21</w:t>
            </w:r>
          </w:p>
          <w:p w14:paraId="42D25E03" w14:textId="77777777" w:rsidR="0084762D" w:rsidRDefault="0084762D" w:rsidP="0084762D">
            <w:r xmlns:w="http://schemas.openxmlformats.org/wordprocessingml/2006/main">
              <w:t xml:space="preserve">Marcos 7:19</w:t>
            </w:r>
          </w:p>
          <w:p w14:paraId="1B6D752E" w14:textId="77777777" w:rsidR="0084762D" w:rsidRDefault="0084762D" w:rsidP="0084762D">
            <w:r xmlns:w="http://schemas.openxmlformats.org/wordprocessingml/2006/main">
              <w:t xml:space="preserve">Lucas 2:19</w:t>
            </w:r>
          </w:p>
          <w:p w14:paraId="51352241" w14:textId="77777777" w:rsidR="0084762D" w:rsidRDefault="0084762D" w:rsidP="0084762D">
            <w:r xmlns:w="http://schemas.openxmlformats.org/wordprocessingml/2006/main">
              <w:t xml:space="preserve">João 14:1</w:t>
            </w:r>
          </w:p>
          <w:p w14:paraId="7E6FE875" w14:textId="77777777" w:rsidR="0084762D" w:rsidRDefault="0084762D" w:rsidP="0084762D">
            <w:r xmlns:w="http://schemas.openxmlformats.org/wordprocessingml/2006/main">
              <w:t xml:space="preserve">Atos 8:21</w:t>
            </w:r>
          </w:p>
          <w:p w14:paraId="2635D055" w14:textId="77777777" w:rsidR="0084762D" w:rsidRDefault="0084762D" w:rsidP="0084762D">
            <w:r xmlns:w="http://schemas.openxmlformats.org/wordprocessingml/2006/main">
              <w:t xml:space="preserve">Romanos 2:5</w:t>
            </w:r>
          </w:p>
          <w:p w14:paraId="79862212" w14:textId="77777777" w:rsidR="0084762D" w:rsidRDefault="0084762D" w:rsidP="0084762D">
            <w:r xmlns:w="http://schemas.openxmlformats.org/wordprocessingml/2006/main">
              <w:t xml:space="preserve">2 Coríntios 1:22</w:t>
            </w:r>
          </w:p>
          <w:p w14:paraId="29D5FA89" w14:textId="77777777" w:rsidR="0084762D" w:rsidRDefault="0084762D" w:rsidP="0084762D">
            <w:r xmlns:w="http://schemas.openxmlformats.org/wordprocessingml/2006/main">
              <w:t xml:space="preserve">Gálatas 4:6</w:t>
            </w:r>
          </w:p>
          <w:p w14:paraId="10F92620" w14:textId="77777777" w:rsidR="0084762D" w:rsidRDefault="0084762D" w:rsidP="0084762D">
            <w:r xmlns:w="http://schemas.openxmlformats.org/wordprocessingml/2006/main">
              <w:t xml:space="preserve">Filipenses 4:7</w:t>
            </w:r>
          </w:p>
          <w:p w14:paraId="4138509F" w14:textId="77777777" w:rsidR="0084762D" w:rsidRDefault="0084762D" w:rsidP="0084762D">
            <w:r xmlns:w="http://schemas.openxmlformats.org/wordprocessingml/2006/main">
              <w:t xml:space="preserve">Colossenses 3:15</w:t>
            </w:r>
          </w:p>
          <w:p w14:paraId="2879CA0A" w14:textId="77777777" w:rsidR="0084762D" w:rsidRDefault="0084762D" w:rsidP="0084762D">
            <w:r xmlns:w="http://schemas.openxmlformats.org/wordprocessingml/2006/main">
              <w:t xml:space="preserve">2 Tessalonicenses 3:5</w:t>
            </w:r>
          </w:p>
          <w:p w14:paraId="6348B926" w14:textId="77777777" w:rsidR="0084762D" w:rsidRDefault="0084762D" w:rsidP="0084762D">
            <w:r xmlns:w="http://schemas.openxmlformats.org/wordprocessingml/2006/main">
              <w:t xml:space="preserve">2 Timóteo 2:22</w:t>
            </w:r>
          </w:p>
          <w:p w14:paraId="77F3C6A3" w14:textId="77777777" w:rsidR="0084762D" w:rsidRDefault="0084762D" w:rsidP="0084762D">
            <w:r xmlns:w="http://schemas.openxmlformats.org/wordprocessingml/2006/main">
              <w:t xml:space="preserve">Hebreus 3:8</w:t>
            </w:r>
          </w:p>
          <w:p w14:paraId="5E184144" w14:textId="77777777" w:rsidR="0084762D" w:rsidRDefault="0084762D" w:rsidP="0084762D">
            <w:r xmlns:w="http://schemas.openxmlformats.org/wordprocessingml/2006/main">
              <w:t xml:space="preserve">1 Pedro 3:15</w:t>
            </w:r>
          </w:p>
          <w:p w14:paraId="0B0A9D3A" w14:textId="2F7B5912" w:rsidR="00185CC7" w:rsidRDefault="0084762D" w:rsidP="0080575C">
            <w:r xmlns:w="http://schemas.openxmlformats.org/wordprocessingml/2006/main">
              <w:t xml:space="preserve">1 João 3:19</w:t>
            </w:r>
          </w:p>
        </w:tc>
      </w:tr>
      <w:tr w:rsidR="00185CC7" w:rsidRPr="00E544E9" w14:paraId="362E56FA" w14:textId="313E7BEF" w:rsidTr="000B4AD6">
        <w:trPr>
          <w:trHeight w:val="864"/>
        </w:trPr>
        <w:tc>
          <w:tcPr>
            <w:tcW w:w="3149" w:type="dxa"/>
          </w:tcPr>
          <w:p w14:paraId="6992989C" w14:textId="2D0D15F3" w:rsidR="00185CC7" w:rsidRPr="002977C0" w:rsidRDefault="007D5BD6" w:rsidP="00C55158">
            <w:pPr xmlns:w="http://schemas.openxmlformats.org/wordprocessingml/2006/main">
              <w:rPr>
                <w:b/>
                <w:bCs/>
              </w:rPr>
            </w:pPr>
            <w:r xmlns:w="http://schemas.openxmlformats.org/wordprocessingml/2006/main" w:rsidRPr="002977C0">
              <w:rPr>
                <w:b/>
                <w:bCs/>
              </w:rPr>
              <w:t xml:space="preserve">paraíso</w:t>
            </w:r>
          </w:p>
          <w:p w14:paraId="38C7C751" w14:textId="17162DC0" w:rsidR="007D5BD6" w:rsidRDefault="002977C0" w:rsidP="00C55158">
            <w:r xmlns:w="http://schemas.openxmlformats.org/wordprocessingml/2006/main">
              <w:t xml:space="preserve">G3772</w:t>
            </w:r>
          </w:p>
        </w:tc>
        <w:tc>
          <w:tcPr>
            <w:tcW w:w="6048" w:type="dxa"/>
          </w:tcPr>
          <w:p w14:paraId="5413DC99" w14:textId="70C41C85" w:rsidR="00185CC7" w:rsidRDefault="00185CC7" w:rsidP="000A4D07">
            <w:r xmlns:w="http://schemas.openxmlformats.org/wordprocessingml/2006/main">
              <w:t xml:space="preserve">Esta palavra pode significar:</w:t>
            </w:r>
          </w:p>
          <w:p w14:paraId="5A6466C8" w14:textId="0589FC98" w:rsidR="000B4AD6" w:rsidRDefault="00185CC7" w:rsidP="000B4AD6">
            <w:pPr xmlns:w="http://schemas.openxmlformats.org/wordprocessingml/2006/main">
              <w:pStyle w:val="ListParagraph"/>
              <w:numPr>
                <w:ilvl w:val="0"/>
                <w:numId w:val="30"/>
              </w:numPr>
            </w:pPr>
            <w:r xmlns:w="http://schemas.openxmlformats.org/wordprocessingml/2006/main">
              <w:t xml:space="preserve">O lugar onde Deus e os anjos vivem.</w:t>
            </w:r>
          </w:p>
          <w:p w14:paraId="3D178A78" w14:textId="3542E325" w:rsidR="00185CC7" w:rsidRDefault="00185CC7" w:rsidP="001A222C">
            <w:pPr xmlns:w="http://schemas.openxmlformats.org/wordprocessingml/2006/main">
              <w:pStyle w:val="ListParagraph"/>
              <w:numPr>
                <w:ilvl w:val="0"/>
                <w:numId w:val="30"/>
              </w:numPr>
            </w:pPr>
            <w:r xmlns:w="http://schemas.openxmlformats.org/wordprocessingml/2006/main">
              <w:t xml:space="preserve">O lugar acima da terra onde há ar ou céu.</w:t>
            </w:r>
          </w:p>
          <w:p w14:paraId="4B27E3CD" w14:textId="6210D10A" w:rsidR="00185CC7" w:rsidRDefault="00185CC7" w:rsidP="001A222C">
            <w:pPr xmlns:w="http://schemas.openxmlformats.org/wordprocessingml/2006/main">
              <w:pStyle w:val="ListParagraph"/>
              <w:numPr>
                <w:ilvl w:val="0"/>
                <w:numId w:val="30"/>
              </w:numPr>
            </w:pPr>
            <w:r xmlns:w="http://schemas.openxmlformats.org/wordprocessingml/2006/main">
              <w:t xml:space="preserve">O lugar onde existem estrelas, ou o universo.</w:t>
            </w:r>
          </w:p>
          <w:p w14:paraId="0D1A5435" w14:textId="77777777" w:rsidR="00185CC7" w:rsidRDefault="00185CC7" w:rsidP="001A222C">
            <w:pPr xmlns:w="http://schemas.openxmlformats.org/wordprocessingml/2006/main">
              <w:pStyle w:val="ListParagraph"/>
              <w:numPr>
                <w:ilvl w:val="0"/>
                <w:numId w:val="31"/>
              </w:numPr>
            </w:pPr>
            <w:r xmlns:w="http://schemas.openxmlformats.org/wordprocessingml/2006/main">
              <w:t xml:space="preserve">Os lugares celestiais ou os céus, que às vezes significam o céu ou o universo, em vez de onde Deus e os anjos vivem.</w:t>
            </w:r>
          </w:p>
          <w:p w14:paraId="423DC37C" w14:textId="77777777" w:rsidR="007815E3" w:rsidRDefault="007815E3" w:rsidP="001C0657"/>
          <w:p w14:paraId="63365381" w14:textId="4570645C" w:rsidR="001C0657" w:rsidRDefault="000B4AD6" w:rsidP="001C0657">
            <w:r xmlns:w="http://schemas.openxmlformats.org/wordprocessingml/2006/main">
              <w:t xml:space="preserve">Quando algo é descrito como revelado do céu, esta é uma imagem que significa que é de Deus.</w:t>
            </w:r>
          </w:p>
        </w:tc>
        <w:tc>
          <w:tcPr>
            <w:tcW w:w="5323" w:type="dxa"/>
          </w:tcPr>
          <w:p w14:paraId="32BFD672" w14:textId="77777777" w:rsidR="0084762D" w:rsidRDefault="0084762D" w:rsidP="0084762D">
            <w:r xmlns:w="http://schemas.openxmlformats.org/wordprocessingml/2006/main">
              <w:t xml:space="preserve">Mateus 3:16, 17</w:t>
            </w:r>
          </w:p>
          <w:p w14:paraId="04929402" w14:textId="77777777" w:rsidR="0084762D" w:rsidRDefault="0084762D" w:rsidP="0084762D">
            <w:r xmlns:w="http://schemas.openxmlformats.org/wordprocessingml/2006/main">
              <w:t xml:space="preserve">Marcos 16:19</w:t>
            </w:r>
          </w:p>
          <w:p w14:paraId="0644B3DF" w14:textId="77777777" w:rsidR="0084762D" w:rsidRDefault="0084762D" w:rsidP="0084762D">
            <w:r xmlns:w="http://schemas.openxmlformats.org/wordprocessingml/2006/main">
              <w:t xml:space="preserve">Lucas 2:15</w:t>
            </w:r>
          </w:p>
          <w:p w14:paraId="14B52CC2" w14:textId="77777777" w:rsidR="0084762D" w:rsidRDefault="0084762D" w:rsidP="0084762D">
            <w:r xmlns:w="http://schemas.openxmlformats.org/wordprocessingml/2006/main">
              <w:t xml:space="preserve">João 3:27</w:t>
            </w:r>
          </w:p>
          <w:p w14:paraId="0582D18B" w14:textId="5220B21E" w:rsidR="0084762D" w:rsidRDefault="0084762D" w:rsidP="0084762D">
            <w:r xmlns:w="http://schemas.openxmlformats.org/wordprocessingml/2006/main" w:rsidRPr="001C0657">
              <w:t xml:space="preserve">Atos 2:34</w:t>
            </w:r>
          </w:p>
          <w:p w14:paraId="06AD646B" w14:textId="77777777" w:rsidR="0084762D" w:rsidRDefault="0084762D" w:rsidP="0084762D">
            <w:r xmlns:w="http://schemas.openxmlformats.org/wordprocessingml/2006/main">
              <w:t xml:space="preserve">Romanos 1:18</w:t>
            </w:r>
          </w:p>
          <w:p w14:paraId="44F202B6" w14:textId="678E0C8C" w:rsidR="0084762D" w:rsidRDefault="0084762D" w:rsidP="0084762D">
            <w:r xmlns:w="http://schemas.openxmlformats.org/wordprocessingml/2006/main">
              <w:t xml:space="preserve">Filipenses 3:20</w:t>
            </w:r>
          </w:p>
          <w:p w14:paraId="135ECF8B" w14:textId="77777777" w:rsidR="0084762D" w:rsidRDefault="0084762D" w:rsidP="0084762D">
            <w:r xmlns:w="http://schemas.openxmlformats.org/wordprocessingml/2006/main">
              <w:t xml:space="preserve">Colossenses 1:5</w:t>
            </w:r>
          </w:p>
          <w:p w14:paraId="374CCFA7" w14:textId="77777777" w:rsidR="0084762D" w:rsidRDefault="0084762D" w:rsidP="0084762D">
            <w:r xmlns:w="http://schemas.openxmlformats.org/wordprocessingml/2006/main">
              <w:t xml:space="preserve">2 Tessalonicenses 1:7</w:t>
            </w:r>
          </w:p>
          <w:p w14:paraId="18C71070" w14:textId="77777777" w:rsidR="0084762D" w:rsidRDefault="0084762D" w:rsidP="0084762D">
            <w:r xmlns:w="http://schemas.openxmlformats.org/wordprocessingml/2006/main">
              <w:t xml:space="preserve">Hebreus 7:26</w:t>
            </w:r>
          </w:p>
          <w:p w14:paraId="27CE5934" w14:textId="77777777" w:rsidR="0084762D" w:rsidRDefault="0084762D" w:rsidP="0084762D">
            <w:r xmlns:w="http://schemas.openxmlformats.org/wordprocessingml/2006/main">
              <w:t xml:space="preserve">1 Pedro 1:4</w:t>
            </w:r>
          </w:p>
          <w:p w14:paraId="3240E26E" w14:textId="77777777" w:rsidR="0084762D" w:rsidRDefault="0084762D" w:rsidP="0084762D">
            <w:r xmlns:w="http://schemas.openxmlformats.org/wordprocessingml/2006/main">
              <w:lastRenderedPageBreak xmlns:w="http://schemas.openxmlformats.org/wordprocessingml/2006/main"/>
            </w:r>
            <w:r xmlns:w="http://schemas.openxmlformats.org/wordprocessingml/2006/main">
              <w:t xml:space="preserve">2 Pedro 1:18</w:t>
            </w:r>
          </w:p>
          <w:p w14:paraId="7E3B54D3" w14:textId="77777777" w:rsidR="0084762D" w:rsidRDefault="0084762D" w:rsidP="0084762D">
            <w:r xmlns:w="http://schemas.openxmlformats.org/wordprocessingml/2006/main">
              <w:t xml:space="preserve">1 João 5:7</w:t>
            </w:r>
          </w:p>
          <w:p w14:paraId="45254CB3" w14:textId="45320BB4" w:rsidR="00185CC7" w:rsidRDefault="0084762D" w:rsidP="0084762D">
            <w:r xmlns:w="http://schemas.openxmlformats.org/wordprocessingml/2006/main">
              <w:t xml:space="preserve">Apocalipse 3:12</w:t>
            </w:r>
          </w:p>
        </w:tc>
      </w:tr>
      <w:tr w:rsidR="00185CC7" w:rsidRPr="00E544E9" w14:paraId="5053EE0E" w14:textId="42FC56CE" w:rsidTr="00234561">
        <w:trPr>
          <w:trHeight w:val="1465"/>
        </w:trPr>
        <w:tc>
          <w:tcPr>
            <w:tcW w:w="3149" w:type="dxa"/>
          </w:tcPr>
          <w:p w14:paraId="1AB9417F" w14:textId="46CBA0E9" w:rsidR="00185CC7" w:rsidRPr="00DF5AE6" w:rsidRDefault="005E16B0" w:rsidP="00C55158">
            <w:pPr xmlns:w="http://schemas.openxmlformats.org/wordprocessingml/2006/main">
              <w:rPr>
                <w:b/>
                <w:bCs/>
              </w:rPr>
            </w:pPr>
            <w:r xmlns:w="http://schemas.openxmlformats.org/wordprocessingml/2006/main" w:rsidRPr="00DF5AE6">
              <w:rPr>
                <w:b/>
                <w:bCs/>
              </w:rPr>
              <w:lastRenderedPageBreak xmlns:w="http://schemas.openxmlformats.org/wordprocessingml/2006/main"/>
            </w:r>
            <w:r xmlns:w="http://schemas.openxmlformats.org/wordprocessingml/2006/main" w:rsidRPr="00DF5AE6">
              <w:rPr>
                <w:b/>
                <w:bCs/>
              </w:rPr>
              <w:t xml:space="preserve">herdeiro</w:t>
            </w:r>
            <w:r xmlns:w="http://schemas.openxmlformats.org/wordprocessingml/2006/main" w:rsidR="00185CC7" w:rsidRPr="00DF5AE6">
              <w:rPr>
                <w:b/>
                <w:bCs/>
              </w:rPr>
              <w:t xml:space="preserve">​</w:t>
            </w:r>
          </w:p>
          <w:p w14:paraId="6376DB90" w14:textId="37259E90" w:rsidR="005E16B0" w:rsidRDefault="005E16B0" w:rsidP="00C55158">
            <w:r xmlns:w="http://schemas.openxmlformats.org/wordprocessingml/2006/main">
              <w:t xml:space="preserve">G2818, G4789</w:t>
            </w:r>
          </w:p>
        </w:tc>
        <w:tc>
          <w:tcPr>
            <w:tcW w:w="6048" w:type="dxa"/>
          </w:tcPr>
          <w:p w14:paraId="393E2E73" w14:textId="1211AAEB" w:rsidR="005E16B0" w:rsidRDefault="00185CC7" w:rsidP="005E16B0">
            <w:r xmlns:w="http://schemas.openxmlformats.org/wordprocessingml/2006/main" w:rsidRPr="008B2E5A">
              <w:t xml:space="preserve">Esta palavra significa alguém que recebe algo, ou alguém que possuirá algo no futuro.</w:t>
            </w:r>
          </w:p>
          <w:p w14:paraId="629BBEAC" w14:textId="72A1D054" w:rsidR="00185CC7" w:rsidRDefault="005E16B0" w:rsidP="005E16B0">
            <w:pPr xmlns:w="http://schemas.openxmlformats.org/wordprocessingml/2006/main">
              <w:pStyle w:val="ListParagraph"/>
              <w:numPr>
                <w:ilvl w:val="0"/>
                <w:numId w:val="31"/>
              </w:numPr>
            </w:pPr>
            <w:r xmlns:w="http://schemas.openxmlformats.org/wordprocessingml/2006/main">
              <w:t xml:space="preserve">Um herdeiro geralmente recebe dinheiro, terras ou propriedades de um dos pais ou benfeitor.</w:t>
            </w:r>
          </w:p>
          <w:p w14:paraId="46C02D08" w14:textId="77777777" w:rsidR="00185CC7" w:rsidRDefault="00185CC7" w:rsidP="001A222C">
            <w:pPr xmlns:w="http://schemas.openxmlformats.org/wordprocessingml/2006/main">
              <w:pStyle w:val="ListParagraph"/>
              <w:numPr>
                <w:ilvl w:val="0"/>
                <w:numId w:val="32"/>
              </w:numPr>
            </w:pPr>
            <w:r xmlns:w="http://schemas.openxmlformats.org/wordprocessingml/2006/main">
              <w:t xml:space="preserve">Às vezes, o Novo Testamento menciona co-herdeiros ou co-herdeiros. Estas palavras são usadas quando se fala sobre o que duas ou mais pessoas receberão de Deus.</w:t>
            </w:r>
          </w:p>
          <w:p w14:paraId="3DC56B3E" w14:textId="37C8199D" w:rsidR="00185CC7" w:rsidRDefault="00185CC7" w:rsidP="00085CEF">
            <w:pPr>
              <w:pStyle w:val="ListParagraph"/>
            </w:pPr>
          </w:p>
          <w:p w14:paraId="61D1FFEC" w14:textId="2C292834" w:rsidR="00701872" w:rsidRDefault="00701872" w:rsidP="00701872"/>
        </w:tc>
        <w:tc>
          <w:tcPr>
            <w:tcW w:w="5323" w:type="dxa"/>
          </w:tcPr>
          <w:p w14:paraId="092A4977" w14:textId="2C4F68DD" w:rsidR="00701872" w:rsidRDefault="00701872" w:rsidP="00701872">
            <w:pPr xmlns:w="http://schemas.openxmlformats.org/wordprocessingml/2006/main">
              <w:pStyle w:val="Compact"/>
            </w:pPr>
            <w:r xmlns:w="http://schemas.openxmlformats.org/wordprocessingml/2006/main">
              <w:t xml:space="preserve">Mateus 21:38</w:t>
            </w:r>
          </w:p>
          <w:p w14:paraId="3650FECC" w14:textId="51951EC5" w:rsidR="00701872" w:rsidRDefault="00701872" w:rsidP="00701872">
            <w:pPr xmlns:w="http://schemas.openxmlformats.org/wordprocessingml/2006/main">
              <w:pStyle w:val="Compact"/>
            </w:pPr>
            <w:r xmlns:w="http://schemas.openxmlformats.org/wordprocessingml/2006/main">
              <w:t xml:space="preserve">Marcos 12:7</w:t>
            </w:r>
          </w:p>
          <w:p w14:paraId="5C4BA429" w14:textId="4C49D448" w:rsidR="00701872" w:rsidRDefault="00701872" w:rsidP="00701872">
            <w:pPr xmlns:w="http://schemas.openxmlformats.org/wordprocessingml/2006/main">
              <w:pStyle w:val="Compact"/>
            </w:pPr>
            <w:r xmlns:w="http://schemas.openxmlformats.org/wordprocessingml/2006/main">
              <w:t xml:space="preserve">Lucas 20:14</w:t>
            </w:r>
          </w:p>
          <w:p w14:paraId="5CE5A0BE" w14:textId="041F1287" w:rsidR="00701872" w:rsidRDefault="00701872" w:rsidP="00701872">
            <w:pPr xmlns:w="http://schemas.openxmlformats.org/wordprocessingml/2006/main">
              <w:pStyle w:val="Compact"/>
            </w:pPr>
            <w:r xmlns:w="http://schemas.openxmlformats.org/wordprocessingml/2006/main">
              <w:t xml:space="preserve">Romanos 4:13, 14</w:t>
            </w:r>
          </w:p>
          <w:p w14:paraId="771CE809" w14:textId="744E15A8" w:rsidR="00701872" w:rsidRDefault="00701872" w:rsidP="00701872">
            <w:pPr xmlns:w="http://schemas.openxmlformats.org/wordprocessingml/2006/main">
              <w:pStyle w:val="Compact"/>
            </w:pPr>
            <w:r xmlns:w="http://schemas.openxmlformats.org/wordprocessingml/2006/main">
              <w:t xml:space="preserve">Romanos 8:17</w:t>
            </w:r>
          </w:p>
          <w:p w14:paraId="50249C6D" w14:textId="67DFB879" w:rsidR="00701872" w:rsidRDefault="00701872" w:rsidP="00701872">
            <w:pPr xmlns:w="http://schemas.openxmlformats.org/wordprocessingml/2006/main">
              <w:pStyle w:val="Compact"/>
            </w:pPr>
            <w:r xmlns:w="http://schemas.openxmlformats.org/wordprocessingml/2006/main">
              <w:t xml:space="preserve">Gálatas 4:1</w:t>
            </w:r>
          </w:p>
          <w:p w14:paraId="2791E362" w14:textId="11D777A5" w:rsidR="00701872" w:rsidRDefault="00701872" w:rsidP="00701872">
            <w:pPr xmlns:w="http://schemas.openxmlformats.org/wordprocessingml/2006/main">
              <w:pStyle w:val="Compact"/>
            </w:pPr>
            <w:r xmlns:w="http://schemas.openxmlformats.org/wordprocessingml/2006/main">
              <w:t xml:space="preserve">Gálatas 4:7</w:t>
            </w:r>
          </w:p>
          <w:p w14:paraId="22CCF2A8" w14:textId="646F1C98" w:rsidR="00701872" w:rsidRDefault="00701872" w:rsidP="00701872">
            <w:pPr xmlns:w="http://schemas.openxmlformats.org/wordprocessingml/2006/main">
              <w:pStyle w:val="Compact"/>
            </w:pPr>
            <w:r xmlns:w="http://schemas.openxmlformats.org/wordprocessingml/2006/main">
              <w:t xml:space="preserve">Tito 3:7</w:t>
            </w:r>
          </w:p>
          <w:p w14:paraId="2B85D885" w14:textId="52CE7AD8" w:rsidR="00701872" w:rsidRDefault="00701872" w:rsidP="00701872">
            <w:pPr xmlns:w="http://schemas.openxmlformats.org/wordprocessingml/2006/main">
              <w:pStyle w:val="Compact"/>
            </w:pPr>
            <w:r xmlns:w="http://schemas.openxmlformats.org/wordprocessingml/2006/main">
              <w:t xml:space="preserve">Hebreus 1:2</w:t>
            </w:r>
          </w:p>
          <w:p w14:paraId="48D036B7" w14:textId="5E7238DB" w:rsidR="00701872" w:rsidRDefault="00701872" w:rsidP="00701872">
            <w:pPr xmlns:w="http://schemas.openxmlformats.org/wordprocessingml/2006/main">
              <w:pStyle w:val="Compact"/>
            </w:pPr>
            <w:r xmlns:w="http://schemas.openxmlformats.org/wordprocessingml/2006/main">
              <w:t xml:space="preserve">Hebreus 6:17</w:t>
            </w:r>
          </w:p>
          <w:p w14:paraId="1FE4560F" w14:textId="23D99310" w:rsidR="00701872" w:rsidRDefault="00701872" w:rsidP="00701872">
            <w:pPr xmlns:w="http://schemas.openxmlformats.org/wordprocessingml/2006/main">
              <w:pStyle w:val="Compact"/>
            </w:pPr>
            <w:r xmlns:w="http://schemas.openxmlformats.org/wordprocessingml/2006/main">
              <w:t xml:space="preserve">Tiago 2:5</w:t>
            </w:r>
          </w:p>
          <w:p w14:paraId="193349B0" w14:textId="3962481B" w:rsidR="005E16B0" w:rsidRDefault="005E16B0" w:rsidP="005E16B0">
            <w:pPr xmlns:w="http://schemas.openxmlformats.org/wordprocessingml/2006/main">
              <w:pStyle w:val="Compact"/>
            </w:pPr>
            <w:r xmlns:w="http://schemas.openxmlformats.org/wordprocessingml/2006/main">
              <w:t xml:space="preserve">Efésios 3:6</w:t>
            </w:r>
          </w:p>
          <w:p w14:paraId="659AE644" w14:textId="046B8CA0" w:rsidR="00185CC7" w:rsidRPr="008B2E5A" w:rsidRDefault="005E16B0" w:rsidP="00701872">
            <w:pPr xmlns:w="http://schemas.openxmlformats.org/wordprocessingml/2006/main">
              <w:pStyle w:val="Compact"/>
            </w:pPr>
            <w:r xmlns:w="http://schemas.openxmlformats.org/wordprocessingml/2006/main">
              <w:t xml:space="preserve">1 Pedro 3:7</w:t>
            </w:r>
          </w:p>
        </w:tc>
      </w:tr>
      <w:tr w:rsidR="00185CC7" w:rsidRPr="00E544E9" w14:paraId="3A4736C5" w14:textId="028098D9" w:rsidTr="00234561">
        <w:trPr>
          <w:trHeight w:val="1465"/>
        </w:trPr>
        <w:tc>
          <w:tcPr>
            <w:tcW w:w="3149" w:type="dxa"/>
          </w:tcPr>
          <w:p w14:paraId="2EAF1442" w14:textId="63EE244F" w:rsidR="00185CC7" w:rsidRPr="001C0657" w:rsidRDefault="00683A96" w:rsidP="00C55158">
            <w:pPr xmlns:w="http://schemas.openxmlformats.org/wordprocessingml/2006/main">
              <w:rPr>
                <w:b/>
                <w:bCs/>
              </w:rPr>
            </w:pPr>
            <w:r xmlns:w="http://schemas.openxmlformats.org/wordprocessingml/2006/main" w:rsidRPr="001C0657">
              <w:rPr>
                <w:b/>
                <w:bCs/>
              </w:rPr>
              <w:t xml:space="preserve">inferno</w:t>
            </w:r>
          </w:p>
          <w:p w14:paraId="4F3DCD31" w14:textId="686252C7" w:rsidR="00683A96" w:rsidRDefault="00683A96" w:rsidP="00C55158">
            <w:r xmlns:w="http://schemas.openxmlformats.org/wordprocessingml/2006/main">
              <w:t xml:space="preserve">G1067</w:t>
            </w:r>
          </w:p>
        </w:tc>
        <w:tc>
          <w:tcPr>
            <w:tcW w:w="6048" w:type="dxa"/>
          </w:tcPr>
          <w:p w14:paraId="10F5A1A7" w14:textId="6CE8CC41" w:rsidR="00185CC7" w:rsidRDefault="00185CC7" w:rsidP="00D236DF">
            <w:r xmlns:w="http://schemas.openxmlformats.org/wordprocessingml/2006/main">
              <w:t xml:space="preserve">Esta é a palavra usada com mais frequência para o nome “Geena” na Bíblia. Gehenna era literalmente um vale perto de Jerusalém onde as pessoas queimavam lixo, mas esse nome foi usado na Bíblia como um símbolo para o lugar para onde as pessoas ímpias vão depois que Deus julga todas as pessoas. Eles são punidos lá para sempre.</w:t>
            </w:r>
          </w:p>
        </w:tc>
        <w:tc>
          <w:tcPr>
            <w:tcW w:w="5323" w:type="dxa"/>
          </w:tcPr>
          <w:p w14:paraId="622BA5C4" w14:textId="7438EC98" w:rsidR="003A6702" w:rsidRDefault="003A6702" w:rsidP="003A6702">
            <w:pPr xmlns:w="http://schemas.openxmlformats.org/wordprocessingml/2006/main">
              <w:pStyle w:val="Compact"/>
            </w:pPr>
            <w:r xmlns:w="http://schemas.openxmlformats.org/wordprocessingml/2006/main">
              <w:t xml:space="preserve">Mateus 5:22</w:t>
            </w:r>
          </w:p>
          <w:p w14:paraId="3F832C71" w14:textId="691598BD" w:rsidR="003A6702" w:rsidRDefault="003A6702" w:rsidP="003A6702">
            <w:pPr xmlns:w="http://schemas.openxmlformats.org/wordprocessingml/2006/main">
              <w:pStyle w:val="Compact"/>
            </w:pPr>
            <w:r xmlns:w="http://schemas.openxmlformats.org/wordprocessingml/2006/main">
              <w:t xml:space="preserve">Mateus 5:29</w:t>
            </w:r>
          </w:p>
          <w:p w14:paraId="264CB588" w14:textId="630287E9" w:rsidR="003A6702" w:rsidRDefault="003A6702" w:rsidP="003A6702">
            <w:pPr xmlns:w="http://schemas.openxmlformats.org/wordprocessingml/2006/main">
              <w:pStyle w:val="Compact"/>
            </w:pPr>
            <w:r xmlns:w="http://schemas.openxmlformats.org/wordprocessingml/2006/main">
              <w:t xml:space="preserve">Mateus 5:30</w:t>
            </w:r>
          </w:p>
          <w:p w14:paraId="67DCEB02" w14:textId="48D9B506" w:rsidR="003A6702" w:rsidRDefault="003A6702" w:rsidP="003A6702">
            <w:pPr xmlns:w="http://schemas.openxmlformats.org/wordprocessingml/2006/main">
              <w:pStyle w:val="Compact"/>
            </w:pPr>
            <w:r xmlns:w="http://schemas.openxmlformats.org/wordprocessingml/2006/main">
              <w:t xml:space="preserve">Mateus 10:28</w:t>
            </w:r>
          </w:p>
          <w:p w14:paraId="2130AC4E" w14:textId="2B82829E" w:rsidR="003A6702" w:rsidRDefault="003A6702" w:rsidP="003A6702">
            <w:pPr xmlns:w="http://schemas.openxmlformats.org/wordprocessingml/2006/main">
              <w:pStyle w:val="Compact"/>
            </w:pPr>
            <w:r xmlns:w="http://schemas.openxmlformats.org/wordprocessingml/2006/main">
              <w:t xml:space="preserve">Mateus 18:9</w:t>
            </w:r>
          </w:p>
          <w:p w14:paraId="634EFA7C" w14:textId="445C7F0A" w:rsidR="003A6702" w:rsidRDefault="003A6702" w:rsidP="003A6702">
            <w:pPr xmlns:w="http://schemas.openxmlformats.org/wordprocessingml/2006/main">
              <w:pStyle w:val="Compact"/>
            </w:pPr>
            <w:r xmlns:w="http://schemas.openxmlformats.org/wordprocessingml/2006/main">
              <w:t xml:space="preserve">Mateus 23:15</w:t>
            </w:r>
          </w:p>
          <w:p w14:paraId="67EC5231" w14:textId="41F3E31C" w:rsidR="003A6702" w:rsidRDefault="003A6702" w:rsidP="003A6702">
            <w:pPr xmlns:w="http://schemas.openxmlformats.org/wordprocessingml/2006/main">
              <w:pStyle w:val="Compact"/>
            </w:pPr>
            <w:r xmlns:w="http://schemas.openxmlformats.org/wordprocessingml/2006/main">
              <w:t xml:space="preserve">Mateus 23:33</w:t>
            </w:r>
          </w:p>
          <w:p w14:paraId="701A1843" w14:textId="22401039" w:rsidR="003A6702" w:rsidRDefault="003A6702" w:rsidP="003A6702">
            <w:pPr xmlns:w="http://schemas.openxmlformats.org/wordprocessingml/2006/main">
              <w:pStyle w:val="Compact"/>
            </w:pPr>
            <w:r xmlns:w="http://schemas.openxmlformats.org/wordprocessingml/2006/main">
              <w:t xml:space="preserve">Marcos 9:43</w:t>
            </w:r>
          </w:p>
          <w:p w14:paraId="3421A2D9" w14:textId="3D4662C4" w:rsidR="003A6702" w:rsidRDefault="003A6702" w:rsidP="003A6702">
            <w:pPr xmlns:w="http://schemas.openxmlformats.org/wordprocessingml/2006/main">
              <w:pStyle w:val="Compact"/>
            </w:pPr>
            <w:r xmlns:w="http://schemas.openxmlformats.org/wordprocessingml/2006/main">
              <w:t xml:space="preserve">Marcos 9:45</w:t>
            </w:r>
          </w:p>
          <w:p w14:paraId="097136E0" w14:textId="5047D836" w:rsidR="003A6702" w:rsidRDefault="003A6702" w:rsidP="003A6702">
            <w:pPr xmlns:w="http://schemas.openxmlformats.org/wordprocessingml/2006/main">
              <w:pStyle w:val="Compact"/>
            </w:pPr>
            <w:r xmlns:w="http://schemas.openxmlformats.org/wordprocessingml/2006/main">
              <w:t xml:space="preserve">Marcos 9:47</w:t>
            </w:r>
          </w:p>
          <w:p w14:paraId="5752F342" w14:textId="4A37E9F7" w:rsidR="003A6702" w:rsidRDefault="003A6702" w:rsidP="003A6702">
            <w:pPr xmlns:w="http://schemas.openxmlformats.org/wordprocessingml/2006/main">
              <w:pStyle w:val="Compact"/>
            </w:pPr>
            <w:r xmlns:w="http://schemas.openxmlformats.org/wordprocessingml/2006/main">
              <w:t xml:space="preserve">Lucas 12:5</w:t>
            </w:r>
          </w:p>
          <w:p w14:paraId="1A745DA7" w14:textId="491B1424" w:rsidR="00185CC7" w:rsidRDefault="003A6702" w:rsidP="003A6702">
            <w:pPr xmlns:w="http://schemas.openxmlformats.org/wordprocessingml/2006/main">
              <w:pStyle w:val="Compact"/>
            </w:pPr>
            <w:r xmlns:w="http://schemas.openxmlformats.org/wordprocessingml/2006/main">
              <w:t xml:space="preserve">Tiago 3:6</w:t>
            </w:r>
          </w:p>
        </w:tc>
      </w:tr>
      <w:tr w:rsidR="00185CC7" w:rsidRPr="00E544E9" w14:paraId="13EFDFBB" w14:textId="7D399892" w:rsidTr="0084762D">
        <w:trPr>
          <w:trHeight w:val="432"/>
        </w:trPr>
        <w:tc>
          <w:tcPr>
            <w:tcW w:w="3149" w:type="dxa"/>
          </w:tcPr>
          <w:p w14:paraId="789E55AB" w14:textId="65BD3E21" w:rsidR="00185CC7" w:rsidRPr="001C0657" w:rsidRDefault="00C34A97" w:rsidP="00C55158">
            <w:pPr xmlns:w="http://schemas.openxmlformats.org/wordprocessingml/2006/main">
              <w:rPr>
                <w:b/>
                <w:bCs/>
              </w:rPr>
            </w:pPr>
            <w:r xmlns:w="http://schemas.openxmlformats.org/wordprocessingml/2006/main" w:rsidRPr="001C0657">
              <w:rPr>
                <w:b/>
                <w:bCs/>
              </w:rPr>
              <w:t xml:space="preserve">sagrado</w:t>
            </w:r>
          </w:p>
          <w:p w14:paraId="3BA7A64F" w14:textId="3C8B37A5" w:rsidR="00C34A97" w:rsidRDefault="00C34A97" w:rsidP="00C55158">
            <w:r xmlns:w="http://schemas.openxmlformats.org/wordprocessingml/2006/main">
              <w:t xml:space="preserve">G40</w:t>
            </w:r>
          </w:p>
        </w:tc>
        <w:tc>
          <w:tcPr>
            <w:tcW w:w="6048" w:type="dxa"/>
          </w:tcPr>
          <w:p w14:paraId="2857A505" w14:textId="384F5D68" w:rsidR="00185CC7" w:rsidRDefault="00185CC7" w:rsidP="00D350CB">
            <w:r xmlns:w="http://schemas.openxmlformats.org/wordprocessingml/2006/main">
              <w:t xml:space="preserve">Esta palavra geralmente descreve Deus como diferente de tudo que ele criou. Ele é perfeito e merece ser homenageado. Ele nunca faz nada que seja mau.</w:t>
            </w:r>
          </w:p>
          <w:p w14:paraId="2A07347D" w14:textId="77777777" w:rsidR="007815E3" w:rsidRDefault="007815E3" w:rsidP="00D350CB"/>
          <w:p w14:paraId="2BEB05B6" w14:textId="04902C7C" w:rsidR="00185CC7" w:rsidRDefault="00185CC7" w:rsidP="00D350CB">
            <w:r xmlns:w="http://schemas.openxmlformats.org/wordprocessingml/2006/main">
              <w:lastRenderedPageBreak xmlns:w="http://schemas.openxmlformats.org/wordprocessingml/2006/main"/>
            </w:r>
            <w:r xmlns:w="http://schemas.openxmlformats.org/wordprocessingml/2006/main">
              <w:t xml:space="preserve">Quando esta </w:t>
            </w:r>
            <w:r xmlns:w="http://schemas.openxmlformats.org/wordprocessingml/2006/main" w:rsidR="003A6702">
              <w:t xml:space="preserve">palavra é usada para descrever alguém ou qualquer outra coisa, pode significar:</w:t>
            </w:r>
          </w:p>
          <w:p w14:paraId="36C7B922" w14:textId="7C7C02D0" w:rsidR="00185CC7" w:rsidRDefault="00185CC7" w:rsidP="001A222C">
            <w:pPr xmlns:w="http://schemas.openxmlformats.org/wordprocessingml/2006/main">
              <w:pStyle w:val="ListParagraph"/>
              <w:numPr>
                <w:ilvl w:val="0"/>
                <w:numId w:val="33"/>
              </w:numPr>
            </w:pPr>
            <w:r xmlns:w="http://schemas.openxmlformats.org/wordprocessingml/2006/main">
              <w:t xml:space="preserve">Alguém que está certo com Deus.</w:t>
            </w:r>
          </w:p>
          <w:p w14:paraId="29A40210" w14:textId="7DA2DE22" w:rsidR="00185CC7" w:rsidRDefault="00185CC7" w:rsidP="001A222C">
            <w:pPr xmlns:w="http://schemas.openxmlformats.org/wordprocessingml/2006/main">
              <w:pStyle w:val="ListParagraph"/>
              <w:numPr>
                <w:ilvl w:val="0"/>
                <w:numId w:val="33"/>
              </w:numPr>
            </w:pPr>
            <w:r xmlns:w="http://schemas.openxmlformats.org/wordprocessingml/2006/main">
              <w:t xml:space="preserve">Alguém ou algo separado e dedicado para servir a Deus.</w:t>
            </w:r>
          </w:p>
        </w:tc>
        <w:tc>
          <w:tcPr>
            <w:tcW w:w="5323" w:type="dxa"/>
          </w:tcPr>
          <w:p w14:paraId="12FFDC2B" w14:textId="4D6E8E7C" w:rsidR="00C34A97" w:rsidRDefault="00C34A97" w:rsidP="004D018C">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Marcos 8:38</w:t>
            </w:r>
            <w:r xmlns:w="http://schemas.openxmlformats.org/wordprocessingml/2006/main" w:rsidR="004D018C">
              <w:t xml:space="preserve"> </w:t>
            </w:r>
          </w:p>
          <w:p w14:paraId="0B30100C" w14:textId="4D4FB31F" w:rsidR="00C34A97" w:rsidRDefault="00C34A97" w:rsidP="004D018C">
            <w:pPr xmlns:w="http://schemas.openxmlformats.org/wordprocessingml/2006/main">
              <w:pStyle w:val="Compact"/>
            </w:pPr>
            <w:r xmlns:w="http://schemas.openxmlformats.org/wordprocessingml/2006/main">
              <w:t xml:space="preserve">Lucas 1:49</w:t>
            </w:r>
          </w:p>
          <w:p w14:paraId="22B4D9E5" w14:textId="444F3DCA" w:rsidR="00C34A97" w:rsidRDefault="00C34A97" w:rsidP="00D8552B">
            <w:pPr xmlns:w="http://schemas.openxmlformats.org/wordprocessingml/2006/main">
              <w:pStyle w:val="Compact"/>
            </w:pPr>
            <w:r xmlns:w="http://schemas.openxmlformats.org/wordprocessingml/2006/main">
              <w:t xml:space="preserve">João 6:69</w:t>
            </w:r>
          </w:p>
          <w:p w14:paraId="30477061" w14:textId="0329C072" w:rsidR="00C34A97" w:rsidRDefault="00C34A97" w:rsidP="00D8552B">
            <w:pPr xmlns:w="http://schemas.openxmlformats.org/wordprocessingml/2006/main">
              <w:pStyle w:val="Compact"/>
            </w:pPr>
            <w:r xmlns:w="http://schemas.openxmlformats.org/wordprocessingml/2006/main">
              <w:t xml:space="preserve">Atos 4:27</w:t>
            </w:r>
          </w:p>
          <w:p w14:paraId="56A48B0F" w14:textId="32905498" w:rsidR="00C34A97" w:rsidRDefault="00C34A97" w:rsidP="00D8552B">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Romanos 12:1</w:t>
            </w:r>
            <w:r xmlns:w="http://schemas.openxmlformats.org/wordprocessingml/2006/main" w:rsidR="004D018C">
              <w:t xml:space="preserve"> </w:t>
            </w:r>
          </w:p>
          <w:p w14:paraId="71D42E16" w14:textId="5E4CB54C" w:rsidR="00C34A97" w:rsidRDefault="00C34A97" w:rsidP="00D8552B">
            <w:pPr xmlns:w="http://schemas.openxmlformats.org/wordprocessingml/2006/main">
              <w:pStyle w:val="Compact"/>
            </w:pPr>
            <w:r xmlns:w="http://schemas.openxmlformats.org/wordprocessingml/2006/main">
              <w:t xml:space="preserve">1 Coríntios 3:17</w:t>
            </w:r>
          </w:p>
          <w:p w14:paraId="71309213" w14:textId="1E5893A4" w:rsidR="00C34A97" w:rsidRDefault="00C34A97" w:rsidP="00D8552B">
            <w:pPr xmlns:w="http://schemas.openxmlformats.org/wordprocessingml/2006/main">
              <w:pStyle w:val="Compact"/>
            </w:pPr>
            <w:r xmlns:w="http://schemas.openxmlformats.org/wordprocessingml/2006/main">
              <w:t xml:space="preserve">Efésios 1:4</w:t>
            </w:r>
          </w:p>
          <w:p w14:paraId="2E1F64EF" w14:textId="0FAF19D7" w:rsidR="00C34A97" w:rsidRDefault="00C34A97" w:rsidP="00D8552B">
            <w:pPr xmlns:w="http://schemas.openxmlformats.org/wordprocessingml/2006/main">
              <w:pStyle w:val="Compact"/>
            </w:pPr>
            <w:r xmlns:w="http://schemas.openxmlformats.org/wordprocessingml/2006/main">
              <w:t xml:space="preserve">Colossenses 1:22</w:t>
            </w:r>
          </w:p>
          <w:p w14:paraId="2C50974A" w14:textId="4B7F018E" w:rsidR="00C34A97" w:rsidRDefault="00C34A97" w:rsidP="00D8552B">
            <w:pPr xmlns:w="http://schemas.openxmlformats.org/wordprocessingml/2006/main">
              <w:pStyle w:val="Compact"/>
            </w:pPr>
            <w:r xmlns:w="http://schemas.openxmlformats.org/wordprocessingml/2006/main">
              <w:t xml:space="preserve">1 Tessalonicenses 3:13</w:t>
            </w:r>
          </w:p>
          <w:p w14:paraId="51CAE1C4" w14:textId="0CEC8582" w:rsidR="00C34A97" w:rsidRDefault="00C34A97" w:rsidP="002933D4">
            <w:pPr xmlns:w="http://schemas.openxmlformats.org/wordprocessingml/2006/main">
              <w:pStyle w:val="Compact"/>
            </w:pPr>
            <w:r xmlns:w="http://schemas.openxmlformats.org/wordprocessingml/2006/main">
              <w:t xml:space="preserve">2 Timóteo 1:9</w:t>
            </w:r>
          </w:p>
          <w:p w14:paraId="219C7FAE" w14:textId="68CA779C" w:rsidR="00C34A97" w:rsidRDefault="00C34A97" w:rsidP="002933D4">
            <w:pPr xmlns:w="http://schemas.openxmlformats.org/wordprocessingml/2006/main">
              <w:pStyle w:val="Compact"/>
            </w:pPr>
            <w:r xmlns:w="http://schemas.openxmlformats.org/wordprocessingml/2006/main">
              <w:t xml:space="preserve">Filemom 1:5</w:t>
            </w:r>
          </w:p>
          <w:p w14:paraId="6ADBD8BC" w14:textId="62B20902" w:rsidR="00C34A97" w:rsidRDefault="00C34A97" w:rsidP="002933D4">
            <w:pPr xmlns:w="http://schemas.openxmlformats.org/wordprocessingml/2006/main">
              <w:pStyle w:val="Compact"/>
            </w:pPr>
            <w:r xmlns:w="http://schemas.openxmlformats.org/wordprocessingml/2006/main">
              <w:t xml:space="preserve">Hebreus 3:1</w:t>
            </w:r>
          </w:p>
          <w:p w14:paraId="1746BE27" w14:textId="49FD48DA" w:rsidR="00C34A97" w:rsidRDefault="00C34A97" w:rsidP="002933D4">
            <w:pPr xmlns:w="http://schemas.openxmlformats.org/wordprocessingml/2006/main">
              <w:pStyle w:val="Compact"/>
            </w:pPr>
            <w:r xmlns:w="http://schemas.openxmlformats.org/wordprocessingml/2006/main">
              <w:t xml:space="preserve">1 Pedro 1:15 (2 ocorrências)</w:t>
            </w:r>
          </w:p>
          <w:p w14:paraId="237D5459" w14:textId="38B6682D" w:rsidR="00761810" w:rsidRDefault="00761810" w:rsidP="002933D4">
            <w:pPr xmlns:w="http://schemas.openxmlformats.org/wordprocessingml/2006/main">
              <w:pStyle w:val="Compact"/>
            </w:pPr>
            <w:r xmlns:w="http://schemas.openxmlformats.org/wordprocessingml/2006/main">
              <w:t xml:space="preserve">Judas 1:20</w:t>
            </w:r>
          </w:p>
          <w:p w14:paraId="259F2622" w14:textId="56C88A32" w:rsidR="00185CC7" w:rsidRDefault="00C34A97" w:rsidP="002933D4">
            <w:pPr xmlns:w="http://schemas.openxmlformats.org/wordprocessingml/2006/main">
              <w:pStyle w:val="Compact"/>
            </w:pPr>
            <w:r xmlns:w="http://schemas.openxmlformats.org/wordprocessingml/2006/main">
              <w:t xml:space="preserve">Apocalipse 4:8 (3 ocorrências seguidas)</w:t>
            </w:r>
          </w:p>
        </w:tc>
      </w:tr>
      <w:tr w:rsidR="00185CC7" w:rsidRPr="00E544E9" w14:paraId="386EB4E0" w14:textId="65869B06" w:rsidTr="00234561">
        <w:trPr>
          <w:trHeight w:val="720"/>
        </w:trPr>
        <w:tc>
          <w:tcPr>
            <w:tcW w:w="3149" w:type="dxa"/>
          </w:tcPr>
          <w:p w14:paraId="58682DC7" w14:textId="63DE48BD" w:rsidR="00185CC7" w:rsidRPr="001C0657" w:rsidRDefault="00185CC7" w:rsidP="00C55158">
            <w:pPr xmlns:w="http://schemas.openxmlformats.org/wordprocessingml/2006/main">
              <w:rPr>
                <w:b/>
                <w:bCs/>
              </w:rPr>
            </w:pPr>
            <w:r xmlns:w="http://schemas.openxmlformats.org/wordprocessingml/2006/main" w:rsidRPr="001C0657">
              <w:rPr>
                <w:b/>
                <w:bCs/>
              </w:rPr>
              <w:lastRenderedPageBreak xmlns:w="http://schemas.openxmlformats.org/wordprocessingml/2006/main"/>
            </w:r>
            <w:r xmlns:w="http://schemas.openxmlformats.org/wordprocessingml/2006/main" w:rsidRPr="001C0657">
              <w:rPr>
                <w:b/>
                <w:bCs/>
              </w:rPr>
              <w:t xml:space="preserve">Espírito Santo</w:t>
            </w:r>
          </w:p>
        </w:tc>
        <w:tc>
          <w:tcPr>
            <w:tcW w:w="6048" w:type="dxa"/>
          </w:tcPr>
          <w:p w14:paraId="2FB11B3D" w14:textId="45D04CC5" w:rsidR="00185CC7" w:rsidRDefault="00185CC7" w:rsidP="00C55158">
            <w:r xmlns:w="http://schemas.openxmlformats.org/wordprocessingml/2006/main">
              <w:t xml:space="preserve">Este é o nome do Espírito Santo, que é Deus. O único Deus verdadeiro existe eternamente como o Pai, o Filho e o Espírito Santo.</w:t>
            </w:r>
          </w:p>
        </w:tc>
        <w:tc>
          <w:tcPr>
            <w:tcW w:w="5323" w:type="dxa"/>
          </w:tcPr>
          <w:p w14:paraId="07BDE7A1" w14:textId="77777777" w:rsidR="00185CC7" w:rsidRDefault="002933D4" w:rsidP="00C55158">
            <w:r xmlns:w="http://schemas.openxmlformats.org/wordprocessingml/2006/main">
              <w:t xml:space="preserve">Mateus 3:11</w:t>
            </w:r>
          </w:p>
          <w:p w14:paraId="4A495EBC" w14:textId="77777777" w:rsidR="002933D4" w:rsidRDefault="002933D4" w:rsidP="00C55158">
            <w:r xmlns:w="http://schemas.openxmlformats.org/wordprocessingml/2006/main">
              <w:t xml:space="preserve">Marcos 12:36</w:t>
            </w:r>
          </w:p>
          <w:p w14:paraId="1DB14632" w14:textId="77777777" w:rsidR="002933D4" w:rsidRDefault="002933D4" w:rsidP="00C55158">
            <w:r xmlns:w="http://schemas.openxmlformats.org/wordprocessingml/2006/main">
              <w:t xml:space="preserve">Lucas 12:12</w:t>
            </w:r>
          </w:p>
          <w:p w14:paraId="45019A9D" w14:textId="77777777" w:rsidR="002933D4" w:rsidRDefault="002933D4" w:rsidP="00C55158">
            <w:r xmlns:w="http://schemas.openxmlformats.org/wordprocessingml/2006/main">
              <w:t xml:space="preserve">João 20:22</w:t>
            </w:r>
          </w:p>
          <w:p w14:paraId="328D1F77" w14:textId="77777777" w:rsidR="002933D4" w:rsidRDefault="002933D4" w:rsidP="00C55158">
            <w:r xmlns:w="http://schemas.openxmlformats.org/wordprocessingml/2006/main">
              <w:t xml:space="preserve">Atos 1:8</w:t>
            </w:r>
          </w:p>
          <w:p w14:paraId="257E818C" w14:textId="77777777" w:rsidR="002933D4" w:rsidRDefault="002933D4" w:rsidP="00C55158">
            <w:r xmlns:w="http://schemas.openxmlformats.org/wordprocessingml/2006/main">
              <w:t xml:space="preserve">Romanos 5:5</w:t>
            </w:r>
          </w:p>
          <w:p w14:paraId="66424190" w14:textId="77777777" w:rsidR="002933D4" w:rsidRDefault="002933D4" w:rsidP="00C55158">
            <w:r xmlns:w="http://schemas.openxmlformats.org/wordprocessingml/2006/main">
              <w:t xml:space="preserve">1 Coríntios 12:3</w:t>
            </w:r>
          </w:p>
          <w:p w14:paraId="24741B18" w14:textId="1AD44654" w:rsidR="00761810" w:rsidRDefault="00761810" w:rsidP="00C55158">
            <w:r xmlns:w="http://schemas.openxmlformats.org/wordprocessingml/2006/main">
              <w:t xml:space="preserve">2 Coríntios 6:6</w:t>
            </w:r>
          </w:p>
          <w:p w14:paraId="702133B0" w14:textId="77777777" w:rsidR="002933D4" w:rsidRDefault="00BB6FDF" w:rsidP="00C55158">
            <w:r xmlns:w="http://schemas.openxmlformats.org/wordprocessingml/2006/main">
              <w:t xml:space="preserve">Efésios 1:13</w:t>
            </w:r>
          </w:p>
          <w:p w14:paraId="36E2210F" w14:textId="77777777" w:rsidR="00BB6FDF" w:rsidRDefault="00BB6FDF" w:rsidP="00C55158">
            <w:r xmlns:w="http://schemas.openxmlformats.org/wordprocessingml/2006/main">
              <w:t xml:space="preserve">1 Tessalonicenses 1:6</w:t>
            </w:r>
          </w:p>
          <w:p w14:paraId="76C6801B" w14:textId="6314DC1B" w:rsidR="00BB6FDF" w:rsidRDefault="00BB6FDF" w:rsidP="00C55158">
            <w:r xmlns:w="http://schemas.openxmlformats.org/wordprocessingml/2006/main">
              <w:t xml:space="preserve">2 Timóteo 1:14</w:t>
            </w:r>
          </w:p>
          <w:p w14:paraId="014691D9" w14:textId="3500B257" w:rsidR="00BB6FDF" w:rsidRDefault="00BB6FDF" w:rsidP="00C55158">
            <w:r xmlns:w="http://schemas.openxmlformats.org/wordprocessingml/2006/main">
              <w:t xml:space="preserve">Tito 3:5</w:t>
            </w:r>
          </w:p>
          <w:p w14:paraId="5FC70F45" w14:textId="77777777" w:rsidR="00BB6FDF" w:rsidRDefault="00BB6FDF" w:rsidP="00C55158">
            <w:r xmlns:w="http://schemas.openxmlformats.org/wordprocessingml/2006/main">
              <w:t xml:space="preserve">Hebreus 2:4</w:t>
            </w:r>
          </w:p>
          <w:p w14:paraId="614FA548" w14:textId="77777777" w:rsidR="00BB6FDF" w:rsidRDefault="00BB6FDF" w:rsidP="00C55158">
            <w:r xmlns:w="http://schemas.openxmlformats.org/wordprocessingml/2006/main">
              <w:t xml:space="preserve">2 Pedro 1:21</w:t>
            </w:r>
          </w:p>
          <w:p w14:paraId="77F6299D" w14:textId="52F75283" w:rsidR="00BB6FDF" w:rsidRDefault="00BB6FDF" w:rsidP="00C55158">
            <w:r xmlns:w="http://schemas.openxmlformats.org/wordprocessingml/2006/main">
              <w:t xml:space="preserve">Judas 1:20</w:t>
            </w:r>
          </w:p>
        </w:tc>
      </w:tr>
      <w:tr w:rsidR="00185CC7" w:rsidRPr="00E544E9" w14:paraId="3FDB9622" w14:textId="39A77694" w:rsidTr="00234561">
        <w:trPr>
          <w:trHeight w:val="864"/>
        </w:trPr>
        <w:tc>
          <w:tcPr>
            <w:tcW w:w="3149" w:type="dxa"/>
          </w:tcPr>
          <w:p w14:paraId="36A1E0A4" w14:textId="5CE14233" w:rsidR="00185CC7" w:rsidRPr="00D45282" w:rsidRDefault="00ED706A" w:rsidP="00C55158">
            <w:pPr xmlns:w="http://schemas.openxmlformats.org/wordprocessingml/2006/main">
              <w:rPr>
                <w:b/>
                <w:bCs/>
              </w:rPr>
            </w:pPr>
            <w:r xmlns:w="http://schemas.openxmlformats.org/wordprocessingml/2006/main" w:rsidRPr="00D45282">
              <w:rPr>
                <w:b/>
                <w:bCs/>
              </w:rPr>
              <w:t xml:space="preserve">honra</w:t>
            </w:r>
          </w:p>
          <w:p w14:paraId="51825B4F" w14:textId="51DEFA31" w:rsidR="00ED706A" w:rsidRDefault="00ED706A" w:rsidP="00C55158">
            <w:r xmlns:w="http://schemas.openxmlformats.org/wordprocessingml/2006/main">
              <w:t xml:space="preserve">G5091, G5092</w:t>
            </w:r>
          </w:p>
        </w:tc>
        <w:tc>
          <w:tcPr>
            <w:tcW w:w="6048" w:type="dxa"/>
          </w:tcPr>
          <w:p w14:paraId="14D4C2F9" w14:textId="51F475B3" w:rsidR="00185CC7" w:rsidRDefault="00185CC7" w:rsidP="00072100">
            <w:r xmlns:w="http://schemas.openxmlformats.org/wordprocessingml/2006/main">
              <w:t xml:space="preserve">Esta palavra pode significar:</w:t>
            </w:r>
          </w:p>
          <w:p w14:paraId="44A32505" w14:textId="3C6A86A6" w:rsidR="00185CC7" w:rsidRDefault="00185CC7" w:rsidP="001A222C">
            <w:pPr xmlns:w="http://schemas.openxmlformats.org/wordprocessingml/2006/main">
              <w:pStyle w:val="ListParagraph"/>
              <w:numPr>
                <w:ilvl w:val="0"/>
                <w:numId w:val="34"/>
              </w:numPr>
            </w:pPr>
            <w:r xmlns:w="http://schemas.openxmlformats.org/wordprocessingml/2006/main">
              <w:t xml:space="preserve">Respeito, admiração ou deferência demonstrada a alguém.</w:t>
            </w:r>
          </w:p>
          <w:p w14:paraId="1432E563" w14:textId="77777777" w:rsidR="00185CC7" w:rsidRDefault="00185CC7" w:rsidP="001A222C">
            <w:pPr xmlns:w="http://schemas.openxmlformats.org/wordprocessingml/2006/main">
              <w:pStyle w:val="ListParagraph"/>
              <w:numPr>
                <w:ilvl w:val="0"/>
                <w:numId w:val="34"/>
              </w:numPr>
            </w:pPr>
            <w:r xmlns:w="http://schemas.openxmlformats.org/wordprocessingml/2006/main">
              <w:t xml:space="preserve">Valor.</w:t>
            </w:r>
          </w:p>
          <w:p w14:paraId="10F5C6E2" w14:textId="5026F6E4" w:rsidR="00185CC7" w:rsidRDefault="00185CC7" w:rsidP="001A222C">
            <w:pPr xmlns:w="http://schemas.openxmlformats.org/wordprocessingml/2006/main">
              <w:pStyle w:val="ListParagraph"/>
              <w:numPr>
                <w:ilvl w:val="0"/>
                <w:numId w:val="34"/>
              </w:numPr>
            </w:pPr>
            <w:r xmlns:w="http://schemas.openxmlformats.org/wordprocessingml/2006/main">
              <w:t xml:space="preserve">Preço, que é o valor que alguém paga por algo.</w:t>
            </w:r>
          </w:p>
        </w:tc>
        <w:tc>
          <w:tcPr>
            <w:tcW w:w="5323" w:type="dxa"/>
          </w:tcPr>
          <w:p w14:paraId="7C3B25D9" w14:textId="011CBF15" w:rsidR="00C34A97" w:rsidRDefault="00C34A97" w:rsidP="00BB6FDF">
            <w:pPr xmlns:w="http://schemas.openxmlformats.org/wordprocessingml/2006/main">
              <w:pStyle w:val="Compact"/>
            </w:pPr>
            <w:r xmlns:w="http://schemas.openxmlformats.org/wordprocessingml/2006/main">
              <w:t xml:space="preserve">Mateus 15:8</w:t>
            </w:r>
          </w:p>
          <w:p w14:paraId="08A130DA" w14:textId="6987282A" w:rsidR="00C34A97" w:rsidRDefault="00C34A97" w:rsidP="00BB6FDF">
            <w:pPr xmlns:w="http://schemas.openxmlformats.org/wordprocessingml/2006/main">
              <w:pStyle w:val="Compact"/>
            </w:pPr>
            <w:r xmlns:w="http://schemas.openxmlformats.org/wordprocessingml/2006/main">
              <w:t xml:space="preserve">Marcos 7:6</w:t>
            </w:r>
          </w:p>
          <w:p w14:paraId="405AFD99" w14:textId="60CB123A" w:rsidR="00C34A97" w:rsidRDefault="00C34A97" w:rsidP="00BB6FDF">
            <w:pPr xmlns:w="http://schemas.openxmlformats.org/wordprocessingml/2006/main">
              <w:pStyle w:val="Compact"/>
            </w:pPr>
            <w:r xmlns:w="http://schemas.openxmlformats.org/wordprocessingml/2006/main">
              <w:t xml:space="preserve">Lucas 18:20</w:t>
            </w:r>
          </w:p>
          <w:p w14:paraId="7DBFAF85" w14:textId="32CFA9D3" w:rsidR="00C34A97" w:rsidRDefault="00C34A97" w:rsidP="00ED706A">
            <w:pPr xmlns:w="http://schemas.openxmlformats.org/wordprocessingml/2006/main">
              <w:pStyle w:val="Compact"/>
            </w:pPr>
            <w:r xmlns:w="http://schemas.openxmlformats.org/wordprocessingml/2006/main">
              <w:t xml:space="preserve">João 5:23 (4 ocorrências)</w:t>
            </w:r>
          </w:p>
          <w:p w14:paraId="547C4CCC" w14:textId="3E4687AC" w:rsidR="00ED706A" w:rsidRDefault="00ED706A" w:rsidP="00ED706A">
            <w:pPr xmlns:w="http://schemas.openxmlformats.org/wordprocessingml/2006/main">
              <w:pStyle w:val="Compact"/>
            </w:pPr>
            <w:r xmlns:w="http://schemas.openxmlformats.org/wordprocessingml/2006/main">
              <w:t xml:space="preserve">João 12:26</w:t>
            </w:r>
          </w:p>
          <w:p w14:paraId="260600F1" w14:textId="6EE40FFE" w:rsidR="00C34A97" w:rsidRDefault="00C34A97" w:rsidP="00ED706A">
            <w:pPr xmlns:w="http://schemas.openxmlformats.org/wordprocessingml/2006/main">
              <w:pStyle w:val="Compact"/>
            </w:pPr>
            <w:r xmlns:w="http://schemas.openxmlformats.org/wordprocessingml/2006/main">
              <w:t xml:space="preserve">Atos 28:10</w:t>
            </w:r>
          </w:p>
          <w:p w14:paraId="3157D966" w14:textId="2969261B" w:rsidR="00ED706A" w:rsidRDefault="00ED706A" w:rsidP="00ED706A">
            <w:pPr xmlns:w="http://schemas.openxmlformats.org/wordprocessingml/2006/main">
              <w:pStyle w:val="Compact"/>
            </w:pPr>
            <w:r xmlns:w="http://schemas.openxmlformats.org/wordprocessingml/2006/main">
              <w:t xml:space="preserve">Romanos 13:7 (2 ocorrências)</w:t>
            </w:r>
          </w:p>
          <w:p w14:paraId="22630252" w14:textId="05A1C0AB" w:rsidR="00ED706A" w:rsidRDefault="00ED706A" w:rsidP="00ED706A">
            <w:pPr xmlns:w="http://schemas.openxmlformats.org/wordprocessingml/2006/main">
              <w:pStyle w:val="Compact"/>
            </w:pPr>
            <w:r xmlns:w="http://schemas.openxmlformats.org/wordprocessingml/2006/main">
              <w:t xml:space="preserve">1 Coríntios 12:24</w:t>
            </w:r>
          </w:p>
          <w:p w14:paraId="4F5EDF43" w14:textId="5893D624" w:rsidR="00C34A97" w:rsidRDefault="00C34A97" w:rsidP="00ED706A">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Efésios 6:2</w:t>
            </w:r>
          </w:p>
          <w:p w14:paraId="05A7F2A6" w14:textId="4AA1C3C8" w:rsidR="00C34A97" w:rsidRDefault="00C34A97" w:rsidP="00ED706A">
            <w:pPr xmlns:w="http://schemas.openxmlformats.org/wordprocessingml/2006/main">
              <w:pStyle w:val="Compact"/>
            </w:pPr>
            <w:r xmlns:w="http://schemas.openxmlformats.org/wordprocessingml/2006/main">
              <w:t xml:space="preserve">1 Timóteo 1:17</w:t>
            </w:r>
          </w:p>
          <w:p w14:paraId="30E5E759" w14:textId="041F94F2" w:rsidR="00ED706A" w:rsidRDefault="00ED706A" w:rsidP="00ED706A">
            <w:pPr xmlns:w="http://schemas.openxmlformats.org/wordprocessingml/2006/main">
              <w:pStyle w:val="Compact"/>
            </w:pPr>
            <w:r xmlns:w="http://schemas.openxmlformats.org/wordprocessingml/2006/main">
              <w:t xml:space="preserve">Hebreus 2:9</w:t>
            </w:r>
          </w:p>
          <w:p w14:paraId="4B98903B" w14:textId="75818030" w:rsidR="00C34A97" w:rsidRDefault="00C34A97" w:rsidP="00ED706A">
            <w:pPr xmlns:w="http://schemas.openxmlformats.org/wordprocessingml/2006/main">
              <w:pStyle w:val="Compact"/>
            </w:pPr>
            <w:r xmlns:w="http://schemas.openxmlformats.org/wordprocessingml/2006/main">
              <w:t xml:space="preserve">1 Pedro 2:17</w:t>
            </w:r>
          </w:p>
          <w:p w14:paraId="78EB1533" w14:textId="0575065B" w:rsidR="00C34A97" w:rsidRDefault="00C34A97" w:rsidP="00ED706A">
            <w:pPr xmlns:w="http://schemas.openxmlformats.org/wordprocessingml/2006/main">
              <w:pStyle w:val="Compact"/>
            </w:pPr>
            <w:r xmlns:w="http://schemas.openxmlformats.org/wordprocessingml/2006/main">
              <w:t xml:space="preserve">2 Pedro 1:17</w:t>
            </w:r>
          </w:p>
          <w:p w14:paraId="2D037DDF" w14:textId="680CC322" w:rsidR="00C34A97" w:rsidRDefault="00C34A97" w:rsidP="002B3AD9">
            <w:pPr xmlns:w="http://schemas.openxmlformats.org/wordprocessingml/2006/main">
              <w:pStyle w:val="Compact"/>
            </w:pPr>
            <w:r xmlns:w="http://schemas.openxmlformats.org/wordprocessingml/2006/main">
              <w:t xml:space="preserve">Apocalipse 4:11</w:t>
            </w:r>
          </w:p>
          <w:p w14:paraId="687CE00F" w14:textId="4BF08441" w:rsidR="00185CC7" w:rsidRDefault="00C34A97" w:rsidP="002B3AD9">
            <w:pPr xmlns:w="http://schemas.openxmlformats.org/wordprocessingml/2006/main">
              <w:pStyle w:val="Compact"/>
            </w:pPr>
            <w:r xmlns:w="http://schemas.openxmlformats.org/wordprocessingml/2006/main">
              <w:t xml:space="preserve">Apocalipse 7:12</w:t>
            </w:r>
          </w:p>
        </w:tc>
      </w:tr>
      <w:tr w:rsidR="00185CC7" w:rsidRPr="00E544E9" w14:paraId="18166BDD" w14:textId="19AC868E" w:rsidTr="00234561">
        <w:trPr>
          <w:trHeight w:val="1465"/>
        </w:trPr>
        <w:tc>
          <w:tcPr>
            <w:tcW w:w="3149" w:type="dxa"/>
          </w:tcPr>
          <w:p w14:paraId="14CEFE44" w14:textId="66D80A80" w:rsidR="00185CC7" w:rsidRPr="00667A6D" w:rsidRDefault="00DA7B1F" w:rsidP="00C55158">
            <w:pPr xmlns:w="http://schemas.openxmlformats.org/wordprocessingml/2006/main">
              <w:rPr>
                <w:b/>
                <w:bCs/>
              </w:rPr>
            </w:pPr>
            <w:r xmlns:w="http://schemas.openxmlformats.org/wordprocessingml/2006/main" w:rsidRPr="00667A6D">
              <w:rPr>
                <w:b/>
                <w:bCs/>
              </w:rPr>
              <w:lastRenderedPageBreak xmlns:w="http://schemas.openxmlformats.org/wordprocessingml/2006/main"/>
            </w:r>
            <w:r xmlns:w="http://schemas.openxmlformats.org/wordprocessingml/2006/main" w:rsidRPr="00667A6D">
              <w:rPr>
                <w:b/>
                <w:bCs/>
              </w:rPr>
              <w:t xml:space="preserve">ter </w:t>
            </w:r>
            <w:r xmlns:w="http://schemas.openxmlformats.org/wordprocessingml/2006/main" w:rsidR="00185CC7" w:rsidRPr="00667A6D">
              <w:rPr>
                <w:b/>
                <w:bCs/>
              </w:rPr>
              <w:t xml:space="preserve">esperança</w:t>
            </w:r>
          </w:p>
          <w:p w14:paraId="08D8A687" w14:textId="622DD2E0" w:rsidR="00DA7B1F" w:rsidRDefault="00DA7B1F" w:rsidP="00C55158">
            <w:r xmlns:w="http://schemas.openxmlformats.org/wordprocessingml/2006/main">
              <w:t xml:space="preserve">G1680, G1679</w:t>
            </w:r>
          </w:p>
        </w:tc>
        <w:tc>
          <w:tcPr>
            <w:tcW w:w="6048" w:type="dxa"/>
          </w:tcPr>
          <w:p w14:paraId="290D86F5" w14:textId="77777777" w:rsidR="00185CC7" w:rsidRDefault="00185CC7" w:rsidP="00AF55D3">
            <w:r xmlns:w="http://schemas.openxmlformats.org/wordprocessingml/2006/main">
              <w:t xml:space="preserve">Esta palavra significa o desejo de uma pessoa de que algo de bom aconteça, ou uma expectativa e confiança de que algo de bom acontecerá.</w:t>
            </w:r>
          </w:p>
          <w:p w14:paraId="6C09A582" w14:textId="77777777" w:rsidR="00185CC7" w:rsidRDefault="00185CC7" w:rsidP="001A222C">
            <w:pPr xmlns:w="http://schemas.openxmlformats.org/wordprocessingml/2006/main">
              <w:pStyle w:val="ListParagraph"/>
              <w:numPr>
                <w:ilvl w:val="0"/>
                <w:numId w:val="54"/>
              </w:numPr>
            </w:pPr>
            <w:r xmlns:w="http://schemas.openxmlformats.org/wordprocessingml/2006/main">
              <w:t xml:space="preserve">Às vezes é usado quando uma pessoa tem certeza de que o que se espera acontecerá.</w:t>
            </w:r>
          </w:p>
          <w:p w14:paraId="5308C6BB" w14:textId="42463816" w:rsidR="00185CC7" w:rsidRDefault="00185CC7" w:rsidP="001A222C">
            <w:pPr xmlns:w="http://schemas.openxmlformats.org/wordprocessingml/2006/main">
              <w:pStyle w:val="ListParagraph"/>
              <w:numPr>
                <w:ilvl w:val="0"/>
                <w:numId w:val="54"/>
              </w:numPr>
            </w:pPr>
            <w:r xmlns:w="http://schemas.openxmlformats.org/wordprocessingml/2006/main">
              <w:t xml:space="preserve">Às vezes é usado quando uma pessoa deseja que algo bom aconteça, mas não tem certeza de que isso acontecerá.</w:t>
            </w:r>
          </w:p>
          <w:p w14:paraId="6B8217A3" w14:textId="0CE3F647" w:rsidR="00185CC7" w:rsidRDefault="00185CC7" w:rsidP="001A222C">
            <w:pPr xmlns:w="http://schemas.openxmlformats.org/wordprocessingml/2006/main">
              <w:pStyle w:val="ListParagraph"/>
              <w:numPr>
                <w:ilvl w:val="0"/>
                <w:numId w:val="54"/>
              </w:numPr>
            </w:pPr>
            <w:r xmlns:w="http://schemas.openxmlformats.org/wordprocessingml/2006/main">
              <w:t xml:space="preserve">Às vezes é usado para significar a razão pela qual uma pessoa espera algo.</w:t>
            </w:r>
          </w:p>
          <w:p w14:paraId="7A793C97" w14:textId="629CA4BF" w:rsidR="00185CC7" w:rsidRDefault="00185CC7" w:rsidP="00AF55D3"/>
        </w:tc>
        <w:tc>
          <w:tcPr>
            <w:tcW w:w="5323" w:type="dxa"/>
          </w:tcPr>
          <w:p w14:paraId="7AC94A25" w14:textId="0F66E5DB" w:rsidR="002B3AD9" w:rsidRDefault="002B3AD9" w:rsidP="00E253DB">
            <w:pPr xmlns:w="http://schemas.openxmlformats.org/wordprocessingml/2006/main">
              <w:pStyle w:val="Compact"/>
            </w:pPr>
            <w:r xmlns:w="http://schemas.openxmlformats.org/wordprocessingml/2006/main">
              <w:t xml:space="preserve">Mateus 12:21</w:t>
            </w:r>
          </w:p>
          <w:p w14:paraId="69FD9273" w14:textId="465C3D3D" w:rsidR="002B3AD9" w:rsidRDefault="002B3AD9" w:rsidP="00E253DB">
            <w:pPr xmlns:w="http://schemas.openxmlformats.org/wordprocessingml/2006/main">
              <w:pStyle w:val="Compact"/>
            </w:pPr>
            <w:r xmlns:w="http://schemas.openxmlformats.org/wordprocessingml/2006/main">
              <w:t xml:space="preserve">Lucas 24:21</w:t>
            </w:r>
          </w:p>
          <w:p w14:paraId="378B968B" w14:textId="79F50F2C" w:rsidR="00C34A97" w:rsidRPr="00862C99" w:rsidRDefault="00C34A97" w:rsidP="00E253DB">
            <w:pPr xmlns:w="http://schemas.openxmlformats.org/wordprocessingml/2006/main">
              <w:pStyle w:val="Compact"/>
            </w:pPr>
            <w:r xmlns:w="http://schemas.openxmlformats.org/wordprocessingml/2006/main">
              <w:t xml:space="preserve">Atos 24:15</w:t>
            </w:r>
          </w:p>
          <w:p w14:paraId="70CA0E04" w14:textId="66CC9790" w:rsidR="00C34A97" w:rsidRDefault="00C34A97" w:rsidP="00E253DB">
            <w:pPr xmlns:w="http://schemas.openxmlformats.org/wordprocessingml/2006/main">
              <w:pStyle w:val="Compact"/>
            </w:pPr>
            <w:r xmlns:w="http://schemas.openxmlformats.org/wordprocessingml/2006/main" w:rsidRPr="00862C99">
              <w:t xml:space="preserve">Romanos 15:13 (2 ocorrências)</w:t>
            </w:r>
          </w:p>
          <w:p w14:paraId="5221C292" w14:textId="13E9A093" w:rsidR="00C34A97" w:rsidRDefault="00C34A97" w:rsidP="00E253DB">
            <w:pPr xmlns:w="http://schemas.openxmlformats.org/wordprocessingml/2006/main">
              <w:pStyle w:val="Compact"/>
            </w:pPr>
            <w:r xmlns:w="http://schemas.openxmlformats.org/wordprocessingml/2006/main">
              <w:t xml:space="preserve">1 Coríntios 13:13</w:t>
            </w:r>
          </w:p>
          <w:p w14:paraId="437160F0" w14:textId="1BF6BB6A" w:rsidR="00C34A97" w:rsidRDefault="00C34A97" w:rsidP="00E253DB">
            <w:pPr xmlns:w="http://schemas.openxmlformats.org/wordprocessingml/2006/main">
              <w:pStyle w:val="Compact"/>
            </w:pPr>
            <w:r xmlns:w="http://schemas.openxmlformats.org/wordprocessingml/2006/main">
              <w:t xml:space="preserve">2 Coríntios 3:12</w:t>
            </w:r>
          </w:p>
          <w:p w14:paraId="5A9F628F" w14:textId="63060AB8" w:rsidR="00C34A97" w:rsidRDefault="00C34A97" w:rsidP="00E253DB">
            <w:pPr xmlns:w="http://schemas.openxmlformats.org/wordprocessingml/2006/main">
              <w:pStyle w:val="Compact"/>
            </w:pPr>
            <w:r xmlns:w="http://schemas.openxmlformats.org/wordprocessingml/2006/main">
              <w:t xml:space="preserve">Efésios 1:18</w:t>
            </w:r>
          </w:p>
          <w:p w14:paraId="5C073661" w14:textId="5900F428" w:rsidR="00C34A97" w:rsidRDefault="00C34A97" w:rsidP="00E253DB">
            <w:pPr xmlns:w="http://schemas.openxmlformats.org/wordprocessingml/2006/main">
              <w:pStyle w:val="Compact"/>
            </w:pPr>
            <w:r xmlns:w="http://schemas.openxmlformats.org/wordprocessingml/2006/main">
              <w:t xml:space="preserve">Filipenses 1:20</w:t>
            </w:r>
          </w:p>
          <w:p w14:paraId="668A6C49" w14:textId="1F81A420" w:rsidR="00C34A97" w:rsidRDefault="00C34A97" w:rsidP="00E253DB">
            <w:pPr xmlns:w="http://schemas.openxmlformats.org/wordprocessingml/2006/main">
              <w:pStyle w:val="Compact"/>
            </w:pPr>
            <w:r xmlns:w="http://schemas.openxmlformats.org/wordprocessingml/2006/main">
              <w:t xml:space="preserve">Colossenses 1:27</w:t>
            </w:r>
          </w:p>
          <w:p w14:paraId="050112EA" w14:textId="22D9F2D6" w:rsidR="00C34A97" w:rsidRDefault="00C34A97" w:rsidP="00E253DB">
            <w:pPr xmlns:w="http://schemas.openxmlformats.org/wordprocessingml/2006/main">
              <w:pStyle w:val="Compact"/>
            </w:pPr>
            <w:r xmlns:w="http://schemas.openxmlformats.org/wordprocessingml/2006/main">
              <w:t xml:space="preserve">1 Tessalonicenses 4:13</w:t>
            </w:r>
          </w:p>
          <w:p w14:paraId="461CBE16" w14:textId="779B4CBF" w:rsidR="00C34A97" w:rsidRDefault="00C34A97" w:rsidP="00E253DB">
            <w:pPr xmlns:w="http://schemas.openxmlformats.org/wordprocessingml/2006/main">
              <w:pStyle w:val="Compact"/>
            </w:pPr>
            <w:r xmlns:w="http://schemas.openxmlformats.org/wordprocessingml/2006/main">
              <w:t xml:space="preserve">1 Timóteo 1:1</w:t>
            </w:r>
          </w:p>
          <w:p w14:paraId="359197B9" w14:textId="7A664D59" w:rsidR="00C34A97" w:rsidRDefault="00C34A97" w:rsidP="00E253DB">
            <w:pPr xmlns:w="http://schemas.openxmlformats.org/wordprocessingml/2006/main">
              <w:pStyle w:val="Compact"/>
            </w:pPr>
            <w:r xmlns:w="http://schemas.openxmlformats.org/wordprocessingml/2006/main">
              <w:t xml:space="preserve">Tito 2:13</w:t>
            </w:r>
          </w:p>
          <w:p w14:paraId="2D76764A" w14:textId="6CD0B87C" w:rsidR="00C34A97" w:rsidRDefault="00C34A97" w:rsidP="00E253DB">
            <w:pPr xmlns:w="http://schemas.openxmlformats.org/wordprocessingml/2006/main">
              <w:pStyle w:val="Compact"/>
            </w:pPr>
            <w:r xmlns:w="http://schemas.openxmlformats.org/wordprocessingml/2006/main">
              <w:t xml:space="preserve">Hebreus 10:23</w:t>
            </w:r>
          </w:p>
          <w:p w14:paraId="34A4C5CE" w14:textId="5DA937FB" w:rsidR="00C34A97" w:rsidRDefault="00C34A97" w:rsidP="00E253DB">
            <w:pPr xmlns:w="http://schemas.openxmlformats.org/wordprocessingml/2006/main">
              <w:pStyle w:val="Compact"/>
            </w:pPr>
            <w:r xmlns:w="http://schemas.openxmlformats.org/wordprocessingml/2006/main">
              <w:t xml:space="preserve">1 Pedro 1:13</w:t>
            </w:r>
          </w:p>
          <w:p w14:paraId="0AB2A6AB" w14:textId="00848920" w:rsidR="00185CC7" w:rsidRDefault="00C34A97" w:rsidP="00E253DB">
            <w:pPr xmlns:w="http://schemas.openxmlformats.org/wordprocessingml/2006/main">
              <w:pStyle w:val="Compact"/>
            </w:pPr>
            <w:r xmlns:w="http://schemas.openxmlformats.org/wordprocessingml/2006/main">
              <w:t xml:space="preserve">1 João 3:3</w:t>
            </w:r>
          </w:p>
        </w:tc>
      </w:tr>
      <w:tr w:rsidR="000B4AD6" w:rsidRPr="00E544E9" w14:paraId="2D2609B2" w14:textId="77777777" w:rsidTr="000B4AD6">
        <w:trPr>
          <w:trHeight w:val="288"/>
        </w:trPr>
        <w:tc>
          <w:tcPr>
            <w:tcW w:w="3149" w:type="dxa"/>
          </w:tcPr>
          <w:p w14:paraId="05CC42B2" w14:textId="77777777" w:rsidR="000B4AD6" w:rsidRDefault="000B4AD6" w:rsidP="00C55158">
            <w:pPr xmlns:w="http://schemas.openxmlformats.org/wordprocessingml/2006/main">
              <w:rPr>
                <w:b/>
                <w:bCs/>
              </w:rPr>
            </w:pPr>
            <w:r xmlns:w="http://schemas.openxmlformats.org/wordprocessingml/2006/main">
              <w:rPr>
                <w:b/>
                <w:bCs/>
              </w:rPr>
              <w:t xml:space="preserve">herança</w:t>
            </w:r>
          </w:p>
          <w:p w14:paraId="4DB1CCAA" w14:textId="08276AC7" w:rsidR="000B4AD6" w:rsidRDefault="000B4AD6" w:rsidP="00C55158">
            <w:pPr xmlns:w="http://schemas.openxmlformats.org/wordprocessingml/2006/main">
              <w:rPr>
                <w:b/>
                <w:bCs/>
              </w:rPr>
            </w:pPr>
            <w:r xmlns:w="http://schemas.openxmlformats.org/wordprocessingml/2006/main" w:rsidRPr="00B10DD6">
              <w:t xml:space="preserve">G2817</w:t>
            </w:r>
          </w:p>
        </w:tc>
        <w:tc>
          <w:tcPr>
            <w:tcW w:w="6048" w:type="dxa"/>
          </w:tcPr>
          <w:p w14:paraId="6032BADD" w14:textId="77777777" w:rsidR="000B4AD6" w:rsidRPr="000B4AD6" w:rsidRDefault="000B4AD6" w:rsidP="005E16B0">
            <w:r xmlns:w="http://schemas.openxmlformats.org/wordprocessingml/2006/main" w:rsidRPr="000B4AD6">
              <w:t xml:space="preserve">Esta palavra significa o que é dado a uma pessoa que é herdeira. Pode ser dinheiro, terras ou outros tipos de propriedade.</w:t>
            </w:r>
          </w:p>
          <w:p w14:paraId="1537AB65" w14:textId="77777777" w:rsidR="000B4AD6" w:rsidRPr="000B4AD6" w:rsidRDefault="000B4AD6" w:rsidP="006775B3">
            <w:pPr xmlns:w="http://schemas.openxmlformats.org/wordprocessingml/2006/main">
              <w:pStyle w:val="ListParagraph"/>
              <w:numPr>
                <w:ilvl w:val="0"/>
                <w:numId w:val="84"/>
              </w:numPr>
            </w:pPr>
            <w:r xmlns:w="http://schemas.openxmlformats.org/wordprocessingml/2006/main" w:rsidRPr="000B4AD6">
              <w:t xml:space="preserve">Esta palavra também pode significar uma herança espiritual de Deus ou uma recompensa de Deus.</w:t>
            </w:r>
          </w:p>
          <w:p w14:paraId="39057A16" w14:textId="405FA90D" w:rsidR="000B4AD6" w:rsidRPr="000B4AD6" w:rsidRDefault="000B4AD6" w:rsidP="000B4AD6">
            <w:pPr>
              <w:ind w:left="360"/>
              <w:rPr>
                <w:highlight w:val="yellow"/>
              </w:rPr>
            </w:pPr>
          </w:p>
        </w:tc>
        <w:tc>
          <w:tcPr>
            <w:tcW w:w="5323" w:type="dxa"/>
          </w:tcPr>
          <w:p w14:paraId="34E70841" w14:textId="77777777" w:rsidR="000B4AD6" w:rsidRDefault="000B4AD6" w:rsidP="006775B3">
            <w:pPr xmlns:w="http://schemas.openxmlformats.org/wordprocessingml/2006/main">
              <w:pStyle w:val="Compact"/>
            </w:pPr>
            <w:r xmlns:w="http://schemas.openxmlformats.org/wordprocessingml/2006/main">
              <w:t xml:space="preserve">Lucas 12:13</w:t>
            </w:r>
          </w:p>
          <w:p w14:paraId="1E347AA9" w14:textId="77777777" w:rsidR="000B4AD6" w:rsidRDefault="000B4AD6" w:rsidP="006775B3">
            <w:pPr xmlns:w="http://schemas.openxmlformats.org/wordprocessingml/2006/main">
              <w:pStyle w:val="Compact"/>
            </w:pPr>
            <w:r xmlns:w="http://schemas.openxmlformats.org/wordprocessingml/2006/main">
              <w:t xml:space="preserve">Atos 7:5</w:t>
            </w:r>
          </w:p>
          <w:p w14:paraId="5E525F16" w14:textId="77777777" w:rsidR="000B4AD6" w:rsidRDefault="000B4AD6" w:rsidP="006775B3">
            <w:pPr xmlns:w="http://schemas.openxmlformats.org/wordprocessingml/2006/main">
              <w:pStyle w:val="Compact"/>
            </w:pPr>
            <w:r xmlns:w="http://schemas.openxmlformats.org/wordprocessingml/2006/main">
              <w:t xml:space="preserve">Atos 20:32</w:t>
            </w:r>
          </w:p>
          <w:p w14:paraId="1916C9F4" w14:textId="77777777" w:rsidR="000B4AD6" w:rsidRDefault="000B4AD6" w:rsidP="006775B3">
            <w:pPr xmlns:w="http://schemas.openxmlformats.org/wordprocessingml/2006/main">
              <w:pStyle w:val="Compact"/>
            </w:pPr>
            <w:r xmlns:w="http://schemas.openxmlformats.org/wordprocessingml/2006/main">
              <w:t xml:space="preserve">Gálatas 3:18</w:t>
            </w:r>
          </w:p>
          <w:p w14:paraId="1A4E4BE4" w14:textId="77777777" w:rsidR="000B4AD6" w:rsidRDefault="000B4AD6" w:rsidP="006775B3">
            <w:pPr xmlns:w="http://schemas.openxmlformats.org/wordprocessingml/2006/main">
              <w:pStyle w:val="Compact"/>
            </w:pPr>
            <w:r xmlns:w="http://schemas.openxmlformats.org/wordprocessingml/2006/main">
              <w:t xml:space="preserve">Efésios 1:14</w:t>
            </w:r>
          </w:p>
          <w:p w14:paraId="48C230C9" w14:textId="77777777" w:rsidR="000B4AD6" w:rsidRDefault="000B4AD6" w:rsidP="006775B3">
            <w:pPr xmlns:w="http://schemas.openxmlformats.org/wordprocessingml/2006/main">
              <w:pStyle w:val="Compact"/>
            </w:pPr>
            <w:r xmlns:w="http://schemas.openxmlformats.org/wordprocessingml/2006/main">
              <w:t xml:space="preserve">Efésios 1:18</w:t>
            </w:r>
          </w:p>
          <w:p w14:paraId="5CD66962" w14:textId="77777777" w:rsidR="000B4AD6" w:rsidRDefault="000B4AD6" w:rsidP="006775B3">
            <w:pPr xmlns:w="http://schemas.openxmlformats.org/wordprocessingml/2006/main">
              <w:pStyle w:val="Compact"/>
            </w:pPr>
            <w:r xmlns:w="http://schemas.openxmlformats.org/wordprocessingml/2006/main">
              <w:t xml:space="preserve">Efésios 5:5</w:t>
            </w:r>
          </w:p>
          <w:p w14:paraId="2895B0B1" w14:textId="77777777" w:rsidR="000B4AD6" w:rsidRDefault="000B4AD6" w:rsidP="006775B3">
            <w:pPr xmlns:w="http://schemas.openxmlformats.org/wordprocessingml/2006/main">
              <w:pStyle w:val="Compact"/>
            </w:pPr>
            <w:r xmlns:w="http://schemas.openxmlformats.org/wordprocessingml/2006/main">
              <w:t xml:space="preserve">Colossenses 3:24</w:t>
            </w:r>
          </w:p>
          <w:p w14:paraId="11A832D9" w14:textId="77777777" w:rsidR="000B4AD6" w:rsidRDefault="000B4AD6" w:rsidP="006775B3">
            <w:pPr xmlns:w="http://schemas.openxmlformats.org/wordprocessingml/2006/main">
              <w:pStyle w:val="Compact"/>
            </w:pPr>
            <w:r xmlns:w="http://schemas.openxmlformats.org/wordprocessingml/2006/main">
              <w:t xml:space="preserve">Hebreus 9:15</w:t>
            </w:r>
          </w:p>
          <w:p w14:paraId="7CB35950" w14:textId="77777777" w:rsidR="000B4AD6" w:rsidRDefault="000B4AD6" w:rsidP="006775B3">
            <w:pPr xmlns:w="http://schemas.openxmlformats.org/wordprocessingml/2006/main">
              <w:pStyle w:val="Compact"/>
            </w:pPr>
            <w:r xmlns:w="http://schemas.openxmlformats.org/wordprocessingml/2006/main">
              <w:t xml:space="preserve">Hebreus 11:8</w:t>
            </w:r>
          </w:p>
          <w:p w14:paraId="22298027" w14:textId="077651E5" w:rsidR="000B4AD6" w:rsidRDefault="000B4AD6" w:rsidP="00675B30">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1 Pedro 1:4 (2 ocorrências)</w:t>
            </w:r>
          </w:p>
        </w:tc>
      </w:tr>
      <w:tr w:rsidR="000B4AD6" w:rsidRPr="00E544E9" w14:paraId="2F79A925" w14:textId="77777777" w:rsidTr="00234561">
        <w:trPr>
          <w:trHeight w:val="1465"/>
        </w:trPr>
        <w:tc>
          <w:tcPr>
            <w:tcW w:w="3149" w:type="dxa"/>
          </w:tcPr>
          <w:p w14:paraId="2DE8ECB6" w14:textId="19D346D0" w:rsidR="000B4AD6" w:rsidRPr="00B10DD6" w:rsidRDefault="000B4AD6" w:rsidP="00C55158">
            <w:r xmlns:w="http://schemas.openxmlformats.org/wordprocessingml/2006/main" w:rsidRPr="00667A6D">
              <w:rPr>
                <w:b/>
                <w:bCs/>
              </w:rPr>
              <w:lastRenderedPageBreak xmlns:w="http://schemas.openxmlformats.org/wordprocessingml/2006/main"/>
            </w:r>
            <w:r xmlns:w="http://schemas.openxmlformats.org/wordprocessingml/2006/main" w:rsidRPr="00667A6D">
              <w:rPr>
                <w:b/>
                <w:bCs/>
              </w:rPr>
              <w:t xml:space="preserve">Jesus Cristo</w:t>
            </w:r>
          </w:p>
        </w:tc>
        <w:tc>
          <w:tcPr>
            <w:tcW w:w="6048" w:type="dxa"/>
          </w:tcPr>
          <w:p w14:paraId="5BCDC21B" w14:textId="595065EA" w:rsidR="000B4AD6" w:rsidRDefault="000B4AD6" w:rsidP="005E16B0">
            <w:r xmlns:w="http://schemas.openxmlformats.org/wordprocessingml/2006/main">
              <w:t xml:space="preserve">Este é o nome do Filho de Deus, que é Deus. Esta forma do seu nome, que inclui a palavra “Cristo”, indica que Jesus também é o Messias prometido. O único Deus verdadeiro existe eternamente como o Pai, o Filho e o Espírito Santo.</w:t>
            </w:r>
          </w:p>
        </w:tc>
        <w:tc>
          <w:tcPr>
            <w:tcW w:w="5323" w:type="dxa"/>
          </w:tcPr>
          <w:p w14:paraId="6E88BF6C" w14:textId="77777777" w:rsidR="000B4AD6" w:rsidRDefault="000B4AD6" w:rsidP="00C55158">
            <w:r xmlns:w="http://schemas.openxmlformats.org/wordprocessingml/2006/main">
              <w:t xml:space="preserve">Mateus 1:18</w:t>
            </w:r>
          </w:p>
          <w:p w14:paraId="0F249031" w14:textId="77777777" w:rsidR="000B4AD6" w:rsidRDefault="000B4AD6" w:rsidP="00C55158">
            <w:r xmlns:w="http://schemas.openxmlformats.org/wordprocessingml/2006/main">
              <w:t xml:space="preserve">João 1:17</w:t>
            </w:r>
          </w:p>
          <w:p w14:paraId="08BC6851" w14:textId="77777777" w:rsidR="000B4AD6" w:rsidRDefault="000B4AD6" w:rsidP="00C55158">
            <w:r xmlns:w="http://schemas.openxmlformats.org/wordprocessingml/2006/main">
              <w:t xml:space="preserve">Atos 2:38</w:t>
            </w:r>
          </w:p>
          <w:p w14:paraId="3EFAADF6" w14:textId="77777777" w:rsidR="000B4AD6" w:rsidRDefault="000B4AD6" w:rsidP="00C55158">
            <w:r xmlns:w="http://schemas.openxmlformats.org/wordprocessingml/2006/main">
              <w:t xml:space="preserve">Romanos 5:15</w:t>
            </w:r>
          </w:p>
          <w:p w14:paraId="31F09B99" w14:textId="77777777" w:rsidR="000B4AD6" w:rsidRDefault="000B4AD6" w:rsidP="00C55158">
            <w:r xmlns:w="http://schemas.openxmlformats.org/wordprocessingml/2006/main">
              <w:t xml:space="preserve">1 Coríntios 2:2</w:t>
            </w:r>
          </w:p>
          <w:p w14:paraId="768DFF44" w14:textId="77777777" w:rsidR="000B4AD6" w:rsidRDefault="000B4AD6" w:rsidP="00C55158">
            <w:r xmlns:w="http://schemas.openxmlformats.org/wordprocessingml/2006/main">
              <w:t xml:space="preserve">2 Coríntios 4:6</w:t>
            </w:r>
          </w:p>
          <w:p w14:paraId="4086C6DE" w14:textId="77777777" w:rsidR="000B4AD6" w:rsidRDefault="000B4AD6" w:rsidP="00C55158">
            <w:r xmlns:w="http://schemas.openxmlformats.org/wordprocessingml/2006/main">
              <w:t xml:space="preserve">Gálatas 1:1</w:t>
            </w:r>
          </w:p>
          <w:p w14:paraId="0D881389" w14:textId="77777777" w:rsidR="000B4AD6" w:rsidRDefault="000B4AD6" w:rsidP="00C55158">
            <w:r xmlns:w="http://schemas.openxmlformats.org/wordprocessingml/2006/main" w:rsidRPr="00667A6D">
              <w:t xml:space="preserve">Efésios 1:3</w:t>
            </w:r>
          </w:p>
          <w:p w14:paraId="38621CED" w14:textId="77777777" w:rsidR="000B4AD6" w:rsidRDefault="000B4AD6" w:rsidP="00C55158">
            <w:r xmlns:w="http://schemas.openxmlformats.org/wordprocessingml/2006/main">
              <w:t xml:space="preserve">Filipenses 2:11</w:t>
            </w:r>
          </w:p>
          <w:p w14:paraId="26FC85BE" w14:textId="77777777" w:rsidR="000B4AD6" w:rsidRDefault="000B4AD6" w:rsidP="00C55158">
            <w:r xmlns:w="http://schemas.openxmlformats.org/wordprocessingml/2006/main">
              <w:t xml:space="preserve">1 Timóteo 4:6</w:t>
            </w:r>
          </w:p>
          <w:p w14:paraId="40A3951A" w14:textId="77777777" w:rsidR="000B4AD6" w:rsidRDefault="000B4AD6" w:rsidP="00C55158">
            <w:r xmlns:w="http://schemas.openxmlformats.org/wordprocessingml/2006/main">
              <w:t xml:space="preserve">Hebreus 13:8</w:t>
            </w:r>
          </w:p>
          <w:p w14:paraId="5E9BE06F" w14:textId="77777777" w:rsidR="000B4AD6" w:rsidRDefault="000B4AD6" w:rsidP="00C55158">
            <w:r xmlns:w="http://schemas.openxmlformats.org/wordprocessingml/2006/main">
              <w:t xml:space="preserve">1 Pedro 1:3</w:t>
            </w:r>
          </w:p>
          <w:p w14:paraId="1CFDE1EF" w14:textId="77777777" w:rsidR="000B4AD6" w:rsidRDefault="000B4AD6" w:rsidP="00C55158">
            <w:r xmlns:w="http://schemas.openxmlformats.org/wordprocessingml/2006/main">
              <w:t xml:space="preserve">1 João 2:1</w:t>
            </w:r>
          </w:p>
          <w:p w14:paraId="52D15EF9" w14:textId="77777777" w:rsidR="000B4AD6" w:rsidRDefault="000B4AD6" w:rsidP="00C55158">
            <w:r xmlns:w="http://schemas.openxmlformats.org/wordprocessingml/2006/main">
              <w:t xml:space="preserve">Judas 1:25</w:t>
            </w:r>
          </w:p>
          <w:p w14:paraId="7F9C6FCB" w14:textId="4535456E" w:rsidR="000B4AD6" w:rsidRDefault="000B4AD6" w:rsidP="006775B3">
            <w:pPr xmlns:w="http://schemas.openxmlformats.org/wordprocessingml/2006/main">
              <w:pStyle w:val="Compact"/>
            </w:pPr>
            <w:r xmlns:w="http://schemas.openxmlformats.org/wordprocessingml/2006/main">
              <w:t xml:space="preserve">Apocalipse 1:1</w:t>
            </w:r>
          </w:p>
        </w:tc>
      </w:tr>
      <w:tr w:rsidR="000B4AD6" w:rsidRPr="00E544E9" w14:paraId="458773D1" w14:textId="02B0A0A0" w:rsidTr="00234561">
        <w:trPr>
          <w:trHeight w:val="1296"/>
        </w:trPr>
        <w:tc>
          <w:tcPr>
            <w:tcW w:w="3149" w:type="dxa"/>
          </w:tcPr>
          <w:p w14:paraId="77CABA65" w14:textId="77777777" w:rsidR="000B4AD6" w:rsidRPr="00A604F5" w:rsidRDefault="000B4AD6" w:rsidP="00C55158">
            <w:pPr xmlns:w="http://schemas.openxmlformats.org/wordprocessingml/2006/main">
              <w:rPr>
                <w:b/>
                <w:bCs/>
              </w:rPr>
            </w:pPr>
            <w:r xmlns:w="http://schemas.openxmlformats.org/wordprocessingml/2006/main" w:rsidRPr="00A604F5">
              <w:rPr>
                <w:b/>
                <w:bCs/>
              </w:rPr>
              <w:t xml:space="preserve">alegria</w:t>
            </w:r>
          </w:p>
          <w:p w14:paraId="78A92056" w14:textId="375DBFAF" w:rsidR="000B4AD6" w:rsidRPr="00667A6D" w:rsidRDefault="000B4AD6" w:rsidP="00C55158">
            <w:pPr xmlns:w="http://schemas.openxmlformats.org/wordprocessingml/2006/main">
              <w:rPr>
                <w:b/>
                <w:bCs/>
              </w:rPr>
            </w:pPr>
            <w:r xmlns:w="http://schemas.openxmlformats.org/wordprocessingml/2006/main">
              <w:t xml:space="preserve">G5479</w:t>
            </w:r>
          </w:p>
        </w:tc>
        <w:tc>
          <w:tcPr>
            <w:tcW w:w="6048" w:type="dxa"/>
          </w:tcPr>
          <w:p w14:paraId="746E15CC" w14:textId="77777777" w:rsidR="000B4AD6" w:rsidRDefault="000B4AD6" w:rsidP="00862C99">
            <w:r xmlns:w="http://schemas.openxmlformats.org/wordprocessingml/2006/main">
              <w:t xml:space="preserve">Esta palavra pode significar deleite ou alegria. Também pode significar algo ou alguém que traz alegria.</w:t>
            </w:r>
          </w:p>
          <w:p w14:paraId="0B4A8971" w14:textId="228F7451" w:rsidR="000B4AD6" w:rsidRDefault="000B4AD6" w:rsidP="00C55158"/>
        </w:tc>
        <w:tc>
          <w:tcPr>
            <w:tcW w:w="5323" w:type="dxa"/>
          </w:tcPr>
          <w:p w14:paraId="4C829611" w14:textId="77777777" w:rsidR="000B4AD6" w:rsidRDefault="000B4AD6" w:rsidP="00463BC7">
            <w:pPr xmlns:w="http://schemas.openxmlformats.org/wordprocessingml/2006/main">
              <w:pStyle w:val="Compact"/>
            </w:pPr>
            <w:r xmlns:w="http://schemas.openxmlformats.org/wordprocessingml/2006/main">
              <w:t xml:space="preserve">Mateus 2:10</w:t>
            </w:r>
          </w:p>
          <w:p w14:paraId="48C3F2C7" w14:textId="77777777" w:rsidR="000B4AD6" w:rsidRDefault="000B4AD6" w:rsidP="00463BC7">
            <w:pPr xmlns:w="http://schemas.openxmlformats.org/wordprocessingml/2006/main">
              <w:pStyle w:val="Compact"/>
            </w:pPr>
            <w:r xmlns:w="http://schemas.openxmlformats.org/wordprocessingml/2006/main">
              <w:t xml:space="preserve">Marcos 4:16</w:t>
            </w:r>
          </w:p>
          <w:p w14:paraId="204585A6" w14:textId="77777777" w:rsidR="000B4AD6" w:rsidRDefault="000B4AD6" w:rsidP="00463BC7">
            <w:pPr xmlns:w="http://schemas.openxmlformats.org/wordprocessingml/2006/main">
              <w:pStyle w:val="Compact"/>
            </w:pPr>
            <w:r xmlns:w="http://schemas.openxmlformats.org/wordprocessingml/2006/main">
              <w:t xml:space="preserve">Lucas 15:10</w:t>
            </w:r>
          </w:p>
          <w:p w14:paraId="2625047A" w14:textId="77777777" w:rsidR="000B4AD6" w:rsidRDefault="000B4AD6" w:rsidP="00463BC7">
            <w:pPr xmlns:w="http://schemas.openxmlformats.org/wordprocessingml/2006/main">
              <w:pStyle w:val="Compact"/>
            </w:pPr>
            <w:r xmlns:w="http://schemas.openxmlformats.org/wordprocessingml/2006/main">
              <w:t xml:space="preserve">João 15:11 (2 ocorrências)</w:t>
            </w:r>
          </w:p>
          <w:p w14:paraId="7529879F" w14:textId="77777777" w:rsidR="000B4AD6" w:rsidRDefault="000B4AD6" w:rsidP="00463BC7">
            <w:pPr xmlns:w="http://schemas.openxmlformats.org/wordprocessingml/2006/main">
              <w:pStyle w:val="Compact"/>
            </w:pPr>
            <w:r xmlns:w="http://schemas.openxmlformats.org/wordprocessingml/2006/main">
              <w:t xml:space="preserve">Atos 13:52</w:t>
            </w:r>
          </w:p>
          <w:p w14:paraId="5544CDA8" w14:textId="77777777" w:rsidR="000B4AD6" w:rsidRDefault="000B4AD6" w:rsidP="00463BC7">
            <w:pPr xmlns:w="http://schemas.openxmlformats.org/wordprocessingml/2006/main">
              <w:pStyle w:val="Compact"/>
            </w:pPr>
            <w:r xmlns:w="http://schemas.openxmlformats.org/wordprocessingml/2006/main">
              <w:t xml:space="preserve">Romanos 15:13</w:t>
            </w:r>
          </w:p>
          <w:p w14:paraId="4B927947" w14:textId="77777777" w:rsidR="000B4AD6" w:rsidRDefault="000B4AD6" w:rsidP="006C7C36">
            <w:pPr xmlns:w="http://schemas.openxmlformats.org/wordprocessingml/2006/main">
              <w:pStyle w:val="Compact"/>
            </w:pPr>
            <w:r xmlns:w="http://schemas.openxmlformats.org/wordprocessingml/2006/main">
              <w:t xml:space="preserve">2 Coríntios 7:4</w:t>
            </w:r>
          </w:p>
          <w:p w14:paraId="4D436B10" w14:textId="77777777" w:rsidR="000B4AD6" w:rsidRDefault="000B4AD6" w:rsidP="006C7C36">
            <w:pPr xmlns:w="http://schemas.openxmlformats.org/wordprocessingml/2006/main">
              <w:pStyle w:val="Compact"/>
            </w:pPr>
            <w:r xmlns:w="http://schemas.openxmlformats.org/wordprocessingml/2006/main">
              <w:t xml:space="preserve">Gálatas 5:22</w:t>
            </w:r>
          </w:p>
          <w:p w14:paraId="2E6F2F96" w14:textId="77777777" w:rsidR="000B4AD6" w:rsidRDefault="000B4AD6" w:rsidP="006C7C36">
            <w:pPr xmlns:w="http://schemas.openxmlformats.org/wordprocessingml/2006/main">
              <w:pStyle w:val="Compact"/>
            </w:pPr>
            <w:r xmlns:w="http://schemas.openxmlformats.org/wordprocessingml/2006/main">
              <w:t xml:space="preserve">Filipenses 4:1</w:t>
            </w:r>
          </w:p>
          <w:p w14:paraId="7A81611C" w14:textId="77777777" w:rsidR="000B4AD6" w:rsidRDefault="000B4AD6" w:rsidP="006C7C36">
            <w:pPr xmlns:w="http://schemas.openxmlformats.org/wordprocessingml/2006/main">
              <w:pStyle w:val="Compact"/>
            </w:pPr>
            <w:r xmlns:w="http://schemas.openxmlformats.org/wordprocessingml/2006/main">
              <w:t xml:space="preserve">1 Tessalonicenses 2:20</w:t>
            </w:r>
          </w:p>
          <w:p w14:paraId="50776449" w14:textId="77777777" w:rsidR="000B4AD6" w:rsidRDefault="000B4AD6" w:rsidP="006C7C36">
            <w:pPr xmlns:w="http://schemas.openxmlformats.org/wordprocessingml/2006/main">
              <w:pStyle w:val="Compact"/>
            </w:pPr>
            <w:r xmlns:w="http://schemas.openxmlformats.org/wordprocessingml/2006/main">
              <w:t xml:space="preserve">2 Timóteo 1:4</w:t>
            </w:r>
          </w:p>
          <w:p w14:paraId="0F4F1AC4" w14:textId="77777777" w:rsidR="000B4AD6" w:rsidRDefault="000B4AD6" w:rsidP="006C7C36">
            <w:pPr xmlns:w="http://schemas.openxmlformats.org/wordprocessingml/2006/main">
              <w:pStyle w:val="Compact"/>
            </w:pPr>
            <w:r xmlns:w="http://schemas.openxmlformats.org/wordprocessingml/2006/main">
              <w:t xml:space="preserve">Filemom 1:7</w:t>
            </w:r>
          </w:p>
          <w:p w14:paraId="68C2874D" w14:textId="77777777" w:rsidR="000B4AD6" w:rsidRDefault="000B4AD6" w:rsidP="006C7C36">
            <w:pPr xmlns:w="http://schemas.openxmlformats.org/wordprocessingml/2006/main">
              <w:pStyle w:val="Compact"/>
            </w:pPr>
            <w:r xmlns:w="http://schemas.openxmlformats.org/wordprocessingml/2006/main">
              <w:t xml:space="preserve">Hebreus 12:2</w:t>
            </w:r>
          </w:p>
          <w:p w14:paraId="09CD745C" w14:textId="77777777" w:rsidR="000B4AD6" w:rsidRDefault="000B4AD6" w:rsidP="006C7C36">
            <w:pPr xmlns:w="http://schemas.openxmlformats.org/wordprocessingml/2006/main">
              <w:pStyle w:val="Compact"/>
            </w:pPr>
            <w:r xmlns:w="http://schemas.openxmlformats.org/wordprocessingml/2006/main">
              <w:t xml:space="preserve">1 Pedro 1:8</w:t>
            </w:r>
          </w:p>
          <w:p w14:paraId="4D0EDDEF" w14:textId="29F5A9AA" w:rsidR="000B4AD6" w:rsidRDefault="000B4AD6" w:rsidP="00C55158">
            <w:r xmlns:w="http://schemas.openxmlformats.org/wordprocessingml/2006/main">
              <w:t xml:space="preserve">3 João 1:4</w:t>
            </w:r>
          </w:p>
        </w:tc>
      </w:tr>
      <w:tr w:rsidR="000B4AD6" w:rsidRPr="00E544E9" w14:paraId="20493789" w14:textId="4E65026D" w:rsidTr="00234561">
        <w:trPr>
          <w:trHeight w:val="720"/>
        </w:trPr>
        <w:tc>
          <w:tcPr>
            <w:tcW w:w="3149" w:type="dxa"/>
          </w:tcPr>
          <w:p w14:paraId="0F4214AC" w14:textId="77777777" w:rsidR="000B4AD6" w:rsidRPr="00A604F5" w:rsidRDefault="000B4AD6" w:rsidP="00C55158">
            <w:pPr xmlns:w="http://schemas.openxmlformats.org/wordprocessingml/2006/main">
              <w:rPr>
                <w:b/>
                <w:bCs/>
              </w:rPr>
            </w:pPr>
            <w:r xmlns:w="http://schemas.openxmlformats.org/wordprocessingml/2006/main" w:rsidRPr="00A604F5">
              <w:rPr>
                <w:b/>
                <w:bCs/>
              </w:rPr>
              <w:t xml:space="preserve">juiz</w:t>
            </w:r>
          </w:p>
          <w:p w14:paraId="3FDC1A91" w14:textId="751FB7D0" w:rsidR="000B4AD6" w:rsidRDefault="000B4AD6" w:rsidP="00C55158">
            <w:r xmlns:w="http://schemas.openxmlformats.org/wordprocessingml/2006/main">
              <w:t xml:space="preserve">G2919</w:t>
            </w:r>
          </w:p>
        </w:tc>
        <w:tc>
          <w:tcPr>
            <w:tcW w:w="6048" w:type="dxa"/>
          </w:tcPr>
          <w:p w14:paraId="5CDBA2A4" w14:textId="77777777" w:rsidR="000B4AD6" w:rsidRDefault="000B4AD6" w:rsidP="00A63ACD">
            <w:r xmlns:w="http://schemas.openxmlformats.org/wordprocessingml/2006/main">
              <w:t xml:space="preserve">Esta palavra pode significar:</w:t>
            </w:r>
          </w:p>
          <w:p w14:paraId="70FB65FC" w14:textId="77777777" w:rsidR="000B4AD6" w:rsidRDefault="000B4AD6" w:rsidP="001A222C">
            <w:pPr xmlns:w="http://schemas.openxmlformats.org/wordprocessingml/2006/main">
              <w:pStyle w:val="ListParagraph"/>
              <w:numPr>
                <w:ilvl w:val="0"/>
                <w:numId w:val="35"/>
              </w:numPr>
            </w:pPr>
            <w:r xmlns:w="http://schemas.openxmlformats.org/wordprocessingml/2006/main">
              <w:t xml:space="preserve">Para pensar, considerar ou considerar.</w:t>
            </w:r>
          </w:p>
          <w:p w14:paraId="778470C6" w14:textId="77777777" w:rsidR="000B4AD6" w:rsidRDefault="000B4AD6" w:rsidP="001A222C">
            <w:pPr xmlns:w="http://schemas.openxmlformats.org/wordprocessingml/2006/main">
              <w:pStyle w:val="ListParagraph"/>
              <w:numPr>
                <w:ilvl w:val="0"/>
                <w:numId w:val="35"/>
              </w:numPr>
            </w:pPr>
            <w:r xmlns:w="http://schemas.openxmlformats.org/wordprocessingml/2006/main">
              <w:t xml:space="preserve">Para decidir ou determinar.</w:t>
            </w:r>
          </w:p>
          <w:p w14:paraId="2EE76247" w14:textId="77777777" w:rsidR="000B4AD6" w:rsidRDefault="000B4AD6" w:rsidP="001A222C">
            <w:pPr xmlns:w="http://schemas.openxmlformats.org/wordprocessingml/2006/main">
              <w:pStyle w:val="ListParagraph"/>
              <w:numPr>
                <w:ilvl w:val="0"/>
                <w:numId w:val="35"/>
              </w:numPr>
            </w:pPr>
            <w:r xmlns:w="http://schemas.openxmlformats.org/wordprocessingml/2006/main">
              <w:lastRenderedPageBreak xmlns:w="http://schemas.openxmlformats.org/wordprocessingml/2006/main"/>
            </w:r>
            <w:r xmlns:w="http://schemas.openxmlformats.org/wordprocessingml/2006/main">
              <w:t xml:space="preserve">Para fazer um julgamento.</w:t>
            </w:r>
          </w:p>
          <w:p w14:paraId="7DB20B7D" w14:textId="77777777" w:rsidR="000B4AD6" w:rsidRDefault="000B4AD6" w:rsidP="001A222C">
            <w:pPr xmlns:w="http://schemas.openxmlformats.org/wordprocessingml/2006/main">
              <w:pStyle w:val="ListParagraph"/>
              <w:numPr>
                <w:ilvl w:val="0"/>
                <w:numId w:val="35"/>
              </w:numPr>
            </w:pPr>
            <w:r xmlns:w="http://schemas.openxmlformats.org/wordprocessingml/2006/main">
              <w:t xml:space="preserve">Condenar, o que significa sentenciar alguém ou declarar que punição uma pessoa receberá por fazer algo errado.</w:t>
            </w:r>
          </w:p>
          <w:p w14:paraId="326FC87A" w14:textId="77777777" w:rsidR="000B4AD6" w:rsidRDefault="000B4AD6" w:rsidP="001A222C">
            <w:pPr xmlns:w="http://schemas.openxmlformats.org/wordprocessingml/2006/main">
              <w:pStyle w:val="ListParagraph"/>
              <w:numPr>
                <w:ilvl w:val="0"/>
                <w:numId w:val="36"/>
              </w:numPr>
            </w:pPr>
            <w:r xmlns:w="http://schemas.openxmlformats.org/wordprocessingml/2006/main">
              <w:t xml:space="preserve">A pessoa em um tribunal que toma a decisão sobre se alguém fez o que era certo ou errado.</w:t>
            </w:r>
          </w:p>
          <w:p w14:paraId="3AF5D8EF" w14:textId="77777777" w:rsidR="007815E3" w:rsidRDefault="007815E3" w:rsidP="003A6702"/>
          <w:p w14:paraId="056AB2C9" w14:textId="219DBA03" w:rsidR="000B4AD6" w:rsidRDefault="000B4AD6" w:rsidP="003A6702">
            <w:r xmlns:w="http://schemas.openxmlformats.org/wordprocessingml/2006/main">
              <w:t xml:space="preserve">Às vezes esta palavra também é usada para falar de Deus ou de Jesus como o grande juiz.</w:t>
            </w:r>
          </w:p>
          <w:p w14:paraId="79F3FD4C" w14:textId="4953FD66" w:rsidR="000B4AD6" w:rsidRDefault="000B4AD6" w:rsidP="00A63ACD"/>
        </w:tc>
        <w:tc>
          <w:tcPr>
            <w:tcW w:w="5323" w:type="dxa"/>
          </w:tcPr>
          <w:p w14:paraId="29B37E2E" w14:textId="77777777" w:rsidR="000B4AD6" w:rsidRDefault="000B4AD6" w:rsidP="006C7C36">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Mateus 19:28</w:t>
            </w:r>
          </w:p>
          <w:p w14:paraId="65FC7723" w14:textId="77777777" w:rsidR="000B4AD6" w:rsidRDefault="000B4AD6" w:rsidP="006C7C36">
            <w:pPr xmlns:w="http://schemas.openxmlformats.org/wordprocessingml/2006/main">
              <w:pStyle w:val="Compact"/>
            </w:pPr>
            <w:r xmlns:w="http://schemas.openxmlformats.org/wordprocessingml/2006/main">
              <w:t xml:space="preserve">Lucas 6:37 (2 ocorrências)</w:t>
            </w:r>
          </w:p>
          <w:p w14:paraId="21735E0C" w14:textId="77777777" w:rsidR="000B4AD6" w:rsidRDefault="000B4AD6" w:rsidP="006C7C36">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Lucas 19:22</w:t>
            </w:r>
          </w:p>
          <w:p w14:paraId="61EBAE27" w14:textId="77777777" w:rsidR="000B4AD6" w:rsidRDefault="000B4AD6" w:rsidP="009B7E9F">
            <w:pPr xmlns:w="http://schemas.openxmlformats.org/wordprocessingml/2006/main">
              <w:pStyle w:val="Compact"/>
            </w:pPr>
            <w:r xmlns:w="http://schemas.openxmlformats.org/wordprocessingml/2006/main">
              <w:t xml:space="preserve">João 7:24 (2 ocorrências)</w:t>
            </w:r>
          </w:p>
          <w:p w14:paraId="2984E610" w14:textId="77777777" w:rsidR="000B4AD6" w:rsidRDefault="000B4AD6" w:rsidP="009B7E9F">
            <w:pPr xmlns:w="http://schemas.openxmlformats.org/wordprocessingml/2006/main">
              <w:pStyle w:val="Compact"/>
            </w:pPr>
            <w:r xmlns:w="http://schemas.openxmlformats.org/wordprocessingml/2006/main">
              <w:t xml:space="preserve">Atos 17:31</w:t>
            </w:r>
          </w:p>
          <w:p w14:paraId="6A7AA9C2" w14:textId="77777777" w:rsidR="000B4AD6" w:rsidRDefault="000B4AD6" w:rsidP="009B7E9F">
            <w:pPr xmlns:w="http://schemas.openxmlformats.org/wordprocessingml/2006/main">
              <w:pStyle w:val="Compact"/>
            </w:pPr>
            <w:r xmlns:w="http://schemas.openxmlformats.org/wordprocessingml/2006/main">
              <w:t xml:space="preserve">Romanos 2:1 (3 ocorrências)</w:t>
            </w:r>
          </w:p>
          <w:p w14:paraId="7ECF6F49" w14:textId="77777777" w:rsidR="000B4AD6" w:rsidRDefault="000B4AD6" w:rsidP="009B7E9F">
            <w:pPr xmlns:w="http://schemas.openxmlformats.org/wordprocessingml/2006/main">
              <w:pStyle w:val="Compact"/>
            </w:pPr>
            <w:r xmlns:w="http://schemas.openxmlformats.org/wordprocessingml/2006/main">
              <w:t xml:space="preserve">Romanos 14:13</w:t>
            </w:r>
          </w:p>
          <w:p w14:paraId="76ED2E5D" w14:textId="77777777" w:rsidR="000B4AD6" w:rsidRDefault="000B4AD6" w:rsidP="009B7E9F">
            <w:pPr xmlns:w="http://schemas.openxmlformats.org/wordprocessingml/2006/main">
              <w:pStyle w:val="Compact"/>
            </w:pPr>
            <w:r xmlns:w="http://schemas.openxmlformats.org/wordprocessingml/2006/main">
              <w:t xml:space="preserve">1 Coríntios 11:32</w:t>
            </w:r>
          </w:p>
          <w:p w14:paraId="0418A6BE" w14:textId="77777777" w:rsidR="000B4AD6" w:rsidRDefault="000B4AD6" w:rsidP="009B7E9F">
            <w:pPr xmlns:w="http://schemas.openxmlformats.org/wordprocessingml/2006/main">
              <w:pStyle w:val="Compact"/>
            </w:pPr>
            <w:r xmlns:w="http://schemas.openxmlformats.org/wordprocessingml/2006/main">
              <w:t xml:space="preserve">Colossenses 2:16</w:t>
            </w:r>
          </w:p>
          <w:p w14:paraId="40C16B5D" w14:textId="77777777" w:rsidR="000B4AD6" w:rsidRDefault="000B4AD6" w:rsidP="009B7E9F">
            <w:pPr xmlns:w="http://schemas.openxmlformats.org/wordprocessingml/2006/main">
              <w:pStyle w:val="Compact"/>
            </w:pPr>
            <w:r xmlns:w="http://schemas.openxmlformats.org/wordprocessingml/2006/main">
              <w:t xml:space="preserve">2 Timóteo 4:1</w:t>
            </w:r>
          </w:p>
          <w:p w14:paraId="5740AC4B" w14:textId="77777777" w:rsidR="000B4AD6" w:rsidRDefault="000B4AD6" w:rsidP="009B7E9F">
            <w:pPr xmlns:w="http://schemas.openxmlformats.org/wordprocessingml/2006/main">
              <w:pStyle w:val="Compact"/>
            </w:pPr>
            <w:r xmlns:w="http://schemas.openxmlformats.org/wordprocessingml/2006/main">
              <w:t xml:space="preserve">Hebreus 13:4</w:t>
            </w:r>
          </w:p>
          <w:p w14:paraId="671EAD75" w14:textId="77777777" w:rsidR="000B4AD6" w:rsidRDefault="000B4AD6" w:rsidP="00723CFB">
            <w:pPr xmlns:w="http://schemas.openxmlformats.org/wordprocessingml/2006/main">
              <w:pStyle w:val="Compact"/>
            </w:pPr>
            <w:r xmlns:w="http://schemas.openxmlformats.org/wordprocessingml/2006/main">
              <w:t xml:space="preserve">Tiago 2:12</w:t>
            </w:r>
          </w:p>
          <w:p w14:paraId="1EF15725" w14:textId="77777777" w:rsidR="000B4AD6" w:rsidRDefault="000B4AD6" w:rsidP="00723CFB">
            <w:pPr xmlns:w="http://schemas.openxmlformats.org/wordprocessingml/2006/main">
              <w:pStyle w:val="Compact"/>
            </w:pPr>
            <w:r xmlns:w="http://schemas.openxmlformats.org/wordprocessingml/2006/main">
              <w:t xml:space="preserve">1 Pedro 2:23</w:t>
            </w:r>
          </w:p>
          <w:p w14:paraId="2BA8E0AA" w14:textId="77777777" w:rsidR="000B4AD6" w:rsidRDefault="000B4AD6" w:rsidP="00723CFB">
            <w:pPr xmlns:w="http://schemas.openxmlformats.org/wordprocessingml/2006/main">
              <w:pStyle w:val="Compact"/>
            </w:pPr>
            <w:r xmlns:w="http://schemas.openxmlformats.org/wordprocessingml/2006/main">
              <w:t xml:space="preserve">1 Pedro 4:5</w:t>
            </w:r>
          </w:p>
          <w:p w14:paraId="141AEFF5" w14:textId="08BF9268" w:rsidR="000B4AD6" w:rsidRDefault="000B4AD6" w:rsidP="006C7C36">
            <w:pPr xmlns:w="http://schemas.openxmlformats.org/wordprocessingml/2006/main">
              <w:pStyle w:val="Compact"/>
            </w:pPr>
            <w:r xmlns:w="http://schemas.openxmlformats.org/wordprocessingml/2006/main">
              <w:t xml:space="preserve">Apocalipse 16:5</w:t>
            </w:r>
          </w:p>
        </w:tc>
      </w:tr>
      <w:tr w:rsidR="000B4AD6" w:rsidRPr="00E544E9" w14:paraId="502F6F82" w14:textId="6874541B" w:rsidTr="00234561">
        <w:trPr>
          <w:trHeight w:val="1465"/>
        </w:trPr>
        <w:tc>
          <w:tcPr>
            <w:tcW w:w="3149" w:type="dxa"/>
          </w:tcPr>
          <w:p w14:paraId="643E4770" w14:textId="77777777" w:rsidR="000B4AD6" w:rsidRPr="005C5808" w:rsidRDefault="000B4AD6" w:rsidP="00C55158">
            <w:pPr xmlns:w="http://schemas.openxmlformats.org/wordprocessingml/2006/main">
              <w:rPr>
                <w:b/>
                <w:bCs/>
              </w:rPr>
            </w:pPr>
            <w:r xmlns:w="http://schemas.openxmlformats.org/wordprocessingml/2006/main" w:rsidRPr="005C5808">
              <w:rPr>
                <w:b/>
                <w:bCs/>
              </w:rPr>
              <w:lastRenderedPageBreak xmlns:w="http://schemas.openxmlformats.org/wordprocessingml/2006/main"/>
            </w:r>
            <w:r xmlns:w="http://schemas.openxmlformats.org/wordprocessingml/2006/main" w:rsidRPr="005C5808">
              <w:rPr>
                <w:b/>
                <w:bCs/>
              </w:rPr>
              <w:t xml:space="preserve">justificar</w:t>
            </w:r>
          </w:p>
          <w:p w14:paraId="10ABABF9" w14:textId="44477BC3" w:rsidR="000B4AD6" w:rsidRDefault="000B4AD6" w:rsidP="00C55158">
            <w:r xmlns:w="http://schemas.openxmlformats.org/wordprocessingml/2006/main">
              <w:t xml:space="preserve">G1344</w:t>
            </w:r>
          </w:p>
        </w:tc>
        <w:tc>
          <w:tcPr>
            <w:tcW w:w="6048" w:type="dxa"/>
          </w:tcPr>
          <w:p w14:paraId="0563CD26" w14:textId="77777777" w:rsidR="000B4AD6" w:rsidRDefault="000B4AD6" w:rsidP="00443FA0">
            <w:r xmlns:w="http://schemas.openxmlformats.org/wordprocessingml/2006/main">
              <w:t xml:space="preserve">Esta palavra pode significar:</w:t>
            </w:r>
          </w:p>
          <w:p w14:paraId="60C1CE18" w14:textId="77777777" w:rsidR="000B4AD6" w:rsidRDefault="000B4AD6" w:rsidP="001A222C">
            <w:pPr xmlns:w="http://schemas.openxmlformats.org/wordprocessingml/2006/main">
              <w:pStyle w:val="ListParagraph"/>
              <w:numPr>
                <w:ilvl w:val="0"/>
                <w:numId w:val="38"/>
              </w:numPr>
            </w:pPr>
            <w:r xmlns:w="http://schemas.openxmlformats.org/wordprocessingml/2006/main">
              <w:t xml:space="preserve">Vindicar, o que significa provar ou mostrar que alguém fez a coisa certa.</w:t>
            </w:r>
          </w:p>
          <w:p w14:paraId="060C5DC4" w14:textId="77777777" w:rsidR="000B4AD6" w:rsidRDefault="000B4AD6" w:rsidP="005C5808">
            <w:pPr xmlns:w="http://schemas.openxmlformats.org/wordprocessingml/2006/main">
              <w:pStyle w:val="ListParagraph"/>
              <w:numPr>
                <w:ilvl w:val="0"/>
                <w:numId w:val="38"/>
              </w:numPr>
            </w:pPr>
            <w:r xmlns:w="http://schemas.openxmlformats.org/wordprocessingml/2006/main">
              <w:t xml:space="preserve">Declarar alguém justo e tratá-lo como se ele tivesse feito a coisa certa.</w:t>
            </w:r>
          </w:p>
          <w:p w14:paraId="24F117EC" w14:textId="78EFA7DF" w:rsidR="000B4AD6" w:rsidRDefault="000B4AD6" w:rsidP="003A6702">
            <w:pPr xmlns:w="http://schemas.openxmlformats.org/wordprocessingml/2006/main">
              <w:pStyle w:val="ListParagraph"/>
              <w:numPr>
                <w:ilvl w:val="0"/>
                <w:numId w:val="39"/>
              </w:numPr>
            </w:pPr>
            <w:r xmlns:w="http://schemas.openxmlformats.org/wordprocessingml/2006/main">
              <w:t xml:space="preserve">Fazer com que uma pessoa tenha um relacionamento correto com Deus.</w:t>
            </w:r>
          </w:p>
        </w:tc>
        <w:tc>
          <w:tcPr>
            <w:tcW w:w="5323" w:type="dxa"/>
          </w:tcPr>
          <w:p w14:paraId="16BB29F3" w14:textId="77777777" w:rsidR="000B4AD6" w:rsidRDefault="000B4AD6" w:rsidP="003A6702">
            <w:pPr xmlns:w="http://schemas.openxmlformats.org/wordprocessingml/2006/main">
              <w:pStyle w:val="Compact"/>
            </w:pPr>
            <w:r xmlns:w="http://schemas.openxmlformats.org/wordprocessingml/2006/main">
              <w:t xml:space="preserve">Mateus 12:37</w:t>
            </w:r>
          </w:p>
          <w:p w14:paraId="2544FBC9" w14:textId="77777777" w:rsidR="000B4AD6" w:rsidRDefault="000B4AD6" w:rsidP="003A6702">
            <w:pPr xmlns:w="http://schemas.openxmlformats.org/wordprocessingml/2006/main">
              <w:pStyle w:val="Compact"/>
            </w:pPr>
            <w:r xmlns:w="http://schemas.openxmlformats.org/wordprocessingml/2006/main">
              <w:t xml:space="preserve">Lucas 18:14</w:t>
            </w:r>
          </w:p>
          <w:p w14:paraId="627C23D0" w14:textId="77777777" w:rsidR="000B4AD6" w:rsidRDefault="000B4AD6" w:rsidP="00C26327">
            <w:pPr xmlns:w="http://schemas.openxmlformats.org/wordprocessingml/2006/main">
              <w:pStyle w:val="Compact"/>
            </w:pPr>
            <w:r xmlns:w="http://schemas.openxmlformats.org/wordprocessingml/2006/main">
              <w:t xml:space="preserve">Romanos 3:28</w:t>
            </w:r>
          </w:p>
          <w:p w14:paraId="4F76BB94" w14:textId="77777777" w:rsidR="000B4AD6" w:rsidRDefault="000B4AD6" w:rsidP="00C26327">
            <w:pPr xmlns:w="http://schemas.openxmlformats.org/wordprocessingml/2006/main">
              <w:pStyle w:val="Compact"/>
            </w:pPr>
            <w:r xmlns:w="http://schemas.openxmlformats.org/wordprocessingml/2006/main">
              <w:t xml:space="preserve">Romanos 5:1</w:t>
            </w:r>
          </w:p>
          <w:p w14:paraId="1906EE84" w14:textId="77777777" w:rsidR="000B4AD6" w:rsidRDefault="000B4AD6" w:rsidP="00C26327">
            <w:pPr xmlns:w="http://schemas.openxmlformats.org/wordprocessingml/2006/main">
              <w:pStyle w:val="Compact"/>
            </w:pPr>
            <w:r xmlns:w="http://schemas.openxmlformats.org/wordprocessingml/2006/main">
              <w:t xml:space="preserve">Romanos 8:30 (2 ocorrências)</w:t>
            </w:r>
          </w:p>
          <w:p w14:paraId="39F8F7F3" w14:textId="77777777" w:rsidR="000B4AD6" w:rsidRDefault="000B4AD6" w:rsidP="003A6702">
            <w:pPr xmlns:w="http://schemas.openxmlformats.org/wordprocessingml/2006/main">
              <w:pStyle w:val="Compact"/>
            </w:pPr>
            <w:r xmlns:w="http://schemas.openxmlformats.org/wordprocessingml/2006/main">
              <w:t xml:space="preserve">1 Coríntios 6:11</w:t>
            </w:r>
          </w:p>
          <w:p w14:paraId="1F4CEF62" w14:textId="77777777" w:rsidR="000B4AD6" w:rsidRDefault="000B4AD6" w:rsidP="003A6702">
            <w:pPr xmlns:w="http://schemas.openxmlformats.org/wordprocessingml/2006/main">
              <w:pStyle w:val="Compact"/>
            </w:pPr>
            <w:r xmlns:w="http://schemas.openxmlformats.org/wordprocessingml/2006/main">
              <w:t xml:space="preserve">Gálatas 2:16 (3 ocorrências)</w:t>
            </w:r>
          </w:p>
          <w:p w14:paraId="65884EBA" w14:textId="77777777" w:rsidR="000B4AD6" w:rsidRDefault="000B4AD6" w:rsidP="003A6702">
            <w:pPr xmlns:w="http://schemas.openxmlformats.org/wordprocessingml/2006/main">
              <w:pStyle w:val="Compact"/>
            </w:pPr>
            <w:r xmlns:w="http://schemas.openxmlformats.org/wordprocessingml/2006/main">
              <w:t xml:space="preserve">Gálatas 3:24</w:t>
            </w:r>
          </w:p>
          <w:p w14:paraId="39412464" w14:textId="77777777" w:rsidR="000B4AD6" w:rsidRDefault="000B4AD6" w:rsidP="003A6702">
            <w:pPr xmlns:w="http://schemas.openxmlformats.org/wordprocessingml/2006/main">
              <w:pStyle w:val="Compact"/>
            </w:pPr>
            <w:r xmlns:w="http://schemas.openxmlformats.org/wordprocessingml/2006/main">
              <w:t xml:space="preserve">Gálatas 5:4</w:t>
            </w:r>
          </w:p>
          <w:p w14:paraId="131DDC9C" w14:textId="77777777" w:rsidR="000B4AD6" w:rsidRDefault="000B4AD6" w:rsidP="003A6702">
            <w:pPr xmlns:w="http://schemas.openxmlformats.org/wordprocessingml/2006/main">
              <w:pStyle w:val="Compact"/>
            </w:pPr>
            <w:r xmlns:w="http://schemas.openxmlformats.org/wordprocessingml/2006/main">
              <w:t xml:space="preserve">Tito 3:7</w:t>
            </w:r>
          </w:p>
          <w:p w14:paraId="51CB824C" w14:textId="7BA4FCB3" w:rsidR="000B4AD6" w:rsidRDefault="000B4AD6" w:rsidP="00723CFB">
            <w:pPr xmlns:w="http://schemas.openxmlformats.org/wordprocessingml/2006/main">
              <w:pStyle w:val="Compact"/>
            </w:pPr>
            <w:r xmlns:w="http://schemas.openxmlformats.org/wordprocessingml/2006/main">
              <w:t xml:space="preserve">Tiago 2:21</w:t>
            </w:r>
          </w:p>
        </w:tc>
      </w:tr>
      <w:tr w:rsidR="000B4AD6" w:rsidRPr="00E544E9" w14:paraId="21024AE2" w14:textId="07528C6F" w:rsidTr="00234561">
        <w:trPr>
          <w:trHeight w:val="1465"/>
        </w:trPr>
        <w:tc>
          <w:tcPr>
            <w:tcW w:w="3149" w:type="dxa"/>
          </w:tcPr>
          <w:p w14:paraId="4530B1BD" w14:textId="77777777" w:rsidR="000B4AD6" w:rsidRPr="009364FA" w:rsidRDefault="000B4AD6" w:rsidP="00C55158">
            <w:pPr xmlns:w="http://schemas.openxmlformats.org/wordprocessingml/2006/main">
              <w:rPr>
                <w:b/>
                <w:bCs/>
              </w:rPr>
            </w:pPr>
            <w:r xmlns:w="http://schemas.openxmlformats.org/wordprocessingml/2006/main" w:rsidRPr="009364FA">
              <w:rPr>
                <w:b/>
                <w:bCs/>
              </w:rPr>
              <w:t xml:space="preserve">reino</w:t>
            </w:r>
          </w:p>
          <w:p w14:paraId="3D445194" w14:textId="781F8303" w:rsidR="000B4AD6" w:rsidRDefault="000B4AD6" w:rsidP="00C55158">
            <w:r xmlns:w="http://schemas.openxmlformats.org/wordprocessingml/2006/main">
              <w:t xml:space="preserve">G932</w:t>
            </w:r>
          </w:p>
        </w:tc>
        <w:tc>
          <w:tcPr>
            <w:tcW w:w="6048" w:type="dxa"/>
          </w:tcPr>
          <w:p w14:paraId="3EACFA90" w14:textId="77777777" w:rsidR="000B4AD6" w:rsidRDefault="000B4AD6" w:rsidP="00443FA0">
            <w:r xmlns:w="http://schemas.openxmlformats.org/wordprocessingml/2006/main">
              <w:t xml:space="preserve">Esta palavra pode significar:</w:t>
            </w:r>
          </w:p>
          <w:p w14:paraId="0D1544CD" w14:textId="77777777" w:rsidR="000B4AD6" w:rsidRDefault="000B4AD6" w:rsidP="001A222C">
            <w:pPr xmlns:w="http://schemas.openxmlformats.org/wordprocessingml/2006/main">
              <w:pStyle w:val="ListParagraph"/>
              <w:numPr>
                <w:ilvl w:val="0"/>
                <w:numId w:val="40"/>
              </w:numPr>
            </w:pPr>
            <w:r xmlns:w="http://schemas.openxmlformats.org/wordprocessingml/2006/main">
              <w:t xml:space="preserve">O poder real que um rei tem sobre o seu povo ou sobre a sua terra.</w:t>
            </w:r>
          </w:p>
          <w:p w14:paraId="03FD21D3" w14:textId="77777777" w:rsidR="000B4AD6" w:rsidRDefault="000B4AD6" w:rsidP="001A222C">
            <w:pPr xmlns:w="http://schemas.openxmlformats.org/wordprocessingml/2006/main">
              <w:pStyle w:val="ListParagraph"/>
              <w:numPr>
                <w:ilvl w:val="0"/>
                <w:numId w:val="40"/>
              </w:numPr>
            </w:pPr>
            <w:r xmlns:w="http://schemas.openxmlformats.org/wordprocessingml/2006/main">
              <w:t xml:space="preserve">A terra ou território sobre o qual um rei tem poder.</w:t>
            </w:r>
          </w:p>
          <w:p w14:paraId="21075BB8" w14:textId="77777777" w:rsidR="000B4AD6" w:rsidRDefault="000B4AD6" w:rsidP="001A222C">
            <w:pPr xmlns:w="http://schemas.openxmlformats.org/wordprocessingml/2006/main">
              <w:pStyle w:val="ListParagraph"/>
              <w:numPr>
                <w:ilvl w:val="0"/>
                <w:numId w:val="40"/>
              </w:numPr>
            </w:pPr>
            <w:r xmlns:w="http://schemas.openxmlformats.org/wordprocessingml/2006/main">
              <w:t xml:space="preserve">O reino sobre o qual o Messias reinará. (Esta é a forma como esta palavra é usada com mais frequência no Novo Testamento.) Às vezes, este reino é descrito como estando no presente. Às vezes é </w:t>
            </w:r>
            <w:r xmlns:w="http://schemas.openxmlformats.org/wordprocessingml/2006/main">
              <w:lastRenderedPageBreak xmlns:w="http://schemas.openxmlformats.org/wordprocessingml/2006/main"/>
            </w:r>
            <w:r xmlns:w="http://schemas.openxmlformats.org/wordprocessingml/2006/main">
              <w:t xml:space="preserve">descrito como algo que será concluído no futuro.</w:t>
            </w:r>
          </w:p>
          <w:p w14:paraId="00FA6506" w14:textId="10E4ACF9" w:rsidR="000B4AD6" w:rsidRDefault="000B4AD6" w:rsidP="004E67F3"/>
        </w:tc>
        <w:tc>
          <w:tcPr>
            <w:tcW w:w="5323" w:type="dxa"/>
          </w:tcPr>
          <w:p w14:paraId="1F6B3150" w14:textId="1C2D4CB6" w:rsidR="000B4AD6" w:rsidRDefault="000B4AD6" w:rsidP="00443FA0">
            <w:r xmlns:w="http://schemas.openxmlformats.org/wordprocessingml/2006/main">
              <w:lastRenderedPageBreak xmlns:w="http://schemas.openxmlformats.org/wordprocessingml/2006/main"/>
            </w:r>
            <w:r xmlns:w="http://schemas.openxmlformats.org/wordprocessingml/2006/main">
              <w:t xml:space="preserve">Mateus 4: </w:t>
            </w:r>
            <w:r xmlns:w="http://schemas.openxmlformats.org/wordprocessingml/2006/main" w:rsidR="00886F93">
              <w:t xml:space="preserve">8</w:t>
            </w:r>
          </w:p>
          <w:p w14:paraId="6E4F85A1" w14:textId="77777777" w:rsidR="000B4AD6" w:rsidRDefault="000B4AD6" w:rsidP="00443FA0">
            <w:r xmlns:w="http://schemas.openxmlformats.org/wordprocessingml/2006/main">
              <w:t xml:space="preserve">Marcos 10:14</w:t>
            </w:r>
          </w:p>
          <w:p w14:paraId="7BC65AD6" w14:textId="77777777" w:rsidR="000B4AD6" w:rsidRDefault="000B4AD6" w:rsidP="00443FA0">
            <w:r xmlns:w="http://schemas.openxmlformats.org/wordprocessingml/2006/main">
              <w:t xml:space="preserve">Lucas 9:11</w:t>
            </w:r>
          </w:p>
          <w:p w14:paraId="0397AC6C" w14:textId="77777777" w:rsidR="000B4AD6" w:rsidRDefault="000B4AD6" w:rsidP="00443FA0">
            <w:r xmlns:w="http://schemas.openxmlformats.org/wordprocessingml/2006/main">
              <w:t xml:space="preserve">João 3:3</w:t>
            </w:r>
          </w:p>
          <w:p w14:paraId="6CBE5544" w14:textId="77777777" w:rsidR="000B4AD6" w:rsidRDefault="000B4AD6" w:rsidP="00443FA0">
            <w:r xmlns:w="http://schemas.openxmlformats.org/wordprocessingml/2006/main">
              <w:t xml:space="preserve">Atos 8:12</w:t>
            </w:r>
          </w:p>
          <w:p w14:paraId="5CDA0E15" w14:textId="77777777" w:rsidR="000B4AD6" w:rsidRDefault="000B4AD6" w:rsidP="00443FA0">
            <w:r xmlns:w="http://schemas.openxmlformats.org/wordprocessingml/2006/main">
              <w:t xml:space="preserve">Romanos 14:17</w:t>
            </w:r>
          </w:p>
          <w:p w14:paraId="345B298D" w14:textId="77777777" w:rsidR="000B4AD6" w:rsidRDefault="000B4AD6" w:rsidP="00443FA0">
            <w:r xmlns:w="http://schemas.openxmlformats.org/wordprocessingml/2006/main">
              <w:t xml:space="preserve">1 Coríntios 15:50</w:t>
            </w:r>
          </w:p>
          <w:p w14:paraId="2855CB9C" w14:textId="77777777" w:rsidR="000B4AD6" w:rsidRDefault="000B4AD6" w:rsidP="00443FA0">
            <w:r xmlns:w="http://schemas.openxmlformats.org/wordprocessingml/2006/main">
              <w:t xml:space="preserve">Efésios 5:5</w:t>
            </w:r>
          </w:p>
          <w:p w14:paraId="7E70DAC9" w14:textId="77777777" w:rsidR="000B4AD6" w:rsidRDefault="000B4AD6" w:rsidP="00443FA0">
            <w:r xmlns:w="http://schemas.openxmlformats.org/wordprocessingml/2006/main">
              <w:t xml:space="preserve">Colossenses 1:13</w:t>
            </w:r>
          </w:p>
          <w:p w14:paraId="4A865D49" w14:textId="77777777" w:rsidR="000B4AD6" w:rsidRDefault="000B4AD6" w:rsidP="00443FA0">
            <w:r xmlns:w="http://schemas.openxmlformats.org/wordprocessingml/2006/main">
              <w:lastRenderedPageBreak xmlns:w="http://schemas.openxmlformats.org/wordprocessingml/2006/main"/>
            </w:r>
            <w:r xmlns:w="http://schemas.openxmlformats.org/wordprocessingml/2006/main">
              <w:t xml:space="preserve">2 Tessalonicenses 1:5</w:t>
            </w:r>
          </w:p>
          <w:p w14:paraId="1FB5948F" w14:textId="77777777" w:rsidR="000B4AD6" w:rsidRDefault="000B4AD6" w:rsidP="00443FA0">
            <w:r xmlns:w="http://schemas.openxmlformats.org/wordprocessingml/2006/main">
              <w:t xml:space="preserve">2 Timóteo 4:18</w:t>
            </w:r>
          </w:p>
          <w:p w14:paraId="14110007" w14:textId="77777777" w:rsidR="000B4AD6" w:rsidRDefault="000B4AD6" w:rsidP="00443FA0">
            <w:r xmlns:w="http://schemas.openxmlformats.org/wordprocessingml/2006/main">
              <w:t xml:space="preserve">Hebreus 12:28</w:t>
            </w:r>
          </w:p>
          <w:p w14:paraId="6B3ACA5B" w14:textId="77777777" w:rsidR="000B4AD6" w:rsidRDefault="000B4AD6" w:rsidP="00443FA0">
            <w:r xmlns:w="http://schemas.openxmlformats.org/wordprocessingml/2006/main">
              <w:t xml:space="preserve">Tiago 2:5</w:t>
            </w:r>
          </w:p>
          <w:p w14:paraId="4971FFA4" w14:textId="77777777" w:rsidR="000B4AD6" w:rsidRDefault="000B4AD6" w:rsidP="00443FA0">
            <w:r xmlns:w="http://schemas.openxmlformats.org/wordprocessingml/2006/main">
              <w:t xml:space="preserve">2 Pedro 1:11</w:t>
            </w:r>
          </w:p>
          <w:p w14:paraId="04E2243E" w14:textId="356916B6" w:rsidR="000B4AD6" w:rsidRDefault="000B4AD6" w:rsidP="003A6702">
            <w:pPr xmlns:w="http://schemas.openxmlformats.org/wordprocessingml/2006/main">
              <w:pStyle w:val="Compact"/>
            </w:pPr>
            <w:r xmlns:w="http://schemas.openxmlformats.org/wordprocessingml/2006/main">
              <w:t xml:space="preserve">Apocalipse 11:15 (2 ocorrências)</w:t>
            </w:r>
          </w:p>
        </w:tc>
      </w:tr>
      <w:tr w:rsidR="000B4AD6" w:rsidRPr="00E544E9" w14:paraId="4C168753" w14:textId="72950E8D" w:rsidTr="00234561">
        <w:trPr>
          <w:trHeight w:val="1465"/>
        </w:trPr>
        <w:tc>
          <w:tcPr>
            <w:tcW w:w="3149" w:type="dxa"/>
          </w:tcPr>
          <w:p w14:paraId="5C612EB3" w14:textId="77777777" w:rsidR="000B4AD6" w:rsidRPr="009364FA" w:rsidRDefault="000B4AD6" w:rsidP="00C55158">
            <w:pPr xmlns:w="http://schemas.openxmlformats.org/wordprocessingml/2006/main">
              <w:rPr>
                <w:b/>
                <w:bCs/>
              </w:rPr>
            </w:pPr>
            <w:r xmlns:w="http://schemas.openxmlformats.org/wordprocessingml/2006/main" w:rsidRPr="009364FA">
              <w:rPr>
                <w:b/>
                <w:bCs/>
              </w:rPr>
              <w:lastRenderedPageBreak xmlns:w="http://schemas.openxmlformats.org/wordprocessingml/2006/main"/>
            </w:r>
            <w:r xmlns:w="http://schemas.openxmlformats.org/wordprocessingml/2006/main" w:rsidRPr="009364FA">
              <w:rPr>
                <w:b/>
                <w:bCs/>
              </w:rPr>
              <w:t xml:space="preserve">cordeiro</w:t>
            </w:r>
          </w:p>
          <w:p w14:paraId="39A21DAD" w14:textId="174976BA" w:rsidR="000B4AD6" w:rsidRDefault="000B4AD6" w:rsidP="00C55158">
            <w:r xmlns:w="http://schemas.openxmlformats.org/wordprocessingml/2006/main">
              <w:t xml:space="preserve">G721, G286</w:t>
            </w:r>
          </w:p>
        </w:tc>
        <w:tc>
          <w:tcPr>
            <w:tcW w:w="6048" w:type="dxa"/>
          </w:tcPr>
          <w:p w14:paraId="0CF6B035" w14:textId="77777777" w:rsidR="000B4AD6" w:rsidRDefault="000B4AD6" w:rsidP="00443FA0">
            <w:r xmlns:w="http://schemas.openxmlformats.org/wordprocessingml/2006/main">
              <w:t xml:space="preserve">Esta palavra significa literalmente uma ovelha jovem com menos de 1 ano de idade. A palavra também pode significar:</w:t>
            </w:r>
          </w:p>
          <w:p w14:paraId="6ED29FAB" w14:textId="77777777" w:rsidR="000B4AD6" w:rsidRDefault="000B4AD6" w:rsidP="001A222C">
            <w:pPr xmlns:w="http://schemas.openxmlformats.org/wordprocessingml/2006/main">
              <w:pStyle w:val="ListParagraph"/>
              <w:numPr>
                <w:ilvl w:val="0"/>
                <w:numId w:val="41"/>
              </w:numPr>
            </w:pPr>
            <w:r xmlns:w="http://schemas.openxmlformats.org/wordprocessingml/2006/main">
              <w:t xml:space="preserve">Ovelha.</w:t>
            </w:r>
          </w:p>
          <w:p w14:paraId="60B99601" w14:textId="77777777" w:rsidR="007815E3" w:rsidRDefault="000B4AD6" w:rsidP="009364FA">
            <w:pPr xmlns:w="http://schemas.openxmlformats.org/wordprocessingml/2006/main">
              <w:pStyle w:val="ListParagraph"/>
              <w:numPr>
                <w:ilvl w:val="0"/>
                <w:numId w:val="41"/>
              </w:numPr>
            </w:pPr>
            <w:r xmlns:w="http://schemas.openxmlformats.org/wordprocessingml/2006/main">
              <w:t xml:space="preserve">Bater.</w:t>
            </w:r>
          </w:p>
          <w:p w14:paraId="1B594E1E" w14:textId="3EA52642" w:rsidR="000B4AD6" w:rsidRDefault="000B4AD6" w:rsidP="009364FA">
            <w:pPr xmlns:w="http://schemas.openxmlformats.org/wordprocessingml/2006/main">
              <w:pStyle w:val="ListParagraph"/>
              <w:numPr>
                <w:ilvl w:val="0"/>
                <w:numId w:val="41"/>
              </w:numPr>
            </w:pPr>
            <w:r xmlns:w="http://schemas.openxmlformats.org/wordprocessingml/2006/main">
              <w:t xml:space="preserve">Alguém ou algo que de alguma forma se parece com uma ovelha ou cordeiro.</w:t>
            </w:r>
          </w:p>
        </w:tc>
        <w:tc>
          <w:tcPr>
            <w:tcW w:w="5323" w:type="dxa"/>
          </w:tcPr>
          <w:p w14:paraId="18B1CC3E" w14:textId="77777777" w:rsidR="000B4AD6" w:rsidRDefault="000B4AD6" w:rsidP="0027318E">
            <w:pPr xmlns:w="http://schemas.openxmlformats.org/wordprocessingml/2006/main">
              <w:pStyle w:val="Compact"/>
            </w:pPr>
            <w:r xmlns:w="http://schemas.openxmlformats.org/wordprocessingml/2006/main">
              <w:t xml:space="preserve">João 1:29</w:t>
            </w:r>
          </w:p>
          <w:p w14:paraId="77F52277" w14:textId="77777777" w:rsidR="000B4AD6" w:rsidRDefault="000B4AD6" w:rsidP="004E67F3">
            <w:pPr xmlns:w="http://schemas.openxmlformats.org/wordprocessingml/2006/main">
              <w:pStyle w:val="Compact"/>
            </w:pPr>
            <w:r xmlns:w="http://schemas.openxmlformats.org/wordprocessingml/2006/main">
              <w:t xml:space="preserve">João 21:15</w:t>
            </w:r>
          </w:p>
          <w:p w14:paraId="12381510" w14:textId="77777777" w:rsidR="000B4AD6" w:rsidRDefault="000B4AD6" w:rsidP="004E67F3">
            <w:pPr xmlns:w="http://schemas.openxmlformats.org/wordprocessingml/2006/main">
              <w:pStyle w:val="Compact"/>
            </w:pPr>
            <w:r xmlns:w="http://schemas.openxmlformats.org/wordprocessingml/2006/main">
              <w:t xml:space="preserve">Atos 8:32</w:t>
            </w:r>
          </w:p>
          <w:p w14:paraId="0C8CB499" w14:textId="77777777" w:rsidR="000B4AD6" w:rsidRDefault="000B4AD6" w:rsidP="004E67F3">
            <w:pPr xmlns:w="http://schemas.openxmlformats.org/wordprocessingml/2006/main">
              <w:pStyle w:val="Compact"/>
            </w:pPr>
            <w:r xmlns:w="http://schemas.openxmlformats.org/wordprocessingml/2006/main">
              <w:t xml:space="preserve">1 Pedro 1:19</w:t>
            </w:r>
          </w:p>
          <w:p w14:paraId="0CF90463" w14:textId="77777777" w:rsidR="000B4AD6" w:rsidRDefault="000B4AD6" w:rsidP="0027318E">
            <w:pPr xmlns:w="http://schemas.openxmlformats.org/wordprocessingml/2006/main">
              <w:pStyle w:val="Compact"/>
            </w:pPr>
            <w:r xmlns:w="http://schemas.openxmlformats.org/wordprocessingml/2006/main">
              <w:t xml:space="preserve">Apocalipse 5:12</w:t>
            </w:r>
          </w:p>
          <w:p w14:paraId="482A0349" w14:textId="77777777" w:rsidR="000B4AD6" w:rsidRDefault="000B4AD6" w:rsidP="004E67F3">
            <w:pPr xmlns:w="http://schemas.openxmlformats.org/wordprocessingml/2006/main">
              <w:pStyle w:val="Compact"/>
            </w:pPr>
            <w:r xmlns:w="http://schemas.openxmlformats.org/wordprocessingml/2006/main">
              <w:t xml:space="preserve">Apocalipse 12:11</w:t>
            </w:r>
          </w:p>
          <w:p w14:paraId="5B5C219F" w14:textId="0ECCDFA3" w:rsidR="000B4AD6" w:rsidRDefault="000B4AD6" w:rsidP="00443FA0">
            <w:r xmlns:w="http://schemas.openxmlformats.org/wordprocessingml/2006/main">
              <w:t xml:space="preserve">Apocalipse 21:14</w:t>
            </w:r>
          </w:p>
        </w:tc>
      </w:tr>
      <w:tr w:rsidR="000B4AD6" w:rsidRPr="00E544E9" w14:paraId="76070D30" w14:textId="7882A7E6" w:rsidTr="00077D6D">
        <w:trPr>
          <w:trHeight w:val="864"/>
        </w:trPr>
        <w:tc>
          <w:tcPr>
            <w:tcW w:w="3149" w:type="dxa"/>
          </w:tcPr>
          <w:p w14:paraId="3E62E6A0" w14:textId="77777777" w:rsidR="000B4AD6" w:rsidRPr="00A6541D" w:rsidRDefault="000B4AD6" w:rsidP="00C55158">
            <w:pPr xmlns:w="http://schemas.openxmlformats.org/wordprocessingml/2006/main">
              <w:rPr>
                <w:b/>
                <w:bCs/>
              </w:rPr>
            </w:pPr>
            <w:r xmlns:w="http://schemas.openxmlformats.org/wordprocessingml/2006/main" w:rsidRPr="00A6541D">
              <w:rPr>
                <w:b/>
                <w:bCs/>
              </w:rPr>
              <w:t xml:space="preserve">lei</w:t>
            </w:r>
          </w:p>
          <w:p w14:paraId="73364DBB" w14:textId="77777777" w:rsidR="000B4AD6" w:rsidRDefault="000B4AD6" w:rsidP="00C55158">
            <w:r xmlns:w="http://schemas.openxmlformats.org/wordprocessingml/2006/main">
              <w:t xml:space="preserve">G3551, G3544</w:t>
            </w:r>
          </w:p>
          <w:p w14:paraId="261C82A3" w14:textId="64AC3B11" w:rsidR="000B4AD6" w:rsidRDefault="000B4AD6" w:rsidP="00C55158"/>
        </w:tc>
        <w:tc>
          <w:tcPr>
            <w:tcW w:w="6048" w:type="dxa"/>
          </w:tcPr>
          <w:p w14:paraId="0DE02455" w14:textId="77777777" w:rsidR="000B4AD6" w:rsidRDefault="000B4AD6" w:rsidP="002D3FB8">
            <w:r xmlns:w="http://schemas.openxmlformats.org/wordprocessingml/2006/main">
              <w:t xml:space="preserve">Esta palavra pode significar:</w:t>
            </w:r>
          </w:p>
          <w:p w14:paraId="6ADE86AD" w14:textId="77777777" w:rsidR="000B4AD6" w:rsidRDefault="000B4AD6" w:rsidP="001A222C">
            <w:pPr xmlns:w="http://schemas.openxmlformats.org/wordprocessingml/2006/main">
              <w:pStyle w:val="ListParagraph"/>
              <w:numPr>
                <w:ilvl w:val="0"/>
                <w:numId w:val="42"/>
              </w:numPr>
            </w:pPr>
            <w:r xmlns:w="http://schemas.openxmlformats.org/wordprocessingml/2006/main">
              <w:t xml:space="preserve">A Lei de Moisés ou as leis que Moisés ensinou. (Em inglês, “Lei” é maiúsculo quando significa toda a Lei de Moisés.)</w:t>
            </w:r>
          </w:p>
          <w:p w14:paraId="75E184B8" w14:textId="77777777" w:rsidR="000B4AD6" w:rsidRDefault="000B4AD6" w:rsidP="001A222C">
            <w:pPr xmlns:w="http://schemas.openxmlformats.org/wordprocessingml/2006/main">
              <w:pStyle w:val="ListParagraph"/>
              <w:numPr>
                <w:ilvl w:val="0"/>
                <w:numId w:val="42"/>
              </w:numPr>
            </w:pPr>
            <w:r xmlns:w="http://schemas.openxmlformats.org/wordprocessingml/2006/main">
              <w:t xml:space="preserve">Os primeiros cinco livros do Antigo Testamento. Moisés escreveu esses livros.</w:t>
            </w:r>
          </w:p>
          <w:p w14:paraId="67AD7A02" w14:textId="77777777" w:rsidR="000B4AD6" w:rsidRDefault="000B4AD6" w:rsidP="00A6541D">
            <w:pPr xmlns:w="http://schemas.openxmlformats.org/wordprocessingml/2006/main">
              <w:pStyle w:val="ListParagraph"/>
              <w:numPr>
                <w:ilvl w:val="0"/>
                <w:numId w:val="42"/>
              </w:numPr>
            </w:pPr>
            <w:r xmlns:w="http://schemas.openxmlformats.org/wordprocessingml/2006/main">
              <w:t xml:space="preserve">Todo o Antigo Testamento.</w:t>
            </w:r>
          </w:p>
          <w:p w14:paraId="093941B0" w14:textId="51FB952C" w:rsidR="00886F93" w:rsidRPr="00866288" w:rsidRDefault="00866288" w:rsidP="00A6541D">
            <w:pPr xmlns:w="http://schemas.openxmlformats.org/wordprocessingml/2006/main">
              <w:pStyle w:val="ListParagraph"/>
              <w:numPr>
                <w:ilvl w:val="0"/>
                <w:numId w:val="42"/>
              </w:numPr>
            </w:pPr>
            <w:r xmlns:w="http://schemas.openxmlformats.org/wordprocessingml/2006/main" w:rsidRPr="00866288">
              <w:t xml:space="preserve">O padrão de Deus sobre como as pessoas deveriam viver.</w:t>
            </w:r>
          </w:p>
          <w:p w14:paraId="2ECC7DE9" w14:textId="30B052EA" w:rsidR="00886F93" w:rsidRDefault="000B4AD6" w:rsidP="00886F93">
            <w:pPr xmlns:w="http://schemas.openxmlformats.org/wordprocessingml/2006/main">
              <w:pStyle w:val="ListParagraph"/>
              <w:numPr>
                <w:ilvl w:val="0"/>
                <w:numId w:val="42"/>
              </w:numPr>
            </w:pPr>
            <w:r xmlns:w="http://schemas.openxmlformats.org/wordprocessingml/2006/main">
              <w:t xml:space="preserve">Uma regra ou costume humano que exige como as pessoas devem viver.</w:t>
            </w:r>
          </w:p>
        </w:tc>
        <w:tc>
          <w:tcPr>
            <w:tcW w:w="5323" w:type="dxa"/>
          </w:tcPr>
          <w:p w14:paraId="1FCF517F" w14:textId="77777777" w:rsidR="000B4AD6" w:rsidRDefault="000B4AD6" w:rsidP="002D3FB8">
            <w:r xmlns:w="http://schemas.openxmlformats.org/wordprocessingml/2006/main">
              <w:t xml:space="preserve">Mateus 5:17</w:t>
            </w:r>
          </w:p>
          <w:p w14:paraId="6F7628C2" w14:textId="77777777" w:rsidR="000B4AD6" w:rsidRDefault="000B4AD6" w:rsidP="002D3FB8">
            <w:r xmlns:w="http://schemas.openxmlformats.org/wordprocessingml/2006/main">
              <w:t xml:space="preserve">Mateus 23:23</w:t>
            </w:r>
          </w:p>
          <w:p w14:paraId="2306A073" w14:textId="77777777" w:rsidR="000B4AD6" w:rsidRDefault="000B4AD6" w:rsidP="002D3FB8">
            <w:r xmlns:w="http://schemas.openxmlformats.org/wordprocessingml/2006/main">
              <w:t xml:space="preserve">Lucas 16:16</w:t>
            </w:r>
          </w:p>
          <w:p w14:paraId="50462CED" w14:textId="77777777" w:rsidR="000B4AD6" w:rsidRDefault="000B4AD6" w:rsidP="002D3FB8">
            <w:r xmlns:w="http://schemas.openxmlformats.org/wordprocessingml/2006/main">
              <w:t xml:space="preserve">João 1:17</w:t>
            </w:r>
          </w:p>
          <w:p w14:paraId="2F364F13" w14:textId="77777777" w:rsidR="000B4AD6" w:rsidRDefault="000B4AD6" w:rsidP="002D3FB8">
            <w:r xmlns:w="http://schemas.openxmlformats.org/wordprocessingml/2006/main">
              <w:t xml:space="preserve">Atos 13:15</w:t>
            </w:r>
          </w:p>
          <w:p w14:paraId="5184509C" w14:textId="77777777" w:rsidR="000B4AD6" w:rsidRDefault="000B4AD6" w:rsidP="002D3FB8">
            <w:r xmlns:w="http://schemas.openxmlformats.org/wordprocessingml/2006/main">
              <w:t xml:space="preserve">Romanos 2:14 (4 ocorrências)</w:t>
            </w:r>
          </w:p>
          <w:p w14:paraId="5C15602A" w14:textId="77777777" w:rsidR="000B4AD6" w:rsidRDefault="000B4AD6" w:rsidP="002D3FB8">
            <w:r xmlns:w="http://schemas.openxmlformats.org/wordprocessingml/2006/main">
              <w:t xml:space="preserve">Romanos 13:10</w:t>
            </w:r>
          </w:p>
          <w:p w14:paraId="3B170FE3" w14:textId="77777777" w:rsidR="000B4AD6" w:rsidRDefault="000B4AD6" w:rsidP="002D3FB8">
            <w:r xmlns:w="http://schemas.openxmlformats.org/wordprocessingml/2006/main">
              <w:t xml:space="preserve">1 Coríntios 15:56</w:t>
            </w:r>
          </w:p>
          <w:p w14:paraId="7EC94F21" w14:textId="77777777" w:rsidR="000B4AD6" w:rsidRDefault="000B4AD6" w:rsidP="002D3FB8">
            <w:r xmlns:w="http://schemas.openxmlformats.org/wordprocessingml/2006/main">
              <w:t xml:space="preserve">Gálatas 5:14</w:t>
            </w:r>
          </w:p>
          <w:p w14:paraId="0BED92C3" w14:textId="77777777" w:rsidR="000B4AD6" w:rsidRDefault="000B4AD6" w:rsidP="002D3FB8">
            <w:r xmlns:w="http://schemas.openxmlformats.org/wordprocessingml/2006/main">
              <w:t xml:space="preserve">Efésios 2:15</w:t>
            </w:r>
          </w:p>
          <w:p w14:paraId="3423FA5D" w14:textId="77777777" w:rsidR="000B4AD6" w:rsidRDefault="000B4AD6" w:rsidP="002D3FB8">
            <w:r xmlns:w="http://schemas.openxmlformats.org/wordprocessingml/2006/main">
              <w:t xml:space="preserve">Filipenses 3:9</w:t>
            </w:r>
          </w:p>
          <w:p w14:paraId="63488C1D" w14:textId="77777777" w:rsidR="000B4AD6" w:rsidRDefault="000B4AD6" w:rsidP="002D3FB8">
            <w:r xmlns:w="http://schemas.openxmlformats.org/wordprocessingml/2006/main">
              <w:t xml:space="preserve">1 Timóteo 1:8</w:t>
            </w:r>
          </w:p>
          <w:p w14:paraId="71341591" w14:textId="77777777" w:rsidR="000B4AD6" w:rsidRDefault="000B4AD6" w:rsidP="002D3FB8">
            <w:r xmlns:w="http://schemas.openxmlformats.org/wordprocessingml/2006/main">
              <w:t xml:space="preserve">Tito 3:9</w:t>
            </w:r>
          </w:p>
          <w:p w14:paraId="762C3E21" w14:textId="77777777" w:rsidR="000B4AD6" w:rsidRDefault="000B4AD6" w:rsidP="002D3FB8">
            <w:r xmlns:w="http://schemas.openxmlformats.org/wordprocessingml/2006/main">
              <w:t xml:space="preserve">Hebreus 9:22</w:t>
            </w:r>
          </w:p>
          <w:p w14:paraId="47702C46" w14:textId="1A586BC1" w:rsidR="000B4AD6" w:rsidRDefault="000B4AD6" w:rsidP="004E67F3">
            <w:pPr xmlns:w="http://schemas.openxmlformats.org/wordprocessingml/2006/main">
              <w:pStyle w:val="Compact"/>
            </w:pPr>
            <w:r xmlns:w="http://schemas.openxmlformats.org/wordprocessingml/2006/main">
              <w:t xml:space="preserve">Tiago 2:8</w:t>
            </w:r>
          </w:p>
        </w:tc>
      </w:tr>
      <w:tr w:rsidR="000B4AD6" w:rsidRPr="00E544E9" w14:paraId="6CD1D7CA" w14:textId="355F4DBA" w:rsidTr="009C0486">
        <w:trPr>
          <w:trHeight w:val="576"/>
        </w:trPr>
        <w:tc>
          <w:tcPr>
            <w:tcW w:w="3149" w:type="dxa"/>
          </w:tcPr>
          <w:p w14:paraId="4D2A9704" w14:textId="77777777" w:rsidR="000B4AD6" w:rsidRPr="0078180C" w:rsidRDefault="000B4AD6" w:rsidP="00C55158">
            <w:pPr xmlns:w="http://schemas.openxmlformats.org/wordprocessingml/2006/main">
              <w:rPr>
                <w:b/>
                <w:bCs/>
              </w:rPr>
            </w:pPr>
            <w:r xmlns:w="http://schemas.openxmlformats.org/wordprocessingml/2006/main" w:rsidRPr="0078180C">
              <w:rPr>
                <w:b/>
                <w:bCs/>
              </w:rPr>
              <w:t xml:space="preserve">vida</w:t>
            </w:r>
          </w:p>
          <w:p w14:paraId="7F95D77F" w14:textId="75F04E5D" w:rsidR="000B4AD6" w:rsidRDefault="000B4AD6" w:rsidP="00C55158">
            <w:r xmlns:w="http://schemas.openxmlformats.org/wordprocessingml/2006/main">
              <w:t xml:space="preserve">G2222</w:t>
            </w:r>
          </w:p>
        </w:tc>
        <w:tc>
          <w:tcPr>
            <w:tcW w:w="6048" w:type="dxa"/>
          </w:tcPr>
          <w:p w14:paraId="288ACEBA" w14:textId="77777777" w:rsidR="000B4AD6" w:rsidRDefault="000B4AD6" w:rsidP="00EB399A">
            <w:r xmlns:w="http://schemas.openxmlformats.org/wordprocessingml/2006/main">
              <w:t xml:space="preserve">Isso pode significar:</w:t>
            </w:r>
          </w:p>
          <w:p w14:paraId="4642BEEF" w14:textId="77777777" w:rsidR="00866288" w:rsidRDefault="000B4AD6" w:rsidP="00AF38E9">
            <w:pPr xmlns:w="http://schemas.openxmlformats.org/wordprocessingml/2006/main">
              <w:pStyle w:val="ListParagraph"/>
              <w:numPr>
                <w:ilvl w:val="0"/>
                <w:numId w:val="43"/>
              </w:numPr>
            </w:pPr>
            <w:r xmlns:w="http://schemas.openxmlformats.org/wordprocessingml/2006/main">
              <w:t xml:space="preserve">Vida física.</w:t>
            </w:r>
          </w:p>
          <w:p w14:paraId="327926CA" w14:textId="7D79D73A" w:rsidR="000B4AD6" w:rsidRDefault="000B4AD6" w:rsidP="00AF38E9">
            <w:pPr xmlns:w="http://schemas.openxmlformats.org/wordprocessingml/2006/main">
              <w:pStyle w:val="ListParagraph"/>
              <w:numPr>
                <w:ilvl w:val="0"/>
                <w:numId w:val="43"/>
              </w:numPr>
            </w:pPr>
            <w:r xmlns:w="http://schemas.openxmlformats.org/wordprocessingml/2006/main">
              <w:t xml:space="preserve">Vida espiritual. A vida espiritual é a vida que Deus dá aos crentes.</w:t>
            </w:r>
          </w:p>
        </w:tc>
        <w:tc>
          <w:tcPr>
            <w:tcW w:w="5323" w:type="dxa"/>
          </w:tcPr>
          <w:p w14:paraId="629714F6" w14:textId="77777777" w:rsidR="000B4AD6" w:rsidRDefault="000B4AD6" w:rsidP="00EB399A">
            <w:r xmlns:w="http://schemas.openxmlformats.org/wordprocessingml/2006/main">
              <w:t xml:space="preserve">Mateus 19:16</w:t>
            </w:r>
          </w:p>
          <w:p w14:paraId="590C1847" w14:textId="77777777" w:rsidR="000B4AD6" w:rsidRDefault="000B4AD6" w:rsidP="00EB399A">
            <w:r xmlns:w="http://schemas.openxmlformats.org/wordprocessingml/2006/main">
              <w:t xml:space="preserve">Marcos 10:30</w:t>
            </w:r>
          </w:p>
          <w:p w14:paraId="400C3FBF" w14:textId="77777777" w:rsidR="000B4AD6" w:rsidRDefault="000B4AD6" w:rsidP="00EB399A">
            <w:r xmlns:w="http://schemas.openxmlformats.org/wordprocessingml/2006/main">
              <w:t xml:space="preserve">Lucas 12:15</w:t>
            </w:r>
          </w:p>
          <w:p w14:paraId="30F66811" w14:textId="77777777" w:rsidR="000B4AD6" w:rsidRDefault="000B4AD6" w:rsidP="00EB399A">
            <w:r xmlns:w="http://schemas.openxmlformats.org/wordprocessingml/2006/main">
              <w:t xml:space="preserve">João 20:31</w:t>
            </w:r>
          </w:p>
          <w:p w14:paraId="78031A4E" w14:textId="77777777" w:rsidR="000B4AD6" w:rsidRDefault="000B4AD6" w:rsidP="00EB399A">
            <w:r xmlns:w="http://schemas.openxmlformats.org/wordprocessingml/2006/main">
              <w:t xml:space="preserve">Atos 5:20</w:t>
            </w:r>
          </w:p>
          <w:p w14:paraId="2A152324" w14:textId="77777777" w:rsidR="000B4AD6" w:rsidRDefault="000B4AD6" w:rsidP="00EB399A">
            <w:r xmlns:w="http://schemas.openxmlformats.org/wordprocessingml/2006/main">
              <w:t xml:space="preserve">Romanos 5:10</w:t>
            </w:r>
          </w:p>
          <w:p w14:paraId="07F1D8D9" w14:textId="77777777" w:rsidR="000B4AD6" w:rsidRDefault="000B4AD6" w:rsidP="00EB399A">
            <w:r xmlns:w="http://schemas.openxmlformats.org/wordprocessingml/2006/main">
              <w:t xml:space="preserve">2 Coríntios 4:12</w:t>
            </w:r>
          </w:p>
          <w:p w14:paraId="6418BC38" w14:textId="77777777" w:rsidR="000B4AD6" w:rsidRDefault="000B4AD6" w:rsidP="00EB399A">
            <w:r xmlns:w="http://schemas.openxmlformats.org/wordprocessingml/2006/main">
              <w:lastRenderedPageBreak xmlns:w="http://schemas.openxmlformats.org/wordprocessingml/2006/main"/>
            </w:r>
            <w:r xmlns:w="http://schemas.openxmlformats.org/wordprocessingml/2006/main">
              <w:t xml:space="preserve">Gálatas 6:8</w:t>
            </w:r>
          </w:p>
          <w:p w14:paraId="23F9A3CF" w14:textId="77777777" w:rsidR="000B4AD6" w:rsidRDefault="000B4AD6" w:rsidP="00EB399A">
            <w:r xmlns:w="http://schemas.openxmlformats.org/wordprocessingml/2006/main">
              <w:t xml:space="preserve">Efésios 4:18</w:t>
            </w:r>
          </w:p>
          <w:p w14:paraId="3B0E1284" w14:textId="77777777" w:rsidR="000B4AD6" w:rsidRDefault="000B4AD6" w:rsidP="00EB399A">
            <w:r xmlns:w="http://schemas.openxmlformats.org/wordprocessingml/2006/main">
              <w:t xml:space="preserve">Colossenses 3:4</w:t>
            </w:r>
          </w:p>
          <w:p w14:paraId="25E93563" w14:textId="77777777" w:rsidR="000B4AD6" w:rsidRDefault="000B4AD6" w:rsidP="00EB399A">
            <w:r xmlns:w="http://schemas.openxmlformats.org/wordprocessingml/2006/main">
              <w:t xml:space="preserve">1 Timóteo 4:8</w:t>
            </w:r>
          </w:p>
          <w:p w14:paraId="7EB1CBDC" w14:textId="77777777" w:rsidR="000B4AD6" w:rsidRDefault="000B4AD6" w:rsidP="00EB399A">
            <w:r xmlns:w="http://schemas.openxmlformats.org/wordprocessingml/2006/main">
              <w:t xml:space="preserve">Tiago 4:14</w:t>
            </w:r>
          </w:p>
          <w:p w14:paraId="05E6C045" w14:textId="77777777" w:rsidR="000B4AD6" w:rsidRDefault="000B4AD6" w:rsidP="00EB399A">
            <w:r xmlns:w="http://schemas.openxmlformats.org/wordprocessingml/2006/main">
              <w:t xml:space="preserve">1 Pedro 3:10</w:t>
            </w:r>
          </w:p>
          <w:p w14:paraId="006AC899" w14:textId="77777777" w:rsidR="000B4AD6" w:rsidRDefault="000B4AD6" w:rsidP="00EB399A">
            <w:r xmlns:w="http://schemas.openxmlformats.org/wordprocessingml/2006/main">
              <w:t xml:space="preserve">2 Pedro 1:3</w:t>
            </w:r>
          </w:p>
          <w:p w14:paraId="2435994F" w14:textId="1B9E4B88" w:rsidR="000B4AD6" w:rsidRDefault="000B4AD6" w:rsidP="002D3FB8">
            <w:r xmlns:w="http://schemas.openxmlformats.org/wordprocessingml/2006/main">
              <w:t xml:space="preserve">Apocalipse 2:10</w:t>
            </w:r>
          </w:p>
        </w:tc>
      </w:tr>
      <w:tr w:rsidR="000B4AD6" w:rsidRPr="00E544E9" w14:paraId="1969AF9C" w14:textId="37474324" w:rsidTr="00B57476">
        <w:trPr>
          <w:trHeight w:val="1152"/>
        </w:trPr>
        <w:tc>
          <w:tcPr>
            <w:tcW w:w="3149" w:type="dxa"/>
          </w:tcPr>
          <w:p w14:paraId="6550AE8B" w14:textId="77777777" w:rsidR="000B4AD6" w:rsidRPr="0078180C" w:rsidRDefault="000B4AD6" w:rsidP="00C55158">
            <w:pPr xmlns:w="http://schemas.openxmlformats.org/wordprocessingml/2006/main">
              <w:rPr>
                <w:b/>
                <w:bCs/>
              </w:rPr>
            </w:pPr>
            <w:r xmlns:w="http://schemas.openxmlformats.org/wordprocessingml/2006/main" w:rsidRPr="0078180C">
              <w:rPr>
                <w:b/>
                <w:bCs/>
              </w:rPr>
              <w:lastRenderedPageBreak xmlns:w="http://schemas.openxmlformats.org/wordprocessingml/2006/main"/>
            </w:r>
            <w:r xmlns:w="http://schemas.openxmlformats.org/wordprocessingml/2006/main" w:rsidRPr="0078180C">
              <w:rPr>
                <w:b/>
                <w:bCs/>
              </w:rPr>
              <w:t xml:space="preserve">leão</w:t>
            </w:r>
          </w:p>
          <w:p w14:paraId="7A54CBB8" w14:textId="6344F3BB" w:rsidR="000B4AD6" w:rsidRDefault="000B4AD6" w:rsidP="00C55158">
            <w:r xmlns:w="http://schemas.openxmlformats.org/wordprocessingml/2006/main">
              <w:t xml:space="preserve">G3023</w:t>
            </w:r>
          </w:p>
        </w:tc>
        <w:tc>
          <w:tcPr>
            <w:tcW w:w="6048" w:type="dxa"/>
          </w:tcPr>
          <w:p w14:paraId="22184DB4" w14:textId="3330C2DD" w:rsidR="000B4AD6" w:rsidRDefault="000B4AD6" w:rsidP="007815E3">
            <w:r xmlns:w="http://schemas.openxmlformats.org/wordprocessingml/2006/main">
              <w:t xml:space="preserve">Este é o nome de um animal que é um tipo de gato muito grande. Esta palavra também pode significar alguém ou algo que de alguma forma se parece com um leão.</w:t>
            </w:r>
          </w:p>
        </w:tc>
        <w:tc>
          <w:tcPr>
            <w:tcW w:w="5323" w:type="dxa"/>
          </w:tcPr>
          <w:p w14:paraId="3CF45D57" w14:textId="77777777" w:rsidR="000B4AD6" w:rsidRDefault="000B4AD6" w:rsidP="00B204A1">
            <w:pPr xmlns:w="http://schemas.openxmlformats.org/wordprocessingml/2006/main">
              <w:pStyle w:val="Compact"/>
            </w:pPr>
            <w:r xmlns:w="http://schemas.openxmlformats.org/wordprocessingml/2006/main">
              <w:t xml:space="preserve">2 Timóteo 4:17</w:t>
            </w:r>
          </w:p>
          <w:p w14:paraId="05ADA1A9" w14:textId="77777777" w:rsidR="000B4AD6" w:rsidRDefault="000B4AD6" w:rsidP="00B204A1">
            <w:pPr xmlns:w="http://schemas.openxmlformats.org/wordprocessingml/2006/main">
              <w:pStyle w:val="Compact"/>
            </w:pPr>
            <w:r xmlns:w="http://schemas.openxmlformats.org/wordprocessingml/2006/main">
              <w:t xml:space="preserve">Hebreus 11:33</w:t>
            </w:r>
          </w:p>
          <w:p w14:paraId="711F75B5" w14:textId="77777777" w:rsidR="000B4AD6" w:rsidRDefault="000B4AD6" w:rsidP="00B204A1">
            <w:pPr xmlns:w="http://schemas.openxmlformats.org/wordprocessingml/2006/main">
              <w:pStyle w:val="Compact"/>
            </w:pPr>
            <w:r xmlns:w="http://schemas.openxmlformats.org/wordprocessingml/2006/main">
              <w:t xml:space="preserve">1 Pedro 5:8</w:t>
            </w:r>
          </w:p>
          <w:p w14:paraId="5EF38C20" w14:textId="77777777" w:rsidR="000B4AD6" w:rsidRDefault="000B4AD6" w:rsidP="00B204A1">
            <w:pPr xmlns:w="http://schemas.openxmlformats.org/wordprocessingml/2006/main">
              <w:pStyle w:val="Compact"/>
            </w:pPr>
            <w:r xmlns:w="http://schemas.openxmlformats.org/wordprocessingml/2006/main">
              <w:t xml:space="preserve">Apocalipse 4:7</w:t>
            </w:r>
          </w:p>
          <w:p w14:paraId="40538CB4" w14:textId="77777777" w:rsidR="000B4AD6" w:rsidRDefault="000B4AD6" w:rsidP="00B204A1">
            <w:pPr xmlns:w="http://schemas.openxmlformats.org/wordprocessingml/2006/main">
              <w:pStyle w:val="Compact"/>
            </w:pPr>
            <w:r xmlns:w="http://schemas.openxmlformats.org/wordprocessingml/2006/main">
              <w:t xml:space="preserve">Apocalipse 5:5</w:t>
            </w:r>
          </w:p>
          <w:p w14:paraId="6049B080" w14:textId="77777777" w:rsidR="000B4AD6" w:rsidRDefault="000B4AD6" w:rsidP="00B204A1">
            <w:pPr xmlns:w="http://schemas.openxmlformats.org/wordprocessingml/2006/main">
              <w:pStyle w:val="Compact"/>
            </w:pPr>
            <w:r xmlns:w="http://schemas.openxmlformats.org/wordprocessingml/2006/main">
              <w:t xml:space="preserve">Apocalipse 9:8</w:t>
            </w:r>
          </w:p>
          <w:p w14:paraId="060519E9" w14:textId="77777777" w:rsidR="000B4AD6" w:rsidRDefault="000B4AD6" w:rsidP="00B204A1">
            <w:pPr xmlns:w="http://schemas.openxmlformats.org/wordprocessingml/2006/main">
              <w:pStyle w:val="Compact"/>
            </w:pPr>
            <w:r xmlns:w="http://schemas.openxmlformats.org/wordprocessingml/2006/main">
              <w:t xml:space="preserve">Apocalipse 9:17</w:t>
            </w:r>
          </w:p>
          <w:p w14:paraId="0CBFB958" w14:textId="77777777" w:rsidR="000B4AD6" w:rsidRDefault="000B4AD6" w:rsidP="00B204A1">
            <w:pPr xmlns:w="http://schemas.openxmlformats.org/wordprocessingml/2006/main">
              <w:pStyle w:val="Compact"/>
            </w:pPr>
            <w:r xmlns:w="http://schemas.openxmlformats.org/wordprocessingml/2006/main">
              <w:t xml:space="preserve">Apocalipse 10:3</w:t>
            </w:r>
          </w:p>
          <w:p w14:paraId="43E794F1" w14:textId="32361333" w:rsidR="000B4AD6" w:rsidRDefault="000B4AD6" w:rsidP="00EB399A">
            <w:r xmlns:w="http://schemas.openxmlformats.org/wordprocessingml/2006/main">
              <w:t xml:space="preserve">Apocalipse 13:2</w:t>
            </w:r>
          </w:p>
        </w:tc>
      </w:tr>
      <w:tr w:rsidR="000B4AD6" w:rsidRPr="00E544E9" w14:paraId="58CB855D" w14:textId="2649CBBA" w:rsidTr="00234561">
        <w:trPr>
          <w:trHeight w:val="1008"/>
        </w:trPr>
        <w:tc>
          <w:tcPr>
            <w:tcW w:w="3149" w:type="dxa"/>
          </w:tcPr>
          <w:p w14:paraId="0226F40A" w14:textId="77777777" w:rsidR="000B4AD6" w:rsidRPr="0078180C" w:rsidRDefault="000B4AD6" w:rsidP="00C55158">
            <w:pPr xmlns:w="http://schemas.openxmlformats.org/wordprocessingml/2006/main">
              <w:rPr>
                <w:b/>
                <w:bCs/>
              </w:rPr>
            </w:pPr>
            <w:r xmlns:w="http://schemas.openxmlformats.org/wordprocessingml/2006/main" w:rsidRPr="0078180C">
              <w:rPr>
                <w:b/>
                <w:bCs/>
              </w:rPr>
              <w:t xml:space="preserve">Senhor</w:t>
            </w:r>
          </w:p>
          <w:p w14:paraId="298DA34C" w14:textId="2B6CD7A2" w:rsidR="000B4AD6" w:rsidRDefault="000B4AD6" w:rsidP="00C55158">
            <w:r xmlns:w="http://schemas.openxmlformats.org/wordprocessingml/2006/main">
              <w:t xml:space="preserve">G2962</w:t>
            </w:r>
          </w:p>
        </w:tc>
        <w:tc>
          <w:tcPr>
            <w:tcW w:w="6048" w:type="dxa"/>
          </w:tcPr>
          <w:p w14:paraId="39BE68E9" w14:textId="56EA1A18" w:rsidR="000B4AD6" w:rsidRDefault="000B4AD6" w:rsidP="00EB399A">
            <w:r xmlns:w="http://schemas.openxmlformats.org/wordprocessingml/2006/main">
              <w:t xml:space="preserve">Esta palavra significa um mestre, ou alguém que uma pessoa respeita e obedece. No Novo Testamento, esta palavra é mais frequentemente usada como um título para Deus e Jesus. (Em inglês, é então maiúsculo: Senhor.)</w:t>
            </w:r>
          </w:p>
        </w:tc>
        <w:tc>
          <w:tcPr>
            <w:tcW w:w="5323" w:type="dxa"/>
          </w:tcPr>
          <w:p w14:paraId="5D131093" w14:textId="77777777" w:rsidR="000B4AD6" w:rsidRDefault="000B4AD6" w:rsidP="00EB399A">
            <w:r xmlns:w="http://schemas.openxmlformats.org/wordprocessingml/2006/main">
              <w:t xml:space="preserve">Mateus 8:25</w:t>
            </w:r>
          </w:p>
          <w:p w14:paraId="3F6FAC99" w14:textId="77777777" w:rsidR="000B4AD6" w:rsidRDefault="000B4AD6" w:rsidP="00EB399A">
            <w:r xmlns:w="http://schemas.openxmlformats.org/wordprocessingml/2006/main">
              <w:t xml:space="preserve">Marcos 5:19</w:t>
            </w:r>
          </w:p>
          <w:p w14:paraId="3A3D3137" w14:textId="77777777" w:rsidR="000B4AD6" w:rsidRDefault="000B4AD6" w:rsidP="00EB399A">
            <w:r xmlns:w="http://schemas.openxmlformats.org/wordprocessingml/2006/main">
              <w:t xml:space="preserve">Lucas 1:46</w:t>
            </w:r>
          </w:p>
          <w:p w14:paraId="5895D755" w14:textId="77777777" w:rsidR="000B4AD6" w:rsidRDefault="000B4AD6" w:rsidP="00EB399A">
            <w:r xmlns:w="http://schemas.openxmlformats.org/wordprocessingml/2006/main">
              <w:t xml:space="preserve">João 13:13</w:t>
            </w:r>
          </w:p>
          <w:p w14:paraId="0772B53E" w14:textId="77777777" w:rsidR="000B4AD6" w:rsidRDefault="000B4AD6" w:rsidP="00EB399A">
            <w:r xmlns:w="http://schemas.openxmlformats.org/wordprocessingml/2006/main">
              <w:t xml:space="preserve">Atos 7:60</w:t>
            </w:r>
          </w:p>
          <w:p w14:paraId="569FCB70" w14:textId="77777777" w:rsidR="000B4AD6" w:rsidRDefault="000B4AD6" w:rsidP="00EB399A">
            <w:r xmlns:w="http://schemas.openxmlformats.org/wordprocessingml/2006/main">
              <w:t xml:space="preserve">Romanos 6:23</w:t>
            </w:r>
          </w:p>
          <w:p w14:paraId="4B4C5F34" w14:textId="77777777" w:rsidR="000B4AD6" w:rsidRDefault="000B4AD6" w:rsidP="00EB399A">
            <w:r xmlns:w="http://schemas.openxmlformats.org/wordprocessingml/2006/main">
              <w:t xml:space="preserve">1 Coríntios 11:23 (2 ocorrências)</w:t>
            </w:r>
          </w:p>
          <w:p w14:paraId="4BED2DB9" w14:textId="77777777" w:rsidR="000B4AD6" w:rsidRDefault="000B4AD6" w:rsidP="00EB399A">
            <w:r xmlns:w="http://schemas.openxmlformats.org/wordprocessingml/2006/main">
              <w:t xml:space="preserve">Efésios 6:10</w:t>
            </w:r>
          </w:p>
          <w:p w14:paraId="64FFF842" w14:textId="77777777" w:rsidR="000B4AD6" w:rsidRDefault="000B4AD6" w:rsidP="00EB399A">
            <w:r xmlns:w="http://schemas.openxmlformats.org/wordprocessingml/2006/main">
              <w:t xml:space="preserve">Filipenses 2:29</w:t>
            </w:r>
          </w:p>
          <w:p w14:paraId="4AE3E4F3" w14:textId="77777777" w:rsidR="000B4AD6" w:rsidRDefault="000B4AD6" w:rsidP="00EB399A">
            <w:r xmlns:w="http://schemas.openxmlformats.org/wordprocessingml/2006/main">
              <w:t xml:space="preserve">1 Tessalonicenses 3:12</w:t>
            </w:r>
          </w:p>
          <w:p w14:paraId="23D32A7A" w14:textId="77777777" w:rsidR="000B4AD6" w:rsidRDefault="000B4AD6" w:rsidP="00EB399A">
            <w:r xmlns:w="http://schemas.openxmlformats.org/wordprocessingml/2006/main">
              <w:t xml:space="preserve">1 Timóteo 1:14</w:t>
            </w:r>
          </w:p>
          <w:p w14:paraId="771148E2" w14:textId="77777777" w:rsidR="000B4AD6" w:rsidRDefault="000B4AD6" w:rsidP="00EB399A">
            <w:r xmlns:w="http://schemas.openxmlformats.org/wordprocessingml/2006/main">
              <w:t xml:space="preserve">Filemom 1:20</w:t>
            </w:r>
          </w:p>
          <w:p w14:paraId="6D25F9A3" w14:textId="77777777" w:rsidR="000B4AD6" w:rsidRDefault="000B4AD6" w:rsidP="00EB399A">
            <w:r xmlns:w="http://schemas.openxmlformats.org/wordprocessingml/2006/main">
              <w:t xml:space="preserve">Tiago 5:7</w:t>
            </w:r>
          </w:p>
          <w:p w14:paraId="64E6E5DD" w14:textId="77777777" w:rsidR="000B4AD6" w:rsidRDefault="000B4AD6" w:rsidP="00EB399A">
            <w:r xmlns:w="http://schemas.openxmlformats.org/wordprocessingml/2006/main">
              <w:t xml:space="preserve">2 Pedro 3:9</w:t>
            </w:r>
          </w:p>
          <w:p w14:paraId="781960CE" w14:textId="090D2EAC" w:rsidR="000B4AD6" w:rsidRDefault="000B4AD6" w:rsidP="00B204A1">
            <w:pPr xmlns:w="http://schemas.openxmlformats.org/wordprocessingml/2006/main">
              <w:pStyle w:val="Compact"/>
            </w:pPr>
            <w:r xmlns:w="http://schemas.openxmlformats.org/wordprocessingml/2006/main">
              <w:t xml:space="preserve">Apocalipse 17:14 (2 ocorrências)</w:t>
            </w:r>
          </w:p>
        </w:tc>
      </w:tr>
      <w:tr w:rsidR="000B4AD6" w:rsidRPr="00E544E9" w14:paraId="274D3FB1" w14:textId="00A3AE8F" w:rsidTr="00B57476">
        <w:trPr>
          <w:trHeight w:val="1152"/>
        </w:trPr>
        <w:tc>
          <w:tcPr>
            <w:tcW w:w="3149" w:type="dxa"/>
          </w:tcPr>
          <w:p w14:paraId="57C112E8" w14:textId="77777777" w:rsidR="000B4AD6" w:rsidRPr="00A76682" w:rsidRDefault="000B4AD6" w:rsidP="00C55158">
            <w:pPr xmlns:w="http://schemas.openxmlformats.org/wordprocessingml/2006/main">
              <w:rPr>
                <w:b/>
                <w:bCs/>
              </w:rPr>
            </w:pPr>
            <w:r xmlns:w="http://schemas.openxmlformats.org/wordprocessingml/2006/main" w:rsidRPr="00A76682">
              <w:rPr>
                <w:b/>
                <w:bCs/>
              </w:rPr>
              <w:lastRenderedPageBreak xmlns:w="http://schemas.openxmlformats.org/wordprocessingml/2006/main"/>
            </w:r>
            <w:r xmlns:w="http://schemas.openxmlformats.org/wordprocessingml/2006/main" w:rsidRPr="00A76682">
              <w:rPr>
                <w:b/>
                <w:bCs/>
              </w:rPr>
              <w:t xml:space="preserve">amor</w:t>
            </w:r>
          </w:p>
          <w:p w14:paraId="78CA16C2" w14:textId="24FF383B" w:rsidR="000B4AD6" w:rsidRDefault="000B4AD6" w:rsidP="00C55158">
            <w:r xmlns:w="http://schemas.openxmlformats.org/wordprocessingml/2006/main">
              <w:t xml:space="preserve">G26, G27</w:t>
            </w:r>
          </w:p>
        </w:tc>
        <w:tc>
          <w:tcPr>
            <w:tcW w:w="6048" w:type="dxa"/>
          </w:tcPr>
          <w:p w14:paraId="6A0DDEB4" w14:textId="77777777" w:rsidR="000B4AD6" w:rsidRPr="00862C99" w:rsidRDefault="000B4AD6" w:rsidP="00862C99">
            <w:r xmlns:w="http://schemas.openxmlformats.org/wordprocessingml/2006/main" w:rsidRPr="00862C99">
              <w:t xml:space="preserve">Esta palavra pode significar:</w:t>
            </w:r>
          </w:p>
          <w:p w14:paraId="312597CD" w14:textId="77777777" w:rsidR="000B4AD6" w:rsidRPr="00862C99" w:rsidRDefault="000B4AD6" w:rsidP="001A222C">
            <w:pPr xmlns:w="http://schemas.openxmlformats.org/wordprocessingml/2006/main">
              <w:pStyle w:val="ListParagraph"/>
              <w:numPr>
                <w:ilvl w:val="0"/>
                <w:numId w:val="44"/>
              </w:numPr>
            </w:pPr>
            <w:r xmlns:w="http://schemas.openxmlformats.org/wordprocessingml/2006/main" w:rsidRPr="00862C99">
              <w:t xml:space="preserve">Cuidar de alguém de forma altruísta e fazer coisas que beneficiarão essa pessoa.</w:t>
            </w:r>
          </w:p>
          <w:p w14:paraId="0A3D6958" w14:textId="77777777" w:rsidR="000B4AD6" w:rsidRPr="00862C99" w:rsidRDefault="000B4AD6" w:rsidP="001A222C">
            <w:pPr xmlns:w="http://schemas.openxmlformats.org/wordprocessingml/2006/main">
              <w:pStyle w:val="ListParagraph"/>
              <w:numPr>
                <w:ilvl w:val="0"/>
                <w:numId w:val="44"/>
              </w:numPr>
            </w:pPr>
            <w:r xmlns:w="http://schemas.openxmlformats.org/wordprocessingml/2006/main" w:rsidRPr="00862C99">
              <w:t xml:space="preserve">Amar como Deus ama, cuidando das pessoas independente do que elas façam. Isto inclui perdoá-los e sacrificar-se por eles.</w:t>
            </w:r>
          </w:p>
          <w:p w14:paraId="7BD7F7E0" w14:textId="6E1D0320" w:rsidR="000B4AD6" w:rsidRDefault="000B4AD6" w:rsidP="00EB399A"/>
        </w:tc>
        <w:tc>
          <w:tcPr>
            <w:tcW w:w="5323" w:type="dxa"/>
          </w:tcPr>
          <w:p w14:paraId="03DF847C" w14:textId="77777777" w:rsidR="000B4AD6" w:rsidRDefault="000B4AD6" w:rsidP="00777F11">
            <w:r xmlns:w="http://schemas.openxmlformats.org/wordprocessingml/2006/main">
              <w:t xml:space="preserve">Mateus 5:46 (2 ocorrências)</w:t>
            </w:r>
          </w:p>
          <w:p w14:paraId="30EA436B" w14:textId="77777777" w:rsidR="000B4AD6" w:rsidRDefault="000B4AD6" w:rsidP="00777F11">
            <w:r xmlns:w="http://schemas.openxmlformats.org/wordprocessingml/2006/main">
              <w:t xml:space="preserve">Marcos 10:21</w:t>
            </w:r>
          </w:p>
          <w:p w14:paraId="26292675" w14:textId="77777777" w:rsidR="000B4AD6" w:rsidRDefault="000B4AD6" w:rsidP="00777F11">
            <w:r xmlns:w="http://schemas.openxmlformats.org/wordprocessingml/2006/main">
              <w:t xml:space="preserve">Lucas 10:27</w:t>
            </w:r>
          </w:p>
          <w:p w14:paraId="13B50E07" w14:textId="77777777" w:rsidR="000B4AD6" w:rsidRDefault="000B4AD6" w:rsidP="00777F11">
            <w:r xmlns:w="http://schemas.openxmlformats.org/wordprocessingml/2006/main">
              <w:t xml:space="preserve">João 14:21 (4 ocorrências)</w:t>
            </w:r>
          </w:p>
          <w:p w14:paraId="23E7ECE0" w14:textId="77777777" w:rsidR="000B4AD6" w:rsidRDefault="000B4AD6" w:rsidP="00777F11">
            <w:r xmlns:w="http://schemas.openxmlformats.org/wordprocessingml/2006/main">
              <w:t xml:space="preserve">Romanos 8:28</w:t>
            </w:r>
          </w:p>
          <w:p w14:paraId="1377080C" w14:textId="77777777" w:rsidR="000B4AD6" w:rsidRDefault="000B4AD6" w:rsidP="00777F11">
            <w:r xmlns:w="http://schemas.openxmlformats.org/wordprocessingml/2006/main">
              <w:t xml:space="preserve">1 Coríntios 13:4 (3 ocorrências)</w:t>
            </w:r>
          </w:p>
          <w:p w14:paraId="587C7073" w14:textId="77777777" w:rsidR="000B4AD6" w:rsidRDefault="000B4AD6" w:rsidP="00777F11">
            <w:r xmlns:w="http://schemas.openxmlformats.org/wordprocessingml/2006/main">
              <w:t xml:space="preserve">Gálatas 2:20</w:t>
            </w:r>
          </w:p>
          <w:p w14:paraId="38F2DF8B" w14:textId="77777777" w:rsidR="000B4AD6" w:rsidRDefault="000B4AD6" w:rsidP="00777F11">
            <w:r xmlns:w="http://schemas.openxmlformats.org/wordprocessingml/2006/main">
              <w:t xml:space="preserve">Efésios 5:25 (2 ocorrências)</w:t>
            </w:r>
          </w:p>
          <w:p w14:paraId="5876A353" w14:textId="77777777" w:rsidR="000B4AD6" w:rsidRDefault="000B4AD6" w:rsidP="00777F11">
            <w:r xmlns:w="http://schemas.openxmlformats.org/wordprocessingml/2006/main">
              <w:t xml:space="preserve">Filipenses 1:9</w:t>
            </w:r>
          </w:p>
          <w:p w14:paraId="5A647A19" w14:textId="77777777" w:rsidR="000B4AD6" w:rsidRDefault="000B4AD6" w:rsidP="00777F11">
            <w:r xmlns:w="http://schemas.openxmlformats.org/wordprocessingml/2006/main">
              <w:t xml:space="preserve">1 Tessalonicenses 4:9</w:t>
            </w:r>
          </w:p>
          <w:p w14:paraId="5BACEDD8" w14:textId="77777777" w:rsidR="000B4AD6" w:rsidRDefault="000B4AD6" w:rsidP="00777F11">
            <w:r xmlns:w="http://schemas.openxmlformats.org/wordprocessingml/2006/main">
              <w:t xml:space="preserve">1 Timóteo 4:12</w:t>
            </w:r>
          </w:p>
          <w:p w14:paraId="142D4C5E" w14:textId="77777777" w:rsidR="000B4AD6" w:rsidRDefault="000B4AD6" w:rsidP="00777F11">
            <w:r xmlns:w="http://schemas.openxmlformats.org/wordprocessingml/2006/main">
              <w:t xml:space="preserve">Tiago 1:12</w:t>
            </w:r>
          </w:p>
          <w:p w14:paraId="28D75DE9" w14:textId="77777777" w:rsidR="000B4AD6" w:rsidRDefault="000B4AD6" w:rsidP="00777F11">
            <w:r xmlns:w="http://schemas.openxmlformats.org/wordprocessingml/2006/main">
              <w:t xml:space="preserve">1 Pedro 4:8 (2 ocorrências)</w:t>
            </w:r>
          </w:p>
          <w:p w14:paraId="693A6A1D" w14:textId="77777777" w:rsidR="000B4AD6" w:rsidRDefault="000B4AD6" w:rsidP="00777F11">
            <w:r xmlns:w="http://schemas.openxmlformats.org/wordprocessingml/2006/main">
              <w:t xml:space="preserve">1 João 4:8 (2 ocorrências)</w:t>
            </w:r>
          </w:p>
          <w:p w14:paraId="226C50D5" w14:textId="0105DCC4" w:rsidR="000B4AD6" w:rsidRDefault="000B4AD6" w:rsidP="00EB399A">
            <w:r xmlns:w="http://schemas.openxmlformats.org/wordprocessingml/2006/main">
              <w:t xml:space="preserve">Judas 1:21</w:t>
            </w:r>
          </w:p>
        </w:tc>
      </w:tr>
      <w:tr w:rsidR="000B4AD6" w:rsidRPr="00E544E9" w14:paraId="7482CACF" w14:textId="3065CDA7" w:rsidTr="00077D6D">
        <w:trPr>
          <w:trHeight w:val="1152"/>
        </w:trPr>
        <w:tc>
          <w:tcPr>
            <w:tcW w:w="3149" w:type="dxa"/>
          </w:tcPr>
          <w:p w14:paraId="7B5AFF50" w14:textId="77777777" w:rsidR="000B4AD6" w:rsidRPr="00EA202D" w:rsidRDefault="000B4AD6" w:rsidP="00C55158">
            <w:pPr xmlns:w="http://schemas.openxmlformats.org/wordprocessingml/2006/main">
              <w:rPr>
                <w:b/>
                <w:bCs/>
              </w:rPr>
            </w:pPr>
            <w:r xmlns:w="http://schemas.openxmlformats.org/wordprocessingml/2006/main" w:rsidRPr="00EA202D">
              <w:rPr>
                <w:b/>
                <w:bCs/>
              </w:rPr>
              <w:t xml:space="preserve">mediador</w:t>
            </w:r>
          </w:p>
          <w:p w14:paraId="4938C5D3" w14:textId="6D01AA3A" w:rsidR="000B4AD6" w:rsidRDefault="000B4AD6" w:rsidP="00C55158">
            <w:r xmlns:w="http://schemas.openxmlformats.org/wordprocessingml/2006/main">
              <w:t xml:space="preserve">G3316</w:t>
            </w:r>
          </w:p>
        </w:tc>
        <w:tc>
          <w:tcPr>
            <w:tcW w:w="6048" w:type="dxa"/>
          </w:tcPr>
          <w:p w14:paraId="2209FEDB" w14:textId="73EC712C" w:rsidR="000B4AD6" w:rsidRPr="00862C99" w:rsidRDefault="000B4AD6" w:rsidP="00862C99">
            <w:pPr xmlns:w="http://schemas.openxmlformats.org/wordprocessingml/2006/main">
              <w:rPr>
                <w:highlight w:val="yellow"/>
              </w:rPr>
            </w:pPr>
            <w:r xmlns:w="http://schemas.openxmlformats.org/wordprocessingml/2006/main" w:rsidRPr="0037607E">
              <w:t xml:space="preserve">Esta é uma pessoa que ajuda duas ou mais pessoas que discordam a concordar.</w:t>
            </w:r>
          </w:p>
        </w:tc>
        <w:tc>
          <w:tcPr>
            <w:tcW w:w="5323" w:type="dxa"/>
          </w:tcPr>
          <w:p w14:paraId="3B1F07D8" w14:textId="77777777" w:rsidR="000B4AD6" w:rsidRDefault="000B4AD6" w:rsidP="00C34A97">
            <w:pPr xmlns:w="http://schemas.openxmlformats.org/wordprocessingml/2006/main">
              <w:pStyle w:val="Compact"/>
            </w:pPr>
            <w:r xmlns:w="http://schemas.openxmlformats.org/wordprocessingml/2006/main">
              <w:t xml:space="preserve">Gálatas 3:19</w:t>
            </w:r>
          </w:p>
          <w:p w14:paraId="307CB00D" w14:textId="77777777" w:rsidR="000B4AD6" w:rsidRDefault="000B4AD6" w:rsidP="00C34A97">
            <w:pPr xmlns:w="http://schemas.openxmlformats.org/wordprocessingml/2006/main">
              <w:pStyle w:val="Compact"/>
            </w:pPr>
            <w:r xmlns:w="http://schemas.openxmlformats.org/wordprocessingml/2006/main">
              <w:t xml:space="preserve">Gálatas 3:20</w:t>
            </w:r>
          </w:p>
          <w:p w14:paraId="3A7AC09C" w14:textId="77777777" w:rsidR="000B4AD6" w:rsidRDefault="000B4AD6" w:rsidP="00C34A97">
            <w:pPr xmlns:w="http://schemas.openxmlformats.org/wordprocessingml/2006/main">
              <w:pStyle w:val="Compact"/>
            </w:pPr>
            <w:r xmlns:w="http://schemas.openxmlformats.org/wordprocessingml/2006/main">
              <w:t xml:space="preserve">1 Timóteo 2:5</w:t>
            </w:r>
          </w:p>
          <w:p w14:paraId="123BEB01" w14:textId="77777777" w:rsidR="000B4AD6" w:rsidRDefault="000B4AD6" w:rsidP="00C34A97">
            <w:pPr xmlns:w="http://schemas.openxmlformats.org/wordprocessingml/2006/main">
              <w:pStyle w:val="Compact"/>
            </w:pPr>
            <w:r xmlns:w="http://schemas.openxmlformats.org/wordprocessingml/2006/main">
              <w:t xml:space="preserve">Hebreus 8:6</w:t>
            </w:r>
          </w:p>
          <w:p w14:paraId="1FB34009" w14:textId="77777777" w:rsidR="000B4AD6" w:rsidRDefault="000B4AD6" w:rsidP="00C34A97">
            <w:pPr xmlns:w="http://schemas.openxmlformats.org/wordprocessingml/2006/main">
              <w:pStyle w:val="Compact"/>
            </w:pPr>
            <w:r xmlns:w="http://schemas.openxmlformats.org/wordprocessingml/2006/main">
              <w:t xml:space="preserve">Hebreus 9:15</w:t>
            </w:r>
          </w:p>
          <w:p w14:paraId="4C8F4F94" w14:textId="3AAC555D" w:rsidR="000B4AD6" w:rsidRDefault="000B4AD6" w:rsidP="00777F11">
            <w:r xmlns:w="http://schemas.openxmlformats.org/wordprocessingml/2006/main">
              <w:t xml:space="preserve">Hebreus 12:24</w:t>
            </w:r>
          </w:p>
        </w:tc>
      </w:tr>
      <w:tr w:rsidR="000B4AD6" w:rsidRPr="00E544E9" w14:paraId="06AC6D7C" w14:textId="30ECC309" w:rsidTr="00380B2F">
        <w:trPr>
          <w:trHeight w:val="288"/>
        </w:trPr>
        <w:tc>
          <w:tcPr>
            <w:tcW w:w="3149" w:type="dxa"/>
          </w:tcPr>
          <w:p w14:paraId="22E86344" w14:textId="77777777" w:rsidR="000B4AD6" w:rsidRPr="00EA202D" w:rsidRDefault="000B4AD6" w:rsidP="00C55158">
            <w:pPr xmlns:w="http://schemas.openxmlformats.org/wordprocessingml/2006/main">
              <w:rPr>
                <w:b/>
                <w:bCs/>
              </w:rPr>
            </w:pPr>
            <w:r xmlns:w="http://schemas.openxmlformats.org/wordprocessingml/2006/main" w:rsidRPr="00EA202D">
              <w:rPr>
                <w:b/>
                <w:bCs/>
              </w:rPr>
              <w:t xml:space="preserve">misericórdia</w:t>
            </w:r>
          </w:p>
          <w:p w14:paraId="437FE181" w14:textId="4834FAA6" w:rsidR="000B4AD6" w:rsidRDefault="000B4AD6" w:rsidP="00C55158">
            <w:r xmlns:w="http://schemas.openxmlformats.org/wordprocessingml/2006/main">
              <w:t xml:space="preserve">G1656, G1653</w:t>
            </w:r>
          </w:p>
        </w:tc>
        <w:tc>
          <w:tcPr>
            <w:tcW w:w="6048" w:type="dxa"/>
          </w:tcPr>
          <w:p w14:paraId="1BFAFC44" w14:textId="68253B3D" w:rsidR="000B4AD6" w:rsidRDefault="000B4AD6" w:rsidP="00C55158">
            <w:r xmlns:w="http://schemas.openxmlformats.org/wordprocessingml/2006/main" w:rsidRPr="0037607E">
              <w:t xml:space="preserve">Esta palavra pode significar bondade, piedade ou compaixão, especialmente demonstrada por alguém que tem grande necessidade ou que fez algo errado.</w:t>
            </w:r>
          </w:p>
        </w:tc>
        <w:tc>
          <w:tcPr>
            <w:tcW w:w="5323" w:type="dxa"/>
          </w:tcPr>
          <w:p w14:paraId="7D883F29" w14:textId="77777777" w:rsidR="000B4AD6" w:rsidRDefault="000B4AD6" w:rsidP="002D5573">
            <w:pPr xmlns:w="http://schemas.openxmlformats.org/wordprocessingml/2006/main">
              <w:pStyle w:val="Compact"/>
            </w:pPr>
            <w:r xmlns:w="http://schemas.openxmlformats.org/wordprocessingml/2006/main">
              <w:t xml:space="preserve">Mateus 9:13</w:t>
            </w:r>
          </w:p>
          <w:p w14:paraId="6EEBF237" w14:textId="77777777" w:rsidR="000B4AD6" w:rsidRDefault="000B4AD6" w:rsidP="002D5573">
            <w:pPr xmlns:w="http://schemas.openxmlformats.org/wordprocessingml/2006/main">
              <w:pStyle w:val="Compact"/>
            </w:pPr>
            <w:r xmlns:w="http://schemas.openxmlformats.org/wordprocessingml/2006/main">
              <w:t xml:space="preserve">Marcos 10:47</w:t>
            </w:r>
          </w:p>
          <w:p w14:paraId="6CB81E97" w14:textId="77777777" w:rsidR="000B4AD6" w:rsidRDefault="000B4AD6" w:rsidP="002D5573">
            <w:pPr xmlns:w="http://schemas.openxmlformats.org/wordprocessingml/2006/main">
              <w:pStyle w:val="Compact"/>
            </w:pPr>
            <w:r xmlns:w="http://schemas.openxmlformats.org/wordprocessingml/2006/main">
              <w:t xml:space="preserve">Lucas 1:58</w:t>
            </w:r>
          </w:p>
          <w:p w14:paraId="6E7A755F" w14:textId="77777777" w:rsidR="000B4AD6" w:rsidRDefault="000B4AD6" w:rsidP="002D5573">
            <w:pPr xmlns:w="http://schemas.openxmlformats.org/wordprocessingml/2006/main">
              <w:pStyle w:val="Compact"/>
            </w:pPr>
            <w:r xmlns:w="http://schemas.openxmlformats.org/wordprocessingml/2006/main">
              <w:t xml:space="preserve">Romanos 11:30</w:t>
            </w:r>
          </w:p>
          <w:p w14:paraId="6AF5BAB7" w14:textId="77777777" w:rsidR="000B4AD6" w:rsidRDefault="000B4AD6" w:rsidP="002D5573">
            <w:pPr xmlns:w="http://schemas.openxmlformats.org/wordprocessingml/2006/main">
              <w:pStyle w:val="Compact"/>
            </w:pPr>
            <w:r xmlns:w="http://schemas.openxmlformats.org/wordprocessingml/2006/main">
              <w:t xml:space="preserve">2 Coríntios 4:1</w:t>
            </w:r>
          </w:p>
          <w:p w14:paraId="7008EC66" w14:textId="77777777" w:rsidR="000B4AD6" w:rsidRDefault="000B4AD6" w:rsidP="002D5573">
            <w:pPr xmlns:w="http://schemas.openxmlformats.org/wordprocessingml/2006/main">
              <w:pStyle w:val="Compact"/>
            </w:pPr>
            <w:r xmlns:w="http://schemas.openxmlformats.org/wordprocessingml/2006/main">
              <w:t xml:space="preserve">Gálatas 6:16</w:t>
            </w:r>
          </w:p>
          <w:p w14:paraId="2161F0E1" w14:textId="77777777" w:rsidR="000B4AD6" w:rsidRDefault="000B4AD6" w:rsidP="002D5573">
            <w:pPr xmlns:w="http://schemas.openxmlformats.org/wordprocessingml/2006/main">
              <w:pStyle w:val="Compact"/>
            </w:pPr>
            <w:r xmlns:w="http://schemas.openxmlformats.org/wordprocessingml/2006/main">
              <w:t xml:space="preserve">Efésios 2:4</w:t>
            </w:r>
          </w:p>
          <w:p w14:paraId="4562A9E6" w14:textId="77777777" w:rsidR="000B4AD6" w:rsidRDefault="000B4AD6" w:rsidP="002D5573">
            <w:pPr xmlns:w="http://schemas.openxmlformats.org/wordprocessingml/2006/main">
              <w:pStyle w:val="Compact"/>
            </w:pPr>
            <w:r xmlns:w="http://schemas.openxmlformats.org/wordprocessingml/2006/main">
              <w:t xml:space="preserve">Filipenses 2:27</w:t>
            </w:r>
          </w:p>
          <w:p w14:paraId="751CC54D" w14:textId="77777777" w:rsidR="000B4AD6" w:rsidRDefault="000B4AD6" w:rsidP="002D5573">
            <w:pPr xmlns:w="http://schemas.openxmlformats.org/wordprocessingml/2006/main">
              <w:pStyle w:val="Compact"/>
            </w:pPr>
            <w:r xmlns:w="http://schemas.openxmlformats.org/wordprocessingml/2006/main">
              <w:t xml:space="preserve">1 Timóteo 1:2</w:t>
            </w:r>
          </w:p>
          <w:p w14:paraId="6BCA18A0" w14:textId="77777777" w:rsidR="000B4AD6" w:rsidRDefault="000B4AD6" w:rsidP="002D5573">
            <w:pPr xmlns:w="http://schemas.openxmlformats.org/wordprocessingml/2006/main">
              <w:pStyle w:val="Compact"/>
            </w:pPr>
            <w:r xmlns:w="http://schemas.openxmlformats.org/wordprocessingml/2006/main">
              <w:t xml:space="preserve">Tito 3:5</w:t>
            </w:r>
          </w:p>
          <w:p w14:paraId="431FA37E" w14:textId="77777777" w:rsidR="000B4AD6" w:rsidRDefault="000B4AD6" w:rsidP="002D5573">
            <w:pPr xmlns:w="http://schemas.openxmlformats.org/wordprocessingml/2006/main">
              <w:pStyle w:val="Compact"/>
            </w:pPr>
            <w:r xmlns:w="http://schemas.openxmlformats.org/wordprocessingml/2006/main">
              <w:t xml:space="preserve">Hebreus 4:16</w:t>
            </w:r>
          </w:p>
          <w:p w14:paraId="2FCFEBDF" w14:textId="77777777" w:rsidR="000B4AD6" w:rsidRDefault="000B4AD6" w:rsidP="002D5573">
            <w:pPr xmlns:w="http://schemas.openxmlformats.org/wordprocessingml/2006/main">
              <w:pStyle w:val="Compact"/>
            </w:pPr>
            <w:r xmlns:w="http://schemas.openxmlformats.org/wordprocessingml/2006/main">
              <w:t xml:space="preserve">Tiago 2:13 (2 ocorrências)</w:t>
            </w:r>
          </w:p>
          <w:p w14:paraId="56988E58" w14:textId="77777777" w:rsidR="000B4AD6" w:rsidRDefault="000B4AD6" w:rsidP="002D5573">
            <w:pPr xmlns:w="http://schemas.openxmlformats.org/wordprocessingml/2006/main">
              <w:pStyle w:val="Compact"/>
            </w:pPr>
            <w:r xmlns:w="http://schemas.openxmlformats.org/wordprocessingml/2006/main">
              <w:t xml:space="preserve">1 Pedro 1:3</w:t>
            </w:r>
          </w:p>
          <w:p w14:paraId="3599B8FC" w14:textId="77777777" w:rsidR="000B4AD6" w:rsidRDefault="000B4AD6" w:rsidP="002D5573">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2 João 1:3</w:t>
            </w:r>
          </w:p>
          <w:p w14:paraId="0602FF79" w14:textId="655A6E6A" w:rsidR="000B4AD6" w:rsidRPr="0037607E" w:rsidRDefault="000B4AD6" w:rsidP="00131E2A">
            <w:pPr xmlns:w="http://schemas.openxmlformats.org/wordprocessingml/2006/main">
              <w:pStyle w:val="Compact"/>
            </w:pPr>
            <w:r xmlns:w="http://schemas.openxmlformats.org/wordprocessingml/2006/main">
              <w:t xml:space="preserve">Judas 1:21</w:t>
            </w:r>
          </w:p>
        </w:tc>
      </w:tr>
      <w:tr w:rsidR="000B4AD6" w:rsidRPr="00E544E9" w14:paraId="4D57D4F2" w14:textId="3C0F7835" w:rsidTr="00B57476">
        <w:trPr>
          <w:trHeight w:val="864"/>
        </w:trPr>
        <w:tc>
          <w:tcPr>
            <w:tcW w:w="3149" w:type="dxa"/>
          </w:tcPr>
          <w:p w14:paraId="26CD56C6" w14:textId="77777777" w:rsidR="000B4AD6" w:rsidRPr="00EA202D" w:rsidRDefault="000B4AD6" w:rsidP="00C55158">
            <w:pPr xmlns:w="http://schemas.openxmlformats.org/wordprocessingml/2006/main">
              <w:rPr>
                <w:b/>
                <w:bCs/>
              </w:rPr>
            </w:pPr>
            <w:r xmlns:w="http://schemas.openxmlformats.org/wordprocessingml/2006/main" w:rsidRPr="00EA202D">
              <w:rPr>
                <w:b/>
                <w:bCs/>
              </w:rPr>
              <w:lastRenderedPageBreak xmlns:w="http://schemas.openxmlformats.org/wordprocessingml/2006/main"/>
            </w:r>
            <w:r xmlns:w="http://schemas.openxmlformats.org/wordprocessingml/2006/main" w:rsidRPr="00EA202D">
              <w:rPr>
                <w:b/>
                <w:bCs/>
              </w:rPr>
              <w:t xml:space="preserve">milagre</w:t>
            </w:r>
          </w:p>
          <w:p w14:paraId="100D90F2" w14:textId="2E86BBAE" w:rsidR="000B4AD6" w:rsidRDefault="000B4AD6" w:rsidP="00C55158">
            <w:r xmlns:w="http://schemas.openxmlformats.org/wordprocessingml/2006/main">
              <w:t xml:space="preserve">G1411</w:t>
            </w:r>
          </w:p>
        </w:tc>
        <w:tc>
          <w:tcPr>
            <w:tcW w:w="6048" w:type="dxa"/>
          </w:tcPr>
          <w:p w14:paraId="3F73075C" w14:textId="77777777" w:rsidR="000B4AD6" w:rsidRDefault="000B4AD6" w:rsidP="0037607E">
            <w:r xmlns:w="http://schemas.openxmlformats.org/wordprocessingml/2006/main">
              <w:t xml:space="preserve">Esta palavra pode significar:</w:t>
            </w:r>
          </w:p>
          <w:p w14:paraId="3AEE208D" w14:textId="77777777" w:rsidR="000B4AD6" w:rsidRDefault="000B4AD6" w:rsidP="001A222C">
            <w:pPr xmlns:w="http://schemas.openxmlformats.org/wordprocessingml/2006/main">
              <w:pStyle w:val="ListParagraph"/>
              <w:numPr>
                <w:ilvl w:val="0"/>
                <w:numId w:val="45"/>
              </w:numPr>
            </w:pPr>
            <w:r xmlns:w="http://schemas.openxmlformats.org/wordprocessingml/2006/main">
              <w:t xml:space="preserve">Uma ação ou obra maravilhosa que mostra o poder ou a força de Deus.</w:t>
            </w:r>
          </w:p>
          <w:p w14:paraId="5C63A0AE" w14:textId="77777777" w:rsidR="000B4AD6" w:rsidRDefault="000B4AD6" w:rsidP="001A222C">
            <w:pPr xmlns:w="http://schemas.openxmlformats.org/wordprocessingml/2006/main">
              <w:pStyle w:val="ListParagraph"/>
              <w:numPr>
                <w:ilvl w:val="0"/>
                <w:numId w:val="45"/>
              </w:numPr>
            </w:pPr>
            <w:r xmlns:w="http://schemas.openxmlformats.org/wordprocessingml/2006/main">
              <w:t xml:space="preserve">Algo incrível que não seria possível a menos que Deus fizesse com que acontecesse.</w:t>
            </w:r>
          </w:p>
          <w:p w14:paraId="737E3F85" w14:textId="01DABC36" w:rsidR="000B4AD6" w:rsidRDefault="000B4AD6" w:rsidP="00886F93"/>
        </w:tc>
        <w:tc>
          <w:tcPr>
            <w:tcW w:w="5323" w:type="dxa"/>
          </w:tcPr>
          <w:p w14:paraId="7ACF421E" w14:textId="77777777" w:rsidR="000B4AD6" w:rsidRDefault="000B4AD6" w:rsidP="00644DEB">
            <w:pPr xmlns:w="http://schemas.openxmlformats.org/wordprocessingml/2006/main">
              <w:pStyle w:val="Compact"/>
            </w:pPr>
            <w:r xmlns:w="http://schemas.openxmlformats.org/wordprocessingml/2006/main">
              <w:t xml:space="preserve">Mateus 7:22</w:t>
            </w:r>
          </w:p>
          <w:p w14:paraId="7C286F6F" w14:textId="77777777" w:rsidR="000B4AD6" w:rsidRDefault="000B4AD6" w:rsidP="00644DEB">
            <w:pPr xmlns:w="http://schemas.openxmlformats.org/wordprocessingml/2006/main">
              <w:pStyle w:val="Compact"/>
            </w:pPr>
            <w:r xmlns:w="http://schemas.openxmlformats.org/wordprocessingml/2006/main">
              <w:t xml:space="preserve">Mateus 11:20</w:t>
            </w:r>
          </w:p>
          <w:p w14:paraId="3647DCCD" w14:textId="77777777" w:rsidR="000B4AD6" w:rsidRDefault="000B4AD6" w:rsidP="00644DEB">
            <w:pPr xmlns:w="http://schemas.openxmlformats.org/wordprocessingml/2006/main">
              <w:pStyle w:val="Compact"/>
            </w:pPr>
            <w:r xmlns:w="http://schemas.openxmlformats.org/wordprocessingml/2006/main">
              <w:t xml:space="preserve">Mateus 13:58</w:t>
            </w:r>
          </w:p>
          <w:p w14:paraId="7DEE7877" w14:textId="77777777" w:rsidR="000B4AD6" w:rsidRDefault="000B4AD6" w:rsidP="00644DEB">
            <w:pPr xmlns:w="http://schemas.openxmlformats.org/wordprocessingml/2006/main">
              <w:pStyle w:val="Compact"/>
            </w:pPr>
            <w:r xmlns:w="http://schemas.openxmlformats.org/wordprocessingml/2006/main">
              <w:t xml:space="preserve">Marcos 6:2</w:t>
            </w:r>
          </w:p>
          <w:p w14:paraId="40905ED2" w14:textId="77777777" w:rsidR="000B4AD6" w:rsidRDefault="000B4AD6" w:rsidP="00644DEB">
            <w:pPr xmlns:w="http://schemas.openxmlformats.org/wordprocessingml/2006/main">
              <w:pStyle w:val="Compact"/>
            </w:pPr>
            <w:r xmlns:w="http://schemas.openxmlformats.org/wordprocessingml/2006/main">
              <w:t xml:space="preserve">Marcos 9:39</w:t>
            </w:r>
          </w:p>
          <w:p w14:paraId="7D928636" w14:textId="77777777" w:rsidR="000B4AD6" w:rsidRDefault="000B4AD6" w:rsidP="00644DEB">
            <w:pPr xmlns:w="http://schemas.openxmlformats.org/wordprocessingml/2006/main">
              <w:pStyle w:val="Compact"/>
            </w:pPr>
            <w:r xmlns:w="http://schemas.openxmlformats.org/wordprocessingml/2006/main">
              <w:t xml:space="preserve">Lucas 10:13</w:t>
            </w:r>
          </w:p>
          <w:p w14:paraId="7933C358" w14:textId="77777777" w:rsidR="000B4AD6" w:rsidRDefault="000B4AD6" w:rsidP="00644DEB">
            <w:pPr xmlns:w="http://schemas.openxmlformats.org/wordprocessingml/2006/main">
              <w:pStyle w:val="Compact"/>
            </w:pPr>
            <w:r xmlns:w="http://schemas.openxmlformats.org/wordprocessingml/2006/main">
              <w:t xml:space="preserve">Lucas 19:37</w:t>
            </w:r>
          </w:p>
          <w:p w14:paraId="51D9FF3A" w14:textId="77777777" w:rsidR="000B4AD6" w:rsidRDefault="000B4AD6" w:rsidP="00644DEB">
            <w:pPr xmlns:w="http://schemas.openxmlformats.org/wordprocessingml/2006/main">
              <w:pStyle w:val="Compact"/>
            </w:pPr>
            <w:r xmlns:w="http://schemas.openxmlformats.org/wordprocessingml/2006/main">
              <w:t xml:space="preserve">Atos 2:22</w:t>
            </w:r>
          </w:p>
          <w:p w14:paraId="33214271" w14:textId="77777777" w:rsidR="000B4AD6" w:rsidRDefault="000B4AD6" w:rsidP="00644DEB">
            <w:pPr xmlns:w="http://schemas.openxmlformats.org/wordprocessingml/2006/main">
              <w:pStyle w:val="Compact"/>
            </w:pPr>
            <w:r xmlns:w="http://schemas.openxmlformats.org/wordprocessingml/2006/main">
              <w:t xml:space="preserve">Atos 8:13</w:t>
            </w:r>
          </w:p>
          <w:p w14:paraId="1DFEB1E2" w14:textId="77777777" w:rsidR="000B4AD6" w:rsidRDefault="000B4AD6" w:rsidP="00644DEB">
            <w:pPr xmlns:w="http://schemas.openxmlformats.org/wordprocessingml/2006/main">
              <w:pStyle w:val="Compact"/>
            </w:pPr>
            <w:r xmlns:w="http://schemas.openxmlformats.org/wordprocessingml/2006/main">
              <w:t xml:space="preserve">Atos 19:11</w:t>
            </w:r>
          </w:p>
          <w:p w14:paraId="4EFAF3DB" w14:textId="77777777" w:rsidR="000B4AD6" w:rsidRDefault="000B4AD6" w:rsidP="00644DEB">
            <w:pPr xmlns:w="http://schemas.openxmlformats.org/wordprocessingml/2006/main">
              <w:pStyle w:val="Compact"/>
            </w:pPr>
            <w:r xmlns:w="http://schemas.openxmlformats.org/wordprocessingml/2006/main">
              <w:t xml:space="preserve">1 Coríntios 12:28</w:t>
            </w:r>
          </w:p>
          <w:p w14:paraId="0C6A00B6" w14:textId="77777777" w:rsidR="000B4AD6" w:rsidRDefault="000B4AD6" w:rsidP="00644DEB">
            <w:pPr xmlns:w="http://schemas.openxmlformats.org/wordprocessingml/2006/main">
              <w:pStyle w:val="Compact"/>
            </w:pPr>
            <w:r xmlns:w="http://schemas.openxmlformats.org/wordprocessingml/2006/main">
              <w:t xml:space="preserve">2 Coríntios 12:12</w:t>
            </w:r>
          </w:p>
          <w:p w14:paraId="59AA0C06" w14:textId="77777777" w:rsidR="000B4AD6" w:rsidRDefault="000B4AD6" w:rsidP="00644DEB">
            <w:pPr xmlns:w="http://schemas.openxmlformats.org/wordprocessingml/2006/main">
              <w:pStyle w:val="Compact"/>
            </w:pPr>
            <w:r xmlns:w="http://schemas.openxmlformats.org/wordprocessingml/2006/main">
              <w:t xml:space="preserve">Gálatas 3:5</w:t>
            </w:r>
          </w:p>
          <w:p w14:paraId="38836C63" w14:textId="6B9C2E13" w:rsidR="000B4AD6" w:rsidRPr="0037607E" w:rsidRDefault="000B4AD6" w:rsidP="002D5573">
            <w:pPr xmlns:w="http://schemas.openxmlformats.org/wordprocessingml/2006/main">
              <w:pStyle w:val="Compact"/>
            </w:pPr>
            <w:r xmlns:w="http://schemas.openxmlformats.org/wordprocessingml/2006/main">
              <w:t xml:space="preserve">Hebreus 2:4</w:t>
            </w:r>
          </w:p>
        </w:tc>
      </w:tr>
      <w:tr w:rsidR="000B4AD6" w:rsidRPr="00E544E9" w14:paraId="14DB43F3" w14:textId="24E1D15B" w:rsidTr="00234561">
        <w:trPr>
          <w:trHeight w:val="720"/>
        </w:trPr>
        <w:tc>
          <w:tcPr>
            <w:tcW w:w="3149" w:type="dxa"/>
          </w:tcPr>
          <w:p w14:paraId="651AED86" w14:textId="77777777" w:rsidR="000B4AD6" w:rsidRPr="00EA202D" w:rsidRDefault="000B4AD6" w:rsidP="00C55158">
            <w:pPr xmlns:w="http://schemas.openxmlformats.org/wordprocessingml/2006/main">
              <w:rPr>
                <w:b/>
                <w:bCs/>
              </w:rPr>
            </w:pPr>
            <w:r xmlns:w="http://schemas.openxmlformats.org/wordprocessingml/2006/main" w:rsidRPr="00EA202D">
              <w:rPr>
                <w:b/>
                <w:bCs/>
              </w:rPr>
              <w:t xml:space="preserve">nação</w:t>
            </w:r>
          </w:p>
          <w:p w14:paraId="73A82AF2" w14:textId="5517106F" w:rsidR="000B4AD6" w:rsidRDefault="000B4AD6" w:rsidP="00C55158">
            <w:r xmlns:w="http://schemas.openxmlformats.org/wordprocessingml/2006/main">
              <w:t xml:space="preserve">G1484</w:t>
            </w:r>
          </w:p>
        </w:tc>
        <w:tc>
          <w:tcPr>
            <w:tcW w:w="6048" w:type="dxa"/>
          </w:tcPr>
          <w:p w14:paraId="70DE5B99" w14:textId="77777777" w:rsidR="000B4AD6" w:rsidRDefault="000B4AD6" w:rsidP="0037607E">
            <w:r xmlns:w="http://schemas.openxmlformats.org/wordprocessingml/2006/main">
              <w:t xml:space="preserve">Esta palavra pode significar:</w:t>
            </w:r>
          </w:p>
          <w:p w14:paraId="1D6CDE4A" w14:textId="77777777" w:rsidR="000B4AD6" w:rsidRDefault="000B4AD6" w:rsidP="001A222C">
            <w:pPr xmlns:w="http://schemas.openxmlformats.org/wordprocessingml/2006/main">
              <w:pStyle w:val="ListParagraph"/>
              <w:numPr>
                <w:ilvl w:val="0"/>
                <w:numId w:val="46"/>
              </w:numPr>
            </w:pPr>
            <w:r xmlns:w="http://schemas.openxmlformats.org/wordprocessingml/2006/main">
              <w:t xml:space="preserve">Uma tribo de pessoas.</w:t>
            </w:r>
          </w:p>
          <w:p w14:paraId="74989153" w14:textId="77777777" w:rsidR="000B4AD6" w:rsidRDefault="000B4AD6" w:rsidP="001A222C">
            <w:pPr xmlns:w="http://schemas.openxmlformats.org/wordprocessingml/2006/main">
              <w:pStyle w:val="ListParagraph"/>
              <w:numPr>
                <w:ilvl w:val="0"/>
                <w:numId w:val="46"/>
              </w:numPr>
            </w:pPr>
            <w:r xmlns:w="http://schemas.openxmlformats.org/wordprocessingml/2006/main">
              <w:t xml:space="preserve">Um grupo de pessoas.</w:t>
            </w:r>
          </w:p>
          <w:p w14:paraId="1C0C1231" w14:textId="77777777" w:rsidR="000B4AD6" w:rsidRDefault="000B4AD6" w:rsidP="001A222C">
            <w:pPr xmlns:w="http://schemas.openxmlformats.org/wordprocessingml/2006/main">
              <w:pStyle w:val="ListParagraph"/>
              <w:numPr>
                <w:ilvl w:val="0"/>
                <w:numId w:val="46"/>
              </w:numPr>
            </w:pPr>
            <w:r xmlns:w="http://schemas.openxmlformats.org/wordprocessingml/2006/main">
              <w:t xml:space="preserve">Todas as pessoas.</w:t>
            </w:r>
          </w:p>
          <w:p w14:paraId="1622B101" w14:textId="77777777" w:rsidR="000B4AD6" w:rsidRDefault="000B4AD6" w:rsidP="0095688D">
            <w:pPr xmlns:w="http://schemas.openxmlformats.org/wordprocessingml/2006/main">
              <w:pStyle w:val="ListParagraph"/>
              <w:numPr>
                <w:ilvl w:val="0"/>
                <w:numId w:val="46"/>
              </w:numPr>
            </w:pPr>
            <w:r xmlns:w="http://schemas.openxmlformats.org/wordprocessingml/2006/main">
              <w:t xml:space="preserve">Qualquer pessoa que não seja judia.</w:t>
            </w:r>
          </w:p>
          <w:p w14:paraId="15847077" w14:textId="474A75CD" w:rsidR="000B4AD6" w:rsidRDefault="000B4AD6" w:rsidP="00C363B5"/>
        </w:tc>
        <w:tc>
          <w:tcPr>
            <w:tcW w:w="5323" w:type="dxa"/>
          </w:tcPr>
          <w:p w14:paraId="63EF382A" w14:textId="77777777" w:rsidR="000B4AD6" w:rsidRDefault="000B4AD6" w:rsidP="003E5C6A">
            <w:pPr xmlns:w="http://schemas.openxmlformats.org/wordprocessingml/2006/main">
              <w:pStyle w:val="Compact"/>
            </w:pPr>
            <w:r xmlns:w="http://schemas.openxmlformats.org/wordprocessingml/2006/main">
              <w:t xml:space="preserve">Mateus 28:19</w:t>
            </w:r>
          </w:p>
          <w:p w14:paraId="6B4A8902" w14:textId="77777777" w:rsidR="000B4AD6" w:rsidRDefault="000B4AD6" w:rsidP="003E5C6A">
            <w:pPr xmlns:w="http://schemas.openxmlformats.org/wordprocessingml/2006/main">
              <w:pStyle w:val="Compact"/>
            </w:pPr>
            <w:r xmlns:w="http://schemas.openxmlformats.org/wordprocessingml/2006/main">
              <w:t xml:space="preserve">Marcos 13:10</w:t>
            </w:r>
          </w:p>
          <w:p w14:paraId="25770531" w14:textId="77777777" w:rsidR="000B4AD6" w:rsidRDefault="000B4AD6" w:rsidP="003E5C6A">
            <w:pPr xmlns:w="http://schemas.openxmlformats.org/wordprocessingml/2006/main">
              <w:pStyle w:val="Compact"/>
            </w:pPr>
            <w:r xmlns:w="http://schemas.openxmlformats.org/wordprocessingml/2006/main">
              <w:t xml:space="preserve">Lucas 12:30</w:t>
            </w:r>
          </w:p>
          <w:p w14:paraId="620EFF31" w14:textId="77777777" w:rsidR="000B4AD6" w:rsidRDefault="000B4AD6" w:rsidP="003E5C6A">
            <w:pPr xmlns:w="http://schemas.openxmlformats.org/wordprocessingml/2006/main">
              <w:pStyle w:val="Compact"/>
            </w:pPr>
            <w:r xmlns:w="http://schemas.openxmlformats.org/wordprocessingml/2006/main">
              <w:t xml:space="preserve">Atos 2:5</w:t>
            </w:r>
          </w:p>
          <w:p w14:paraId="7460E532" w14:textId="77777777" w:rsidR="000B4AD6" w:rsidRDefault="000B4AD6" w:rsidP="003E5C6A">
            <w:pPr xmlns:w="http://schemas.openxmlformats.org/wordprocessingml/2006/main">
              <w:pStyle w:val="Compact"/>
            </w:pPr>
            <w:r xmlns:w="http://schemas.openxmlformats.org/wordprocessingml/2006/main">
              <w:t xml:space="preserve">Atos 10:35</w:t>
            </w:r>
          </w:p>
          <w:p w14:paraId="4445ACAB" w14:textId="77777777" w:rsidR="000B4AD6" w:rsidRDefault="000B4AD6" w:rsidP="003E5C6A">
            <w:pPr xmlns:w="http://schemas.openxmlformats.org/wordprocessingml/2006/main">
              <w:pStyle w:val="Compact"/>
            </w:pPr>
            <w:r xmlns:w="http://schemas.openxmlformats.org/wordprocessingml/2006/main">
              <w:t xml:space="preserve">Atos 17:26</w:t>
            </w:r>
          </w:p>
          <w:p w14:paraId="3FFDFF8D" w14:textId="77777777" w:rsidR="000B4AD6" w:rsidRDefault="000B4AD6" w:rsidP="003E5C6A">
            <w:pPr xmlns:w="http://schemas.openxmlformats.org/wordprocessingml/2006/main">
              <w:pStyle w:val="Compact"/>
            </w:pPr>
            <w:r xmlns:w="http://schemas.openxmlformats.org/wordprocessingml/2006/main">
              <w:t xml:space="preserve">Romanos 16:26</w:t>
            </w:r>
          </w:p>
          <w:p w14:paraId="0E419F7D" w14:textId="77777777" w:rsidR="000B4AD6" w:rsidRDefault="000B4AD6" w:rsidP="003E5C6A">
            <w:pPr xmlns:w="http://schemas.openxmlformats.org/wordprocessingml/2006/main">
              <w:pStyle w:val="Compact"/>
            </w:pPr>
            <w:r xmlns:w="http://schemas.openxmlformats.org/wordprocessingml/2006/main">
              <w:t xml:space="preserve">Gálatas 3:8</w:t>
            </w:r>
          </w:p>
          <w:p w14:paraId="06903B08" w14:textId="77777777" w:rsidR="000B4AD6" w:rsidRDefault="000B4AD6" w:rsidP="003E5C6A">
            <w:pPr xmlns:w="http://schemas.openxmlformats.org/wordprocessingml/2006/main">
              <w:pStyle w:val="Compact"/>
            </w:pPr>
            <w:r xmlns:w="http://schemas.openxmlformats.org/wordprocessingml/2006/main">
              <w:t xml:space="preserve">1 Timóteo 3:16</w:t>
            </w:r>
          </w:p>
          <w:p w14:paraId="6635535B" w14:textId="77777777" w:rsidR="000B4AD6" w:rsidRDefault="000B4AD6" w:rsidP="003E5C6A">
            <w:pPr xmlns:w="http://schemas.openxmlformats.org/wordprocessingml/2006/main">
              <w:pStyle w:val="Compact"/>
            </w:pPr>
            <w:r xmlns:w="http://schemas.openxmlformats.org/wordprocessingml/2006/main">
              <w:t xml:space="preserve">1 Pedro 2:9</w:t>
            </w:r>
          </w:p>
          <w:p w14:paraId="26CBC5C4" w14:textId="77777777" w:rsidR="000B4AD6" w:rsidRDefault="000B4AD6" w:rsidP="003E5C6A">
            <w:pPr xmlns:w="http://schemas.openxmlformats.org/wordprocessingml/2006/main">
              <w:pStyle w:val="Compact"/>
            </w:pPr>
            <w:r xmlns:w="http://schemas.openxmlformats.org/wordprocessingml/2006/main">
              <w:t xml:space="preserve">Apocalipse 7:9</w:t>
            </w:r>
          </w:p>
          <w:p w14:paraId="726EC5C5" w14:textId="77777777" w:rsidR="000B4AD6" w:rsidRDefault="000B4AD6" w:rsidP="003E5C6A">
            <w:pPr xmlns:w="http://schemas.openxmlformats.org/wordprocessingml/2006/main">
              <w:pStyle w:val="Compact"/>
            </w:pPr>
            <w:r xmlns:w="http://schemas.openxmlformats.org/wordprocessingml/2006/main">
              <w:t xml:space="preserve">Apocalipse 15:4</w:t>
            </w:r>
          </w:p>
          <w:p w14:paraId="06295D2A" w14:textId="1EA6010B" w:rsidR="000B4AD6" w:rsidRDefault="000B4AD6" w:rsidP="00644DEB">
            <w:pPr xmlns:w="http://schemas.openxmlformats.org/wordprocessingml/2006/main">
              <w:pStyle w:val="Compact"/>
            </w:pPr>
            <w:r xmlns:w="http://schemas.openxmlformats.org/wordprocessingml/2006/main">
              <w:t xml:space="preserve">Apocalipse 22:2</w:t>
            </w:r>
          </w:p>
        </w:tc>
      </w:tr>
      <w:tr w:rsidR="000B4AD6" w:rsidRPr="00E544E9" w14:paraId="15E5948A" w14:textId="7BE7C435" w:rsidTr="00234561">
        <w:trPr>
          <w:trHeight w:val="576"/>
        </w:trPr>
        <w:tc>
          <w:tcPr>
            <w:tcW w:w="3149" w:type="dxa"/>
          </w:tcPr>
          <w:p w14:paraId="6F45CA20" w14:textId="77777777" w:rsidR="000B4AD6" w:rsidRPr="007D5BD6" w:rsidRDefault="000B4AD6" w:rsidP="00C55158">
            <w:pPr xmlns:w="http://schemas.openxmlformats.org/wordprocessingml/2006/main">
              <w:rPr>
                <w:b/>
                <w:bCs/>
              </w:rPr>
            </w:pPr>
            <w:r xmlns:w="http://schemas.openxmlformats.org/wordprocessingml/2006/main" w:rsidRPr="007D5BD6">
              <w:rPr>
                <w:b/>
                <w:bCs/>
              </w:rPr>
              <w:t xml:space="preserve">obedecer, obediência</w:t>
            </w:r>
          </w:p>
          <w:p w14:paraId="2AA8BD8D" w14:textId="63682489" w:rsidR="000B4AD6" w:rsidRDefault="000B4AD6" w:rsidP="00C55158">
            <w:r xmlns:w="http://schemas.openxmlformats.org/wordprocessingml/2006/main">
              <w:t xml:space="preserve">G5219, G5218</w:t>
            </w:r>
          </w:p>
        </w:tc>
        <w:tc>
          <w:tcPr>
            <w:tcW w:w="6048" w:type="dxa"/>
          </w:tcPr>
          <w:p w14:paraId="2D4E7FCD" w14:textId="77777777" w:rsidR="000B4AD6" w:rsidRDefault="000B4AD6" w:rsidP="0037607E">
            <w:r xmlns:w="http://schemas.openxmlformats.org/wordprocessingml/2006/main">
              <w:t xml:space="preserve">Esta palavra pode significar:</w:t>
            </w:r>
          </w:p>
          <w:p w14:paraId="3789A1C2" w14:textId="77777777" w:rsidR="000B4AD6" w:rsidRDefault="000B4AD6" w:rsidP="001A222C">
            <w:pPr xmlns:w="http://schemas.openxmlformats.org/wordprocessingml/2006/main">
              <w:pStyle w:val="ListParagraph"/>
              <w:numPr>
                <w:ilvl w:val="0"/>
                <w:numId w:val="47"/>
              </w:numPr>
            </w:pPr>
            <w:r xmlns:w="http://schemas.openxmlformats.org/wordprocessingml/2006/main">
              <w:t xml:space="preserve">Submeter-se a alguém e fazer o que essa pessoa diz para fazer.</w:t>
            </w:r>
          </w:p>
          <w:p w14:paraId="360F517D" w14:textId="77777777" w:rsidR="000B4AD6" w:rsidRDefault="000B4AD6" w:rsidP="001A222C">
            <w:pPr xmlns:w="http://schemas.openxmlformats.org/wordprocessingml/2006/main">
              <w:pStyle w:val="ListParagraph"/>
              <w:numPr>
                <w:ilvl w:val="0"/>
                <w:numId w:val="47"/>
              </w:numPr>
            </w:pPr>
            <w:r xmlns:w="http://schemas.openxmlformats.org/wordprocessingml/2006/main">
              <w:lastRenderedPageBreak xmlns:w="http://schemas.openxmlformats.org/wordprocessingml/2006/main"/>
            </w:r>
            <w:r xmlns:w="http://schemas.openxmlformats.org/wordprocessingml/2006/main">
              <w:t xml:space="preserve">Para fazer o que é exigido ou ordenado.</w:t>
            </w:r>
          </w:p>
          <w:p w14:paraId="267C9ED2" w14:textId="1D3454FA" w:rsidR="000B4AD6" w:rsidRDefault="000B4AD6" w:rsidP="00886F93">
            <w:pPr xmlns:w="http://schemas.openxmlformats.org/wordprocessingml/2006/main">
              <w:pStyle w:val="ListParagraph"/>
              <w:numPr>
                <w:ilvl w:val="0"/>
                <w:numId w:val="47"/>
              </w:numPr>
            </w:pPr>
            <w:r xmlns:w="http://schemas.openxmlformats.org/wordprocessingml/2006/main">
              <w:t xml:space="preserve">Ouvir ou prestar atenção a alguém ou alguma coisa.</w:t>
            </w:r>
          </w:p>
        </w:tc>
        <w:tc>
          <w:tcPr>
            <w:tcW w:w="5323" w:type="dxa"/>
          </w:tcPr>
          <w:p w14:paraId="251D597D" w14:textId="77777777" w:rsidR="000B4AD6" w:rsidRDefault="000B4AD6" w:rsidP="00647BD2">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Mateus 8:27</w:t>
            </w:r>
          </w:p>
          <w:p w14:paraId="71FED4D1" w14:textId="77777777" w:rsidR="000B4AD6" w:rsidRDefault="000B4AD6" w:rsidP="00647BD2">
            <w:pPr xmlns:w="http://schemas.openxmlformats.org/wordprocessingml/2006/main">
              <w:pStyle w:val="Compact"/>
            </w:pPr>
            <w:r xmlns:w="http://schemas.openxmlformats.org/wordprocessingml/2006/main">
              <w:t xml:space="preserve">Marcos 1:27</w:t>
            </w:r>
          </w:p>
          <w:p w14:paraId="58374FE8" w14:textId="77777777" w:rsidR="000B4AD6" w:rsidRDefault="000B4AD6" w:rsidP="00647BD2">
            <w:pPr xmlns:w="http://schemas.openxmlformats.org/wordprocessingml/2006/main">
              <w:pStyle w:val="Compact"/>
            </w:pPr>
            <w:r xmlns:w="http://schemas.openxmlformats.org/wordprocessingml/2006/main">
              <w:t xml:space="preserve">Lucas 8:25</w:t>
            </w:r>
          </w:p>
          <w:p w14:paraId="5D016C65" w14:textId="77777777" w:rsidR="000B4AD6" w:rsidRDefault="000B4AD6" w:rsidP="00647BD2">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Lucas 17:6</w:t>
            </w:r>
          </w:p>
          <w:p w14:paraId="1AA834DD" w14:textId="77777777" w:rsidR="000B4AD6" w:rsidRDefault="000B4AD6" w:rsidP="00647BD2">
            <w:pPr xmlns:w="http://schemas.openxmlformats.org/wordprocessingml/2006/main">
              <w:pStyle w:val="Compact"/>
            </w:pPr>
            <w:r xmlns:w="http://schemas.openxmlformats.org/wordprocessingml/2006/main">
              <w:t xml:space="preserve">Romanos 6:16</w:t>
            </w:r>
          </w:p>
          <w:p w14:paraId="4200B16A" w14:textId="77777777" w:rsidR="000B4AD6" w:rsidRDefault="000B4AD6" w:rsidP="00647BD2">
            <w:pPr xmlns:w="http://schemas.openxmlformats.org/wordprocessingml/2006/main">
              <w:pStyle w:val="Compact"/>
            </w:pPr>
            <w:r xmlns:w="http://schemas.openxmlformats.org/wordprocessingml/2006/main">
              <w:t xml:space="preserve">Romanos 10:16</w:t>
            </w:r>
          </w:p>
          <w:p w14:paraId="2FA31304" w14:textId="77777777" w:rsidR="000B4AD6" w:rsidRDefault="000B4AD6" w:rsidP="00647BD2">
            <w:pPr xmlns:w="http://schemas.openxmlformats.org/wordprocessingml/2006/main">
              <w:pStyle w:val="Compact"/>
            </w:pPr>
            <w:r xmlns:w="http://schemas.openxmlformats.org/wordprocessingml/2006/main">
              <w:t xml:space="preserve">2 Coríntios 10:5</w:t>
            </w:r>
          </w:p>
          <w:p w14:paraId="1E1D3C53" w14:textId="77777777" w:rsidR="000B4AD6" w:rsidRDefault="000B4AD6" w:rsidP="00647BD2">
            <w:pPr xmlns:w="http://schemas.openxmlformats.org/wordprocessingml/2006/main">
              <w:pStyle w:val="Compact"/>
            </w:pPr>
            <w:r xmlns:w="http://schemas.openxmlformats.org/wordprocessingml/2006/main">
              <w:t xml:space="preserve">Efésios 6:1</w:t>
            </w:r>
          </w:p>
          <w:p w14:paraId="629FF4A6" w14:textId="77777777" w:rsidR="000B4AD6" w:rsidRDefault="000B4AD6" w:rsidP="00647BD2">
            <w:pPr xmlns:w="http://schemas.openxmlformats.org/wordprocessingml/2006/main">
              <w:pStyle w:val="Compact"/>
            </w:pPr>
            <w:r xmlns:w="http://schemas.openxmlformats.org/wordprocessingml/2006/main">
              <w:t xml:space="preserve">Filipenses 2:12</w:t>
            </w:r>
          </w:p>
          <w:p w14:paraId="2D795C7F" w14:textId="77777777" w:rsidR="000B4AD6" w:rsidRDefault="000B4AD6" w:rsidP="00647BD2">
            <w:pPr xmlns:w="http://schemas.openxmlformats.org/wordprocessingml/2006/main">
              <w:pStyle w:val="Compact"/>
            </w:pPr>
            <w:r xmlns:w="http://schemas.openxmlformats.org/wordprocessingml/2006/main">
              <w:t xml:space="preserve">Colossenses 3:20</w:t>
            </w:r>
          </w:p>
          <w:p w14:paraId="23DE45F6" w14:textId="77777777" w:rsidR="000B4AD6" w:rsidRDefault="000B4AD6" w:rsidP="00647BD2">
            <w:pPr xmlns:w="http://schemas.openxmlformats.org/wordprocessingml/2006/main">
              <w:pStyle w:val="Compact"/>
            </w:pPr>
            <w:r xmlns:w="http://schemas.openxmlformats.org/wordprocessingml/2006/main">
              <w:t xml:space="preserve">2 Tessalonicenses 3:14</w:t>
            </w:r>
          </w:p>
          <w:p w14:paraId="212EAF55" w14:textId="77777777" w:rsidR="000B4AD6" w:rsidRDefault="000B4AD6" w:rsidP="00647BD2">
            <w:pPr xmlns:w="http://schemas.openxmlformats.org/wordprocessingml/2006/main">
              <w:pStyle w:val="Compact"/>
            </w:pPr>
            <w:r xmlns:w="http://schemas.openxmlformats.org/wordprocessingml/2006/main">
              <w:t xml:space="preserve">Filemom 1:21</w:t>
            </w:r>
          </w:p>
          <w:p w14:paraId="170915DD" w14:textId="77777777" w:rsidR="000B4AD6" w:rsidRDefault="000B4AD6" w:rsidP="00647BD2">
            <w:pPr xmlns:w="http://schemas.openxmlformats.org/wordprocessingml/2006/main">
              <w:pStyle w:val="Compact"/>
            </w:pPr>
            <w:r xmlns:w="http://schemas.openxmlformats.org/wordprocessingml/2006/main">
              <w:t xml:space="preserve">Hebreus 5:9</w:t>
            </w:r>
          </w:p>
          <w:p w14:paraId="52988BC9" w14:textId="77777777" w:rsidR="000B4AD6" w:rsidRDefault="000B4AD6" w:rsidP="00647BD2">
            <w:pPr xmlns:w="http://schemas.openxmlformats.org/wordprocessingml/2006/main">
              <w:pStyle w:val="Compact"/>
            </w:pPr>
            <w:r xmlns:w="http://schemas.openxmlformats.org/wordprocessingml/2006/main">
              <w:t xml:space="preserve">Hebreus 11:8</w:t>
            </w:r>
          </w:p>
          <w:p w14:paraId="055F2F0D" w14:textId="41378951" w:rsidR="000B4AD6" w:rsidRDefault="000B4AD6" w:rsidP="003E5C6A">
            <w:pPr xmlns:w="http://schemas.openxmlformats.org/wordprocessingml/2006/main">
              <w:pStyle w:val="Compact"/>
            </w:pPr>
            <w:r xmlns:w="http://schemas.openxmlformats.org/wordprocessingml/2006/main">
              <w:t xml:space="preserve">1 Pedro 3:6</w:t>
            </w:r>
          </w:p>
        </w:tc>
      </w:tr>
      <w:tr w:rsidR="000B4AD6" w:rsidRPr="00E544E9" w14:paraId="07EF8300" w14:textId="2F9CBAB3" w:rsidTr="00234561">
        <w:trPr>
          <w:trHeight w:val="1152"/>
        </w:trPr>
        <w:tc>
          <w:tcPr>
            <w:tcW w:w="3149" w:type="dxa"/>
          </w:tcPr>
          <w:p w14:paraId="15197523" w14:textId="77777777" w:rsidR="000B4AD6" w:rsidRPr="000375DA" w:rsidRDefault="000B4AD6" w:rsidP="00C55158">
            <w:pPr xmlns:w="http://schemas.openxmlformats.org/wordprocessingml/2006/main">
              <w:rPr>
                <w:b/>
                <w:bCs/>
              </w:rPr>
            </w:pPr>
            <w:r xmlns:w="http://schemas.openxmlformats.org/wordprocessingml/2006/main" w:rsidRPr="000375DA">
              <w:rPr>
                <w:b/>
                <w:bCs/>
              </w:rPr>
              <w:lastRenderedPageBreak xmlns:w="http://schemas.openxmlformats.org/wordprocessingml/2006/main"/>
            </w:r>
            <w:r xmlns:w="http://schemas.openxmlformats.org/wordprocessingml/2006/main" w:rsidRPr="000375DA">
              <w:rPr>
                <w:b/>
                <w:bCs/>
              </w:rPr>
              <w:t xml:space="preserve">paz</w:t>
            </w:r>
          </w:p>
          <w:p w14:paraId="6C1DCBEE" w14:textId="0CAF7225" w:rsidR="000B4AD6" w:rsidRDefault="000B4AD6" w:rsidP="00C55158">
            <w:r xmlns:w="http://schemas.openxmlformats.org/wordprocessingml/2006/main">
              <w:t xml:space="preserve">G1515</w:t>
            </w:r>
          </w:p>
        </w:tc>
        <w:tc>
          <w:tcPr>
            <w:tcW w:w="6048" w:type="dxa"/>
          </w:tcPr>
          <w:p w14:paraId="325660E1" w14:textId="77777777" w:rsidR="000B4AD6" w:rsidRDefault="000B4AD6" w:rsidP="00C55158">
            <w:r xmlns:w="http://schemas.openxmlformats.org/wordprocessingml/2006/main" w:rsidRPr="00ED1FAB">
              <w:t xml:space="preserve">Esta palavra pode significar:</w:t>
            </w:r>
          </w:p>
          <w:p w14:paraId="36CF60B8" w14:textId="77777777" w:rsidR="000B4AD6" w:rsidRDefault="000B4AD6" w:rsidP="001A222C">
            <w:pPr xmlns:w="http://schemas.openxmlformats.org/wordprocessingml/2006/main">
              <w:pStyle w:val="ListParagraph"/>
              <w:numPr>
                <w:ilvl w:val="0"/>
                <w:numId w:val="48"/>
              </w:numPr>
            </w:pPr>
            <w:r xmlns:w="http://schemas.openxmlformats.org/wordprocessingml/2006/main">
              <w:t xml:space="preserve">Garantia de que alguém está seguro e protegido.</w:t>
            </w:r>
          </w:p>
          <w:p w14:paraId="4CBE4989" w14:textId="77777777" w:rsidR="000B4AD6" w:rsidRDefault="000B4AD6" w:rsidP="001A222C">
            <w:pPr xmlns:w="http://schemas.openxmlformats.org/wordprocessingml/2006/main">
              <w:pStyle w:val="ListParagraph"/>
              <w:numPr>
                <w:ilvl w:val="0"/>
                <w:numId w:val="48"/>
              </w:numPr>
            </w:pPr>
            <w:r xmlns:w="http://schemas.openxmlformats.org/wordprocessingml/2006/main">
              <w:t xml:space="preserve">Estar livre de conflitos, medo ou ansiedade.</w:t>
            </w:r>
          </w:p>
          <w:p w14:paraId="3B17ECAE" w14:textId="77777777" w:rsidR="000B4AD6" w:rsidRDefault="000B4AD6" w:rsidP="001A222C">
            <w:pPr xmlns:w="http://schemas.openxmlformats.org/wordprocessingml/2006/main">
              <w:pStyle w:val="ListParagraph"/>
              <w:numPr>
                <w:ilvl w:val="0"/>
                <w:numId w:val="48"/>
              </w:numPr>
            </w:pPr>
            <w:r xmlns:w="http://schemas.openxmlformats.org/wordprocessingml/2006/main">
              <w:t xml:space="preserve">Em um bom relacionamento com outras pessoas.</w:t>
            </w:r>
          </w:p>
          <w:p w14:paraId="1FDF95DF" w14:textId="77777777" w:rsidR="000B4AD6" w:rsidRDefault="000B4AD6" w:rsidP="001A222C">
            <w:pPr xmlns:w="http://schemas.openxmlformats.org/wordprocessingml/2006/main">
              <w:pStyle w:val="ListParagraph"/>
              <w:numPr>
                <w:ilvl w:val="0"/>
                <w:numId w:val="48"/>
              </w:numPr>
            </w:pPr>
            <w:r xmlns:w="http://schemas.openxmlformats.org/wordprocessingml/2006/main">
              <w:t xml:space="preserve">O oposto de estar em guerra.</w:t>
            </w:r>
          </w:p>
          <w:p w14:paraId="5F854A80" w14:textId="77777777" w:rsidR="000B4AD6" w:rsidRDefault="000B4AD6" w:rsidP="001A222C">
            <w:pPr xmlns:w="http://schemas.openxmlformats.org/wordprocessingml/2006/main">
              <w:pStyle w:val="ListParagraph"/>
              <w:numPr>
                <w:ilvl w:val="0"/>
                <w:numId w:val="48"/>
              </w:numPr>
            </w:pPr>
            <w:r xmlns:w="http://schemas.openxmlformats.org/wordprocessingml/2006/main">
              <w:t xml:space="preserve">Um relacionamento bom ou correto entre Deus e uma pessoa a quem Deus salvou do pecado.</w:t>
            </w:r>
          </w:p>
          <w:p w14:paraId="4E254C5E" w14:textId="4ABC9102" w:rsidR="000B4AD6" w:rsidRDefault="000B4AD6" w:rsidP="007815E3"/>
        </w:tc>
        <w:tc>
          <w:tcPr>
            <w:tcW w:w="5323" w:type="dxa"/>
          </w:tcPr>
          <w:p w14:paraId="623A2ED9" w14:textId="77777777" w:rsidR="000B4AD6" w:rsidRDefault="000B4AD6" w:rsidP="002E2E56">
            <w:pPr xmlns:w="http://schemas.openxmlformats.org/wordprocessingml/2006/main">
              <w:pStyle w:val="Compact"/>
            </w:pPr>
            <w:r xmlns:w="http://schemas.openxmlformats.org/wordprocessingml/2006/main">
              <w:t xml:space="preserve">Mateus 10:34 (2 ocorrências)</w:t>
            </w:r>
          </w:p>
          <w:p w14:paraId="6D2419FD" w14:textId="77777777" w:rsidR="000B4AD6" w:rsidRDefault="000B4AD6" w:rsidP="002E2E56">
            <w:pPr xmlns:w="http://schemas.openxmlformats.org/wordprocessingml/2006/main">
              <w:pStyle w:val="Compact"/>
            </w:pPr>
            <w:r xmlns:w="http://schemas.openxmlformats.org/wordprocessingml/2006/main">
              <w:t xml:space="preserve">Lucas 2:14</w:t>
            </w:r>
          </w:p>
          <w:p w14:paraId="1D05F2FA" w14:textId="77777777" w:rsidR="000B4AD6" w:rsidRDefault="000B4AD6" w:rsidP="002E2E56">
            <w:pPr xmlns:w="http://schemas.openxmlformats.org/wordprocessingml/2006/main">
              <w:pStyle w:val="Compact"/>
            </w:pPr>
            <w:r xmlns:w="http://schemas.openxmlformats.org/wordprocessingml/2006/main">
              <w:t xml:space="preserve">João 14:27 (2 ocorrências)</w:t>
            </w:r>
          </w:p>
          <w:p w14:paraId="0847223D" w14:textId="77777777" w:rsidR="000B4AD6" w:rsidRDefault="000B4AD6" w:rsidP="002E2E56">
            <w:pPr xmlns:w="http://schemas.openxmlformats.org/wordprocessingml/2006/main">
              <w:pStyle w:val="Compact"/>
            </w:pPr>
            <w:r xmlns:w="http://schemas.openxmlformats.org/wordprocessingml/2006/main">
              <w:t xml:space="preserve">Atos 10:36</w:t>
            </w:r>
          </w:p>
          <w:p w14:paraId="2BF9213A" w14:textId="77777777" w:rsidR="000B4AD6" w:rsidRDefault="000B4AD6" w:rsidP="002E2E56">
            <w:pPr xmlns:w="http://schemas.openxmlformats.org/wordprocessingml/2006/main">
              <w:pStyle w:val="Compact"/>
            </w:pPr>
            <w:r xmlns:w="http://schemas.openxmlformats.org/wordprocessingml/2006/main">
              <w:t xml:space="preserve">Romanos 14:19</w:t>
            </w:r>
          </w:p>
          <w:p w14:paraId="0F7C8836" w14:textId="77777777" w:rsidR="000B4AD6" w:rsidRDefault="000B4AD6" w:rsidP="002E2E56">
            <w:pPr xmlns:w="http://schemas.openxmlformats.org/wordprocessingml/2006/main">
              <w:pStyle w:val="Compact"/>
            </w:pPr>
            <w:r xmlns:w="http://schemas.openxmlformats.org/wordprocessingml/2006/main">
              <w:t xml:space="preserve">2 Coríntios 13:11</w:t>
            </w:r>
          </w:p>
          <w:p w14:paraId="378246CD" w14:textId="77777777" w:rsidR="000B4AD6" w:rsidRDefault="000B4AD6" w:rsidP="002E2E56">
            <w:pPr xmlns:w="http://schemas.openxmlformats.org/wordprocessingml/2006/main">
              <w:pStyle w:val="Compact"/>
            </w:pPr>
            <w:r xmlns:w="http://schemas.openxmlformats.org/wordprocessingml/2006/main">
              <w:t xml:space="preserve">Gálatas 5:22</w:t>
            </w:r>
          </w:p>
          <w:p w14:paraId="1BE2EF61" w14:textId="77777777" w:rsidR="000B4AD6" w:rsidRDefault="000B4AD6" w:rsidP="002E2E56">
            <w:pPr xmlns:w="http://schemas.openxmlformats.org/wordprocessingml/2006/main">
              <w:pStyle w:val="Compact"/>
            </w:pPr>
            <w:r xmlns:w="http://schemas.openxmlformats.org/wordprocessingml/2006/main">
              <w:t xml:space="preserve">Efésios 2:14</w:t>
            </w:r>
          </w:p>
          <w:p w14:paraId="6C062BF6" w14:textId="77777777" w:rsidR="000B4AD6" w:rsidRDefault="000B4AD6" w:rsidP="00177A33">
            <w:pPr xmlns:w="http://schemas.openxmlformats.org/wordprocessingml/2006/main">
              <w:pStyle w:val="Compact"/>
            </w:pPr>
            <w:r xmlns:w="http://schemas.openxmlformats.org/wordprocessingml/2006/main">
              <w:t xml:space="preserve">Filipenses 4:7</w:t>
            </w:r>
          </w:p>
          <w:p w14:paraId="43D16066" w14:textId="77777777" w:rsidR="000B4AD6" w:rsidRDefault="000B4AD6" w:rsidP="00177A33">
            <w:pPr xmlns:w="http://schemas.openxmlformats.org/wordprocessingml/2006/main">
              <w:pStyle w:val="Compact"/>
            </w:pPr>
            <w:r xmlns:w="http://schemas.openxmlformats.org/wordprocessingml/2006/main">
              <w:t xml:space="preserve">Colossenses 3:15</w:t>
            </w:r>
          </w:p>
          <w:p w14:paraId="526BEF69" w14:textId="77777777" w:rsidR="000B4AD6" w:rsidRDefault="000B4AD6" w:rsidP="00177A33">
            <w:pPr xmlns:w="http://schemas.openxmlformats.org/wordprocessingml/2006/main">
              <w:pStyle w:val="Compact"/>
            </w:pPr>
            <w:r xmlns:w="http://schemas.openxmlformats.org/wordprocessingml/2006/main">
              <w:t xml:space="preserve">2 Timóteo 2:2</w:t>
            </w:r>
          </w:p>
          <w:p w14:paraId="11CC7E7E" w14:textId="77777777" w:rsidR="000B4AD6" w:rsidRDefault="000B4AD6" w:rsidP="00177A33">
            <w:pPr xmlns:w="http://schemas.openxmlformats.org/wordprocessingml/2006/main">
              <w:pStyle w:val="Compact"/>
            </w:pPr>
            <w:r xmlns:w="http://schemas.openxmlformats.org/wordprocessingml/2006/main">
              <w:t xml:space="preserve">Hebreus 12:14</w:t>
            </w:r>
          </w:p>
          <w:p w14:paraId="6D1D581A" w14:textId="77777777" w:rsidR="000B4AD6" w:rsidRDefault="000B4AD6" w:rsidP="00177A33">
            <w:pPr xmlns:w="http://schemas.openxmlformats.org/wordprocessingml/2006/main">
              <w:pStyle w:val="Compact"/>
            </w:pPr>
            <w:r xmlns:w="http://schemas.openxmlformats.org/wordprocessingml/2006/main">
              <w:t xml:space="preserve">Tiago 2:16</w:t>
            </w:r>
          </w:p>
          <w:p w14:paraId="19C9BD5B" w14:textId="77777777" w:rsidR="000B4AD6" w:rsidRDefault="000B4AD6" w:rsidP="00177A33">
            <w:pPr xmlns:w="http://schemas.openxmlformats.org/wordprocessingml/2006/main">
              <w:pStyle w:val="Compact"/>
            </w:pPr>
            <w:r xmlns:w="http://schemas.openxmlformats.org/wordprocessingml/2006/main">
              <w:t xml:space="preserve">2 João 1:3</w:t>
            </w:r>
          </w:p>
          <w:p w14:paraId="2AB3289D" w14:textId="6B7212B7" w:rsidR="000B4AD6" w:rsidRDefault="000B4AD6" w:rsidP="002E2E56">
            <w:pPr xmlns:w="http://schemas.openxmlformats.org/wordprocessingml/2006/main">
              <w:pStyle w:val="Compact"/>
            </w:pPr>
            <w:r xmlns:w="http://schemas.openxmlformats.org/wordprocessingml/2006/main">
              <w:t xml:space="preserve">Apocalipse 6:4</w:t>
            </w:r>
          </w:p>
        </w:tc>
      </w:tr>
      <w:tr w:rsidR="000B4AD6" w:rsidRPr="00E544E9" w14:paraId="13F4FD75" w14:textId="3629E2BB" w:rsidTr="00234561">
        <w:trPr>
          <w:trHeight w:val="1465"/>
        </w:trPr>
        <w:tc>
          <w:tcPr>
            <w:tcW w:w="3149" w:type="dxa"/>
          </w:tcPr>
          <w:p w14:paraId="769F3872" w14:textId="77777777" w:rsidR="000B4AD6" w:rsidRPr="00517FDE" w:rsidRDefault="000B4AD6" w:rsidP="00C55158">
            <w:pPr xmlns:w="http://schemas.openxmlformats.org/wordprocessingml/2006/main">
              <w:rPr>
                <w:b/>
                <w:bCs/>
              </w:rPr>
            </w:pPr>
            <w:r xmlns:w="http://schemas.openxmlformats.org/wordprocessingml/2006/main" w:rsidRPr="00517FDE">
              <w:rPr>
                <w:b/>
                <w:bCs/>
              </w:rPr>
              <w:t xml:space="preserve">louvar</w:t>
            </w:r>
          </w:p>
          <w:p w14:paraId="54FA0735" w14:textId="5545752F" w:rsidR="000B4AD6" w:rsidRDefault="000B4AD6" w:rsidP="00C55158">
            <w:r xmlns:w="http://schemas.openxmlformats.org/wordprocessingml/2006/main">
              <w:t xml:space="preserve">G1868, G1867, G134</w:t>
            </w:r>
          </w:p>
        </w:tc>
        <w:tc>
          <w:tcPr>
            <w:tcW w:w="6048" w:type="dxa"/>
          </w:tcPr>
          <w:p w14:paraId="16F36EF9" w14:textId="11EBC628" w:rsidR="000B4AD6" w:rsidRDefault="000B4AD6" w:rsidP="004A5218">
            <w:r xmlns:w="http://schemas.openxmlformats.org/wordprocessingml/2006/main">
              <w:t xml:space="preserve">Isso significa palavras que expressam admiração e honra.</w:t>
            </w:r>
          </w:p>
        </w:tc>
        <w:tc>
          <w:tcPr>
            <w:tcW w:w="5323" w:type="dxa"/>
          </w:tcPr>
          <w:p w14:paraId="7AE1BDB2" w14:textId="75FA9325" w:rsidR="000B4AD6" w:rsidRPr="00817AE2" w:rsidRDefault="000B4AD6" w:rsidP="00A65B3A">
            <w:pPr xmlns:w="http://schemas.openxmlformats.org/wordprocessingml/2006/main">
              <w:pStyle w:val="Compact"/>
            </w:pPr>
            <w:r xmlns:w="http://schemas.openxmlformats.org/wordprocessingml/2006/main" w:rsidRPr="00817AE2">
              <w:t xml:space="preserve">Lucas 2:13</w:t>
            </w:r>
          </w:p>
          <w:p w14:paraId="4137562B" w14:textId="77777777" w:rsidR="000B4AD6" w:rsidRDefault="000B4AD6" w:rsidP="00A65B3A">
            <w:pPr xmlns:w="http://schemas.openxmlformats.org/wordprocessingml/2006/main">
              <w:pStyle w:val="Compact"/>
            </w:pPr>
            <w:r xmlns:w="http://schemas.openxmlformats.org/wordprocessingml/2006/main" w:rsidRPr="00817AE2">
              <w:t xml:space="preserve">Atos 3:8</w:t>
            </w:r>
          </w:p>
          <w:p w14:paraId="02F176E2" w14:textId="77777777" w:rsidR="000B4AD6" w:rsidRDefault="000B4AD6" w:rsidP="00A65B3A">
            <w:pPr xmlns:w="http://schemas.openxmlformats.org/wordprocessingml/2006/main">
              <w:pStyle w:val="Compact"/>
            </w:pPr>
            <w:r xmlns:w="http://schemas.openxmlformats.org/wordprocessingml/2006/main">
              <w:t xml:space="preserve">Romanos 13:3</w:t>
            </w:r>
          </w:p>
          <w:p w14:paraId="046A659E" w14:textId="77777777" w:rsidR="000B4AD6" w:rsidRDefault="000B4AD6" w:rsidP="00A65B3A">
            <w:pPr xmlns:w="http://schemas.openxmlformats.org/wordprocessingml/2006/main">
              <w:pStyle w:val="Compact"/>
            </w:pPr>
            <w:r xmlns:w="http://schemas.openxmlformats.org/wordprocessingml/2006/main">
              <w:t xml:space="preserve">Romanos 15:11</w:t>
            </w:r>
          </w:p>
          <w:p w14:paraId="00C903A5" w14:textId="77777777" w:rsidR="000B4AD6" w:rsidRDefault="000B4AD6" w:rsidP="00A65B3A">
            <w:pPr xmlns:w="http://schemas.openxmlformats.org/wordprocessingml/2006/main">
              <w:pStyle w:val="Compact"/>
            </w:pPr>
            <w:r xmlns:w="http://schemas.openxmlformats.org/wordprocessingml/2006/main">
              <w:t xml:space="preserve">1 Coríntios 4:5</w:t>
            </w:r>
          </w:p>
          <w:p w14:paraId="3A9D7F9E" w14:textId="77777777" w:rsidR="000B4AD6" w:rsidRDefault="000B4AD6" w:rsidP="00A65B3A">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1 Coríntios 11:2</w:t>
            </w:r>
          </w:p>
          <w:p w14:paraId="4735A8D4" w14:textId="77777777" w:rsidR="000B4AD6" w:rsidRDefault="000B4AD6" w:rsidP="00A65B3A">
            <w:pPr xmlns:w="http://schemas.openxmlformats.org/wordprocessingml/2006/main">
              <w:pStyle w:val="Compact"/>
            </w:pPr>
            <w:r xmlns:w="http://schemas.openxmlformats.org/wordprocessingml/2006/main" w:rsidRPr="00A65B3A">
              <w:t xml:space="preserve">1 Coríntios 11:22 (2 ocorrências)</w:t>
            </w:r>
          </w:p>
          <w:p w14:paraId="709AAFC5" w14:textId="77777777" w:rsidR="000B4AD6" w:rsidRDefault="000B4AD6" w:rsidP="00A65B3A">
            <w:pPr xmlns:w="http://schemas.openxmlformats.org/wordprocessingml/2006/main">
              <w:pStyle w:val="Compact"/>
            </w:pPr>
            <w:r xmlns:w="http://schemas.openxmlformats.org/wordprocessingml/2006/main">
              <w:t xml:space="preserve">2 Coríntios 8:18</w:t>
            </w:r>
          </w:p>
          <w:p w14:paraId="795601D6" w14:textId="77777777" w:rsidR="000B4AD6" w:rsidRDefault="000B4AD6" w:rsidP="00A65B3A">
            <w:pPr xmlns:w="http://schemas.openxmlformats.org/wordprocessingml/2006/main">
              <w:pStyle w:val="Compact"/>
            </w:pPr>
            <w:r xmlns:w="http://schemas.openxmlformats.org/wordprocessingml/2006/main">
              <w:t xml:space="preserve">Efésios 1:12</w:t>
            </w:r>
          </w:p>
          <w:p w14:paraId="739176E2" w14:textId="77777777" w:rsidR="000B4AD6" w:rsidRDefault="000B4AD6" w:rsidP="00A65B3A">
            <w:pPr xmlns:w="http://schemas.openxmlformats.org/wordprocessingml/2006/main">
              <w:pStyle w:val="Compact"/>
            </w:pPr>
            <w:r xmlns:w="http://schemas.openxmlformats.org/wordprocessingml/2006/main">
              <w:t xml:space="preserve">Filipenses 1:11</w:t>
            </w:r>
          </w:p>
          <w:p w14:paraId="2E8ABDF4" w14:textId="77777777" w:rsidR="000B4AD6" w:rsidRDefault="000B4AD6" w:rsidP="00A65B3A">
            <w:pPr xmlns:w="http://schemas.openxmlformats.org/wordprocessingml/2006/main">
              <w:pStyle w:val="Compact"/>
            </w:pPr>
            <w:r xmlns:w="http://schemas.openxmlformats.org/wordprocessingml/2006/main">
              <w:t xml:space="preserve">Filipenses 4:8</w:t>
            </w:r>
          </w:p>
          <w:p w14:paraId="1BA60B3D" w14:textId="77777777" w:rsidR="000B4AD6" w:rsidRDefault="000B4AD6" w:rsidP="00A65B3A">
            <w:pPr xmlns:w="http://schemas.openxmlformats.org/wordprocessingml/2006/main">
              <w:pStyle w:val="Compact"/>
            </w:pPr>
            <w:r xmlns:w="http://schemas.openxmlformats.org/wordprocessingml/2006/main">
              <w:t xml:space="preserve">1 Pedro 1:7</w:t>
            </w:r>
          </w:p>
          <w:p w14:paraId="4C09F595" w14:textId="77777777" w:rsidR="000B4AD6" w:rsidRDefault="000B4AD6" w:rsidP="00A65B3A">
            <w:pPr xmlns:w="http://schemas.openxmlformats.org/wordprocessingml/2006/main">
              <w:pStyle w:val="Compact"/>
            </w:pPr>
            <w:r xmlns:w="http://schemas.openxmlformats.org/wordprocessingml/2006/main">
              <w:t xml:space="preserve">1 Pedro 2:14</w:t>
            </w:r>
          </w:p>
          <w:p w14:paraId="7FEBF5A6" w14:textId="351F277A" w:rsidR="000B4AD6" w:rsidRPr="00ED1FAB" w:rsidRDefault="000B4AD6" w:rsidP="00177A33">
            <w:pPr xmlns:w="http://schemas.openxmlformats.org/wordprocessingml/2006/main">
              <w:pStyle w:val="Compact"/>
            </w:pPr>
            <w:r xmlns:w="http://schemas.openxmlformats.org/wordprocessingml/2006/main" w:rsidRPr="00817AE2">
              <w:t xml:space="preserve">Apocalipse 19:5</w:t>
            </w:r>
          </w:p>
        </w:tc>
      </w:tr>
      <w:tr w:rsidR="000B4AD6" w:rsidRPr="00E544E9" w14:paraId="18EB23DF" w14:textId="1A3BD9B8" w:rsidTr="00234561">
        <w:trPr>
          <w:trHeight w:val="288"/>
        </w:trPr>
        <w:tc>
          <w:tcPr>
            <w:tcW w:w="3149" w:type="dxa"/>
          </w:tcPr>
          <w:p w14:paraId="60842886" w14:textId="77777777" w:rsidR="000B4AD6" w:rsidRPr="00E61167" w:rsidRDefault="000B4AD6" w:rsidP="00C55158">
            <w:pPr xmlns:w="http://schemas.openxmlformats.org/wordprocessingml/2006/main">
              <w:rPr>
                <w:b/>
                <w:bCs/>
              </w:rPr>
            </w:pPr>
            <w:r xmlns:w="http://schemas.openxmlformats.org/wordprocessingml/2006/main" w:rsidRPr="00E61167">
              <w:rPr>
                <w:b/>
                <w:bCs/>
              </w:rPr>
              <w:lastRenderedPageBreak xmlns:w="http://schemas.openxmlformats.org/wordprocessingml/2006/main"/>
            </w:r>
            <w:r xmlns:w="http://schemas.openxmlformats.org/wordprocessingml/2006/main" w:rsidRPr="00E61167">
              <w:rPr>
                <w:b/>
                <w:bCs/>
              </w:rPr>
              <w:t xml:space="preserve">rezar</w:t>
            </w:r>
          </w:p>
          <w:p w14:paraId="6C388ECC" w14:textId="4913922B" w:rsidR="000B4AD6" w:rsidRDefault="000B4AD6" w:rsidP="00C55158">
            <w:r xmlns:w="http://schemas.openxmlformats.org/wordprocessingml/2006/main">
              <w:t xml:space="preserve">G4336</w:t>
            </w:r>
          </w:p>
        </w:tc>
        <w:tc>
          <w:tcPr>
            <w:tcW w:w="6048" w:type="dxa"/>
          </w:tcPr>
          <w:p w14:paraId="0E566DF5" w14:textId="77777777" w:rsidR="000B4AD6" w:rsidRDefault="000B4AD6" w:rsidP="007B3A00">
            <w:r xmlns:w="http://schemas.openxmlformats.org/wordprocessingml/2006/main">
              <w:t xml:space="preserve">Esta palavra pode significar:</w:t>
            </w:r>
          </w:p>
          <w:p w14:paraId="24C50F05" w14:textId="77777777" w:rsidR="000B4AD6" w:rsidRDefault="000B4AD6" w:rsidP="001A222C">
            <w:pPr xmlns:w="http://schemas.openxmlformats.org/wordprocessingml/2006/main">
              <w:pStyle w:val="ListParagraph"/>
              <w:numPr>
                <w:ilvl w:val="0"/>
                <w:numId w:val="49"/>
              </w:numPr>
            </w:pPr>
            <w:r xmlns:w="http://schemas.openxmlformats.org/wordprocessingml/2006/main">
              <w:t xml:space="preserve">Falar com Deus ou comunicar-se com Deus, seja com pensamentos ou com palavras.</w:t>
            </w:r>
          </w:p>
          <w:p w14:paraId="22363D56" w14:textId="77777777" w:rsidR="007815E3" w:rsidRDefault="000B4AD6" w:rsidP="00ED1FAB">
            <w:pPr xmlns:w="http://schemas.openxmlformats.org/wordprocessingml/2006/main">
              <w:pStyle w:val="ListParagraph"/>
              <w:numPr>
                <w:ilvl w:val="0"/>
                <w:numId w:val="49"/>
              </w:numPr>
            </w:pPr>
            <w:r xmlns:w="http://schemas.openxmlformats.org/wordprocessingml/2006/main">
              <w:t xml:space="preserve">Pedir a Deus para fazer algo.</w:t>
            </w:r>
          </w:p>
          <w:p w14:paraId="50CB0E29" w14:textId="7FF9837D" w:rsidR="000B4AD6" w:rsidRDefault="000B4AD6" w:rsidP="00ED1FAB">
            <w:pPr xmlns:w="http://schemas.openxmlformats.org/wordprocessingml/2006/main">
              <w:pStyle w:val="ListParagraph"/>
              <w:numPr>
                <w:ilvl w:val="0"/>
                <w:numId w:val="49"/>
              </w:numPr>
            </w:pPr>
            <w:r xmlns:w="http://schemas.openxmlformats.org/wordprocessingml/2006/main">
              <w:t xml:space="preserve">Desejar algo de Deus, especialmente algo que Deus também desejaria.</w:t>
            </w:r>
          </w:p>
        </w:tc>
        <w:tc>
          <w:tcPr>
            <w:tcW w:w="5323" w:type="dxa"/>
          </w:tcPr>
          <w:p w14:paraId="1B3431F2" w14:textId="77777777" w:rsidR="000B4AD6" w:rsidRDefault="000B4AD6" w:rsidP="004546E9">
            <w:pPr xmlns:w="http://schemas.openxmlformats.org/wordprocessingml/2006/main">
              <w:pStyle w:val="Compact"/>
            </w:pPr>
            <w:r xmlns:w="http://schemas.openxmlformats.org/wordprocessingml/2006/main">
              <w:t xml:space="preserve">Mateus 6:6 (2 ocorrências)</w:t>
            </w:r>
          </w:p>
          <w:p w14:paraId="3C6CC178" w14:textId="77777777" w:rsidR="000B4AD6" w:rsidRDefault="000B4AD6" w:rsidP="004546E9">
            <w:pPr xmlns:w="http://schemas.openxmlformats.org/wordprocessingml/2006/main">
              <w:pStyle w:val="Compact"/>
            </w:pPr>
            <w:r xmlns:w="http://schemas.openxmlformats.org/wordprocessingml/2006/main">
              <w:t xml:space="preserve">Marcos 14:38</w:t>
            </w:r>
          </w:p>
          <w:p w14:paraId="3346E70B" w14:textId="77777777" w:rsidR="000B4AD6" w:rsidRDefault="000B4AD6" w:rsidP="004546E9">
            <w:pPr xmlns:w="http://schemas.openxmlformats.org/wordprocessingml/2006/main">
              <w:pStyle w:val="Compact"/>
            </w:pPr>
            <w:r xmlns:w="http://schemas.openxmlformats.org/wordprocessingml/2006/main">
              <w:t xml:space="preserve">Lucas 6:28</w:t>
            </w:r>
          </w:p>
          <w:p w14:paraId="421A71A7" w14:textId="77777777" w:rsidR="000B4AD6" w:rsidRDefault="000B4AD6" w:rsidP="004546E9">
            <w:pPr xmlns:w="http://schemas.openxmlformats.org/wordprocessingml/2006/main">
              <w:pStyle w:val="Compact"/>
            </w:pPr>
            <w:r xmlns:w="http://schemas.openxmlformats.org/wordprocessingml/2006/main">
              <w:t xml:space="preserve">Atos 16:25</w:t>
            </w:r>
          </w:p>
          <w:p w14:paraId="0B86F9A6" w14:textId="77777777" w:rsidR="000B4AD6" w:rsidRDefault="000B4AD6" w:rsidP="004546E9">
            <w:pPr xmlns:w="http://schemas.openxmlformats.org/wordprocessingml/2006/main">
              <w:pStyle w:val="Compact"/>
            </w:pPr>
            <w:r xmlns:w="http://schemas.openxmlformats.org/wordprocessingml/2006/main">
              <w:t xml:space="preserve">Romanos 8:26</w:t>
            </w:r>
          </w:p>
          <w:p w14:paraId="542410F2" w14:textId="77777777" w:rsidR="000B4AD6" w:rsidRDefault="000B4AD6" w:rsidP="004546E9">
            <w:pPr xmlns:w="http://schemas.openxmlformats.org/wordprocessingml/2006/main">
              <w:pStyle w:val="Compact"/>
            </w:pPr>
            <w:r xmlns:w="http://schemas.openxmlformats.org/wordprocessingml/2006/main">
              <w:t xml:space="preserve">1 Coríntios 14:15 (2 ocorrências)</w:t>
            </w:r>
          </w:p>
          <w:p w14:paraId="06AB043C" w14:textId="77777777" w:rsidR="000B4AD6" w:rsidRDefault="000B4AD6" w:rsidP="004546E9">
            <w:pPr xmlns:w="http://schemas.openxmlformats.org/wordprocessingml/2006/main">
              <w:pStyle w:val="Compact"/>
            </w:pPr>
            <w:r xmlns:w="http://schemas.openxmlformats.org/wordprocessingml/2006/main">
              <w:t xml:space="preserve">Efésios 6:18</w:t>
            </w:r>
          </w:p>
          <w:p w14:paraId="69CE2FFC" w14:textId="77777777" w:rsidR="000B4AD6" w:rsidRDefault="000B4AD6" w:rsidP="004546E9">
            <w:pPr xmlns:w="http://schemas.openxmlformats.org/wordprocessingml/2006/main">
              <w:pStyle w:val="Compact"/>
            </w:pPr>
            <w:r xmlns:w="http://schemas.openxmlformats.org/wordprocessingml/2006/main">
              <w:t xml:space="preserve">Filipenses 1:9</w:t>
            </w:r>
          </w:p>
          <w:p w14:paraId="2613CD9C" w14:textId="77777777" w:rsidR="000B4AD6" w:rsidRDefault="000B4AD6" w:rsidP="004546E9">
            <w:pPr xmlns:w="http://schemas.openxmlformats.org/wordprocessingml/2006/main">
              <w:pStyle w:val="Compact"/>
            </w:pPr>
            <w:r xmlns:w="http://schemas.openxmlformats.org/wordprocessingml/2006/main">
              <w:t xml:space="preserve">Colossenses 1:3</w:t>
            </w:r>
          </w:p>
          <w:p w14:paraId="60C3A533" w14:textId="77777777" w:rsidR="000B4AD6" w:rsidRDefault="000B4AD6" w:rsidP="009E4A4A">
            <w:pPr xmlns:w="http://schemas.openxmlformats.org/wordprocessingml/2006/main">
              <w:pStyle w:val="Compact"/>
            </w:pPr>
            <w:r xmlns:w="http://schemas.openxmlformats.org/wordprocessingml/2006/main">
              <w:t xml:space="preserve">1 Tessalonicenses 5:17</w:t>
            </w:r>
          </w:p>
          <w:p w14:paraId="4CA572F6" w14:textId="77777777" w:rsidR="000B4AD6" w:rsidRDefault="000B4AD6" w:rsidP="009E4A4A">
            <w:pPr xmlns:w="http://schemas.openxmlformats.org/wordprocessingml/2006/main">
              <w:pStyle w:val="Compact"/>
            </w:pPr>
            <w:r xmlns:w="http://schemas.openxmlformats.org/wordprocessingml/2006/main">
              <w:t xml:space="preserve">2 Tessalonicenses 3:1</w:t>
            </w:r>
          </w:p>
          <w:p w14:paraId="0238349E" w14:textId="77777777" w:rsidR="000B4AD6" w:rsidRDefault="000B4AD6" w:rsidP="009E4A4A">
            <w:pPr xmlns:w="http://schemas.openxmlformats.org/wordprocessingml/2006/main">
              <w:pStyle w:val="Compact"/>
            </w:pPr>
            <w:r xmlns:w="http://schemas.openxmlformats.org/wordprocessingml/2006/main">
              <w:t xml:space="preserve">1 Timóteo 2:8</w:t>
            </w:r>
          </w:p>
          <w:p w14:paraId="41473E6E" w14:textId="77777777" w:rsidR="000B4AD6" w:rsidRDefault="000B4AD6" w:rsidP="009E4A4A">
            <w:pPr xmlns:w="http://schemas.openxmlformats.org/wordprocessingml/2006/main">
              <w:pStyle w:val="Compact"/>
            </w:pPr>
            <w:r xmlns:w="http://schemas.openxmlformats.org/wordprocessingml/2006/main">
              <w:t xml:space="preserve">Hebreus 13:18</w:t>
            </w:r>
          </w:p>
          <w:p w14:paraId="6532E22B" w14:textId="77777777" w:rsidR="000B4AD6" w:rsidRDefault="000B4AD6" w:rsidP="009E4A4A">
            <w:pPr xmlns:w="http://schemas.openxmlformats.org/wordprocessingml/2006/main">
              <w:pStyle w:val="Compact"/>
            </w:pPr>
            <w:r xmlns:w="http://schemas.openxmlformats.org/wordprocessingml/2006/main">
              <w:t xml:space="preserve">Tiago 5:13</w:t>
            </w:r>
          </w:p>
          <w:p w14:paraId="051C176D" w14:textId="6C1B8527" w:rsidR="000B4AD6" w:rsidRDefault="000B4AD6" w:rsidP="00A65B3A">
            <w:pPr xmlns:w="http://schemas.openxmlformats.org/wordprocessingml/2006/main">
              <w:pStyle w:val="Compact"/>
            </w:pPr>
            <w:r xmlns:w="http://schemas.openxmlformats.org/wordprocessingml/2006/main">
              <w:t xml:space="preserve">Judas 1:20</w:t>
            </w:r>
          </w:p>
        </w:tc>
      </w:tr>
      <w:tr w:rsidR="000B4AD6" w:rsidRPr="00E544E9" w14:paraId="06B1023B" w14:textId="21BB7130" w:rsidTr="00E61167">
        <w:trPr>
          <w:trHeight w:val="576"/>
        </w:trPr>
        <w:tc>
          <w:tcPr>
            <w:tcW w:w="3149" w:type="dxa"/>
          </w:tcPr>
          <w:p w14:paraId="28A24C59" w14:textId="77777777" w:rsidR="000B4AD6" w:rsidRPr="00E61167" w:rsidRDefault="000B4AD6" w:rsidP="00C55158">
            <w:pPr xmlns:w="http://schemas.openxmlformats.org/wordprocessingml/2006/main">
              <w:rPr>
                <w:b/>
                <w:bCs/>
              </w:rPr>
            </w:pPr>
            <w:r xmlns:w="http://schemas.openxmlformats.org/wordprocessingml/2006/main" w:rsidRPr="00E61167">
              <w:rPr>
                <w:b/>
                <w:bCs/>
              </w:rPr>
              <w:t xml:space="preserve">promessa</w:t>
            </w:r>
          </w:p>
          <w:p w14:paraId="7C22CC3A" w14:textId="7557CC9E" w:rsidR="000B4AD6" w:rsidRDefault="000B4AD6" w:rsidP="00C55158">
            <w:r xmlns:w="http://schemas.openxmlformats.org/wordprocessingml/2006/main">
              <w:t xml:space="preserve">G1860</w:t>
            </w:r>
          </w:p>
        </w:tc>
        <w:tc>
          <w:tcPr>
            <w:tcW w:w="6048" w:type="dxa"/>
          </w:tcPr>
          <w:p w14:paraId="0FFAD2C5" w14:textId="77777777" w:rsidR="000B4AD6" w:rsidRDefault="000B4AD6" w:rsidP="00C55158">
            <w:r xmlns:w="http://schemas.openxmlformats.org/wordprocessingml/2006/main" w:rsidRPr="007B3A00">
              <w:t xml:space="preserve">Esta palavra pode significar:</w:t>
            </w:r>
          </w:p>
          <w:p w14:paraId="247479AE" w14:textId="77777777" w:rsidR="000B4AD6" w:rsidRDefault="000B4AD6" w:rsidP="001A222C">
            <w:pPr xmlns:w="http://schemas.openxmlformats.org/wordprocessingml/2006/main">
              <w:pStyle w:val="ListParagraph"/>
              <w:numPr>
                <w:ilvl w:val="0"/>
                <w:numId w:val="50"/>
              </w:numPr>
            </w:pPr>
            <w:r xmlns:w="http://schemas.openxmlformats.org/wordprocessingml/2006/main">
              <w:t xml:space="preserve">Declarar que alguém agirá fielmente, fazendo o que disse que faria.</w:t>
            </w:r>
          </w:p>
          <w:p w14:paraId="236CBED6" w14:textId="77777777" w:rsidR="000B4AD6" w:rsidRDefault="000B4AD6" w:rsidP="001A222C">
            <w:pPr xmlns:w="http://schemas.openxmlformats.org/wordprocessingml/2006/main">
              <w:pStyle w:val="ListParagraph"/>
              <w:numPr>
                <w:ilvl w:val="0"/>
                <w:numId w:val="50"/>
              </w:numPr>
            </w:pPr>
            <w:r xmlns:w="http://schemas.openxmlformats.org/wordprocessingml/2006/main">
              <w:t xml:space="preserve">Anunciar ou garantir algo antes que um evento ou situação aconteça.</w:t>
            </w:r>
          </w:p>
          <w:p w14:paraId="1DE1DB2E" w14:textId="77777777" w:rsidR="000B4AD6" w:rsidRDefault="000B4AD6" w:rsidP="001A222C">
            <w:pPr xmlns:w="http://schemas.openxmlformats.org/wordprocessingml/2006/main">
              <w:pStyle w:val="ListParagraph"/>
              <w:numPr>
                <w:ilvl w:val="0"/>
                <w:numId w:val="51"/>
              </w:numPr>
            </w:pPr>
            <w:r xmlns:w="http://schemas.openxmlformats.org/wordprocessingml/2006/main">
              <w:t xml:space="preserve">Algo que uma pessoa recebe como resultado de uma promessa cumprida.</w:t>
            </w:r>
          </w:p>
          <w:p w14:paraId="0B1BBA8D" w14:textId="77777777" w:rsidR="007815E3" w:rsidRDefault="007815E3" w:rsidP="007815E3"/>
          <w:p w14:paraId="5E01D0B8" w14:textId="281A1170" w:rsidR="000B4AD6" w:rsidRDefault="000B4AD6" w:rsidP="007815E3">
            <w:r xmlns:w="http://schemas.openxmlformats.org/wordprocessingml/2006/main" w:rsidRPr="00817AE2">
              <w:lastRenderedPageBreak xmlns:w="http://schemas.openxmlformats.org/wordprocessingml/2006/main"/>
            </w:r>
            <w:r xmlns:w="http://schemas.openxmlformats.org/wordprocessingml/2006/main" w:rsidRPr="00817AE2">
              <w:t xml:space="preserve">O Novo Testamento fala principalmente sobre as promessas de Deus às pessoas.</w:t>
            </w:r>
          </w:p>
        </w:tc>
        <w:tc>
          <w:tcPr>
            <w:tcW w:w="5323" w:type="dxa"/>
          </w:tcPr>
          <w:p w14:paraId="3000AEE2" w14:textId="77777777" w:rsidR="000B4AD6" w:rsidRDefault="000B4AD6" w:rsidP="004113F6">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Lucas 24:49</w:t>
            </w:r>
          </w:p>
          <w:p w14:paraId="2541F117" w14:textId="77777777" w:rsidR="000B4AD6" w:rsidRDefault="000B4AD6" w:rsidP="004113F6">
            <w:pPr xmlns:w="http://schemas.openxmlformats.org/wordprocessingml/2006/main">
              <w:pStyle w:val="Compact"/>
            </w:pPr>
            <w:r xmlns:w="http://schemas.openxmlformats.org/wordprocessingml/2006/main">
              <w:t xml:space="preserve">Atos 1:4</w:t>
            </w:r>
          </w:p>
          <w:p w14:paraId="6DCAC2CA" w14:textId="77777777" w:rsidR="000B4AD6" w:rsidRPr="009E4A4A" w:rsidRDefault="000B4AD6" w:rsidP="004113F6">
            <w:pPr xmlns:w="http://schemas.openxmlformats.org/wordprocessingml/2006/main">
              <w:pStyle w:val="Compact"/>
            </w:pPr>
            <w:r xmlns:w="http://schemas.openxmlformats.org/wordprocessingml/2006/main" w:rsidRPr="009E4A4A">
              <w:t xml:space="preserve">Atos 13:23</w:t>
            </w:r>
          </w:p>
          <w:p w14:paraId="169FAB82" w14:textId="77777777" w:rsidR="000B4AD6" w:rsidRPr="009E4A4A" w:rsidRDefault="000B4AD6" w:rsidP="004113F6">
            <w:pPr xmlns:w="http://schemas.openxmlformats.org/wordprocessingml/2006/main">
              <w:pStyle w:val="Compact"/>
            </w:pPr>
            <w:r xmlns:w="http://schemas.openxmlformats.org/wordprocessingml/2006/main" w:rsidRPr="009E4A4A">
              <w:t xml:space="preserve">Romanos 4:16</w:t>
            </w:r>
          </w:p>
          <w:p w14:paraId="068351E7" w14:textId="77777777" w:rsidR="000B4AD6" w:rsidRDefault="000B4AD6" w:rsidP="004113F6">
            <w:pPr xmlns:w="http://schemas.openxmlformats.org/wordprocessingml/2006/main">
              <w:pStyle w:val="Compact"/>
            </w:pPr>
            <w:r xmlns:w="http://schemas.openxmlformats.org/wordprocessingml/2006/main">
              <w:t xml:space="preserve">2 Coríntios 7:1</w:t>
            </w:r>
          </w:p>
          <w:p w14:paraId="76E9BCD1" w14:textId="77777777" w:rsidR="000B4AD6" w:rsidRDefault="000B4AD6" w:rsidP="004113F6">
            <w:pPr xmlns:w="http://schemas.openxmlformats.org/wordprocessingml/2006/main">
              <w:pStyle w:val="Compact"/>
            </w:pPr>
            <w:r xmlns:w="http://schemas.openxmlformats.org/wordprocessingml/2006/main">
              <w:t xml:space="preserve">Gálatas 4:28</w:t>
            </w:r>
          </w:p>
          <w:p w14:paraId="7FFD9D13" w14:textId="77777777" w:rsidR="000B4AD6" w:rsidRDefault="000B4AD6" w:rsidP="004113F6">
            <w:pPr xmlns:w="http://schemas.openxmlformats.org/wordprocessingml/2006/main">
              <w:pStyle w:val="Compact"/>
            </w:pPr>
            <w:r xmlns:w="http://schemas.openxmlformats.org/wordprocessingml/2006/main">
              <w:t xml:space="preserve">Efésios 1:13</w:t>
            </w:r>
          </w:p>
          <w:p w14:paraId="3F7FEB8C" w14:textId="77777777" w:rsidR="000B4AD6" w:rsidRDefault="000B4AD6" w:rsidP="004113F6">
            <w:pPr xmlns:w="http://schemas.openxmlformats.org/wordprocessingml/2006/main">
              <w:pStyle w:val="Compact"/>
            </w:pPr>
            <w:r xmlns:w="http://schemas.openxmlformats.org/wordprocessingml/2006/main">
              <w:t xml:space="preserve">Efésios 3:6</w:t>
            </w:r>
          </w:p>
          <w:p w14:paraId="297C2743" w14:textId="77777777" w:rsidR="000B4AD6" w:rsidRDefault="000B4AD6" w:rsidP="004113F6">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1 Timóteo 4:8</w:t>
            </w:r>
          </w:p>
          <w:p w14:paraId="1AFB012B" w14:textId="77777777" w:rsidR="000B4AD6" w:rsidRDefault="000B4AD6" w:rsidP="004113F6">
            <w:pPr xmlns:w="http://schemas.openxmlformats.org/wordprocessingml/2006/main">
              <w:pStyle w:val="Compact"/>
            </w:pPr>
            <w:r xmlns:w="http://schemas.openxmlformats.org/wordprocessingml/2006/main">
              <w:t xml:space="preserve">2 Timóteo 1:1</w:t>
            </w:r>
          </w:p>
          <w:p w14:paraId="2A68A191" w14:textId="77777777" w:rsidR="000B4AD6" w:rsidRDefault="000B4AD6" w:rsidP="004113F6">
            <w:pPr xmlns:w="http://schemas.openxmlformats.org/wordprocessingml/2006/main">
              <w:pStyle w:val="Compact"/>
            </w:pPr>
            <w:r xmlns:w="http://schemas.openxmlformats.org/wordprocessingml/2006/main">
              <w:t xml:space="preserve">Hebreus 6:12</w:t>
            </w:r>
          </w:p>
          <w:p w14:paraId="0B0B1471" w14:textId="77777777" w:rsidR="000B4AD6" w:rsidRDefault="000B4AD6" w:rsidP="004113F6">
            <w:pPr xmlns:w="http://schemas.openxmlformats.org/wordprocessingml/2006/main">
              <w:pStyle w:val="Compact"/>
            </w:pPr>
            <w:r xmlns:w="http://schemas.openxmlformats.org/wordprocessingml/2006/main">
              <w:t xml:space="preserve">Hebreus 8:6</w:t>
            </w:r>
          </w:p>
          <w:p w14:paraId="431BE195" w14:textId="77777777" w:rsidR="000B4AD6" w:rsidRDefault="000B4AD6" w:rsidP="004113F6">
            <w:pPr xmlns:w="http://schemas.openxmlformats.org/wordprocessingml/2006/main">
              <w:pStyle w:val="Compact"/>
            </w:pPr>
            <w:r xmlns:w="http://schemas.openxmlformats.org/wordprocessingml/2006/main">
              <w:t xml:space="preserve">2 Pedro 3:9</w:t>
            </w:r>
          </w:p>
          <w:p w14:paraId="2EF207F2" w14:textId="1FA9E341" w:rsidR="000B4AD6" w:rsidRDefault="000B4AD6" w:rsidP="009E4A4A">
            <w:pPr xmlns:w="http://schemas.openxmlformats.org/wordprocessingml/2006/main">
              <w:pStyle w:val="Compact"/>
            </w:pPr>
            <w:r xmlns:w="http://schemas.openxmlformats.org/wordprocessingml/2006/main">
              <w:t xml:space="preserve">1 João 2:25</w:t>
            </w:r>
          </w:p>
        </w:tc>
      </w:tr>
      <w:tr w:rsidR="000B4AD6" w:rsidRPr="00E544E9" w14:paraId="2447BE18" w14:textId="162789A9" w:rsidTr="00234561">
        <w:trPr>
          <w:trHeight w:val="1465"/>
        </w:trPr>
        <w:tc>
          <w:tcPr>
            <w:tcW w:w="3149" w:type="dxa"/>
          </w:tcPr>
          <w:p w14:paraId="6D6A86DA" w14:textId="6612257C" w:rsidR="000B4AD6" w:rsidRPr="00517FDE" w:rsidRDefault="00817AE2" w:rsidP="00C55158">
            <w:pPr xmlns:w="http://schemas.openxmlformats.org/wordprocessingml/2006/main">
              <w:rPr>
                <w:b/>
                <w:bCs/>
              </w:rPr>
            </w:pPr>
            <w:r xmlns:w="http://schemas.openxmlformats.org/wordprocessingml/2006/main">
              <w:rPr>
                <w:b/>
                <w:bCs/>
              </w:rPr>
              <w:lastRenderedPageBreak xmlns:w="http://schemas.openxmlformats.org/wordprocessingml/2006/main"/>
            </w:r>
            <w:r xmlns:w="http://schemas.openxmlformats.org/wordprocessingml/2006/main">
              <w:rPr>
                <w:b/>
                <w:bCs/>
              </w:rPr>
              <w:t xml:space="preserve">profecia </w:t>
            </w:r>
            <w:r xmlns:w="http://schemas.openxmlformats.org/wordprocessingml/2006/main" w:rsidR="000B4AD6" w:rsidRPr="00517FDE">
              <w:rPr>
                <w:b/>
                <w:bCs/>
              </w:rPr>
              <w:t xml:space="preserve">, profetizar</w:t>
            </w:r>
          </w:p>
          <w:p w14:paraId="29571206" w14:textId="2AC44D90" w:rsidR="000B4AD6" w:rsidRDefault="000B4AD6" w:rsidP="00C55158">
            <w:r xmlns:w="http://schemas.openxmlformats.org/wordprocessingml/2006/main">
              <w:t xml:space="preserve">G4394, G4395</w:t>
            </w:r>
          </w:p>
        </w:tc>
        <w:tc>
          <w:tcPr>
            <w:tcW w:w="6048" w:type="dxa"/>
          </w:tcPr>
          <w:p w14:paraId="0C5B43E1" w14:textId="01A6911C" w:rsidR="000B4AD6" w:rsidRDefault="000B4AD6" w:rsidP="00DB2565">
            <w:r xmlns:w="http://schemas.openxmlformats.org/wordprocessingml/2006/main">
              <w:t xml:space="preserve">Esta palavra significa uma mensagem que Deus dá a uma pessoa, para que essa pessoa a conte a mais pessoas. Às vezes, isso inclui informações sobre o que acontecerá no futuro.</w:t>
            </w:r>
          </w:p>
        </w:tc>
        <w:tc>
          <w:tcPr>
            <w:tcW w:w="5323" w:type="dxa"/>
          </w:tcPr>
          <w:p w14:paraId="6660B8DF" w14:textId="77777777" w:rsidR="000B4AD6" w:rsidRDefault="000B4AD6" w:rsidP="00BF62FF">
            <w:pPr xmlns:w="http://schemas.openxmlformats.org/wordprocessingml/2006/main">
              <w:pStyle w:val="Compact"/>
            </w:pPr>
            <w:r xmlns:w="http://schemas.openxmlformats.org/wordprocessingml/2006/main">
              <w:t xml:space="preserve">Mateus 7:22</w:t>
            </w:r>
          </w:p>
          <w:p w14:paraId="27A13820" w14:textId="77777777" w:rsidR="000B4AD6" w:rsidRDefault="000B4AD6" w:rsidP="00BF62FF">
            <w:pPr xmlns:w="http://schemas.openxmlformats.org/wordprocessingml/2006/main">
              <w:pStyle w:val="Compact"/>
            </w:pPr>
            <w:r xmlns:w="http://schemas.openxmlformats.org/wordprocessingml/2006/main">
              <w:t xml:space="preserve">Mateus 11:13</w:t>
            </w:r>
          </w:p>
          <w:p w14:paraId="6EF2F9CA" w14:textId="77777777" w:rsidR="000B4AD6" w:rsidRDefault="000B4AD6" w:rsidP="00BF62FF">
            <w:pPr xmlns:w="http://schemas.openxmlformats.org/wordprocessingml/2006/main">
              <w:pStyle w:val="Compact"/>
            </w:pPr>
            <w:r xmlns:w="http://schemas.openxmlformats.org/wordprocessingml/2006/main">
              <w:t xml:space="preserve">Marcos 7:6</w:t>
            </w:r>
          </w:p>
          <w:p w14:paraId="7A65B63C" w14:textId="77777777" w:rsidR="000B4AD6" w:rsidRDefault="000B4AD6" w:rsidP="007A5CDE">
            <w:pPr xmlns:w="http://schemas.openxmlformats.org/wordprocessingml/2006/main">
              <w:pStyle w:val="Compact"/>
            </w:pPr>
            <w:r xmlns:w="http://schemas.openxmlformats.org/wordprocessingml/2006/main">
              <w:t xml:space="preserve">Lucas 22:64</w:t>
            </w:r>
          </w:p>
          <w:p w14:paraId="2B0D25BE" w14:textId="77777777" w:rsidR="000B4AD6" w:rsidRDefault="000B4AD6" w:rsidP="007A5CDE">
            <w:pPr xmlns:w="http://schemas.openxmlformats.org/wordprocessingml/2006/main">
              <w:pStyle w:val="Compact"/>
            </w:pPr>
            <w:r xmlns:w="http://schemas.openxmlformats.org/wordprocessingml/2006/main">
              <w:t xml:space="preserve">João 11:51</w:t>
            </w:r>
          </w:p>
          <w:p w14:paraId="326DACF0" w14:textId="77777777" w:rsidR="000B4AD6" w:rsidRDefault="000B4AD6" w:rsidP="007A5CDE">
            <w:pPr xmlns:w="http://schemas.openxmlformats.org/wordprocessingml/2006/main">
              <w:pStyle w:val="Compact"/>
            </w:pPr>
            <w:r xmlns:w="http://schemas.openxmlformats.org/wordprocessingml/2006/main">
              <w:t xml:space="preserve">Atos 2:17</w:t>
            </w:r>
          </w:p>
          <w:p w14:paraId="34902E88" w14:textId="77777777" w:rsidR="000B4AD6" w:rsidRDefault="000B4AD6" w:rsidP="00BF62FF">
            <w:pPr xmlns:w="http://schemas.openxmlformats.org/wordprocessingml/2006/main">
              <w:pStyle w:val="Compact"/>
            </w:pPr>
            <w:r xmlns:w="http://schemas.openxmlformats.org/wordprocessingml/2006/main">
              <w:t xml:space="preserve">Romanos 12:6</w:t>
            </w:r>
          </w:p>
          <w:p w14:paraId="1A55EBDA" w14:textId="77777777" w:rsidR="000B4AD6" w:rsidRDefault="000B4AD6" w:rsidP="00BF62FF">
            <w:pPr xmlns:w="http://schemas.openxmlformats.org/wordprocessingml/2006/main">
              <w:pStyle w:val="Compact"/>
            </w:pPr>
            <w:r xmlns:w="http://schemas.openxmlformats.org/wordprocessingml/2006/main">
              <w:t xml:space="preserve">1 Coríntios 13:2</w:t>
            </w:r>
          </w:p>
          <w:p w14:paraId="6D45D8DE" w14:textId="77777777" w:rsidR="000B4AD6" w:rsidRDefault="000B4AD6" w:rsidP="00BF62FF">
            <w:pPr xmlns:w="http://schemas.openxmlformats.org/wordprocessingml/2006/main">
              <w:pStyle w:val="Compact"/>
            </w:pPr>
            <w:r xmlns:w="http://schemas.openxmlformats.org/wordprocessingml/2006/main">
              <w:t xml:space="preserve">1 Tessalonicenses 5:20</w:t>
            </w:r>
          </w:p>
          <w:p w14:paraId="2B9DB236" w14:textId="77777777" w:rsidR="000B4AD6" w:rsidRDefault="000B4AD6" w:rsidP="00BF62FF">
            <w:pPr xmlns:w="http://schemas.openxmlformats.org/wordprocessingml/2006/main">
              <w:pStyle w:val="Compact"/>
            </w:pPr>
            <w:r xmlns:w="http://schemas.openxmlformats.org/wordprocessingml/2006/main">
              <w:t xml:space="preserve">1 Timóteo 1:18</w:t>
            </w:r>
          </w:p>
          <w:p w14:paraId="5BCA9B4E" w14:textId="77777777" w:rsidR="000B4AD6" w:rsidRDefault="000B4AD6" w:rsidP="007A5CDE">
            <w:pPr xmlns:w="http://schemas.openxmlformats.org/wordprocessingml/2006/main">
              <w:pStyle w:val="Compact"/>
            </w:pPr>
            <w:r xmlns:w="http://schemas.openxmlformats.org/wordprocessingml/2006/main">
              <w:t xml:space="preserve">1 Pedro 1:10</w:t>
            </w:r>
          </w:p>
          <w:p w14:paraId="06B4E970" w14:textId="77777777" w:rsidR="000B4AD6" w:rsidRDefault="000B4AD6" w:rsidP="00BF62FF">
            <w:pPr xmlns:w="http://schemas.openxmlformats.org/wordprocessingml/2006/main">
              <w:pStyle w:val="Compact"/>
            </w:pPr>
            <w:r xmlns:w="http://schemas.openxmlformats.org/wordprocessingml/2006/main">
              <w:t xml:space="preserve">2 Pedro 1:20, 21 (Esta palavra deve ser traduzida da mesma forma nestes 2 versículos.)</w:t>
            </w:r>
          </w:p>
          <w:p w14:paraId="656C28F4" w14:textId="77777777" w:rsidR="000B4AD6" w:rsidRDefault="000B4AD6" w:rsidP="007A5CDE">
            <w:pPr xmlns:w="http://schemas.openxmlformats.org/wordprocessingml/2006/main">
              <w:pStyle w:val="Compact"/>
            </w:pPr>
            <w:r xmlns:w="http://schemas.openxmlformats.org/wordprocessingml/2006/main">
              <w:t xml:space="preserve">Judas 1:14</w:t>
            </w:r>
          </w:p>
          <w:p w14:paraId="016C0C7C" w14:textId="77777777" w:rsidR="000B4AD6" w:rsidRDefault="000B4AD6" w:rsidP="00B57255">
            <w:pPr xmlns:w="http://schemas.openxmlformats.org/wordprocessingml/2006/main">
              <w:pStyle w:val="Compact"/>
            </w:pPr>
            <w:r xmlns:w="http://schemas.openxmlformats.org/wordprocessingml/2006/main">
              <w:t xml:space="preserve">Apocalipse 1:3 (2 ocorrências)</w:t>
            </w:r>
          </w:p>
          <w:p w14:paraId="05D8DB76" w14:textId="29279D7B" w:rsidR="000B4AD6" w:rsidRPr="007B3A00" w:rsidRDefault="000B4AD6" w:rsidP="00BF62FF">
            <w:pPr xmlns:w="http://schemas.openxmlformats.org/wordprocessingml/2006/main">
              <w:pStyle w:val="Compact"/>
            </w:pPr>
            <w:r xmlns:w="http://schemas.openxmlformats.org/wordprocessingml/2006/main">
              <w:t xml:space="preserve">Apocalipse 11:3</w:t>
            </w:r>
          </w:p>
        </w:tc>
      </w:tr>
      <w:tr w:rsidR="000B4AD6" w:rsidRPr="00E544E9" w14:paraId="10D4C612" w14:textId="6B67E0C8" w:rsidTr="00B57476">
        <w:trPr>
          <w:trHeight w:val="1152"/>
        </w:trPr>
        <w:tc>
          <w:tcPr>
            <w:tcW w:w="3149" w:type="dxa"/>
          </w:tcPr>
          <w:p w14:paraId="4A8AD1DD" w14:textId="77777777" w:rsidR="000B4AD6" w:rsidRPr="00FE6FE2" w:rsidRDefault="000B4AD6" w:rsidP="00C55158">
            <w:pPr xmlns:w="http://schemas.openxmlformats.org/wordprocessingml/2006/main">
              <w:rPr>
                <w:b/>
                <w:bCs/>
              </w:rPr>
            </w:pPr>
            <w:r xmlns:w="http://schemas.openxmlformats.org/wordprocessingml/2006/main" w:rsidRPr="00FE6FE2">
              <w:rPr>
                <w:b/>
                <w:bCs/>
              </w:rPr>
              <w:t xml:space="preserve">resgatar</w:t>
            </w:r>
          </w:p>
          <w:p w14:paraId="0D3EC387" w14:textId="4AA1EB45" w:rsidR="000B4AD6" w:rsidRDefault="000B4AD6" w:rsidP="00C55158">
            <w:r xmlns:w="http://schemas.openxmlformats.org/wordprocessingml/2006/main">
              <w:t xml:space="preserve">G3084, G1805</w:t>
            </w:r>
          </w:p>
        </w:tc>
        <w:tc>
          <w:tcPr>
            <w:tcW w:w="6048" w:type="dxa"/>
          </w:tcPr>
          <w:p w14:paraId="5A87FE08" w14:textId="77777777" w:rsidR="000B4AD6" w:rsidRDefault="000B4AD6" w:rsidP="00A65544">
            <w:r xmlns:w="http://schemas.openxmlformats.org/wordprocessingml/2006/main" w:rsidRPr="00A65544">
              <w:t xml:space="preserve">Esta palavra pode significar:</w:t>
            </w:r>
          </w:p>
          <w:p w14:paraId="2E2965DA" w14:textId="77777777" w:rsidR="000B4AD6" w:rsidRDefault="000B4AD6" w:rsidP="001A222C">
            <w:pPr xmlns:w="http://schemas.openxmlformats.org/wordprocessingml/2006/main">
              <w:pStyle w:val="ListParagraph"/>
              <w:numPr>
                <w:ilvl w:val="0"/>
                <w:numId w:val="52"/>
              </w:numPr>
            </w:pPr>
            <w:r xmlns:w="http://schemas.openxmlformats.org/wordprocessingml/2006/main">
              <w:t xml:space="preserve">Para libertar alguém da escravidão pagando o que é necessário.</w:t>
            </w:r>
          </w:p>
          <w:p w14:paraId="6F034251" w14:textId="77777777" w:rsidR="007815E3" w:rsidRDefault="000B4AD6" w:rsidP="007B3A00">
            <w:pPr xmlns:w="http://schemas.openxmlformats.org/wordprocessingml/2006/main">
              <w:pStyle w:val="ListParagraph"/>
              <w:numPr>
                <w:ilvl w:val="0"/>
                <w:numId w:val="52"/>
              </w:numPr>
            </w:pPr>
            <w:r xmlns:w="http://schemas.openxmlformats.org/wordprocessingml/2006/main">
              <w:t xml:space="preserve">Para comprar de volta.</w:t>
            </w:r>
          </w:p>
          <w:p w14:paraId="3BDFB94E" w14:textId="35C55965" w:rsidR="000B4AD6" w:rsidRDefault="000B4AD6" w:rsidP="007B3A00">
            <w:pPr xmlns:w="http://schemas.openxmlformats.org/wordprocessingml/2006/main">
              <w:pStyle w:val="ListParagraph"/>
              <w:numPr>
                <w:ilvl w:val="0"/>
                <w:numId w:val="52"/>
              </w:numPr>
            </w:pPr>
            <w:r xmlns:w="http://schemas.openxmlformats.org/wordprocessingml/2006/main">
              <w:t xml:space="preserve">Usar o tempo ou uma oportunidade de maneira sábia para fazer algo de bom.</w:t>
            </w:r>
          </w:p>
        </w:tc>
        <w:tc>
          <w:tcPr>
            <w:tcW w:w="5323" w:type="dxa"/>
          </w:tcPr>
          <w:p w14:paraId="29F23CBA" w14:textId="77777777" w:rsidR="000B4AD6" w:rsidRDefault="000B4AD6" w:rsidP="00B57255">
            <w:pPr xmlns:w="http://schemas.openxmlformats.org/wordprocessingml/2006/main">
              <w:pStyle w:val="Compact"/>
            </w:pPr>
            <w:r xmlns:w="http://schemas.openxmlformats.org/wordprocessingml/2006/main">
              <w:t xml:space="preserve">Lucas 24:21</w:t>
            </w:r>
          </w:p>
          <w:p w14:paraId="4D1078F9" w14:textId="77777777" w:rsidR="000B4AD6" w:rsidRDefault="000B4AD6" w:rsidP="00B57255">
            <w:pPr xmlns:w="http://schemas.openxmlformats.org/wordprocessingml/2006/main">
              <w:pStyle w:val="Compact"/>
            </w:pPr>
            <w:r xmlns:w="http://schemas.openxmlformats.org/wordprocessingml/2006/main">
              <w:t xml:space="preserve">Gálatas 3:13</w:t>
            </w:r>
          </w:p>
          <w:p w14:paraId="0BFDB44A" w14:textId="77777777" w:rsidR="000B4AD6" w:rsidRDefault="000B4AD6" w:rsidP="00B57255">
            <w:pPr xmlns:w="http://schemas.openxmlformats.org/wordprocessingml/2006/main">
              <w:pStyle w:val="Compact"/>
            </w:pPr>
            <w:r xmlns:w="http://schemas.openxmlformats.org/wordprocessingml/2006/main">
              <w:t xml:space="preserve">Gálatas 4:5</w:t>
            </w:r>
          </w:p>
          <w:p w14:paraId="1EFA2778" w14:textId="77777777" w:rsidR="000B4AD6" w:rsidRDefault="000B4AD6" w:rsidP="00B57255">
            <w:pPr xmlns:w="http://schemas.openxmlformats.org/wordprocessingml/2006/main">
              <w:pStyle w:val="Compact"/>
            </w:pPr>
            <w:r xmlns:w="http://schemas.openxmlformats.org/wordprocessingml/2006/main">
              <w:t xml:space="preserve">Efésios 5:16</w:t>
            </w:r>
          </w:p>
          <w:p w14:paraId="7DC8DCFD" w14:textId="77777777" w:rsidR="000B4AD6" w:rsidRDefault="000B4AD6" w:rsidP="00B57255">
            <w:pPr xmlns:w="http://schemas.openxmlformats.org/wordprocessingml/2006/main">
              <w:pStyle w:val="Compact"/>
            </w:pPr>
            <w:r xmlns:w="http://schemas.openxmlformats.org/wordprocessingml/2006/main">
              <w:t xml:space="preserve">Colossenses 4:5</w:t>
            </w:r>
          </w:p>
          <w:p w14:paraId="1DD2D12B" w14:textId="77777777" w:rsidR="000B4AD6" w:rsidRDefault="000B4AD6" w:rsidP="00B57255">
            <w:pPr xmlns:w="http://schemas.openxmlformats.org/wordprocessingml/2006/main">
              <w:pStyle w:val="Compact"/>
            </w:pPr>
            <w:r xmlns:w="http://schemas.openxmlformats.org/wordprocessingml/2006/main">
              <w:t xml:space="preserve">Tito 2:14</w:t>
            </w:r>
          </w:p>
          <w:p w14:paraId="0B274B3A" w14:textId="3BAF30D1" w:rsidR="000B4AD6" w:rsidRDefault="000B4AD6" w:rsidP="00B57255">
            <w:pPr xmlns:w="http://schemas.openxmlformats.org/wordprocessingml/2006/main">
              <w:pStyle w:val="Compact"/>
            </w:pPr>
            <w:r xmlns:w="http://schemas.openxmlformats.org/wordprocessingml/2006/main">
              <w:t xml:space="preserve">1 Pedro 1:18</w:t>
            </w:r>
          </w:p>
        </w:tc>
      </w:tr>
      <w:tr w:rsidR="000B4AD6" w:rsidRPr="00E544E9" w14:paraId="110C090F" w14:textId="7D7D9934" w:rsidTr="00234561">
        <w:trPr>
          <w:trHeight w:val="1465"/>
        </w:trPr>
        <w:tc>
          <w:tcPr>
            <w:tcW w:w="3149" w:type="dxa"/>
          </w:tcPr>
          <w:p w14:paraId="0D12CEAE" w14:textId="77777777" w:rsidR="000B4AD6" w:rsidRPr="00FE6FE2" w:rsidRDefault="000B4AD6" w:rsidP="00C55158">
            <w:pPr xmlns:w="http://schemas.openxmlformats.org/wordprocessingml/2006/main">
              <w:rPr>
                <w:b/>
                <w:bCs/>
              </w:rPr>
            </w:pPr>
            <w:r xmlns:w="http://schemas.openxmlformats.org/wordprocessingml/2006/main" w:rsidRPr="00FE6FE2">
              <w:rPr>
                <w:b/>
                <w:bCs/>
              </w:rPr>
              <w:lastRenderedPageBreak xmlns:w="http://schemas.openxmlformats.org/wordprocessingml/2006/main"/>
            </w:r>
            <w:r xmlns:w="http://schemas.openxmlformats.org/wordprocessingml/2006/main" w:rsidRPr="00FE6FE2">
              <w:rPr>
                <w:b/>
                <w:bCs/>
              </w:rPr>
              <w:t xml:space="preserve">redenção</w:t>
            </w:r>
          </w:p>
          <w:p w14:paraId="3D33F222" w14:textId="258F9139" w:rsidR="000B4AD6" w:rsidRDefault="000B4AD6" w:rsidP="00C55158">
            <w:r xmlns:w="http://schemas.openxmlformats.org/wordprocessingml/2006/main">
              <w:t xml:space="preserve">G3085, G629</w:t>
            </w:r>
          </w:p>
        </w:tc>
        <w:tc>
          <w:tcPr>
            <w:tcW w:w="6048" w:type="dxa"/>
          </w:tcPr>
          <w:p w14:paraId="0CDCE363" w14:textId="497F39CA" w:rsidR="000B4AD6" w:rsidRPr="00817AE2" w:rsidRDefault="000B4AD6" w:rsidP="00817AE2">
            <w:r xmlns:w="http://schemas.openxmlformats.org/wordprocessingml/2006/main" w:rsidRPr="00817AE2">
              <w:t xml:space="preserve">Esta palavra significa um resgate e uma liberdade possibilitados por um preço que foi pago. A redenção é o resultado de ser redimido.</w:t>
            </w:r>
          </w:p>
        </w:tc>
        <w:tc>
          <w:tcPr>
            <w:tcW w:w="5323" w:type="dxa"/>
          </w:tcPr>
          <w:p w14:paraId="0A7D52EF" w14:textId="77777777" w:rsidR="000B4AD6" w:rsidRDefault="000B4AD6" w:rsidP="00CB0BC0">
            <w:pPr xmlns:w="http://schemas.openxmlformats.org/wordprocessingml/2006/main">
              <w:pStyle w:val="Compact"/>
            </w:pPr>
            <w:r xmlns:w="http://schemas.openxmlformats.org/wordprocessingml/2006/main">
              <w:t xml:space="preserve">Lucas 1:68</w:t>
            </w:r>
          </w:p>
          <w:p w14:paraId="04E34743" w14:textId="77777777" w:rsidR="000B4AD6" w:rsidRDefault="000B4AD6" w:rsidP="00CB0BC0">
            <w:pPr xmlns:w="http://schemas.openxmlformats.org/wordprocessingml/2006/main">
              <w:pStyle w:val="Compact"/>
            </w:pPr>
            <w:r xmlns:w="http://schemas.openxmlformats.org/wordprocessingml/2006/main">
              <w:t xml:space="preserve">Lucas 2:38</w:t>
            </w:r>
          </w:p>
          <w:p w14:paraId="1E317DCE" w14:textId="77777777" w:rsidR="000B4AD6" w:rsidRDefault="000B4AD6" w:rsidP="00CB0BC0">
            <w:pPr xmlns:w="http://schemas.openxmlformats.org/wordprocessingml/2006/main">
              <w:pStyle w:val="Compact"/>
            </w:pPr>
            <w:r xmlns:w="http://schemas.openxmlformats.org/wordprocessingml/2006/main">
              <w:t xml:space="preserve">Lucas 21:28</w:t>
            </w:r>
          </w:p>
          <w:p w14:paraId="6BB3FE9B" w14:textId="77777777" w:rsidR="000B4AD6" w:rsidRDefault="000B4AD6" w:rsidP="00CB0BC0">
            <w:pPr xmlns:w="http://schemas.openxmlformats.org/wordprocessingml/2006/main">
              <w:pStyle w:val="Compact"/>
            </w:pPr>
            <w:r xmlns:w="http://schemas.openxmlformats.org/wordprocessingml/2006/main">
              <w:t xml:space="preserve">Romanos 3:24</w:t>
            </w:r>
          </w:p>
          <w:p w14:paraId="733B780B" w14:textId="77777777" w:rsidR="000B4AD6" w:rsidRDefault="000B4AD6" w:rsidP="00CB0BC0">
            <w:pPr xmlns:w="http://schemas.openxmlformats.org/wordprocessingml/2006/main">
              <w:pStyle w:val="Compact"/>
            </w:pPr>
            <w:r xmlns:w="http://schemas.openxmlformats.org/wordprocessingml/2006/main">
              <w:t xml:space="preserve">Romanos 8:23</w:t>
            </w:r>
          </w:p>
          <w:p w14:paraId="4B7921E0" w14:textId="77777777" w:rsidR="000B4AD6" w:rsidRDefault="000B4AD6" w:rsidP="00CB0BC0">
            <w:pPr xmlns:w="http://schemas.openxmlformats.org/wordprocessingml/2006/main">
              <w:pStyle w:val="Compact"/>
            </w:pPr>
            <w:r xmlns:w="http://schemas.openxmlformats.org/wordprocessingml/2006/main">
              <w:t xml:space="preserve">1 Coríntios 1:30</w:t>
            </w:r>
          </w:p>
          <w:p w14:paraId="01156D2A" w14:textId="77777777" w:rsidR="000B4AD6" w:rsidRDefault="000B4AD6" w:rsidP="00CB0BC0">
            <w:pPr xmlns:w="http://schemas.openxmlformats.org/wordprocessingml/2006/main">
              <w:pStyle w:val="Compact"/>
            </w:pPr>
            <w:r xmlns:w="http://schemas.openxmlformats.org/wordprocessingml/2006/main">
              <w:t xml:space="preserve">Efésios 1:7</w:t>
            </w:r>
          </w:p>
          <w:p w14:paraId="2E098F1E" w14:textId="77777777" w:rsidR="000B4AD6" w:rsidRDefault="000B4AD6" w:rsidP="00CB0BC0">
            <w:pPr xmlns:w="http://schemas.openxmlformats.org/wordprocessingml/2006/main">
              <w:pStyle w:val="Compact"/>
            </w:pPr>
            <w:r xmlns:w="http://schemas.openxmlformats.org/wordprocessingml/2006/main">
              <w:t xml:space="preserve">Efésios 1:14</w:t>
            </w:r>
          </w:p>
          <w:p w14:paraId="3FC447D8" w14:textId="77777777" w:rsidR="000B4AD6" w:rsidRDefault="000B4AD6" w:rsidP="00CB0BC0">
            <w:pPr xmlns:w="http://schemas.openxmlformats.org/wordprocessingml/2006/main">
              <w:pStyle w:val="Compact"/>
            </w:pPr>
            <w:r xmlns:w="http://schemas.openxmlformats.org/wordprocessingml/2006/main">
              <w:t xml:space="preserve">Efésios 4:30</w:t>
            </w:r>
          </w:p>
          <w:p w14:paraId="6804F58E" w14:textId="77777777" w:rsidR="000B4AD6" w:rsidRDefault="000B4AD6" w:rsidP="00517FDE">
            <w:pPr xmlns:w="http://schemas.openxmlformats.org/wordprocessingml/2006/main">
              <w:pStyle w:val="Compact"/>
            </w:pPr>
            <w:r xmlns:w="http://schemas.openxmlformats.org/wordprocessingml/2006/main">
              <w:t xml:space="preserve">Colossenses 1:14</w:t>
            </w:r>
          </w:p>
          <w:p w14:paraId="566B5561" w14:textId="214D4724" w:rsidR="000B4AD6" w:rsidRPr="00A65544" w:rsidRDefault="000B4AD6" w:rsidP="00517FDE">
            <w:pPr xmlns:w="http://schemas.openxmlformats.org/wordprocessingml/2006/main">
              <w:pStyle w:val="Compact"/>
            </w:pPr>
            <w:r xmlns:w="http://schemas.openxmlformats.org/wordprocessingml/2006/main">
              <w:t xml:space="preserve">Hebreus 9:12</w:t>
            </w:r>
          </w:p>
        </w:tc>
      </w:tr>
      <w:tr w:rsidR="000B4AD6" w:rsidRPr="00E544E9" w14:paraId="1F3A2A0C" w14:textId="77777777" w:rsidTr="00234561">
        <w:trPr>
          <w:trHeight w:val="1465"/>
        </w:trPr>
        <w:tc>
          <w:tcPr>
            <w:tcW w:w="3149" w:type="dxa"/>
          </w:tcPr>
          <w:p w14:paraId="50E8BBE1" w14:textId="77777777" w:rsidR="000B4AD6" w:rsidRPr="00FE6FE2" w:rsidRDefault="000B4AD6" w:rsidP="00C55158">
            <w:pPr xmlns:w="http://schemas.openxmlformats.org/wordprocessingml/2006/main">
              <w:rPr>
                <w:b/>
                <w:bCs/>
              </w:rPr>
            </w:pPr>
            <w:r xmlns:w="http://schemas.openxmlformats.org/wordprocessingml/2006/main" w:rsidRPr="00FE6FE2">
              <w:rPr>
                <w:b/>
                <w:bCs/>
              </w:rPr>
              <w:t xml:space="preserve">arrepender-se</w:t>
            </w:r>
          </w:p>
          <w:p w14:paraId="30E00910" w14:textId="0B7C9317" w:rsidR="000B4AD6" w:rsidRDefault="000B4AD6" w:rsidP="00C55158">
            <w:r xmlns:w="http://schemas.openxmlformats.org/wordprocessingml/2006/main">
              <w:t xml:space="preserve">G3340, G3338</w:t>
            </w:r>
          </w:p>
        </w:tc>
        <w:tc>
          <w:tcPr>
            <w:tcW w:w="6048" w:type="dxa"/>
          </w:tcPr>
          <w:p w14:paraId="7DDEF011" w14:textId="77777777" w:rsidR="000B4AD6" w:rsidRDefault="000B4AD6" w:rsidP="00A65544">
            <w:r xmlns:w="http://schemas.openxmlformats.org/wordprocessingml/2006/main">
              <w:t xml:space="preserve">Esta palavra pode significar:</w:t>
            </w:r>
          </w:p>
          <w:p w14:paraId="7DD69A16" w14:textId="77777777" w:rsidR="00817AE2" w:rsidRDefault="000B4AD6" w:rsidP="00A65544">
            <w:pPr xmlns:w="http://schemas.openxmlformats.org/wordprocessingml/2006/main">
              <w:pStyle w:val="ListParagraph"/>
              <w:numPr>
                <w:ilvl w:val="0"/>
                <w:numId w:val="53"/>
              </w:numPr>
            </w:pPr>
            <w:r xmlns:w="http://schemas.openxmlformats.org/wordprocessingml/2006/main">
              <w:t xml:space="preserve">Para mudar de ideia. Quando as pessoas se arrependem do pecado, isso significa que elas mudam de ideia sobre fazer ou acreditar no que é mau e, em vez disso, começam a obedecer a Deus.</w:t>
            </w:r>
          </w:p>
          <w:p w14:paraId="1DC886AD" w14:textId="3D1F88F9" w:rsidR="000B4AD6" w:rsidRPr="00A65544" w:rsidRDefault="000B4AD6" w:rsidP="00A65544">
            <w:pPr xmlns:w="http://schemas.openxmlformats.org/wordprocessingml/2006/main">
              <w:pStyle w:val="ListParagraph"/>
              <w:numPr>
                <w:ilvl w:val="0"/>
                <w:numId w:val="53"/>
              </w:numPr>
            </w:pPr>
            <w:r xmlns:w="http://schemas.openxmlformats.org/wordprocessingml/2006/main">
              <w:t xml:space="preserve">Para se arrepender de algo que foi feito.</w:t>
            </w:r>
          </w:p>
        </w:tc>
        <w:tc>
          <w:tcPr>
            <w:tcW w:w="5323" w:type="dxa"/>
          </w:tcPr>
          <w:p w14:paraId="5FA6869C" w14:textId="77777777" w:rsidR="000B4AD6" w:rsidRDefault="000B4AD6" w:rsidP="00B57255">
            <w:pPr xmlns:w="http://schemas.openxmlformats.org/wordprocessingml/2006/main">
              <w:pStyle w:val="Compact"/>
            </w:pPr>
            <w:r xmlns:w="http://schemas.openxmlformats.org/wordprocessingml/2006/main">
              <w:t xml:space="preserve">Mateus 4:17</w:t>
            </w:r>
          </w:p>
          <w:p w14:paraId="1286F7A6" w14:textId="77777777" w:rsidR="000B4AD6" w:rsidRDefault="000B4AD6" w:rsidP="005B600F">
            <w:pPr xmlns:w="http://schemas.openxmlformats.org/wordprocessingml/2006/main">
              <w:pStyle w:val="Compact"/>
            </w:pPr>
            <w:r xmlns:w="http://schemas.openxmlformats.org/wordprocessingml/2006/main">
              <w:t xml:space="preserve">Mateus 11:20</w:t>
            </w:r>
          </w:p>
          <w:p w14:paraId="5ED76123" w14:textId="77777777" w:rsidR="000B4AD6" w:rsidRDefault="000B4AD6" w:rsidP="005B600F">
            <w:pPr xmlns:w="http://schemas.openxmlformats.org/wordprocessingml/2006/main">
              <w:pStyle w:val="Compact"/>
            </w:pPr>
            <w:r xmlns:w="http://schemas.openxmlformats.org/wordprocessingml/2006/main">
              <w:t xml:space="preserve">Mateus 21:32</w:t>
            </w:r>
          </w:p>
          <w:p w14:paraId="07B660A6" w14:textId="77777777" w:rsidR="000B4AD6" w:rsidRDefault="000B4AD6" w:rsidP="00B57255">
            <w:pPr xmlns:w="http://schemas.openxmlformats.org/wordprocessingml/2006/main">
              <w:pStyle w:val="Compact"/>
            </w:pPr>
            <w:r xmlns:w="http://schemas.openxmlformats.org/wordprocessingml/2006/main">
              <w:t xml:space="preserve">Marcos 1:15</w:t>
            </w:r>
          </w:p>
          <w:p w14:paraId="7AA6671D" w14:textId="77777777" w:rsidR="000B4AD6" w:rsidRDefault="000B4AD6" w:rsidP="005B600F">
            <w:pPr xmlns:w="http://schemas.openxmlformats.org/wordprocessingml/2006/main">
              <w:pStyle w:val="Compact"/>
            </w:pPr>
            <w:r xmlns:w="http://schemas.openxmlformats.org/wordprocessingml/2006/main">
              <w:t xml:space="preserve">Marcos 6:12</w:t>
            </w:r>
          </w:p>
          <w:p w14:paraId="5CCEC72F" w14:textId="77777777" w:rsidR="000B4AD6" w:rsidRDefault="000B4AD6" w:rsidP="00B57255">
            <w:pPr xmlns:w="http://schemas.openxmlformats.org/wordprocessingml/2006/main">
              <w:pStyle w:val="Compact"/>
            </w:pPr>
            <w:r xmlns:w="http://schemas.openxmlformats.org/wordprocessingml/2006/main">
              <w:t xml:space="preserve">Lucas 13:3</w:t>
            </w:r>
          </w:p>
          <w:p w14:paraId="03BC3576" w14:textId="77777777" w:rsidR="000B4AD6" w:rsidRDefault="000B4AD6" w:rsidP="00B57255">
            <w:pPr xmlns:w="http://schemas.openxmlformats.org/wordprocessingml/2006/main">
              <w:pStyle w:val="Compact"/>
            </w:pPr>
            <w:r xmlns:w="http://schemas.openxmlformats.org/wordprocessingml/2006/main">
              <w:t xml:space="preserve">Lucas 15:7</w:t>
            </w:r>
          </w:p>
          <w:p w14:paraId="665BAC1C" w14:textId="77777777" w:rsidR="000B4AD6" w:rsidRDefault="000B4AD6" w:rsidP="00B57255">
            <w:pPr xmlns:w="http://schemas.openxmlformats.org/wordprocessingml/2006/main">
              <w:pStyle w:val="Compact"/>
            </w:pPr>
            <w:r xmlns:w="http://schemas.openxmlformats.org/wordprocessingml/2006/main">
              <w:t xml:space="preserve">Lucas 17:3</w:t>
            </w:r>
          </w:p>
          <w:p w14:paraId="65E68982" w14:textId="77777777" w:rsidR="000B4AD6" w:rsidRDefault="000B4AD6" w:rsidP="005B600F">
            <w:pPr xmlns:w="http://schemas.openxmlformats.org/wordprocessingml/2006/main">
              <w:pStyle w:val="Compact"/>
            </w:pPr>
            <w:r xmlns:w="http://schemas.openxmlformats.org/wordprocessingml/2006/main">
              <w:t xml:space="preserve">Atos 2:38</w:t>
            </w:r>
          </w:p>
          <w:p w14:paraId="58362A2D" w14:textId="77777777" w:rsidR="000B4AD6" w:rsidRDefault="000B4AD6" w:rsidP="005B600F">
            <w:pPr xmlns:w="http://schemas.openxmlformats.org/wordprocessingml/2006/main">
              <w:pStyle w:val="Compact"/>
            </w:pPr>
            <w:r xmlns:w="http://schemas.openxmlformats.org/wordprocessingml/2006/main">
              <w:t xml:space="preserve">Atos 17:30</w:t>
            </w:r>
          </w:p>
          <w:p w14:paraId="30FCD40B" w14:textId="77777777" w:rsidR="000B4AD6" w:rsidRDefault="000B4AD6" w:rsidP="005B600F">
            <w:pPr xmlns:w="http://schemas.openxmlformats.org/wordprocessingml/2006/main">
              <w:pStyle w:val="Compact"/>
            </w:pPr>
            <w:r xmlns:w="http://schemas.openxmlformats.org/wordprocessingml/2006/main">
              <w:t xml:space="preserve">Atos 26:20</w:t>
            </w:r>
          </w:p>
          <w:p w14:paraId="6E5F7FB6" w14:textId="77777777" w:rsidR="000B4AD6" w:rsidRDefault="000B4AD6" w:rsidP="005B600F">
            <w:pPr xmlns:w="http://schemas.openxmlformats.org/wordprocessingml/2006/main">
              <w:pStyle w:val="Compact"/>
            </w:pPr>
            <w:r xmlns:w="http://schemas.openxmlformats.org/wordprocessingml/2006/main">
              <w:t xml:space="preserve">2 Coríntios 12:21</w:t>
            </w:r>
          </w:p>
          <w:p w14:paraId="60B36186" w14:textId="77777777" w:rsidR="000B4AD6" w:rsidRDefault="000B4AD6" w:rsidP="005B600F">
            <w:pPr xmlns:w="http://schemas.openxmlformats.org/wordprocessingml/2006/main">
              <w:pStyle w:val="Compact"/>
            </w:pPr>
            <w:r xmlns:w="http://schemas.openxmlformats.org/wordprocessingml/2006/main">
              <w:t xml:space="preserve">Apocalipse 2:5 (2 ocorrências)</w:t>
            </w:r>
          </w:p>
          <w:p w14:paraId="5CB14DFC" w14:textId="77777777" w:rsidR="000B4AD6" w:rsidRDefault="000B4AD6" w:rsidP="00DE751F">
            <w:pPr xmlns:w="http://schemas.openxmlformats.org/wordprocessingml/2006/main">
              <w:pStyle w:val="Compact"/>
            </w:pPr>
            <w:r xmlns:w="http://schemas.openxmlformats.org/wordprocessingml/2006/main">
              <w:t xml:space="preserve">Apocalipse 9:20</w:t>
            </w:r>
          </w:p>
          <w:p w14:paraId="30E368D9" w14:textId="1909A380" w:rsidR="000B4AD6" w:rsidRDefault="000B4AD6" w:rsidP="00517FDE">
            <w:pPr xmlns:w="http://schemas.openxmlformats.org/wordprocessingml/2006/main">
              <w:pStyle w:val="Compact"/>
            </w:pPr>
            <w:r xmlns:w="http://schemas.openxmlformats.org/wordprocessingml/2006/main">
              <w:t xml:space="preserve">Apocalipse 16:9</w:t>
            </w:r>
          </w:p>
        </w:tc>
      </w:tr>
      <w:tr w:rsidR="000B4AD6" w:rsidRPr="00E544E9" w14:paraId="798967DB" w14:textId="6EB73CE2" w:rsidTr="00FE6FE2">
        <w:trPr>
          <w:trHeight w:val="288"/>
        </w:trPr>
        <w:tc>
          <w:tcPr>
            <w:tcW w:w="3149" w:type="dxa"/>
          </w:tcPr>
          <w:p w14:paraId="17621A79" w14:textId="77777777" w:rsidR="000B4AD6" w:rsidRPr="003211E9" w:rsidRDefault="000B4AD6" w:rsidP="00C55158">
            <w:pPr xmlns:w="http://schemas.openxmlformats.org/wordprocessingml/2006/main">
              <w:rPr>
                <w:b/>
                <w:bCs/>
              </w:rPr>
            </w:pPr>
            <w:r xmlns:w="http://schemas.openxmlformats.org/wordprocessingml/2006/main" w:rsidRPr="003211E9">
              <w:rPr>
                <w:b/>
                <w:bCs/>
              </w:rPr>
              <w:t xml:space="preserve">ressurreição</w:t>
            </w:r>
          </w:p>
          <w:p w14:paraId="302C8D20" w14:textId="299E5705" w:rsidR="000B4AD6" w:rsidRDefault="000B4AD6" w:rsidP="00C55158">
            <w:r xmlns:w="http://schemas.openxmlformats.org/wordprocessingml/2006/main">
              <w:t xml:space="preserve">G386, G1454</w:t>
            </w:r>
          </w:p>
        </w:tc>
        <w:tc>
          <w:tcPr>
            <w:tcW w:w="6048" w:type="dxa"/>
          </w:tcPr>
          <w:p w14:paraId="6DDE9F48" w14:textId="77777777" w:rsidR="000B4AD6" w:rsidRDefault="000B4AD6" w:rsidP="00A65544">
            <w:r xmlns:w="http://schemas.openxmlformats.org/wordprocessingml/2006/main">
              <w:t xml:space="preserve">Esta palavra significa voltar a viver depois de ter morrido. Somente Deus tem o poder de fazer isso.</w:t>
            </w:r>
          </w:p>
          <w:p w14:paraId="15A463A3" w14:textId="447F98A6" w:rsidR="00817AE2" w:rsidRDefault="000B4AD6" w:rsidP="001A222C">
            <w:pPr xmlns:w="http://schemas.openxmlformats.org/wordprocessingml/2006/main">
              <w:pStyle w:val="ListParagraph"/>
              <w:numPr>
                <w:ilvl w:val="0"/>
                <w:numId w:val="53"/>
              </w:numPr>
            </w:pPr>
            <w:r xmlns:w="http://schemas.openxmlformats.org/wordprocessingml/2006/main" w:rsidRPr="00A65544">
              <w:t xml:space="preserve">Esta palavra é frequentemente usada para falar sobre Jesus voltando à vida depois de morrer.</w:t>
            </w:r>
          </w:p>
          <w:p w14:paraId="382EE163" w14:textId="72DDBD3A" w:rsidR="000B4AD6" w:rsidRDefault="000B4AD6" w:rsidP="001A222C">
            <w:pPr xmlns:w="http://schemas.openxmlformats.org/wordprocessingml/2006/main">
              <w:pStyle w:val="ListParagraph"/>
              <w:numPr>
                <w:ilvl w:val="0"/>
                <w:numId w:val="53"/>
              </w:numPr>
            </w:pPr>
            <w:r xmlns:w="http://schemas.openxmlformats.org/wordprocessingml/2006/main" w:rsidRPr="00817AE2">
              <w:t xml:space="preserve">Também é usado para falar do fim dos tempos, quando todos serão ressuscitados e julgados.</w:t>
            </w:r>
          </w:p>
        </w:tc>
        <w:tc>
          <w:tcPr>
            <w:tcW w:w="5323" w:type="dxa"/>
          </w:tcPr>
          <w:p w14:paraId="30E1F74F" w14:textId="77777777" w:rsidR="000B4AD6" w:rsidRDefault="000B4AD6" w:rsidP="002D10C6">
            <w:pPr xmlns:w="http://schemas.openxmlformats.org/wordprocessingml/2006/main">
              <w:pStyle w:val="Compact"/>
            </w:pPr>
            <w:r xmlns:w="http://schemas.openxmlformats.org/wordprocessingml/2006/main">
              <w:t xml:space="preserve">Mateus 27:53</w:t>
            </w:r>
          </w:p>
          <w:p w14:paraId="67D95236" w14:textId="77777777" w:rsidR="000B4AD6" w:rsidRPr="00817AE2" w:rsidRDefault="000B4AD6" w:rsidP="002D10C6">
            <w:pPr xmlns:w="http://schemas.openxmlformats.org/wordprocessingml/2006/main">
              <w:pStyle w:val="Compact"/>
            </w:pPr>
            <w:r xmlns:w="http://schemas.openxmlformats.org/wordprocessingml/2006/main" w:rsidRPr="00817AE2">
              <w:t xml:space="preserve">Marcos 12:18</w:t>
            </w:r>
          </w:p>
          <w:p w14:paraId="1733CA85" w14:textId="77777777" w:rsidR="000B4AD6" w:rsidRPr="00817AE2" w:rsidRDefault="000B4AD6" w:rsidP="002D10C6">
            <w:pPr xmlns:w="http://schemas.openxmlformats.org/wordprocessingml/2006/main">
              <w:pStyle w:val="Compact"/>
            </w:pPr>
            <w:r xmlns:w="http://schemas.openxmlformats.org/wordprocessingml/2006/main" w:rsidRPr="00817AE2">
              <w:t xml:space="preserve">Lucas 14:14</w:t>
            </w:r>
          </w:p>
          <w:p w14:paraId="38ED0F2F" w14:textId="77777777" w:rsidR="000B4AD6" w:rsidRDefault="000B4AD6" w:rsidP="002D10C6">
            <w:pPr xmlns:w="http://schemas.openxmlformats.org/wordprocessingml/2006/main">
              <w:pStyle w:val="Compact"/>
            </w:pPr>
            <w:r xmlns:w="http://schemas.openxmlformats.org/wordprocessingml/2006/main" w:rsidRPr="00817AE2">
              <w:t xml:space="preserve">Lucas 20:35</w:t>
            </w:r>
          </w:p>
          <w:p w14:paraId="796C40C2" w14:textId="77777777" w:rsidR="000B4AD6" w:rsidRDefault="000B4AD6" w:rsidP="002D10C6">
            <w:pPr xmlns:w="http://schemas.openxmlformats.org/wordprocessingml/2006/main">
              <w:pStyle w:val="Compact"/>
            </w:pPr>
            <w:r xmlns:w="http://schemas.openxmlformats.org/wordprocessingml/2006/main">
              <w:t xml:space="preserve">João 11:25</w:t>
            </w:r>
          </w:p>
          <w:p w14:paraId="48FD45A4" w14:textId="77777777" w:rsidR="000B4AD6" w:rsidRDefault="000B4AD6" w:rsidP="002D10C6">
            <w:pPr xmlns:w="http://schemas.openxmlformats.org/wordprocessingml/2006/main">
              <w:pStyle w:val="Compact"/>
            </w:pPr>
            <w:r xmlns:w="http://schemas.openxmlformats.org/wordprocessingml/2006/main">
              <w:t xml:space="preserve">Atos 4:33</w:t>
            </w:r>
          </w:p>
          <w:p w14:paraId="37658576" w14:textId="77777777" w:rsidR="000B4AD6" w:rsidRDefault="000B4AD6" w:rsidP="002D10C6">
            <w:pPr xmlns:w="http://schemas.openxmlformats.org/wordprocessingml/2006/main">
              <w:pStyle w:val="Compact"/>
            </w:pPr>
            <w:r xmlns:w="http://schemas.openxmlformats.org/wordprocessingml/2006/main" w:rsidRPr="00817AE2">
              <w:lastRenderedPageBreak xmlns:w="http://schemas.openxmlformats.org/wordprocessingml/2006/main"/>
            </w:r>
            <w:r xmlns:w="http://schemas.openxmlformats.org/wordprocessingml/2006/main" w:rsidRPr="00817AE2">
              <w:t xml:space="preserve">Atos 24:15</w:t>
            </w:r>
            <w:r xmlns:w="http://schemas.openxmlformats.org/wordprocessingml/2006/main">
              <w:t xml:space="preserve"> </w:t>
            </w:r>
          </w:p>
          <w:p w14:paraId="4CBDD463" w14:textId="77777777" w:rsidR="000B4AD6" w:rsidRDefault="000B4AD6" w:rsidP="002D10C6">
            <w:pPr xmlns:w="http://schemas.openxmlformats.org/wordprocessingml/2006/main">
              <w:pStyle w:val="Compact"/>
            </w:pPr>
            <w:r xmlns:w="http://schemas.openxmlformats.org/wordprocessingml/2006/main">
              <w:t xml:space="preserve">Romanos 1:4</w:t>
            </w:r>
          </w:p>
          <w:p w14:paraId="2989AF9C" w14:textId="77777777" w:rsidR="000B4AD6" w:rsidRDefault="000B4AD6" w:rsidP="002D10C6">
            <w:pPr xmlns:w="http://schemas.openxmlformats.org/wordprocessingml/2006/main">
              <w:pStyle w:val="Compact"/>
            </w:pPr>
            <w:r xmlns:w="http://schemas.openxmlformats.org/wordprocessingml/2006/main">
              <w:t xml:space="preserve">Romanos 6:5</w:t>
            </w:r>
          </w:p>
          <w:p w14:paraId="2222BEC1" w14:textId="77777777" w:rsidR="000B4AD6" w:rsidRDefault="000B4AD6" w:rsidP="002D10C6">
            <w:pPr xmlns:w="http://schemas.openxmlformats.org/wordprocessingml/2006/main">
              <w:pStyle w:val="Compact"/>
            </w:pPr>
            <w:r xmlns:w="http://schemas.openxmlformats.org/wordprocessingml/2006/main">
              <w:t xml:space="preserve">1 Coríntios 15:42</w:t>
            </w:r>
          </w:p>
          <w:p w14:paraId="29FCA5BE" w14:textId="77777777" w:rsidR="000B4AD6" w:rsidRDefault="000B4AD6" w:rsidP="002D10C6">
            <w:pPr xmlns:w="http://schemas.openxmlformats.org/wordprocessingml/2006/main">
              <w:pStyle w:val="Compact"/>
            </w:pPr>
            <w:r xmlns:w="http://schemas.openxmlformats.org/wordprocessingml/2006/main">
              <w:t xml:space="preserve">Filipenses 3:10</w:t>
            </w:r>
          </w:p>
          <w:p w14:paraId="5C6F2344" w14:textId="77777777" w:rsidR="000B4AD6" w:rsidRDefault="000B4AD6" w:rsidP="002D10C6">
            <w:pPr xmlns:w="http://schemas.openxmlformats.org/wordprocessingml/2006/main">
              <w:pStyle w:val="Compact"/>
            </w:pPr>
            <w:r xmlns:w="http://schemas.openxmlformats.org/wordprocessingml/2006/main">
              <w:t xml:space="preserve">Hebreus 11:35 (2 ocorrências)</w:t>
            </w:r>
          </w:p>
          <w:p w14:paraId="2EA8DF37" w14:textId="77777777" w:rsidR="000B4AD6" w:rsidRDefault="000B4AD6" w:rsidP="002D10C6">
            <w:pPr xmlns:w="http://schemas.openxmlformats.org/wordprocessingml/2006/main">
              <w:pStyle w:val="Compact"/>
            </w:pPr>
            <w:r xmlns:w="http://schemas.openxmlformats.org/wordprocessingml/2006/main">
              <w:t xml:space="preserve">1 Pedro 1:3</w:t>
            </w:r>
          </w:p>
          <w:p w14:paraId="06A7915B" w14:textId="1F880FF5" w:rsidR="000B4AD6" w:rsidRDefault="000B4AD6" w:rsidP="00422606">
            <w:pPr xmlns:w="http://schemas.openxmlformats.org/wordprocessingml/2006/main">
              <w:pStyle w:val="Compact"/>
            </w:pPr>
            <w:r xmlns:w="http://schemas.openxmlformats.org/wordprocessingml/2006/main">
              <w:t xml:space="preserve">Apocalipse 20:6</w:t>
            </w:r>
          </w:p>
        </w:tc>
      </w:tr>
      <w:tr w:rsidR="000B4AD6" w:rsidRPr="00E544E9" w14:paraId="6523B7E3" w14:textId="65800F12" w:rsidTr="00234561">
        <w:trPr>
          <w:trHeight w:val="1465"/>
        </w:trPr>
        <w:tc>
          <w:tcPr>
            <w:tcW w:w="3149" w:type="dxa"/>
          </w:tcPr>
          <w:p w14:paraId="3A4AAB9C" w14:textId="77777777" w:rsidR="000B4AD6" w:rsidRPr="003211E9" w:rsidRDefault="000B4AD6" w:rsidP="00C55158">
            <w:pPr xmlns:w="http://schemas.openxmlformats.org/wordprocessingml/2006/main">
              <w:rPr>
                <w:b/>
                <w:bCs/>
              </w:rPr>
            </w:pPr>
            <w:r xmlns:w="http://schemas.openxmlformats.org/wordprocessingml/2006/main" w:rsidRPr="003211E9">
              <w:rPr>
                <w:b/>
                <w:bCs/>
              </w:rPr>
              <w:lastRenderedPageBreak xmlns:w="http://schemas.openxmlformats.org/wordprocessingml/2006/main"/>
            </w:r>
            <w:r xmlns:w="http://schemas.openxmlformats.org/wordprocessingml/2006/main" w:rsidRPr="003211E9">
              <w:rPr>
                <w:b/>
                <w:bCs/>
              </w:rPr>
              <w:t xml:space="preserve">justo</w:t>
            </w:r>
          </w:p>
          <w:p w14:paraId="5DA6644D" w14:textId="77777777" w:rsidR="000B4AD6" w:rsidRDefault="000B4AD6" w:rsidP="00C55158">
            <w:r xmlns:w="http://schemas.openxmlformats.org/wordprocessingml/2006/main">
              <w:t xml:space="preserve">G1342</w:t>
            </w:r>
          </w:p>
          <w:p w14:paraId="0EFA9E3F" w14:textId="41D8EEB7" w:rsidR="000B4AD6" w:rsidRDefault="000B4AD6" w:rsidP="00C55158"/>
        </w:tc>
        <w:tc>
          <w:tcPr>
            <w:tcW w:w="6048" w:type="dxa"/>
          </w:tcPr>
          <w:p w14:paraId="0CDF1BFD" w14:textId="77777777" w:rsidR="000B4AD6" w:rsidRDefault="000B4AD6" w:rsidP="00FE12DE">
            <w:r xmlns:w="http://schemas.openxmlformats.org/wordprocessingml/2006/main">
              <w:t xml:space="preserve">Esta palavra pode significar:</w:t>
            </w:r>
          </w:p>
          <w:p w14:paraId="6641705B" w14:textId="77777777" w:rsidR="000B4AD6" w:rsidRDefault="000B4AD6" w:rsidP="001A222C">
            <w:pPr xmlns:w="http://schemas.openxmlformats.org/wordprocessingml/2006/main">
              <w:pStyle w:val="ListParagraph"/>
              <w:numPr>
                <w:ilvl w:val="0"/>
                <w:numId w:val="55"/>
              </w:numPr>
            </w:pPr>
            <w:r xmlns:w="http://schemas.openxmlformats.org/wordprocessingml/2006/main">
              <w:t xml:space="preserve">Sempre completamente bom (isso só é verdade sobre Deus).</w:t>
            </w:r>
          </w:p>
          <w:p w14:paraId="77803CC8" w14:textId="77777777" w:rsidR="000B4AD6" w:rsidRDefault="000B4AD6" w:rsidP="001A222C">
            <w:pPr xmlns:w="http://schemas.openxmlformats.org/wordprocessingml/2006/main">
              <w:pStyle w:val="ListParagraph"/>
              <w:numPr>
                <w:ilvl w:val="0"/>
                <w:numId w:val="55"/>
              </w:numPr>
            </w:pPr>
            <w:r xmlns:w="http://schemas.openxmlformats.org/wordprocessingml/2006/main">
              <w:t xml:space="preserve">Obediente a Deus.</w:t>
            </w:r>
          </w:p>
          <w:p w14:paraId="0DA8A9D0" w14:textId="77777777" w:rsidR="000B4AD6" w:rsidRDefault="000B4AD6" w:rsidP="001A222C">
            <w:pPr xmlns:w="http://schemas.openxmlformats.org/wordprocessingml/2006/main">
              <w:pStyle w:val="ListParagraph"/>
              <w:numPr>
                <w:ilvl w:val="0"/>
                <w:numId w:val="55"/>
              </w:numPr>
            </w:pPr>
            <w:r xmlns:w="http://schemas.openxmlformats.org/wordprocessingml/2006/main">
              <w:t xml:space="preserve">Fazer o que é moralmente bom, justo ou justo.</w:t>
            </w:r>
          </w:p>
          <w:p w14:paraId="693D6F8E" w14:textId="77777777" w:rsidR="007815E3" w:rsidRDefault="000B4AD6" w:rsidP="00A65544">
            <w:pPr xmlns:w="http://schemas.openxmlformats.org/wordprocessingml/2006/main">
              <w:pStyle w:val="ListParagraph"/>
              <w:numPr>
                <w:ilvl w:val="0"/>
                <w:numId w:val="55"/>
              </w:numPr>
            </w:pPr>
            <w:r xmlns:w="http://schemas.openxmlformats.org/wordprocessingml/2006/main">
              <w:t xml:space="preserve">Declarado bom por Deus porque todo pecado foi purificado por ele.</w:t>
            </w:r>
          </w:p>
          <w:p w14:paraId="3F957E86" w14:textId="54A56C6D" w:rsidR="000B4AD6" w:rsidRDefault="000B4AD6" w:rsidP="00A65544">
            <w:pPr xmlns:w="http://schemas.openxmlformats.org/wordprocessingml/2006/main">
              <w:pStyle w:val="ListParagraph"/>
              <w:numPr>
                <w:ilvl w:val="0"/>
                <w:numId w:val="55"/>
              </w:numPr>
            </w:pPr>
            <w:r xmlns:w="http://schemas.openxmlformats.org/wordprocessingml/2006/main">
              <w:t xml:space="preserve">Algo (como julgamento) que é certo, justo ou imparcial.</w:t>
            </w:r>
          </w:p>
        </w:tc>
        <w:tc>
          <w:tcPr>
            <w:tcW w:w="5323" w:type="dxa"/>
          </w:tcPr>
          <w:p w14:paraId="7F01D619" w14:textId="77777777" w:rsidR="000B4AD6" w:rsidRDefault="000B4AD6" w:rsidP="00FE12DE">
            <w:r xmlns:w="http://schemas.openxmlformats.org/wordprocessingml/2006/main">
              <w:t xml:space="preserve">Mateus 27:19</w:t>
            </w:r>
          </w:p>
          <w:p w14:paraId="047F6B75" w14:textId="77777777" w:rsidR="000B4AD6" w:rsidRDefault="000B4AD6" w:rsidP="00FE12DE">
            <w:r xmlns:w="http://schemas.openxmlformats.org/wordprocessingml/2006/main">
              <w:t xml:space="preserve">Marcos 2:17</w:t>
            </w:r>
          </w:p>
          <w:p w14:paraId="274A0A0C" w14:textId="77777777" w:rsidR="000B4AD6" w:rsidRDefault="000B4AD6" w:rsidP="00FE12DE">
            <w:r xmlns:w="http://schemas.openxmlformats.org/wordprocessingml/2006/main">
              <w:t xml:space="preserve">Lucas 1:6</w:t>
            </w:r>
          </w:p>
          <w:p w14:paraId="5E703E15" w14:textId="77777777" w:rsidR="000B4AD6" w:rsidRDefault="000B4AD6" w:rsidP="00FE12DE">
            <w:r xmlns:w="http://schemas.openxmlformats.org/wordprocessingml/2006/main">
              <w:t xml:space="preserve">João 17:25</w:t>
            </w:r>
          </w:p>
          <w:p w14:paraId="130A8FA9" w14:textId="77777777" w:rsidR="000B4AD6" w:rsidRDefault="000B4AD6" w:rsidP="00FE12DE">
            <w:r xmlns:w="http://schemas.openxmlformats.org/wordprocessingml/2006/main">
              <w:t xml:space="preserve">Atos 22:14</w:t>
            </w:r>
          </w:p>
          <w:p w14:paraId="17360CAE" w14:textId="77777777" w:rsidR="000B4AD6" w:rsidRDefault="000B4AD6" w:rsidP="00FE12DE">
            <w:r xmlns:w="http://schemas.openxmlformats.org/wordprocessingml/2006/main">
              <w:t xml:space="preserve">Romanos 3:10</w:t>
            </w:r>
          </w:p>
          <w:p w14:paraId="0F91313A" w14:textId="77777777" w:rsidR="000B4AD6" w:rsidRDefault="000B4AD6" w:rsidP="00FE12DE">
            <w:r xmlns:w="http://schemas.openxmlformats.org/wordprocessingml/2006/main">
              <w:t xml:space="preserve">Gálatas 3:11</w:t>
            </w:r>
          </w:p>
          <w:p w14:paraId="501A3285" w14:textId="77777777" w:rsidR="000B4AD6" w:rsidRDefault="000B4AD6" w:rsidP="00FE12DE">
            <w:r xmlns:w="http://schemas.openxmlformats.org/wordprocessingml/2006/main">
              <w:t xml:space="preserve">2 Tessalonicenses 1:5</w:t>
            </w:r>
          </w:p>
          <w:p w14:paraId="1810F7DA" w14:textId="77777777" w:rsidR="000B4AD6" w:rsidRDefault="000B4AD6" w:rsidP="00FE12DE">
            <w:r xmlns:w="http://schemas.openxmlformats.org/wordprocessingml/2006/main">
              <w:t xml:space="preserve">1 Timóteo 1:9</w:t>
            </w:r>
          </w:p>
          <w:p w14:paraId="5E01305F" w14:textId="77777777" w:rsidR="000B4AD6" w:rsidRDefault="000B4AD6" w:rsidP="00FE12DE">
            <w:r xmlns:w="http://schemas.openxmlformats.org/wordprocessingml/2006/main">
              <w:t xml:space="preserve">2 Timóteo 4:8</w:t>
            </w:r>
          </w:p>
          <w:p w14:paraId="6EA9A5F8" w14:textId="77777777" w:rsidR="000B4AD6" w:rsidRDefault="000B4AD6" w:rsidP="00FE12DE">
            <w:r xmlns:w="http://schemas.openxmlformats.org/wordprocessingml/2006/main">
              <w:t xml:space="preserve">Hebreus 11:4</w:t>
            </w:r>
          </w:p>
          <w:p w14:paraId="7D5105CA" w14:textId="77777777" w:rsidR="000B4AD6" w:rsidRDefault="000B4AD6" w:rsidP="00FE12DE">
            <w:r xmlns:w="http://schemas.openxmlformats.org/wordprocessingml/2006/main">
              <w:t xml:space="preserve">1 Pedro 3:18</w:t>
            </w:r>
          </w:p>
          <w:p w14:paraId="28580966" w14:textId="77777777" w:rsidR="000B4AD6" w:rsidRDefault="000B4AD6" w:rsidP="00FE12DE">
            <w:r xmlns:w="http://schemas.openxmlformats.org/wordprocessingml/2006/main">
              <w:t xml:space="preserve">2 Pedro 2:8 (2 ocorrências)</w:t>
            </w:r>
          </w:p>
          <w:p w14:paraId="546D6100" w14:textId="77777777" w:rsidR="000B4AD6" w:rsidRDefault="000B4AD6" w:rsidP="00FE12DE">
            <w:r xmlns:w="http://schemas.openxmlformats.org/wordprocessingml/2006/main">
              <w:t xml:space="preserve">1 João 2:1</w:t>
            </w:r>
          </w:p>
          <w:p w14:paraId="7CCF1C86" w14:textId="032F19C4" w:rsidR="000B4AD6" w:rsidRDefault="000B4AD6" w:rsidP="002D10C6">
            <w:pPr xmlns:w="http://schemas.openxmlformats.org/wordprocessingml/2006/main">
              <w:pStyle w:val="Compact"/>
            </w:pPr>
            <w:r xmlns:w="http://schemas.openxmlformats.org/wordprocessingml/2006/main">
              <w:t xml:space="preserve">Apocalipse 16:5</w:t>
            </w:r>
          </w:p>
        </w:tc>
      </w:tr>
      <w:tr w:rsidR="000B4AD6" w:rsidRPr="00E544E9" w14:paraId="695B82EC" w14:textId="30862B9B" w:rsidTr="00380B2F">
        <w:trPr>
          <w:trHeight w:val="432"/>
        </w:trPr>
        <w:tc>
          <w:tcPr>
            <w:tcW w:w="3149" w:type="dxa"/>
          </w:tcPr>
          <w:p w14:paraId="40FC22BC" w14:textId="77777777" w:rsidR="000B4AD6" w:rsidRPr="00541204" w:rsidRDefault="000B4AD6" w:rsidP="00C55158">
            <w:pPr xmlns:w="http://schemas.openxmlformats.org/wordprocessingml/2006/main">
              <w:rPr>
                <w:b/>
                <w:bCs/>
              </w:rPr>
            </w:pPr>
            <w:r xmlns:w="http://schemas.openxmlformats.org/wordprocessingml/2006/main" w:rsidRPr="00541204">
              <w:rPr>
                <w:b/>
                <w:bCs/>
              </w:rPr>
              <w:t xml:space="preserve">sacrifício</w:t>
            </w:r>
          </w:p>
          <w:p w14:paraId="4EF0C352" w14:textId="23CD586C" w:rsidR="000B4AD6" w:rsidRDefault="000B4AD6" w:rsidP="00C55158">
            <w:r xmlns:w="http://schemas.openxmlformats.org/wordprocessingml/2006/main">
              <w:t xml:space="preserve">G2378, G2380</w:t>
            </w:r>
          </w:p>
        </w:tc>
        <w:tc>
          <w:tcPr>
            <w:tcW w:w="6048" w:type="dxa"/>
          </w:tcPr>
          <w:p w14:paraId="2049BCEA" w14:textId="77777777" w:rsidR="000B4AD6" w:rsidRDefault="000B4AD6" w:rsidP="00FE12DE">
            <w:r xmlns:w="http://schemas.openxmlformats.org/wordprocessingml/2006/main">
              <w:t xml:space="preserve">Esta palavra pode significar:</w:t>
            </w:r>
          </w:p>
          <w:p w14:paraId="47E12BD5" w14:textId="77777777" w:rsidR="000B4AD6" w:rsidRDefault="000B4AD6" w:rsidP="006775B3">
            <w:pPr xmlns:w="http://schemas.openxmlformats.org/wordprocessingml/2006/main">
              <w:pStyle w:val="ListParagraph"/>
              <w:numPr>
                <w:ilvl w:val="0"/>
                <w:numId w:val="56"/>
              </w:numPr>
            </w:pPr>
            <w:r xmlns:w="http://schemas.openxmlformats.org/wordprocessingml/2006/main">
              <w:t xml:space="preserve">Uma oferta, que é algo que uma pessoa apresenta como presente a Deus (ou a um falso deus).</w:t>
            </w:r>
          </w:p>
          <w:p w14:paraId="245B6784" w14:textId="77777777" w:rsidR="000B4AD6" w:rsidRDefault="000B4AD6" w:rsidP="001A222C">
            <w:pPr xmlns:w="http://schemas.openxmlformats.org/wordprocessingml/2006/main">
              <w:pStyle w:val="ListParagraph"/>
              <w:numPr>
                <w:ilvl w:val="0"/>
                <w:numId w:val="56"/>
              </w:numPr>
            </w:pPr>
            <w:r xmlns:w="http://schemas.openxmlformats.org/wordprocessingml/2006/main">
              <w:t xml:space="preserve">Algo que é dado ou feito com um grande custo para quem dá.</w:t>
            </w:r>
          </w:p>
          <w:p w14:paraId="619F0453" w14:textId="77777777" w:rsidR="000B4AD6" w:rsidRDefault="000B4AD6" w:rsidP="006775B3">
            <w:pPr xmlns:w="http://schemas.openxmlformats.org/wordprocessingml/2006/main">
              <w:pStyle w:val="ListParagraph"/>
              <w:numPr>
                <w:ilvl w:val="0"/>
                <w:numId w:val="56"/>
              </w:numPr>
            </w:pPr>
            <w:r xmlns:w="http://schemas.openxmlformats.org/wordprocessingml/2006/main">
              <w:t xml:space="preserve">Algo que de alguma forma é como uma oferta ou sacrifício.</w:t>
            </w:r>
          </w:p>
          <w:p w14:paraId="3C4444A6" w14:textId="77777777" w:rsidR="007815E3" w:rsidRDefault="007815E3" w:rsidP="007815E3"/>
          <w:p w14:paraId="05820DE3" w14:textId="5EE6186F" w:rsidR="000B4AD6" w:rsidRDefault="000B4AD6" w:rsidP="007815E3">
            <w:r xmlns:w="http://schemas.openxmlformats.org/wordprocessingml/2006/main" w:rsidRPr="00817AE2">
              <w:t xml:space="preserve">Na época do Novo Testamento, muitos sacrifícios eram animais que eram mortos, então “sacrificar” também pode significar “matar” quando aplicado a algo vivo.</w:t>
            </w:r>
          </w:p>
        </w:tc>
        <w:tc>
          <w:tcPr>
            <w:tcW w:w="5323" w:type="dxa"/>
          </w:tcPr>
          <w:p w14:paraId="6B345CBB" w14:textId="77777777" w:rsidR="000B4AD6" w:rsidRDefault="000B4AD6" w:rsidP="008C54C6">
            <w:pPr xmlns:w="http://schemas.openxmlformats.org/wordprocessingml/2006/main">
              <w:pStyle w:val="Compact"/>
            </w:pPr>
            <w:r xmlns:w="http://schemas.openxmlformats.org/wordprocessingml/2006/main">
              <w:t xml:space="preserve">Mateus 9:13</w:t>
            </w:r>
          </w:p>
          <w:p w14:paraId="52D65882" w14:textId="77777777" w:rsidR="000B4AD6" w:rsidRDefault="000B4AD6" w:rsidP="008C54C6">
            <w:pPr xmlns:w="http://schemas.openxmlformats.org/wordprocessingml/2006/main">
              <w:pStyle w:val="Compact"/>
            </w:pPr>
            <w:r xmlns:w="http://schemas.openxmlformats.org/wordprocessingml/2006/main">
              <w:t xml:space="preserve">Marcos 12:33</w:t>
            </w:r>
          </w:p>
          <w:p w14:paraId="040E66B2" w14:textId="77777777" w:rsidR="000B4AD6" w:rsidRPr="00817AE2" w:rsidRDefault="000B4AD6" w:rsidP="00C65C97">
            <w:pPr xmlns:w="http://schemas.openxmlformats.org/wordprocessingml/2006/main">
              <w:pStyle w:val="Compact"/>
            </w:pPr>
            <w:r xmlns:w="http://schemas.openxmlformats.org/wordprocessingml/2006/main" w:rsidRPr="00817AE2">
              <w:t xml:space="preserve">Lucas 13:1</w:t>
            </w:r>
          </w:p>
          <w:p w14:paraId="37866A9E" w14:textId="77777777" w:rsidR="000B4AD6" w:rsidRPr="00817AE2" w:rsidRDefault="000B4AD6" w:rsidP="00C65C97">
            <w:pPr xmlns:w="http://schemas.openxmlformats.org/wordprocessingml/2006/main">
              <w:pStyle w:val="Compact"/>
            </w:pPr>
            <w:r xmlns:w="http://schemas.openxmlformats.org/wordprocessingml/2006/main" w:rsidRPr="00817AE2">
              <w:t xml:space="preserve">Lucas 22:7</w:t>
            </w:r>
          </w:p>
          <w:p w14:paraId="3AB512D4" w14:textId="77777777" w:rsidR="000B4AD6" w:rsidRPr="00817AE2" w:rsidRDefault="000B4AD6" w:rsidP="00C65C97">
            <w:pPr xmlns:w="http://schemas.openxmlformats.org/wordprocessingml/2006/main">
              <w:pStyle w:val="Compact"/>
            </w:pPr>
            <w:r xmlns:w="http://schemas.openxmlformats.org/wordprocessingml/2006/main" w:rsidRPr="00817AE2">
              <w:t xml:space="preserve">Atos 14:13</w:t>
            </w:r>
          </w:p>
          <w:p w14:paraId="4FA02A47" w14:textId="77777777" w:rsidR="000B4AD6" w:rsidRPr="00817AE2" w:rsidRDefault="000B4AD6" w:rsidP="00C65C97">
            <w:pPr xmlns:w="http://schemas.openxmlformats.org/wordprocessingml/2006/main">
              <w:pStyle w:val="Compact"/>
            </w:pPr>
            <w:r xmlns:w="http://schemas.openxmlformats.org/wordprocessingml/2006/main" w:rsidRPr="00817AE2">
              <w:t xml:space="preserve">Romanos 12:1</w:t>
            </w:r>
          </w:p>
          <w:p w14:paraId="4E82C8C6" w14:textId="77777777" w:rsidR="000B4AD6" w:rsidRDefault="000B4AD6" w:rsidP="00C65C97">
            <w:pPr xmlns:w="http://schemas.openxmlformats.org/wordprocessingml/2006/main">
              <w:pStyle w:val="Compact"/>
            </w:pPr>
            <w:r xmlns:w="http://schemas.openxmlformats.org/wordprocessingml/2006/main" w:rsidRPr="00817AE2">
              <w:t xml:space="preserve">1 Coríntios 5:7</w:t>
            </w:r>
          </w:p>
          <w:p w14:paraId="0A5D2BC0" w14:textId="77777777" w:rsidR="000B4AD6" w:rsidRDefault="000B4AD6" w:rsidP="00C65C97">
            <w:pPr xmlns:w="http://schemas.openxmlformats.org/wordprocessingml/2006/main">
              <w:pStyle w:val="Compact"/>
            </w:pPr>
            <w:r xmlns:w="http://schemas.openxmlformats.org/wordprocessingml/2006/main">
              <w:t xml:space="preserve">1 Coríntios 10:20</w:t>
            </w:r>
          </w:p>
          <w:p w14:paraId="336413BB" w14:textId="77777777" w:rsidR="000B4AD6" w:rsidRDefault="000B4AD6" w:rsidP="00C65C97">
            <w:pPr xmlns:w="http://schemas.openxmlformats.org/wordprocessingml/2006/main">
              <w:pStyle w:val="Compact"/>
            </w:pPr>
            <w:r xmlns:w="http://schemas.openxmlformats.org/wordprocessingml/2006/main">
              <w:t xml:space="preserve">Efésios 5:2</w:t>
            </w:r>
          </w:p>
          <w:p w14:paraId="2155C281" w14:textId="77777777" w:rsidR="000B4AD6" w:rsidRDefault="000B4AD6" w:rsidP="00C65C97">
            <w:pPr xmlns:w="http://schemas.openxmlformats.org/wordprocessingml/2006/main">
              <w:pStyle w:val="Compact"/>
            </w:pPr>
            <w:r xmlns:w="http://schemas.openxmlformats.org/wordprocessingml/2006/main">
              <w:t xml:space="preserve">Filipenses 4:18</w:t>
            </w:r>
          </w:p>
          <w:p w14:paraId="721392F8" w14:textId="77777777" w:rsidR="000B4AD6" w:rsidRDefault="000B4AD6" w:rsidP="00C65C97">
            <w:pPr xmlns:w="http://schemas.openxmlformats.org/wordprocessingml/2006/main">
              <w:pStyle w:val="Compact"/>
            </w:pPr>
            <w:r xmlns:w="http://schemas.openxmlformats.org/wordprocessingml/2006/main">
              <w:t xml:space="preserve">Hebreus 7:27</w:t>
            </w:r>
          </w:p>
          <w:p w14:paraId="73FA3890" w14:textId="77777777" w:rsidR="000B4AD6" w:rsidRDefault="000B4AD6" w:rsidP="00C65C97">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Hebreus 13:15, 16 (2 ocorrências)</w:t>
            </w:r>
          </w:p>
          <w:p w14:paraId="26439494" w14:textId="6158F1E8" w:rsidR="000B4AD6" w:rsidRDefault="000B4AD6" w:rsidP="00FE12DE">
            <w:r xmlns:w="http://schemas.openxmlformats.org/wordprocessingml/2006/main">
              <w:t xml:space="preserve">1 Pedro 2:5</w:t>
            </w:r>
          </w:p>
        </w:tc>
      </w:tr>
      <w:tr w:rsidR="000B4AD6" w:rsidRPr="00E544E9" w14:paraId="50EA836D" w14:textId="09A7BF3F" w:rsidTr="00234561">
        <w:trPr>
          <w:trHeight w:val="1465"/>
        </w:trPr>
        <w:tc>
          <w:tcPr>
            <w:tcW w:w="3149" w:type="dxa"/>
          </w:tcPr>
          <w:p w14:paraId="79905C82" w14:textId="77777777" w:rsidR="000B4AD6" w:rsidRPr="00411038" w:rsidRDefault="000B4AD6" w:rsidP="00C55158">
            <w:pPr xmlns:w="http://schemas.openxmlformats.org/wordprocessingml/2006/main">
              <w:rPr>
                <w:b/>
                <w:bCs/>
              </w:rPr>
            </w:pPr>
            <w:r xmlns:w="http://schemas.openxmlformats.org/wordprocessingml/2006/main" w:rsidRPr="00411038">
              <w:rPr>
                <w:b/>
                <w:bCs/>
              </w:rPr>
              <w:lastRenderedPageBreak xmlns:w="http://schemas.openxmlformats.org/wordprocessingml/2006/main"/>
            </w:r>
            <w:r xmlns:w="http://schemas.openxmlformats.org/wordprocessingml/2006/main" w:rsidRPr="00411038">
              <w:rPr>
                <w:b/>
                <w:bCs/>
              </w:rPr>
              <w:t xml:space="preserve">salvação</w:t>
            </w:r>
          </w:p>
          <w:p w14:paraId="4F60E90C" w14:textId="3239F2AB" w:rsidR="000B4AD6" w:rsidRDefault="000B4AD6" w:rsidP="00C55158">
            <w:r xmlns:w="http://schemas.openxmlformats.org/wordprocessingml/2006/main">
              <w:t xml:space="preserve">G4991, G4992</w:t>
            </w:r>
          </w:p>
        </w:tc>
        <w:tc>
          <w:tcPr>
            <w:tcW w:w="6048" w:type="dxa"/>
          </w:tcPr>
          <w:p w14:paraId="737E63B5" w14:textId="77777777" w:rsidR="000B4AD6" w:rsidRDefault="000B4AD6" w:rsidP="00FE12DE">
            <w:r xmlns:w="http://schemas.openxmlformats.org/wordprocessingml/2006/main">
              <w:t xml:space="preserve">Esta palavra pode significar:</w:t>
            </w:r>
          </w:p>
          <w:p w14:paraId="52C4190E" w14:textId="77777777" w:rsidR="000B4AD6" w:rsidRDefault="000B4AD6" w:rsidP="001A222C">
            <w:pPr xmlns:w="http://schemas.openxmlformats.org/wordprocessingml/2006/main">
              <w:pStyle w:val="ListParagraph"/>
              <w:numPr>
                <w:ilvl w:val="0"/>
                <w:numId w:val="57"/>
              </w:numPr>
            </w:pPr>
            <w:r xmlns:w="http://schemas.openxmlformats.org/wordprocessingml/2006/main">
              <w:t xml:space="preserve">A maneira pela qual Deus salva as pessoas.</w:t>
            </w:r>
          </w:p>
          <w:p w14:paraId="48020321" w14:textId="77777777" w:rsidR="000B4AD6" w:rsidRPr="00817AE2" w:rsidRDefault="000B4AD6" w:rsidP="001A222C">
            <w:pPr xmlns:w="http://schemas.openxmlformats.org/wordprocessingml/2006/main">
              <w:pStyle w:val="ListParagraph"/>
              <w:numPr>
                <w:ilvl w:val="0"/>
                <w:numId w:val="57"/>
              </w:numPr>
            </w:pPr>
            <w:r xmlns:w="http://schemas.openxmlformats.org/wordprocessingml/2006/main" w:rsidRPr="00817AE2">
              <w:t xml:space="preserve">O processo pelo qual uma pessoa é resgatada, libertada ou preservada.</w:t>
            </w:r>
          </w:p>
          <w:p w14:paraId="103EE90D" w14:textId="77777777" w:rsidR="000B4AD6" w:rsidRPr="00817AE2" w:rsidRDefault="000B4AD6" w:rsidP="00541204">
            <w:pPr xmlns:w="http://schemas.openxmlformats.org/wordprocessingml/2006/main">
              <w:pStyle w:val="ListParagraph"/>
              <w:numPr>
                <w:ilvl w:val="0"/>
                <w:numId w:val="57"/>
              </w:numPr>
            </w:pPr>
            <w:r xmlns:w="http://schemas.openxmlformats.org/wordprocessingml/2006/main" w:rsidRPr="00817AE2">
              <w:t xml:space="preserve">A condição de uma pessoa que alguém resgatou, libertou ou preservou.</w:t>
            </w:r>
          </w:p>
          <w:p w14:paraId="53D942F5" w14:textId="61119549" w:rsidR="000B4AD6" w:rsidRDefault="000B4AD6" w:rsidP="00DB2565"/>
        </w:tc>
        <w:tc>
          <w:tcPr>
            <w:tcW w:w="5323" w:type="dxa"/>
          </w:tcPr>
          <w:p w14:paraId="3F174A92" w14:textId="77777777" w:rsidR="000B4AD6" w:rsidRDefault="000B4AD6" w:rsidP="00A429D8">
            <w:pPr xmlns:w="http://schemas.openxmlformats.org/wordprocessingml/2006/main">
              <w:pStyle w:val="Compact"/>
            </w:pPr>
            <w:r xmlns:w="http://schemas.openxmlformats.org/wordprocessingml/2006/main">
              <w:t xml:space="preserve">Lucas 3:6</w:t>
            </w:r>
          </w:p>
          <w:p w14:paraId="7B949D66" w14:textId="77777777" w:rsidR="000B4AD6" w:rsidRDefault="000B4AD6" w:rsidP="00A429D8">
            <w:pPr xmlns:w="http://schemas.openxmlformats.org/wordprocessingml/2006/main">
              <w:pStyle w:val="Compact"/>
            </w:pPr>
            <w:r xmlns:w="http://schemas.openxmlformats.org/wordprocessingml/2006/main">
              <w:t xml:space="preserve">João 4:22</w:t>
            </w:r>
          </w:p>
          <w:p w14:paraId="0F675482" w14:textId="77777777" w:rsidR="000B4AD6" w:rsidRDefault="000B4AD6" w:rsidP="00A429D8">
            <w:pPr xmlns:w="http://schemas.openxmlformats.org/wordprocessingml/2006/main">
              <w:pStyle w:val="Compact"/>
            </w:pPr>
            <w:r xmlns:w="http://schemas.openxmlformats.org/wordprocessingml/2006/main">
              <w:t xml:space="preserve">Atos 4:12</w:t>
            </w:r>
          </w:p>
          <w:p w14:paraId="0A21BBD9" w14:textId="77777777" w:rsidR="000B4AD6" w:rsidRDefault="000B4AD6" w:rsidP="00A429D8">
            <w:pPr xmlns:w="http://schemas.openxmlformats.org/wordprocessingml/2006/main">
              <w:pStyle w:val="Compact"/>
            </w:pPr>
            <w:r xmlns:w="http://schemas.openxmlformats.org/wordprocessingml/2006/main">
              <w:t xml:space="preserve">Romanos 1:16</w:t>
            </w:r>
          </w:p>
          <w:p w14:paraId="4B302549" w14:textId="77777777" w:rsidR="000B4AD6" w:rsidRDefault="000B4AD6" w:rsidP="00A429D8">
            <w:pPr xmlns:w="http://schemas.openxmlformats.org/wordprocessingml/2006/main">
              <w:pStyle w:val="Compact"/>
            </w:pPr>
            <w:r xmlns:w="http://schemas.openxmlformats.org/wordprocessingml/2006/main">
              <w:t xml:space="preserve">2 Coríntios 6:2 (2 ocorrências)</w:t>
            </w:r>
          </w:p>
          <w:p w14:paraId="111336DE" w14:textId="77777777" w:rsidR="000B4AD6" w:rsidRDefault="000B4AD6" w:rsidP="00A429D8">
            <w:pPr xmlns:w="http://schemas.openxmlformats.org/wordprocessingml/2006/main">
              <w:pStyle w:val="Compact"/>
            </w:pPr>
            <w:r xmlns:w="http://schemas.openxmlformats.org/wordprocessingml/2006/main">
              <w:t xml:space="preserve">Efésios 1:13</w:t>
            </w:r>
          </w:p>
          <w:p w14:paraId="292C91DB" w14:textId="77777777" w:rsidR="000B4AD6" w:rsidRDefault="000B4AD6" w:rsidP="00A429D8">
            <w:pPr xmlns:w="http://schemas.openxmlformats.org/wordprocessingml/2006/main">
              <w:pStyle w:val="Compact"/>
            </w:pPr>
            <w:r xmlns:w="http://schemas.openxmlformats.org/wordprocessingml/2006/main">
              <w:t xml:space="preserve">Filipenses 1:28</w:t>
            </w:r>
          </w:p>
          <w:p w14:paraId="2DE442AB" w14:textId="77777777" w:rsidR="000B4AD6" w:rsidRDefault="000B4AD6" w:rsidP="00A429D8">
            <w:pPr xmlns:w="http://schemas.openxmlformats.org/wordprocessingml/2006/main">
              <w:pStyle w:val="Compact"/>
            </w:pPr>
            <w:r xmlns:w="http://schemas.openxmlformats.org/wordprocessingml/2006/main">
              <w:t xml:space="preserve">1 Tessalonicenses 5:9</w:t>
            </w:r>
          </w:p>
          <w:p w14:paraId="28DE783C" w14:textId="77777777" w:rsidR="000B4AD6" w:rsidRDefault="000B4AD6" w:rsidP="00A429D8">
            <w:pPr xmlns:w="http://schemas.openxmlformats.org/wordprocessingml/2006/main">
              <w:pStyle w:val="Compact"/>
            </w:pPr>
            <w:r xmlns:w="http://schemas.openxmlformats.org/wordprocessingml/2006/main">
              <w:t xml:space="preserve">2 Timóteo 3:15</w:t>
            </w:r>
          </w:p>
          <w:p w14:paraId="79B74EAA" w14:textId="77777777" w:rsidR="000B4AD6" w:rsidRDefault="000B4AD6" w:rsidP="00A429D8">
            <w:pPr xmlns:w="http://schemas.openxmlformats.org/wordprocessingml/2006/main">
              <w:pStyle w:val="Compact"/>
            </w:pPr>
            <w:r xmlns:w="http://schemas.openxmlformats.org/wordprocessingml/2006/main">
              <w:t xml:space="preserve">Tito 2:11</w:t>
            </w:r>
          </w:p>
          <w:p w14:paraId="0851CACB" w14:textId="77777777" w:rsidR="000B4AD6" w:rsidRDefault="000B4AD6" w:rsidP="00A429D8">
            <w:pPr xmlns:w="http://schemas.openxmlformats.org/wordprocessingml/2006/main">
              <w:pStyle w:val="Compact"/>
            </w:pPr>
            <w:r xmlns:w="http://schemas.openxmlformats.org/wordprocessingml/2006/main">
              <w:t xml:space="preserve">Hebreus 2:10</w:t>
            </w:r>
          </w:p>
          <w:p w14:paraId="44DD8AF6" w14:textId="77777777" w:rsidR="000B4AD6" w:rsidRDefault="000B4AD6" w:rsidP="00A429D8">
            <w:pPr xmlns:w="http://schemas.openxmlformats.org/wordprocessingml/2006/main">
              <w:pStyle w:val="Compact"/>
            </w:pPr>
            <w:r xmlns:w="http://schemas.openxmlformats.org/wordprocessingml/2006/main">
              <w:t xml:space="preserve">1 Pedro 1:9</w:t>
            </w:r>
          </w:p>
          <w:p w14:paraId="0228E892" w14:textId="77777777" w:rsidR="000B4AD6" w:rsidRDefault="000B4AD6" w:rsidP="00A429D8">
            <w:pPr xmlns:w="http://schemas.openxmlformats.org/wordprocessingml/2006/main">
              <w:pStyle w:val="Compact"/>
            </w:pPr>
            <w:r xmlns:w="http://schemas.openxmlformats.org/wordprocessingml/2006/main">
              <w:t xml:space="preserve">2 Pedro 3:15</w:t>
            </w:r>
          </w:p>
          <w:p w14:paraId="766EDD69" w14:textId="77777777" w:rsidR="000B4AD6" w:rsidRDefault="000B4AD6" w:rsidP="00A429D8">
            <w:pPr xmlns:w="http://schemas.openxmlformats.org/wordprocessingml/2006/main">
              <w:pStyle w:val="Compact"/>
            </w:pPr>
            <w:r xmlns:w="http://schemas.openxmlformats.org/wordprocessingml/2006/main">
              <w:t xml:space="preserve">Judas 1:3</w:t>
            </w:r>
          </w:p>
          <w:p w14:paraId="03608053" w14:textId="16310414" w:rsidR="000B4AD6" w:rsidRDefault="000B4AD6" w:rsidP="00C65C97">
            <w:pPr xmlns:w="http://schemas.openxmlformats.org/wordprocessingml/2006/main">
              <w:pStyle w:val="Compact"/>
            </w:pPr>
            <w:r xmlns:w="http://schemas.openxmlformats.org/wordprocessingml/2006/main">
              <w:t xml:space="preserve">Apocalipse 7:10</w:t>
            </w:r>
          </w:p>
        </w:tc>
      </w:tr>
      <w:tr w:rsidR="000B4AD6" w:rsidRPr="00E544E9" w14:paraId="3BB93F3D" w14:textId="2827989E" w:rsidTr="00515413">
        <w:trPr>
          <w:trHeight w:val="1961"/>
        </w:trPr>
        <w:tc>
          <w:tcPr>
            <w:tcW w:w="3149" w:type="dxa"/>
          </w:tcPr>
          <w:p w14:paraId="5E6E0509" w14:textId="77777777" w:rsidR="000B4AD6" w:rsidRPr="00411038" w:rsidRDefault="000B4AD6" w:rsidP="00C55158">
            <w:pPr xmlns:w="http://schemas.openxmlformats.org/wordprocessingml/2006/main">
              <w:rPr>
                <w:b/>
                <w:bCs/>
              </w:rPr>
            </w:pPr>
            <w:r xmlns:w="http://schemas.openxmlformats.org/wordprocessingml/2006/main">
              <w:rPr>
                <w:b/>
                <w:bCs/>
              </w:rPr>
              <w:t xml:space="preserve">santificar, santificação</w:t>
            </w:r>
          </w:p>
          <w:p w14:paraId="70BFADBE" w14:textId="3DC41D6F" w:rsidR="000B4AD6" w:rsidRDefault="000B4AD6" w:rsidP="00C55158">
            <w:r xmlns:w="http://schemas.openxmlformats.org/wordprocessingml/2006/main">
              <w:t xml:space="preserve">G37, G38</w:t>
            </w:r>
          </w:p>
        </w:tc>
        <w:tc>
          <w:tcPr>
            <w:tcW w:w="6048" w:type="dxa"/>
          </w:tcPr>
          <w:p w14:paraId="41A041E7" w14:textId="77777777" w:rsidR="000B4AD6" w:rsidRDefault="000B4AD6" w:rsidP="00FE12DE">
            <w:r xmlns:w="http://schemas.openxmlformats.org/wordprocessingml/2006/main">
              <w:t xml:space="preserve">Esta palavra pode significar:</w:t>
            </w:r>
          </w:p>
          <w:p w14:paraId="3C0D14AF" w14:textId="77777777" w:rsidR="000B4AD6" w:rsidRDefault="000B4AD6" w:rsidP="001A222C">
            <w:pPr xmlns:w="http://schemas.openxmlformats.org/wordprocessingml/2006/main">
              <w:pStyle w:val="ListParagraph"/>
              <w:numPr>
                <w:ilvl w:val="0"/>
                <w:numId w:val="58"/>
              </w:numPr>
            </w:pPr>
            <w:r xmlns:w="http://schemas.openxmlformats.org/wordprocessingml/2006/main">
              <w:t xml:space="preserve">Dedicar coisas ou pessoas a Deus. Essas coisas ou pessoas se tornam sagradas. Coisas ou pessoas que se tornam santas tornam-se puras ou livres de pecado.</w:t>
            </w:r>
          </w:p>
          <w:p w14:paraId="5CDF4847" w14:textId="77777777" w:rsidR="000B4AD6" w:rsidRDefault="000B4AD6" w:rsidP="001A222C">
            <w:pPr xmlns:w="http://schemas.openxmlformats.org/wordprocessingml/2006/main">
              <w:pStyle w:val="ListParagraph"/>
              <w:numPr>
                <w:ilvl w:val="0"/>
                <w:numId w:val="58"/>
              </w:numPr>
            </w:pPr>
            <w:r xmlns:w="http://schemas.openxmlformats.org/wordprocessingml/2006/main">
              <w:t xml:space="preserve">Reverenciar alguém ou tratar essa pessoa como santa.</w:t>
            </w:r>
          </w:p>
          <w:p w14:paraId="5EEF3882" w14:textId="77777777" w:rsidR="007815E3" w:rsidRDefault="000B4AD6" w:rsidP="00411038">
            <w:pPr xmlns:w="http://schemas.openxmlformats.org/wordprocessingml/2006/main">
              <w:pStyle w:val="ListParagraph"/>
              <w:numPr>
                <w:ilvl w:val="0"/>
                <w:numId w:val="58"/>
              </w:numPr>
            </w:pPr>
            <w:r xmlns:w="http://schemas.openxmlformats.org/wordprocessingml/2006/main">
              <w:t xml:space="preserve">Homenagear alguém porque essa pessoa merece ser homenageada.</w:t>
            </w:r>
          </w:p>
          <w:p w14:paraId="04794784" w14:textId="163734BF" w:rsidR="000B4AD6" w:rsidRDefault="000B4AD6" w:rsidP="00411038">
            <w:pPr xmlns:w="http://schemas.openxmlformats.org/wordprocessingml/2006/main">
              <w:pStyle w:val="ListParagraph"/>
              <w:numPr>
                <w:ilvl w:val="0"/>
                <w:numId w:val="58"/>
              </w:numPr>
            </w:pPr>
            <w:r xmlns:w="http://schemas.openxmlformats.org/wordprocessingml/2006/main">
              <w:t xml:space="preserve">Reverenciar algo ou tratá-lo como sagrado.</w:t>
            </w:r>
          </w:p>
        </w:tc>
        <w:tc>
          <w:tcPr>
            <w:tcW w:w="5323" w:type="dxa"/>
          </w:tcPr>
          <w:p w14:paraId="262F41A6" w14:textId="77777777" w:rsidR="000B4AD6" w:rsidRDefault="000B4AD6" w:rsidP="00010660">
            <w:pPr xmlns:w="http://schemas.openxmlformats.org/wordprocessingml/2006/main">
              <w:pStyle w:val="Compact"/>
            </w:pPr>
            <w:r xmlns:w="http://schemas.openxmlformats.org/wordprocessingml/2006/main">
              <w:t xml:space="preserve">Atos 20:32</w:t>
            </w:r>
          </w:p>
          <w:p w14:paraId="7DF638CB" w14:textId="77777777" w:rsidR="000B4AD6" w:rsidRDefault="000B4AD6" w:rsidP="00010660">
            <w:pPr xmlns:w="http://schemas.openxmlformats.org/wordprocessingml/2006/main">
              <w:pStyle w:val="Compact"/>
            </w:pPr>
            <w:r xmlns:w="http://schemas.openxmlformats.org/wordprocessingml/2006/main">
              <w:t xml:space="preserve">Romanos 6:22</w:t>
            </w:r>
          </w:p>
          <w:p w14:paraId="69EDCC7D" w14:textId="77777777" w:rsidR="000B4AD6" w:rsidRDefault="000B4AD6" w:rsidP="00010660">
            <w:pPr xmlns:w="http://schemas.openxmlformats.org/wordprocessingml/2006/main">
              <w:pStyle w:val="Compact"/>
            </w:pPr>
            <w:r xmlns:w="http://schemas.openxmlformats.org/wordprocessingml/2006/main">
              <w:t xml:space="preserve">Romanos 15:16</w:t>
            </w:r>
          </w:p>
          <w:p w14:paraId="62CAC447" w14:textId="77777777" w:rsidR="000B4AD6" w:rsidRDefault="000B4AD6" w:rsidP="00010660">
            <w:pPr xmlns:w="http://schemas.openxmlformats.org/wordprocessingml/2006/main">
              <w:pStyle w:val="Compact"/>
            </w:pPr>
            <w:r xmlns:w="http://schemas.openxmlformats.org/wordprocessingml/2006/main">
              <w:t xml:space="preserve">1 Coríntios 6:11</w:t>
            </w:r>
          </w:p>
          <w:p w14:paraId="17D8D513" w14:textId="77777777" w:rsidR="000B4AD6" w:rsidRDefault="000B4AD6" w:rsidP="00010660">
            <w:pPr xmlns:w="http://schemas.openxmlformats.org/wordprocessingml/2006/main">
              <w:pStyle w:val="Compact"/>
            </w:pPr>
            <w:r xmlns:w="http://schemas.openxmlformats.org/wordprocessingml/2006/main">
              <w:t xml:space="preserve">Efésios 5:26</w:t>
            </w:r>
          </w:p>
          <w:p w14:paraId="74730859" w14:textId="77777777" w:rsidR="000B4AD6" w:rsidRDefault="000B4AD6" w:rsidP="00010660">
            <w:pPr xmlns:w="http://schemas.openxmlformats.org/wordprocessingml/2006/main">
              <w:pStyle w:val="Compact"/>
            </w:pPr>
            <w:r xmlns:w="http://schemas.openxmlformats.org/wordprocessingml/2006/main">
              <w:t xml:space="preserve">1 Tessalonicenses 5:23</w:t>
            </w:r>
          </w:p>
          <w:p w14:paraId="7C144559" w14:textId="77777777" w:rsidR="000B4AD6" w:rsidRDefault="000B4AD6" w:rsidP="00010660">
            <w:pPr xmlns:w="http://schemas.openxmlformats.org/wordprocessingml/2006/main">
              <w:pStyle w:val="Compact"/>
            </w:pPr>
            <w:r xmlns:w="http://schemas.openxmlformats.org/wordprocessingml/2006/main">
              <w:t xml:space="preserve">2 Tessalonicenses 2:13</w:t>
            </w:r>
          </w:p>
          <w:p w14:paraId="30B573AD" w14:textId="77777777" w:rsidR="000B4AD6" w:rsidRDefault="000B4AD6" w:rsidP="00010660">
            <w:pPr xmlns:w="http://schemas.openxmlformats.org/wordprocessingml/2006/main">
              <w:pStyle w:val="Compact"/>
            </w:pPr>
            <w:r xmlns:w="http://schemas.openxmlformats.org/wordprocessingml/2006/main">
              <w:t xml:space="preserve">1 Timóteo 2:15</w:t>
            </w:r>
          </w:p>
          <w:p w14:paraId="3C236F91" w14:textId="77777777" w:rsidR="000B4AD6" w:rsidRDefault="000B4AD6" w:rsidP="00010660">
            <w:pPr xmlns:w="http://schemas.openxmlformats.org/wordprocessingml/2006/main">
              <w:pStyle w:val="Compact"/>
            </w:pPr>
            <w:r xmlns:w="http://schemas.openxmlformats.org/wordprocessingml/2006/main">
              <w:t xml:space="preserve">Hebreus 2:11 (2 ocorrências)</w:t>
            </w:r>
          </w:p>
          <w:p w14:paraId="367BDE99" w14:textId="77777777" w:rsidR="000B4AD6" w:rsidRDefault="000B4AD6" w:rsidP="00010660">
            <w:pPr xmlns:w="http://schemas.openxmlformats.org/wordprocessingml/2006/main">
              <w:pStyle w:val="Compact"/>
            </w:pPr>
            <w:r xmlns:w="http://schemas.openxmlformats.org/wordprocessingml/2006/main">
              <w:t xml:space="preserve">Hebreus 13:12</w:t>
            </w:r>
          </w:p>
          <w:p w14:paraId="12169C2D" w14:textId="49177404" w:rsidR="000B4AD6" w:rsidRDefault="000B4AD6" w:rsidP="00A429D8">
            <w:pPr xmlns:w="http://schemas.openxmlformats.org/wordprocessingml/2006/main">
              <w:pStyle w:val="Compact"/>
            </w:pPr>
            <w:r xmlns:w="http://schemas.openxmlformats.org/wordprocessingml/2006/main">
              <w:t xml:space="preserve">1 Pedro 1:2</w:t>
            </w:r>
          </w:p>
        </w:tc>
      </w:tr>
      <w:tr w:rsidR="000B4AD6" w:rsidRPr="00E544E9" w14:paraId="5E05D9D2" w14:textId="0872155C" w:rsidTr="00234561">
        <w:trPr>
          <w:trHeight w:val="1465"/>
        </w:trPr>
        <w:tc>
          <w:tcPr>
            <w:tcW w:w="3149" w:type="dxa"/>
          </w:tcPr>
          <w:p w14:paraId="2CCA990D" w14:textId="77777777" w:rsidR="000B4AD6" w:rsidRPr="00413ABA" w:rsidRDefault="000B4AD6" w:rsidP="00C55158">
            <w:pPr xmlns:w="http://schemas.openxmlformats.org/wordprocessingml/2006/main">
              <w:rPr>
                <w:b/>
                <w:bCs/>
              </w:rPr>
            </w:pPr>
            <w:r xmlns:w="http://schemas.openxmlformats.org/wordprocessingml/2006/main" w:rsidRPr="00413ABA">
              <w:rPr>
                <w:b/>
                <w:bCs/>
              </w:rPr>
              <w:t xml:space="preserve">salvar</w:t>
            </w:r>
          </w:p>
          <w:p w14:paraId="37DD7849" w14:textId="735E508D" w:rsidR="000B4AD6" w:rsidRDefault="000B4AD6" w:rsidP="00C55158">
            <w:r xmlns:w="http://schemas.openxmlformats.org/wordprocessingml/2006/main">
              <w:t xml:space="preserve">G4982</w:t>
            </w:r>
          </w:p>
        </w:tc>
        <w:tc>
          <w:tcPr>
            <w:tcW w:w="6048" w:type="dxa"/>
          </w:tcPr>
          <w:p w14:paraId="6AF691D4" w14:textId="77777777" w:rsidR="000B4AD6" w:rsidRDefault="000B4AD6" w:rsidP="00FE12DE">
            <w:r xmlns:w="http://schemas.openxmlformats.org/wordprocessingml/2006/main">
              <w:t xml:space="preserve">Esta palavra pode significar:</w:t>
            </w:r>
          </w:p>
          <w:p w14:paraId="10456542" w14:textId="77777777" w:rsidR="000B4AD6" w:rsidRDefault="000B4AD6" w:rsidP="001A222C">
            <w:pPr xmlns:w="http://schemas.openxmlformats.org/wordprocessingml/2006/main">
              <w:pStyle w:val="ListParagraph"/>
              <w:numPr>
                <w:ilvl w:val="0"/>
                <w:numId w:val="59"/>
              </w:numPr>
            </w:pPr>
            <w:r xmlns:w="http://schemas.openxmlformats.org/wordprocessingml/2006/main">
              <w:t xml:space="preserve">Para manter ou livrar alguém de dano ou sofrimento.</w:t>
            </w:r>
          </w:p>
          <w:p w14:paraId="514A5663" w14:textId="77777777" w:rsidR="000B4AD6" w:rsidRDefault="000B4AD6" w:rsidP="001A222C">
            <w:pPr xmlns:w="http://schemas.openxmlformats.org/wordprocessingml/2006/main">
              <w:pStyle w:val="ListParagraph"/>
              <w:numPr>
                <w:ilvl w:val="0"/>
                <w:numId w:val="59"/>
              </w:numPr>
            </w:pPr>
            <w:r xmlns:w="http://schemas.openxmlformats.org/wordprocessingml/2006/main">
              <w:t xml:space="preserve">Para resgatar alguém de ser punido por Deus. Em vez disso, essa pessoa fica em paz com Deus.</w:t>
            </w:r>
          </w:p>
          <w:p w14:paraId="465C4D14" w14:textId="04452058" w:rsidR="000B4AD6" w:rsidRDefault="000B4AD6" w:rsidP="00817AE2">
            <w:pPr>
              <w:ind w:left="360"/>
            </w:pPr>
          </w:p>
        </w:tc>
        <w:tc>
          <w:tcPr>
            <w:tcW w:w="5323" w:type="dxa"/>
          </w:tcPr>
          <w:p w14:paraId="725A039D" w14:textId="77777777" w:rsidR="000B4AD6" w:rsidRDefault="000B4AD6" w:rsidP="00330D62">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Mateus 14:30</w:t>
            </w:r>
          </w:p>
          <w:p w14:paraId="02498B96" w14:textId="77777777" w:rsidR="000B4AD6" w:rsidRDefault="000B4AD6" w:rsidP="00330D62">
            <w:pPr xmlns:w="http://schemas.openxmlformats.org/wordprocessingml/2006/main">
              <w:pStyle w:val="Compact"/>
            </w:pPr>
            <w:r xmlns:w="http://schemas.openxmlformats.org/wordprocessingml/2006/main">
              <w:t xml:space="preserve">Marcos 16:16</w:t>
            </w:r>
          </w:p>
          <w:p w14:paraId="5A7C9C08" w14:textId="77777777" w:rsidR="000B4AD6" w:rsidRDefault="000B4AD6" w:rsidP="00330D62">
            <w:pPr xmlns:w="http://schemas.openxmlformats.org/wordprocessingml/2006/main">
              <w:pStyle w:val="Compact"/>
            </w:pPr>
            <w:r xmlns:w="http://schemas.openxmlformats.org/wordprocessingml/2006/main">
              <w:t xml:space="preserve">Lucas 19:10</w:t>
            </w:r>
          </w:p>
          <w:p w14:paraId="797AD4FE" w14:textId="77777777" w:rsidR="000B4AD6" w:rsidRDefault="000B4AD6" w:rsidP="00330D62">
            <w:pPr xmlns:w="http://schemas.openxmlformats.org/wordprocessingml/2006/main">
              <w:pStyle w:val="Compact"/>
            </w:pPr>
            <w:r xmlns:w="http://schemas.openxmlformats.org/wordprocessingml/2006/main">
              <w:t xml:space="preserve">João 12:27</w:t>
            </w:r>
          </w:p>
          <w:p w14:paraId="784A0F4D" w14:textId="77777777" w:rsidR="000B4AD6" w:rsidRDefault="000B4AD6" w:rsidP="00330D62">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Atos 16:31</w:t>
            </w:r>
          </w:p>
          <w:p w14:paraId="4C3A06EA" w14:textId="77777777" w:rsidR="000B4AD6" w:rsidRDefault="000B4AD6" w:rsidP="00330D62">
            <w:pPr xmlns:w="http://schemas.openxmlformats.org/wordprocessingml/2006/main">
              <w:pStyle w:val="Compact"/>
            </w:pPr>
            <w:r xmlns:w="http://schemas.openxmlformats.org/wordprocessingml/2006/main">
              <w:t xml:space="preserve">Romanos 10:9</w:t>
            </w:r>
          </w:p>
          <w:p w14:paraId="69282848" w14:textId="77777777" w:rsidR="000B4AD6" w:rsidRDefault="000B4AD6" w:rsidP="00330D62">
            <w:pPr xmlns:w="http://schemas.openxmlformats.org/wordprocessingml/2006/main">
              <w:pStyle w:val="Compact"/>
            </w:pPr>
            <w:r xmlns:w="http://schemas.openxmlformats.org/wordprocessingml/2006/main">
              <w:t xml:space="preserve">1 Coríntios 1:18</w:t>
            </w:r>
          </w:p>
          <w:p w14:paraId="449E33DD" w14:textId="77777777" w:rsidR="000B4AD6" w:rsidRDefault="000B4AD6" w:rsidP="00330D62">
            <w:pPr xmlns:w="http://schemas.openxmlformats.org/wordprocessingml/2006/main">
              <w:pStyle w:val="Compact"/>
            </w:pPr>
            <w:r xmlns:w="http://schemas.openxmlformats.org/wordprocessingml/2006/main">
              <w:t xml:space="preserve">2 Coríntios 2:15</w:t>
            </w:r>
          </w:p>
          <w:p w14:paraId="043879BC" w14:textId="77777777" w:rsidR="000B4AD6" w:rsidRDefault="000B4AD6" w:rsidP="00330D62">
            <w:pPr xmlns:w="http://schemas.openxmlformats.org/wordprocessingml/2006/main">
              <w:pStyle w:val="Compact"/>
            </w:pPr>
            <w:r xmlns:w="http://schemas.openxmlformats.org/wordprocessingml/2006/main">
              <w:t xml:space="preserve">Efésios 2:8</w:t>
            </w:r>
          </w:p>
          <w:p w14:paraId="05A2C99D" w14:textId="77777777" w:rsidR="000B4AD6" w:rsidRDefault="000B4AD6" w:rsidP="00330D62">
            <w:pPr xmlns:w="http://schemas.openxmlformats.org/wordprocessingml/2006/main">
              <w:pStyle w:val="Compact"/>
            </w:pPr>
            <w:r xmlns:w="http://schemas.openxmlformats.org/wordprocessingml/2006/main">
              <w:t xml:space="preserve">2 Tessalonicenses 2:10</w:t>
            </w:r>
          </w:p>
          <w:p w14:paraId="511D34DF" w14:textId="77777777" w:rsidR="000B4AD6" w:rsidRDefault="000B4AD6" w:rsidP="00330D62">
            <w:pPr xmlns:w="http://schemas.openxmlformats.org/wordprocessingml/2006/main">
              <w:pStyle w:val="Compact"/>
            </w:pPr>
            <w:r xmlns:w="http://schemas.openxmlformats.org/wordprocessingml/2006/main">
              <w:t xml:space="preserve">1 Timóteo 2:4</w:t>
            </w:r>
          </w:p>
          <w:p w14:paraId="688228A0" w14:textId="77777777" w:rsidR="000B4AD6" w:rsidRDefault="000B4AD6" w:rsidP="00330D62">
            <w:pPr xmlns:w="http://schemas.openxmlformats.org/wordprocessingml/2006/main">
              <w:pStyle w:val="Compact"/>
            </w:pPr>
            <w:r xmlns:w="http://schemas.openxmlformats.org/wordprocessingml/2006/main">
              <w:t xml:space="preserve">Tito 3:5</w:t>
            </w:r>
          </w:p>
          <w:p w14:paraId="645D6541" w14:textId="77777777" w:rsidR="000B4AD6" w:rsidRDefault="000B4AD6" w:rsidP="00330D62">
            <w:pPr xmlns:w="http://schemas.openxmlformats.org/wordprocessingml/2006/main">
              <w:pStyle w:val="Compact"/>
            </w:pPr>
            <w:r xmlns:w="http://schemas.openxmlformats.org/wordprocessingml/2006/main">
              <w:t xml:space="preserve">Hebreus 7:25</w:t>
            </w:r>
          </w:p>
          <w:p w14:paraId="6E02545D" w14:textId="77777777" w:rsidR="000B4AD6" w:rsidRDefault="000B4AD6" w:rsidP="00330D62">
            <w:pPr xmlns:w="http://schemas.openxmlformats.org/wordprocessingml/2006/main">
              <w:pStyle w:val="Compact"/>
            </w:pPr>
            <w:r xmlns:w="http://schemas.openxmlformats.org/wordprocessingml/2006/main">
              <w:t xml:space="preserve">Tiago 1:21</w:t>
            </w:r>
          </w:p>
          <w:p w14:paraId="1BAA27F1" w14:textId="6A6B673F" w:rsidR="000B4AD6" w:rsidRDefault="000B4AD6" w:rsidP="00010660">
            <w:pPr xmlns:w="http://schemas.openxmlformats.org/wordprocessingml/2006/main">
              <w:pStyle w:val="Compact"/>
            </w:pPr>
            <w:r xmlns:w="http://schemas.openxmlformats.org/wordprocessingml/2006/main">
              <w:t xml:space="preserve">1 Pedro 4:18</w:t>
            </w:r>
          </w:p>
        </w:tc>
      </w:tr>
      <w:tr w:rsidR="000B4AD6" w:rsidRPr="00E544E9" w14:paraId="798A375C" w14:textId="69CB00E5" w:rsidTr="00234561">
        <w:trPr>
          <w:trHeight w:val="1465"/>
        </w:trPr>
        <w:tc>
          <w:tcPr>
            <w:tcW w:w="3149" w:type="dxa"/>
          </w:tcPr>
          <w:p w14:paraId="78D7F5F9" w14:textId="77777777" w:rsidR="000B4AD6" w:rsidRPr="00413ABA" w:rsidRDefault="000B4AD6" w:rsidP="00C55158">
            <w:pPr xmlns:w="http://schemas.openxmlformats.org/wordprocessingml/2006/main">
              <w:rPr>
                <w:b/>
                <w:bCs/>
              </w:rPr>
            </w:pPr>
            <w:r xmlns:w="http://schemas.openxmlformats.org/wordprocessingml/2006/main" w:rsidRPr="00413ABA">
              <w:rPr>
                <w:b/>
                <w:bCs/>
              </w:rPr>
              <w:lastRenderedPageBreak xmlns:w="http://schemas.openxmlformats.org/wordprocessingml/2006/main"/>
            </w:r>
            <w:r xmlns:w="http://schemas.openxmlformats.org/wordprocessingml/2006/main" w:rsidRPr="00413ABA">
              <w:rPr>
                <w:b/>
                <w:bCs/>
              </w:rPr>
              <w:t xml:space="preserve">escrituras</w:t>
            </w:r>
          </w:p>
          <w:p w14:paraId="7C64B302" w14:textId="10044EF7" w:rsidR="000B4AD6" w:rsidRDefault="000B4AD6" w:rsidP="00C55158">
            <w:r xmlns:w="http://schemas.openxmlformats.org/wordprocessingml/2006/main">
              <w:t xml:space="preserve">G1124</w:t>
            </w:r>
          </w:p>
        </w:tc>
        <w:tc>
          <w:tcPr>
            <w:tcW w:w="6048" w:type="dxa"/>
          </w:tcPr>
          <w:p w14:paraId="105616CD" w14:textId="77777777" w:rsidR="000B4AD6" w:rsidRDefault="000B4AD6" w:rsidP="00BC4CB3">
            <w:r xmlns:w="http://schemas.openxmlformats.org/wordprocessingml/2006/main">
              <w:t xml:space="preserve">Esta palavra pode significar:</w:t>
            </w:r>
          </w:p>
          <w:p w14:paraId="51B56B5F" w14:textId="77777777" w:rsidR="000B4AD6" w:rsidRDefault="000B4AD6" w:rsidP="001A222C">
            <w:pPr xmlns:w="http://schemas.openxmlformats.org/wordprocessingml/2006/main">
              <w:pStyle w:val="ListParagraph"/>
              <w:numPr>
                <w:ilvl w:val="0"/>
                <w:numId w:val="60"/>
              </w:numPr>
            </w:pPr>
            <w:r xmlns:w="http://schemas.openxmlformats.org/wordprocessingml/2006/main">
              <w:t xml:space="preserve">Tudo o que foi escrito no Antigo Testamento.</w:t>
            </w:r>
          </w:p>
          <w:p w14:paraId="37E4FE7E" w14:textId="77777777" w:rsidR="000B4AD6" w:rsidRDefault="000B4AD6" w:rsidP="001A222C">
            <w:pPr xmlns:w="http://schemas.openxmlformats.org/wordprocessingml/2006/main">
              <w:pStyle w:val="ListParagraph"/>
              <w:numPr>
                <w:ilvl w:val="0"/>
                <w:numId w:val="60"/>
              </w:numPr>
            </w:pPr>
            <w:r xmlns:w="http://schemas.openxmlformats.org/wordprocessingml/2006/main">
              <w:t xml:space="preserve">Uma certa parte do Antigo Testamento.</w:t>
            </w:r>
          </w:p>
          <w:p w14:paraId="6703FF96" w14:textId="77777777" w:rsidR="000B4AD6" w:rsidRDefault="000B4AD6" w:rsidP="001A222C">
            <w:pPr xmlns:w="http://schemas.openxmlformats.org/wordprocessingml/2006/main">
              <w:pStyle w:val="ListParagraph"/>
              <w:numPr>
                <w:ilvl w:val="0"/>
                <w:numId w:val="60"/>
              </w:numPr>
            </w:pPr>
            <w:r xmlns:w="http://schemas.openxmlformats.org/wordprocessingml/2006/main">
              <w:t xml:space="preserve">Coisas escritas no Novo Testamento.</w:t>
            </w:r>
          </w:p>
          <w:p w14:paraId="0CA4961D" w14:textId="77777777" w:rsidR="007815E3" w:rsidRDefault="007815E3" w:rsidP="00413ABA"/>
          <w:p w14:paraId="3E345ABF" w14:textId="4D8F4706" w:rsidR="000B4AD6" w:rsidRDefault="000B4AD6" w:rsidP="00413ABA">
            <w:r xmlns:w="http://schemas.openxmlformats.org/wordprocessingml/2006/main">
              <w:t xml:space="preserve">Às vezes esta palavra é usada para introduzir algo escrito no Antigo Testamento. Quando usado desta forma, significa que o que foi escrito deve ser confiável e obedecido.</w:t>
            </w:r>
          </w:p>
        </w:tc>
        <w:tc>
          <w:tcPr>
            <w:tcW w:w="5323" w:type="dxa"/>
          </w:tcPr>
          <w:p w14:paraId="51DE7631" w14:textId="77777777" w:rsidR="000B4AD6" w:rsidRDefault="000B4AD6" w:rsidP="00034FE1">
            <w:pPr xmlns:w="http://schemas.openxmlformats.org/wordprocessingml/2006/main">
              <w:pStyle w:val="Compact"/>
            </w:pPr>
            <w:r xmlns:w="http://schemas.openxmlformats.org/wordprocessingml/2006/main">
              <w:t xml:space="preserve">Mateus 21:42</w:t>
            </w:r>
          </w:p>
          <w:p w14:paraId="5E6913E9" w14:textId="77777777" w:rsidR="000B4AD6" w:rsidRDefault="000B4AD6" w:rsidP="00034FE1">
            <w:pPr xmlns:w="http://schemas.openxmlformats.org/wordprocessingml/2006/main">
              <w:pStyle w:val="Compact"/>
            </w:pPr>
            <w:r xmlns:w="http://schemas.openxmlformats.org/wordprocessingml/2006/main">
              <w:t xml:space="preserve">Marcos 12:24</w:t>
            </w:r>
          </w:p>
          <w:p w14:paraId="002DB0E2" w14:textId="77777777" w:rsidR="000B4AD6" w:rsidRDefault="000B4AD6" w:rsidP="00034FE1">
            <w:pPr xmlns:w="http://schemas.openxmlformats.org/wordprocessingml/2006/main">
              <w:pStyle w:val="Compact"/>
            </w:pPr>
            <w:r xmlns:w="http://schemas.openxmlformats.org/wordprocessingml/2006/main">
              <w:t xml:space="preserve">Lucas 24:45</w:t>
            </w:r>
          </w:p>
          <w:p w14:paraId="73E77C68" w14:textId="77777777" w:rsidR="000B4AD6" w:rsidRDefault="000B4AD6" w:rsidP="00034FE1">
            <w:pPr xmlns:w="http://schemas.openxmlformats.org/wordprocessingml/2006/main">
              <w:pStyle w:val="Compact"/>
            </w:pPr>
            <w:r xmlns:w="http://schemas.openxmlformats.org/wordprocessingml/2006/main">
              <w:t xml:space="preserve">João 5:39</w:t>
            </w:r>
          </w:p>
          <w:p w14:paraId="129C855E" w14:textId="77777777" w:rsidR="000B4AD6" w:rsidRDefault="000B4AD6" w:rsidP="00034FE1">
            <w:pPr xmlns:w="http://schemas.openxmlformats.org/wordprocessingml/2006/main">
              <w:pStyle w:val="Compact"/>
            </w:pPr>
            <w:r xmlns:w="http://schemas.openxmlformats.org/wordprocessingml/2006/main">
              <w:t xml:space="preserve">Atos 18:28</w:t>
            </w:r>
          </w:p>
          <w:p w14:paraId="19B511EF" w14:textId="77777777" w:rsidR="000B4AD6" w:rsidRDefault="000B4AD6" w:rsidP="00A95A17">
            <w:pPr xmlns:w="http://schemas.openxmlformats.org/wordprocessingml/2006/main">
              <w:pStyle w:val="Compact"/>
            </w:pPr>
            <w:r xmlns:w="http://schemas.openxmlformats.org/wordprocessingml/2006/main">
              <w:t xml:space="preserve">Romanos 4:3</w:t>
            </w:r>
          </w:p>
          <w:p w14:paraId="527DCCCC" w14:textId="77777777" w:rsidR="000B4AD6" w:rsidRDefault="000B4AD6" w:rsidP="00A95A17">
            <w:pPr xmlns:w="http://schemas.openxmlformats.org/wordprocessingml/2006/main">
              <w:pStyle w:val="Compact"/>
            </w:pPr>
            <w:r xmlns:w="http://schemas.openxmlformats.org/wordprocessingml/2006/main">
              <w:t xml:space="preserve">Romanos 15:4</w:t>
            </w:r>
          </w:p>
          <w:p w14:paraId="3F26992F" w14:textId="77777777" w:rsidR="000B4AD6" w:rsidRDefault="000B4AD6" w:rsidP="00A95A17">
            <w:pPr xmlns:w="http://schemas.openxmlformats.org/wordprocessingml/2006/main">
              <w:pStyle w:val="Compact"/>
            </w:pPr>
            <w:r xmlns:w="http://schemas.openxmlformats.org/wordprocessingml/2006/main">
              <w:t xml:space="preserve">1 Coríntios 15:3</w:t>
            </w:r>
          </w:p>
          <w:p w14:paraId="46CF6934" w14:textId="77777777" w:rsidR="000B4AD6" w:rsidRDefault="000B4AD6" w:rsidP="00A95A17">
            <w:pPr xmlns:w="http://schemas.openxmlformats.org/wordprocessingml/2006/main">
              <w:pStyle w:val="Compact"/>
            </w:pPr>
            <w:r xmlns:w="http://schemas.openxmlformats.org/wordprocessingml/2006/main">
              <w:t xml:space="preserve">Gálatas 3:8</w:t>
            </w:r>
          </w:p>
          <w:p w14:paraId="1E03D486" w14:textId="77777777" w:rsidR="000B4AD6" w:rsidRDefault="000B4AD6" w:rsidP="00A95A17">
            <w:pPr xmlns:w="http://schemas.openxmlformats.org/wordprocessingml/2006/main">
              <w:pStyle w:val="Compact"/>
            </w:pPr>
            <w:r xmlns:w="http://schemas.openxmlformats.org/wordprocessingml/2006/main">
              <w:t xml:space="preserve">1 Timóteo 5:18</w:t>
            </w:r>
          </w:p>
          <w:p w14:paraId="13FCC9FC" w14:textId="77777777" w:rsidR="000B4AD6" w:rsidRDefault="000B4AD6" w:rsidP="00A95A17">
            <w:pPr xmlns:w="http://schemas.openxmlformats.org/wordprocessingml/2006/main">
              <w:pStyle w:val="Compact"/>
            </w:pPr>
            <w:r xmlns:w="http://schemas.openxmlformats.org/wordprocessingml/2006/main">
              <w:t xml:space="preserve">2 Timóteo 3:16</w:t>
            </w:r>
          </w:p>
          <w:p w14:paraId="63DD8FF4" w14:textId="77777777" w:rsidR="000B4AD6" w:rsidRDefault="000B4AD6" w:rsidP="00A95A17">
            <w:pPr xmlns:w="http://schemas.openxmlformats.org/wordprocessingml/2006/main">
              <w:pStyle w:val="Compact"/>
            </w:pPr>
            <w:r xmlns:w="http://schemas.openxmlformats.org/wordprocessingml/2006/main">
              <w:t xml:space="preserve">Tiago 2:8</w:t>
            </w:r>
          </w:p>
          <w:p w14:paraId="45E86173" w14:textId="77777777" w:rsidR="000B4AD6" w:rsidRDefault="000B4AD6" w:rsidP="00A95A17">
            <w:pPr xmlns:w="http://schemas.openxmlformats.org/wordprocessingml/2006/main">
              <w:pStyle w:val="Compact"/>
            </w:pPr>
            <w:r xmlns:w="http://schemas.openxmlformats.org/wordprocessingml/2006/main">
              <w:t xml:space="preserve">2 Pedro 1:20</w:t>
            </w:r>
          </w:p>
          <w:p w14:paraId="2BEE41CF" w14:textId="7EEF627F" w:rsidR="000B4AD6" w:rsidRDefault="000B4AD6" w:rsidP="00330D62">
            <w:pPr xmlns:w="http://schemas.openxmlformats.org/wordprocessingml/2006/main">
              <w:pStyle w:val="Compact"/>
            </w:pPr>
            <w:r xmlns:w="http://schemas.openxmlformats.org/wordprocessingml/2006/main">
              <w:t xml:space="preserve">2 Pedro 3:16</w:t>
            </w:r>
          </w:p>
        </w:tc>
      </w:tr>
      <w:tr w:rsidR="000B4AD6" w:rsidRPr="00E544E9" w14:paraId="4626E88B" w14:textId="6E5F7C43" w:rsidTr="00413ABA">
        <w:trPr>
          <w:trHeight w:val="1296"/>
        </w:trPr>
        <w:tc>
          <w:tcPr>
            <w:tcW w:w="3149" w:type="dxa"/>
          </w:tcPr>
          <w:p w14:paraId="3BECC1C0" w14:textId="77777777" w:rsidR="000B4AD6" w:rsidRPr="00EB6DC4" w:rsidRDefault="000B4AD6" w:rsidP="00C55158">
            <w:pPr xmlns:w="http://schemas.openxmlformats.org/wordprocessingml/2006/main">
              <w:rPr>
                <w:b/>
                <w:bCs/>
              </w:rPr>
            </w:pPr>
            <w:r xmlns:w="http://schemas.openxmlformats.org/wordprocessingml/2006/main" w:rsidRPr="00EB6DC4">
              <w:rPr>
                <w:b/>
                <w:bCs/>
              </w:rPr>
              <w:t xml:space="preserve">vergonha</w:t>
            </w:r>
          </w:p>
          <w:p w14:paraId="16BE2495" w14:textId="04D1B3AD" w:rsidR="000B4AD6" w:rsidRDefault="000B4AD6" w:rsidP="00C55158">
            <w:r xmlns:w="http://schemas.openxmlformats.org/wordprocessingml/2006/main">
              <w:t xml:space="preserve">G152, G2617</w:t>
            </w:r>
          </w:p>
        </w:tc>
        <w:tc>
          <w:tcPr>
            <w:tcW w:w="6048" w:type="dxa"/>
          </w:tcPr>
          <w:p w14:paraId="5BAAE171" w14:textId="77777777" w:rsidR="000B4AD6" w:rsidRDefault="000B4AD6" w:rsidP="00BC4CB3">
            <w:r xmlns:w="http://schemas.openxmlformats.org/wordprocessingml/2006/main">
              <w:t xml:space="preserve">Esta palavra pode significar:</w:t>
            </w:r>
          </w:p>
          <w:p w14:paraId="45979A6C" w14:textId="77777777" w:rsidR="000B4AD6" w:rsidRDefault="000B4AD6" w:rsidP="001A222C">
            <w:pPr xmlns:w="http://schemas.openxmlformats.org/wordprocessingml/2006/main">
              <w:pStyle w:val="ListParagraph"/>
              <w:numPr>
                <w:ilvl w:val="0"/>
                <w:numId w:val="61"/>
              </w:numPr>
            </w:pPr>
            <w:r xmlns:w="http://schemas.openxmlformats.org/wordprocessingml/2006/main">
              <w:t xml:space="preserve">Um sentimento de desonra ou desgraça.</w:t>
            </w:r>
          </w:p>
          <w:p w14:paraId="640BEA10" w14:textId="77777777" w:rsidR="000B4AD6" w:rsidRDefault="000B4AD6" w:rsidP="00A95A17">
            <w:pPr xmlns:w="http://schemas.openxmlformats.org/wordprocessingml/2006/main">
              <w:pStyle w:val="ListParagraph"/>
              <w:numPr>
                <w:ilvl w:val="0"/>
                <w:numId w:val="61"/>
              </w:numPr>
            </w:pPr>
            <w:r xmlns:w="http://schemas.openxmlformats.org/wordprocessingml/2006/main">
              <w:t xml:space="preserve">Sentimentos dolorosos ou angústia devido ao conhecimento de que as ações de alguém são erradas ou más.</w:t>
            </w:r>
          </w:p>
          <w:p w14:paraId="178E38D4" w14:textId="7BE6ADEA" w:rsidR="000B4AD6" w:rsidRDefault="000B4AD6" w:rsidP="003E5362"/>
        </w:tc>
        <w:tc>
          <w:tcPr>
            <w:tcW w:w="5323" w:type="dxa"/>
          </w:tcPr>
          <w:p w14:paraId="2556D09D" w14:textId="77777777" w:rsidR="000B4AD6" w:rsidRDefault="000B4AD6" w:rsidP="00413ABA">
            <w:pPr xmlns:w="http://schemas.openxmlformats.org/wordprocessingml/2006/main">
              <w:pStyle w:val="Compact"/>
            </w:pPr>
            <w:r xmlns:w="http://schemas.openxmlformats.org/wordprocessingml/2006/main">
              <w:t xml:space="preserve">Lucas 14:9</w:t>
            </w:r>
          </w:p>
          <w:p w14:paraId="0E8DDCF2" w14:textId="77777777" w:rsidR="000B4AD6" w:rsidRDefault="000B4AD6" w:rsidP="00413ABA">
            <w:pPr xmlns:w="http://schemas.openxmlformats.org/wordprocessingml/2006/main">
              <w:pStyle w:val="Compact"/>
            </w:pPr>
            <w:r xmlns:w="http://schemas.openxmlformats.org/wordprocessingml/2006/main">
              <w:t xml:space="preserve">Romanos 10:11</w:t>
            </w:r>
          </w:p>
          <w:p w14:paraId="7361F572" w14:textId="77777777" w:rsidR="000B4AD6" w:rsidRDefault="000B4AD6" w:rsidP="00413ABA">
            <w:pPr xmlns:w="http://schemas.openxmlformats.org/wordprocessingml/2006/main">
              <w:pStyle w:val="Compact"/>
            </w:pPr>
            <w:r xmlns:w="http://schemas.openxmlformats.org/wordprocessingml/2006/main">
              <w:t xml:space="preserve">2 Coríntios 4:2</w:t>
            </w:r>
          </w:p>
          <w:p w14:paraId="101205D6" w14:textId="77777777" w:rsidR="000B4AD6" w:rsidRDefault="000B4AD6" w:rsidP="00413ABA">
            <w:pPr xmlns:w="http://schemas.openxmlformats.org/wordprocessingml/2006/main">
              <w:pStyle w:val="Compact"/>
            </w:pPr>
            <w:r xmlns:w="http://schemas.openxmlformats.org/wordprocessingml/2006/main">
              <w:t xml:space="preserve">Filipenses 3:19</w:t>
            </w:r>
          </w:p>
          <w:p w14:paraId="1E769A1E" w14:textId="77777777" w:rsidR="000B4AD6" w:rsidRDefault="000B4AD6" w:rsidP="00413ABA">
            <w:pPr xmlns:w="http://schemas.openxmlformats.org/wordprocessingml/2006/main">
              <w:pStyle w:val="Compact"/>
            </w:pPr>
            <w:r xmlns:w="http://schemas.openxmlformats.org/wordprocessingml/2006/main">
              <w:t xml:space="preserve">Hebreus 12:2</w:t>
            </w:r>
          </w:p>
          <w:p w14:paraId="47032D4A" w14:textId="77777777" w:rsidR="000B4AD6" w:rsidRDefault="000B4AD6" w:rsidP="00413ABA">
            <w:pPr xmlns:w="http://schemas.openxmlformats.org/wordprocessingml/2006/main">
              <w:pStyle w:val="Compact"/>
            </w:pPr>
            <w:r xmlns:w="http://schemas.openxmlformats.org/wordprocessingml/2006/main" w:rsidRPr="00300FDE">
              <w:t xml:space="preserve">1 Pedro 3:16</w:t>
            </w:r>
          </w:p>
          <w:p w14:paraId="5FED5928" w14:textId="77777777" w:rsidR="000B4AD6" w:rsidRDefault="000B4AD6" w:rsidP="00413ABA">
            <w:pPr xmlns:w="http://schemas.openxmlformats.org/wordprocessingml/2006/main">
              <w:pStyle w:val="Compact"/>
            </w:pPr>
            <w:r xmlns:w="http://schemas.openxmlformats.org/wordprocessingml/2006/main">
              <w:t xml:space="preserve">Judas 1:13</w:t>
            </w:r>
          </w:p>
          <w:p w14:paraId="602EFCEA" w14:textId="2F82353D" w:rsidR="000B4AD6" w:rsidRDefault="000B4AD6" w:rsidP="00A95A17">
            <w:pPr xmlns:w="http://schemas.openxmlformats.org/wordprocessingml/2006/main">
              <w:pStyle w:val="Compact"/>
            </w:pPr>
            <w:r xmlns:w="http://schemas.openxmlformats.org/wordprocessingml/2006/main">
              <w:lastRenderedPageBreak xmlns:w="http://schemas.openxmlformats.org/wordprocessingml/2006/main"/>
            </w:r>
            <w:r xmlns:w="http://schemas.openxmlformats.org/wordprocessingml/2006/main">
              <w:t xml:space="preserve">Apocalipse 3:18</w:t>
            </w:r>
          </w:p>
        </w:tc>
      </w:tr>
      <w:tr w:rsidR="000B4AD6" w:rsidRPr="00E544E9" w14:paraId="4C45669F" w14:textId="05A9907A" w:rsidTr="00234561">
        <w:trPr>
          <w:trHeight w:val="576"/>
        </w:trPr>
        <w:tc>
          <w:tcPr>
            <w:tcW w:w="3149" w:type="dxa"/>
          </w:tcPr>
          <w:p w14:paraId="2E4BBDFC" w14:textId="77777777" w:rsidR="000B4AD6" w:rsidRPr="004A06D3" w:rsidRDefault="000B4AD6" w:rsidP="00C55158">
            <w:pPr xmlns:w="http://schemas.openxmlformats.org/wordprocessingml/2006/main">
              <w:rPr>
                <w:b/>
                <w:bCs/>
              </w:rPr>
            </w:pPr>
            <w:r xmlns:w="http://schemas.openxmlformats.org/wordprocessingml/2006/main" w:rsidRPr="004A06D3">
              <w:rPr>
                <w:b/>
                <w:bCs/>
              </w:rPr>
              <w:lastRenderedPageBreak xmlns:w="http://schemas.openxmlformats.org/wordprocessingml/2006/main"/>
            </w:r>
            <w:r xmlns:w="http://schemas.openxmlformats.org/wordprocessingml/2006/main" w:rsidRPr="004A06D3">
              <w:rPr>
                <w:b/>
                <w:bCs/>
              </w:rPr>
              <w:t xml:space="preserve">ovelha</w:t>
            </w:r>
          </w:p>
          <w:p w14:paraId="6A5C4F26" w14:textId="2AC43BBF" w:rsidR="000B4AD6" w:rsidRDefault="000B4AD6" w:rsidP="00C55158">
            <w:r xmlns:w="http://schemas.openxmlformats.org/wordprocessingml/2006/main">
              <w:t xml:space="preserve">G4263</w:t>
            </w:r>
          </w:p>
        </w:tc>
        <w:tc>
          <w:tcPr>
            <w:tcW w:w="6048" w:type="dxa"/>
          </w:tcPr>
          <w:p w14:paraId="4534E800" w14:textId="77777777" w:rsidR="000B4AD6" w:rsidRDefault="000B4AD6" w:rsidP="00946EE1">
            <w:r xmlns:w="http://schemas.openxmlformats.org/wordprocessingml/2006/main">
              <w:t xml:space="preserve">Esta palavra é o nome de um animal que tem quatro patas e lã por todo o corpo. Esta palavra também pode significar alguém que de alguma forma é como uma ovelha.</w:t>
            </w:r>
          </w:p>
          <w:p w14:paraId="5207C5CB" w14:textId="77777777" w:rsidR="007815E3" w:rsidRDefault="000B4AD6" w:rsidP="00A95A17">
            <w:pPr xmlns:w="http://schemas.openxmlformats.org/wordprocessingml/2006/main">
              <w:pStyle w:val="ListParagraph"/>
              <w:numPr>
                <w:ilvl w:val="0"/>
                <w:numId w:val="82"/>
              </w:numPr>
            </w:pPr>
            <w:r xmlns:w="http://schemas.openxmlformats.org/wordprocessingml/2006/main">
              <w:t xml:space="preserve">Uma ovelha pode ser protegida por um pastor, que também pode conduzi-la em busca de seu alimento, que é a grama.</w:t>
            </w:r>
          </w:p>
          <w:p w14:paraId="72554503" w14:textId="1B7426F8" w:rsidR="000B4AD6" w:rsidRDefault="000B4AD6" w:rsidP="00A95A17">
            <w:pPr xmlns:w="http://schemas.openxmlformats.org/wordprocessingml/2006/main">
              <w:pStyle w:val="ListParagraph"/>
              <w:numPr>
                <w:ilvl w:val="0"/>
                <w:numId w:val="82"/>
              </w:numPr>
            </w:pPr>
            <w:r xmlns:w="http://schemas.openxmlformats.org/wordprocessingml/2006/main">
              <w:t xml:space="preserve">Os israelitas costumavam usar ovelhas para sacrifícios.</w:t>
            </w:r>
          </w:p>
        </w:tc>
        <w:tc>
          <w:tcPr>
            <w:tcW w:w="5323" w:type="dxa"/>
          </w:tcPr>
          <w:p w14:paraId="6A52B5F1" w14:textId="77777777" w:rsidR="000B4AD6" w:rsidRDefault="000B4AD6" w:rsidP="00A13300">
            <w:pPr xmlns:w="http://schemas.openxmlformats.org/wordprocessingml/2006/main">
              <w:pStyle w:val="Compact"/>
            </w:pPr>
            <w:r xmlns:w="http://schemas.openxmlformats.org/wordprocessingml/2006/main">
              <w:t xml:space="preserve">Mateus 10:6</w:t>
            </w:r>
          </w:p>
          <w:p w14:paraId="021AC1FC" w14:textId="77777777" w:rsidR="000B4AD6" w:rsidRDefault="000B4AD6" w:rsidP="00A13300">
            <w:pPr xmlns:w="http://schemas.openxmlformats.org/wordprocessingml/2006/main">
              <w:pStyle w:val="Compact"/>
            </w:pPr>
            <w:r xmlns:w="http://schemas.openxmlformats.org/wordprocessingml/2006/main">
              <w:t xml:space="preserve">Mateus 18:12</w:t>
            </w:r>
          </w:p>
          <w:p w14:paraId="57909572" w14:textId="77777777" w:rsidR="000B4AD6" w:rsidRDefault="000B4AD6" w:rsidP="00A13300">
            <w:pPr xmlns:w="http://schemas.openxmlformats.org/wordprocessingml/2006/main">
              <w:pStyle w:val="Compact"/>
            </w:pPr>
            <w:r xmlns:w="http://schemas.openxmlformats.org/wordprocessingml/2006/main">
              <w:t xml:space="preserve">Mateus 26:31</w:t>
            </w:r>
          </w:p>
          <w:p w14:paraId="60C21965" w14:textId="77777777" w:rsidR="000B4AD6" w:rsidRDefault="000B4AD6" w:rsidP="00A13300">
            <w:pPr xmlns:w="http://schemas.openxmlformats.org/wordprocessingml/2006/main">
              <w:pStyle w:val="Compact"/>
            </w:pPr>
            <w:r xmlns:w="http://schemas.openxmlformats.org/wordprocessingml/2006/main">
              <w:t xml:space="preserve">Marcos 6:34</w:t>
            </w:r>
          </w:p>
          <w:p w14:paraId="11552683" w14:textId="77777777" w:rsidR="000B4AD6" w:rsidRDefault="000B4AD6" w:rsidP="00A13300">
            <w:pPr xmlns:w="http://schemas.openxmlformats.org/wordprocessingml/2006/main">
              <w:pStyle w:val="Compact"/>
            </w:pPr>
            <w:r xmlns:w="http://schemas.openxmlformats.org/wordprocessingml/2006/main">
              <w:t xml:space="preserve">Marcos 14:27</w:t>
            </w:r>
          </w:p>
          <w:p w14:paraId="0AB33BDF" w14:textId="77777777" w:rsidR="000B4AD6" w:rsidRDefault="000B4AD6" w:rsidP="00A13300">
            <w:pPr xmlns:w="http://schemas.openxmlformats.org/wordprocessingml/2006/main">
              <w:pStyle w:val="Compact"/>
            </w:pPr>
            <w:r xmlns:w="http://schemas.openxmlformats.org/wordprocessingml/2006/main">
              <w:t xml:space="preserve">Lucas 15:6</w:t>
            </w:r>
          </w:p>
          <w:p w14:paraId="190C8A0B" w14:textId="77777777" w:rsidR="000B4AD6" w:rsidRDefault="000B4AD6" w:rsidP="00A13300">
            <w:pPr xmlns:w="http://schemas.openxmlformats.org/wordprocessingml/2006/main">
              <w:pStyle w:val="Compact"/>
            </w:pPr>
            <w:r xmlns:w="http://schemas.openxmlformats.org/wordprocessingml/2006/main">
              <w:t xml:space="preserve">João 10:15</w:t>
            </w:r>
          </w:p>
          <w:p w14:paraId="11188C09" w14:textId="77777777" w:rsidR="000B4AD6" w:rsidRDefault="000B4AD6" w:rsidP="00A13300">
            <w:pPr xmlns:w="http://schemas.openxmlformats.org/wordprocessingml/2006/main">
              <w:pStyle w:val="Compact"/>
            </w:pPr>
            <w:r xmlns:w="http://schemas.openxmlformats.org/wordprocessingml/2006/main">
              <w:t xml:space="preserve">João 21:17</w:t>
            </w:r>
          </w:p>
          <w:p w14:paraId="75C0E60B" w14:textId="77777777" w:rsidR="000B4AD6" w:rsidRDefault="000B4AD6" w:rsidP="00A13300">
            <w:pPr xmlns:w="http://schemas.openxmlformats.org/wordprocessingml/2006/main">
              <w:pStyle w:val="Compact"/>
            </w:pPr>
            <w:r xmlns:w="http://schemas.openxmlformats.org/wordprocessingml/2006/main">
              <w:t xml:space="preserve">Atos 8:32</w:t>
            </w:r>
          </w:p>
          <w:p w14:paraId="04463DB8" w14:textId="77777777" w:rsidR="000B4AD6" w:rsidRDefault="000B4AD6" w:rsidP="00A13300">
            <w:pPr xmlns:w="http://schemas.openxmlformats.org/wordprocessingml/2006/main">
              <w:pStyle w:val="Compact"/>
            </w:pPr>
            <w:r xmlns:w="http://schemas.openxmlformats.org/wordprocessingml/2006/main">
              <w:t xml:space="preserve">Romanos 8:36</w:t>
            </w:r>
          </w:p>
          <w:p w14:paraId="15BA69C7" w14:textId="77777777" w:rsidR="000B4AD6" w:rsidRDefault="000B4AD6" w:rsidP="00A13300">
            <w:pPr xmlns:w="http://schemas.openxmlformats.org/wordprocessingml/2006/main">
              <w:pStyle w:val="Compact"/>
            </w:pPr>
            <w:r xmlns:w="http://schemas.openxmlformats.org/wordprocessingml/2006/main">
              <w:t xml:space="preserve">Hebreus 13:20</w:t>
            </w:r>
          </w:p>
          <w:p w14:paraId="2B78B808" w14:textId="77777777" w:rsidR="000B4AD6" w:rsidRDefault="000B4AD6" w:rsidP="00A13300">
            <w:pPr xmlns:w="http://schemas.openxmlformats.org/wordprocessingml/2006/main">
              <w:pStyle w:val="Compact"/>
            </w:pPr>
            <w:r xmlns:w="http://schemas.openxmlformats.org/wordprocessingml/2006/main">
              <w:t xml:space="preserve">1 Pedro 2:25</w:t>
            </w:r>
          </w:p>
          <w:p w14:paraId="55184846" w14:textId="5138E259" w:rsidR="000B4AD6" w:rsidRDefault="000B4AD6" w:rsidP="00263193">
            <w:pPr xmlns:w="http://schemas.openxmlformats.org/wordprocessingml/2006/main">
              <w:pStyle w:val="Compact"/>
            </w:pPr>
            <w:r xmlns:w="http://schemas.openxmlformats.org/wordprocessingml/2006/main">
              <w:t xml:space="preserve">Apocalipse 18:13</w:t>
            </w:r>
          </w:p>
        </w:tc>
      </w:tr>
      <w:tr w:rsidR="000B4AD6" w:rsidRPr="00E544E9" w14:paraId="0549DADC" w14:textId="1F9988DD" w:rsidTr="004A06D3">
        <w:trPr>
          <w:trHeight w:val="288"/>
        </w:trPr>
        <w:tc>
          <w:tcPr>
            <w:tcW w:w="3149" w:type="dxa"/>
          </w:tcPr>
          <w:p w14:paraId="3914ED57" w14:textId="77777777" w:rsidR="000B4AD6" w:rsidRPr="004A06D3" w:rsidRDefault="000B4AD6" w:rsidP="00C55158">
            <w:pPr xmlns:w="http://schemas.openxmlformats.org/wordprocessingml/2006/main">
              <w:rPr>
                <w:b/>
                <w:bCs/>
              </w:rPr>
            </w:pPr>
            <w:r xmlns:w="http://schemas.openxmlformats.org/wordprocessingml/2006/main" w:rsidRPr="004A06D3">
              <w:rPr>
                <w:b/>
                <w:bCs/>
              </w:rPr>
              <w:t xml:space="preserve">pastor</w:t>
            </w:r>
          </w:p>
          <w:p w14:paraId="04EEC2AA" w14:textId="19DF0B2D" w:rsidR="000B4AD6" w:rsidRDefault="000B4AD6" w:rsidP="00C55158">
            <w:r xmlns:w="http://schemas.openxmlformats.org/wordprocessingml/2006/main">
              <w:t xml:space="preserve">G4166, G4165</w:t>
            </w:r>
          </w:p>
        </w:tc>
        <w:tc>
          <w:tcPr>
            <w:tcW w:w="6048" w:type="dxa"/>
          </w:tcPr>
          <w:p w14:paraId="430DA0E6" w14:textId="77777777" w:rsidR="000B4AD6" w:rsidRDefault="000B4AD6" w:rsidP="00946EE1">
            <w:r xmlns:w="http://schemas.openxmlformats.org/wordprocessingml/2006/main">
              <w:t xml:space="preserve">Esta palavra pode significar:</w:t>
            </w:r>
          </w:p>
          <w:p w14:paraId="7CE269D3" w14:textId="77777777" w:rsidR="000B4AD6" w:rsidRDefault="000B4AD6" w:rsidP="001A222C">
            <w:pPr xmlns:w="http://schemas.openxmlformats.org/wordprocessingml/2006/main">
              <w:pStyle w:val="ListParagraph"/>
              <w:numPr>
                <w:ilvl w:val="0"/>
                <w:numId w:val="62"/>
              </w:numPr>
            </w:pPr>
            <w:r xmlns:w="http://schemas.openxmlformats.org/wordprocessingml/2006/main">
              <w:t xml:space="preserve">Uma pessoa cujo trabalho é cuidar de ovelhas.</w:t>
            </w:r>
          </w:p>
          <w:p w14:paraId="1502AE6E" w14:textId="77777777" w:rsidR="000B4AD6" w:rsidRDefault="000B4AD6" w:rsidP="001A222C">
            <w:pPr xmlns:w="http://schemas.openxmlformats.org/wordprocessingml/2006/main">
              <w:pStyle w:val="ListParagraph"/>
              <w:numPr>
                <w:ilvl w:val="0"/>
                <w:numId w:val="62"/>
              </w:numPr>
            </w:pPr>
            <w:r xmlns:w="http://schemas.openxmlformats.org/wordprocessingml/2006/main">
              <w:t xml:space="preserve">Alguém que de alguma forma é como um pastor.</w:t>
            </w:r>
          </w:p>
          <w:p w14:paraId="56AEA702" w14:textId="22EA5F4B" w:rsidR="000B4AD6" w:rsidRDefault="000B4AD6" w:rsidP="004A06D3">
            <w:pPr xmlns:w="http://schemas.openxmlformats.org/wordprocessingml/2006/main">
              <w:pStyle w:val="ListParagraph"/>
              <w:numPr>
                <w:ilvl w:val="0"/>
                <w:numId w:val="82"/>
              </w:numPr>
            </w:pPr>
            <w:r xmlns:w="http://schemas.openxmlformats.org/wordprocessingml/2006/main" w:rsidRPr="00817AE2">
              <w:t xml:space="preserve">Para atuar como pastor.</w:t>
            </w:r>
          </w:p>
        </w:tc>
        <w:tc>
          <w:tcPr>
            <w:tcW w:w="5323" w:type="dxa"/>
          </w:tcPr>
          <w:p w14:paraId="58C3F6C7" w14:textId="77777777" w:rsidR="000B4AD6" w:rsidRDefault="000B4AD6" w:rsidP="001C2A13">
            <w:pPr xmlns:w="http://schemas.openxmlformats.org/wordprocessingml/2006/main">
              <w:pStyle w:val="Compact"/>
            </w:pPr>
            <w:r xmlns:w="http://schemas.openxmlformats.org/wordprocessingml/2006/main">
              <w:t xml:space="preserve">Mateus 9:36</w:t>
            </w:r>
          </w:p>
          <w:p w14:paraId="70DF0628" w14:textId="77777777" w:rsidR="000B4AD6" w:rsidRDefault="000B4AD6" w:rsidP="001C2A13">
            <w:pPr xmlns:w="http://schemas.openxmlformats.org/wordprocessingml/2006/main">
              <w:pStyle w:val="Compact"/>
            </w:pPr>
            <w:r xmlns:w="http://schemas.openxmlformats.org/wordprocessingml/2006/main">
              <w:t xml:space="preserve">Mateus 26:31</w:t>
            </w:r>
          </w:p>
          <w:p w14:paraId="36FC32E1" w14:textId="77777777" w:rsidR="000B4AD6" w:rsidRDefault="000B4AD6" w:rsidP="001C2A13">
            <w:pPr xmlns:w="http://schemas.openxmlformats.org/wordprocessingml/2006/main">
              <w:pStyle w:val="Compact"/>
            </w:pPr>
            <w:r xmlns:w="http://schemas.openxmlformats.org/wordprocessingml/2006/main">
              <w:t xml:space="preserve">Marcos 6:34</w:t>
            </w:r>
          </w:p>
          <w:p w14:paraId="0438AF71" w14:textId="77777777" w:rsidR="000B4AD6" w:rsidRDefault="000B4AD6" w:rsidP="001C2A13">
            <w:pPr xmlns:w="http://schemas.openxmlformats.org/wordprocessingml/2006/main">
              <w:pStyle w:val="Compact"/>
            </w:pPr>
            <w:r xmlns:w="http://schemas.openxmlformats.org/wordprocessingml/2006/main">
              <w:t xml:space="preserve">Marcos 14:27</w:t>
            </w:r>
          </w:p>
          <w:p w14:paraId="0DAF4364" w14:textId="77777777" w:rsidR="000B4AD6" w:rsidRDefault="000B4AD6" w:rsidP="001C2A13">
            <w:pPr xmlns:w="http://schemas.openxmlformats.org/wordprocessingml/2006/main">
              <w:pStyle w:val="Compact"/>
            </w:pPr>
            <w:r xmlns:w="http://schemas.openxmlformats.org/wordprocessingml/2006/main">
              <w:t xml:space="preserve">Lucas 2:8</w:t>
            </w:r>
          </w:p>
          <w:p w14:paraId="17B915CB" w14:textId="77777777" w:rsidR="000B4AD6" w:rsidRDefault="000B4AD6" w:rsidP="001C2A13">
            <w:pPr xmlns:w="http://schemas.openxmlformats.org/wordprocessingml/2006/main">
              <w:pStyle w:val="Compact"/>
            </w:pPr>
            <w:r xmlns:w="http://schemas.openxmlformats.org/wordprocessingml/2006/main">
              <w:t xml:space="preserve">João 10:11</w:t>
            </w:r>
          </w:p>
          <w:p w14:paraId="3285C4A5" w14:textId="77777777" w:rsidR="000B4AD6" w:rsidRPr="00817AE2" w:rsidRDefault="000B4AD6" w:rsidP="001C2A13">
            <w:pPr xmlns:w="http://schemas.openxmlformats.org/wordprocessingml/2006/main">
              <w:pStyle w:val="Compact"/>
            </w:pPr>
            <w:r xmlns:w="http://schemas.openxmlformats.org/wordprocessingml/2006/main" w:rsidRPr="00817AE2">
              <w:t xml:space="preserve">Atos 20:28</w:t>
            </w:r>
          </w:p>
          <w:p w14:paraId="50D5B4BF" w14:textId="77777777" w:rsidR="000B4AD6" w:rsidRPr="00817AE2" w:rsidRDefault="000B4AD6" w:rsidP="001C2A13">
            <w:pPr xmlns:w="http://schemas.openxmlformats.org/wordprocessingml/2006/main">
              <w:pStyle w:val="Compact"/>
            </w:pPr>
            <w:r xmlns:w="http://schemas.openxmlformats.org/wordprocessingml/2006/main" w:rsidRPr="00817AE2">
              <w:t xml:space="preserve">1 Coríntios 9:7</w:t>
            </w:r>
          </w:p>
          <w:p w14:paraId="3183F62E" w14:textId="77777777" w:rsidR="000B4AD6" w:rsidRPr="00817AE2" w:rsidRDefault="000B4AD6" w:rsidP="001C2A13">
            <w:pPr xmlns:w="http://schemas.openxmlformats.org/wordprocessingml/2006/main">
              <w:pStyle w:val="Compact"/>
            </w:pPr>
            <w:r xmlns:w="http://schemas.openxmlformats.org/wordprocessingml/2006/main" w:rsidRPr="00817AE2">
              <w:t xml:space="preserve">Hebreus 13:20</w:t>
            </w:r>
          </w:p>
          <w:p w14:paraId="2E8800AE" w14:textId="77777777" w:rsidR="000B4AD6" w:rsidRPr="00817AE2" w:rsidRDefault="000B4AD6" w:rsidP="001C2A13">
            <w:pPr xmlns:w="http://schemas.openxmlformats.org/wordprocessingml/2006/main">
              <w:pStyle w:val="Compact"/>
            </w:pPr>
            <w:r xmlns:w="http://schemas.openxmlformats.org/wordprocessingml/2006/main" w:rsidRPr="00817AE2">
              <w:t xml:space="preserve">1 Pedro 2:25</w:t>
            </w:r>
          </w:p>
          <w:p w14:paraId="328ECF01" w14:textId="77777777" w:rsidR="000B4AD6" w:rsidRPr="00817AE2" w:rsidRDefault="000B4AD6" w:rsidP="001C2A13">
            <w:pPr xmlns:w="http://schemas.openxmlformats.org/wordprocessingml/2006/main">
              <w:pStyle w:val="Compact"/>
            </w:pPr>
            <w:r xmlns:w="http://schemas.openxmlformats.org/wordprocessingml/2006/main" w:rsidRPr="00817AE2">
              <w:t xml:space="preserve">1 Pedro 5:2</w:t>
            </w:r>
          </w:p>
          <w:p w14:paraId="60243B2F" w14:textId="2BA83141" w:rsidR="000B4AD6" w:rsidRDefault="000B4AD6" w:rsidP="00EB5965">
            <w:pPr xmlns:w="http://schemas.openxmlformats.org/wordprocessingml/2006/main">
              <w:pStyle w:val="Compact"/>
            </w:pPr>
            <w:r xmlns:w="http://schemas.openxmlformats.org/wordprocessingml/2006/main" w:rsidRPr="00817AE2">
              <w:t xml:space="preserve">Apocalipse 7:17</w:t>
            </w:r>
          </w:p>
        </w:tc>
      </w:tr>
      <w:tr w:rsidR="000B4AD6" w:rsidRPr="00E544E9" w14:paraId="39F64688" w14:textId="68FF5D0D" w:rsidTr="00720117">
        <w:trPr>
          <w:trHeight w:val="864"/>
        </w:trPr>
        <w:tc>
          <w:tcPr>
            <w:tcW w:w="3149" w:type="dxa"/>
          </w:tcPr>
          <w:p w14:paraId="4F57638B" w14:textId="77777777" w:rsidR="000B4AD6" w:rsidRPr="00EB6DC4" w:rsidRDefault="000B4AD6" w:rsidP="00C55158">
            <w:pPr xmlns:w="http://schemas.openxmlformats.org/wordprocessingml/2006/main">
              <w:rPr>
                <w:b/>
                <w:bCs/>
              </w:rPr>
            </w:pPr>
            <w:r xmlns:w="http://schemas.openxmlformats.org/wordprocessingml/2006/main" w:rsidRPr="00EB6DC4">
              <w:rPr>
                <w:b/>
                <w:bCs/>
              </w:rPr>
              <w:t xml:space="preserve">pecado</w:t>
            </w:r>
          </w:p>
          <w:p w14:paraId="3BD174A7" w14:textId="6692B66B" w:rsidR="000B4AD6" w:rsidRDefault="000B4AD6" w:rsidP="00C55158">
            <w:r xmlns:w="http://schemas.openxmlformats.org/wordprocessingml/2006/main">
              <w:t xml:space="preserve">G266</w:t>
            </w:r>
          </w:p>
        </w:tc>
        <w:tc>
          <w:tcPr>
            <w:tcW w:w="6048" w:type="dxa"/>
          </w:tcPr>
          <w:p w14:paraId="62E92A77" w14:textId="77777777" w:rsidR="000B4AD6" w:rsidRDefault="000B4AD6" w:rsidP="00946EE1">
            <w:r xmlns:w="http://schemas.openxmlformats.org/wordprocessingml/2006/main">
              <w:t xml:space="preserve">Esta palavra pode significar:</w:t>
            </w:r>
          </w:p>
          <w:p w14:paraId="260F1483" w14:textId="77777777" w:rsidR="000B4AD6" w:rsidRDefault="000B4AD6" w:rsidP="001A222C">
            <w:pPr xmlns:w="http://schemas.openxmlformats.org/wordprocessingml/2006/main">
              <w:pStyle w:val="ListParagraph"/>
              <w:numPr>
                <w:ilvl w:val="0"/>
                <w:numId w:val="63"/>
              </w:numPr>
            </w:pPr>
            <w:r xmlns:w="http://schemas.openxmlformats.org/wordprocessingml/2006/main">
              <w:t xml:space="preserve">Qualquer coisa que alguém faça e que Deus não queira que faça.</w:t>
            </w:r>
          </w:p>
          <w:p w14:paraId="2B92B40B" w14:textId="77777777" w:rsidR="000B4AD6" w:rsidRDefault="000B4AD6" w:rsidP="001A222C">
            <w:pPr xmlns:w="http://schemas.openxmlformats.org/wordprocessingml/2006/main">
              <w:pStyle w:val="ListParagraph"/>
              <w:numPr>
                <w:ilvl w:val="0"/>
                <w:numId w:val="63"/>
              </w:numPr>
            </w:pPr>
            <w:r xmlns:w="http://schemas.openxmlformats.org/wordprocessingml/2006/main">
              <w:lastRenderedPageBreak xmlns:w="http://schemas.openxmlformats.org/wordprocessingml/2006/main"/>
            </w:r>
            <w:r xmlns:w="http://schemas.openxmlformats.org/wordprocessingml/2006/main">
              <w:t xml:space="preserve">Qualquer coisa que alguém não faça e que Deus queira que faça.</w:t>
            </w:r>
          </w:p>
          <w:p w14:paraId="6D74EEB3" w14:textId="3611C44B" w:rsidR="000B4AD6" w:rsidRDefault="000B4AD6" w:rsidP="001A222C">
            <w:pPr xmlns:w="http://schemas.openxmlformats.org/wordprocessingml/2006/main">
              <w:pStyle w:val="ListParagraph"/>
              <w:numPr>
                <w:ilvl w:val="0"/>
                <w:numId w:val="62"/>
              </w:numPr>
            </w:pPr>
            <w:r xmlns:w="http://schemas.openxmlformats.org/wordprocessingml/2006/main">
              <w:t xml:space="preserve">A culpa que uma pessoa tem por causa do seu pecado.</w:t>
            </w:r>
          </w:p>
        </w:tc>
        <w:tc>
          <w:tcPr>
            <w:tcW w:w="5323" w:type="dxa"/>
          </w:tcPr>
          <w:p w14:paraId="4FF349ED" w14:textId="77777777" w:rsidR="000B4AD6" w:rsidRDefault="000B4AD6" w:rsidP="00946EE1">
            <w:r xmlns:w="http://schemas.openxmlformats.org/wordprocessingml/2006/main">
              <w:lastRenderedPageBreak xmlns:w="http://schemas.openxmlformats.org/wordprocessingml/2006/main"/>
            </w:r>
            <w:r xmlns:w="http://schemas.openxmlformats.org/wordprocessingml/2006/main">
              <w:t xml:space="preserve">Mateus 1:21</w:t>
            </w:r>
          </w:p>
          <w:p w14:paraId="4367F96A" w14:textId="77777777" w:rsidR="000B4AD6" w:rsidRDefault="000B4AD6" w:rsidP="00946EE1">
            <w:r xmlns:w="http://schemas.openxmlformats.org/wordprocessingml/2006/main">
              <w:t xml:space="preserve">Marcos 2:9</w:t>
            </w:r>
          </w:p>
          <w:p w14:paraId="06D83C11" w14:textId="77777777" w:rsidR="000B4AD6" w:rsidRDefault="000B4AD6" w:rsidP="00946EE1">
            <w:r xmlns:w="http://schemas.openxmlformats.org/wordprocessingml/2006/main">
              <w:t xml:space="preserve">Lucas 7:47</w:t>
            </w:r>
          </w:p>
          <w:p w14:paraId="30850283" w14:textId="77777777" w:rsidR="000B4AD6" w:rsidRDefault="000B4AD6" w:rsidP="00946EE1">
            <w:r xmlns:w="http://schemas.openxmlformats.org/wordprocessingml/2006/main">
              <w:lastRenderedPageBreak xmlns:w="http://schemas.openxmlformats.org/wordprocessingml/2006/main"/>
            </w:r>
            <w:r xmlns:w="http://schemas.openxmlformats.org/wordprocessingml/2006/main">
              <w:t xml:space="preserve">João 8:24</w:t>
            </w:r>
          </w:p>
          <w:p w14:paraId="79BE271D" w14:textId="77777777" w:rsidR="000B4AD6" w:rsidRDefault="000B4AD6" w:rsidP="00946EE1">
            <w:r xmlns:w="http://schemas.openxmlformats.org/wordprocessingml/2006/main">
              <w:t xml:space="preserve">Atos 7:60</w:t>
            </w:r>
          </w:p>
          <w:p w14:paraId="0EEF8756" w14:textId="77777777" w:rsidR="000B4AD6" w:rsidRDefault="000B4AD6" w:rsidP="00946EE1">
            <w:r xmlns:w="http://schemas.openxmlformats.org/wordprocessingml/2006/main">
              <w:t xml:space="preserve">Romanos 5:12 (2 ocorrências)</w:t>
            </w:r>
          </w:p>
          <w:p w14:paraId="1627B534" w14:textId="77777777" w:rsidR="000B4AD6" w:rsidRDefault="000B4AD6" w:rsidP="00946EE1">
            <w:r xmlns:w="http://schemas.openxmlformats.org/wordprocessingml/2006/main">
              <w:t xml:space="preserve">2 Coríntios 5:21 (2 ocorrências)</w:t>
            </w:r>
          </w:p>
          <w:p w14:paraId="0C5F3FE5" w14:textId="77777777" w:rsidR="000B4AD6" w:rsidRDefault="000B4AD6" w:rsidP="00946EE1">
            <w:r xmlns:w="http://schemas.openxmlformats.org/wordprocessingml/2006/main">
              <w:t xml:space="preserve">Efésios 2:1</w:t>
            </w:r>
          </w:p>
          <w:p w14:paraId="3D22E9EA" w14:textId="77777777" w:rsidR="000B4AD6" w:rsidRDefault="000B4AD6" w:rsidP="00946EE1">
            <w:r xmlns:w="http://schemas.openxmlformats.org/wordprocessingml/2006/main">
              <w:t xml:space="preserve">Colossenses 1:14</w:t>
            </w:r>
          </w:p>
          <w:p w14:paraId="7F7498E9" w14:textId="77777777" w:rsidR="000B4AD6" w:rsidRDefault="000B4AD6" w:rsidP="00946EE1">
            <w:r xmlns:w="http://schemas.openxmlformats.org/wordprocessingml/2006/main">
              <w:t xml:space="preserve">1 Timóteo 5:24</w:t>
            </w:r>
          </w:p>
          <w:p w14:paraId="371B19DB" w14:textId="77777777" w:rsidR="000B4AD6" w:rsidRDefault="000B4AD6" w:rsidP="00946EE1">
            <w:r xmlns:w="http://schemas.openxmlformats.org/wordprocessingml/2006/main">
              <w:t xml:space="preserve">Hebreus 10:18</w:t>
            </w:r>
          </w:p>
          <w:p w14:paraId="25BBC01A" w14:textId="77777777" w:rsidR="000B4AD6" w:rsidRDefault="000B4AD6" w:rsidP="00946EE1">
            <w:r xmlns:w="http://schemas.openxmlformats.org/wordprocessingml/2006/main">
              <w:t xml:space="preserve">Tiago 1:15 (2 ocorrências)</w:t>
            </w:r>
          </w:p>
          <w:p w14:paraId="2EC55B3F" w14:textId="77777777" w:rsidR="000B4AD6" w:rsidRDefault="000B4AD6" w:rsidP="00946EE1">
            <w:r xmlns:w="http://schemas.openxmlformats.org/wordprocessingml/2006/main">
              <w:t xml:space="preserve">2 Pedro 2:14</w:t>
            </w:r>
          </w:p>
          <w:p w14:paraId="644A4365" w14:textId="77777777" w:rsidR="000B4AD6" w:rsidRDefault="000B4AD6" w:rsidP="00946EE1">
            <w:r xmlns:w="http://schemas.openxmlformats.org/wordprocessingml/2006/main">
              <w:t xml:space="preserve">1 João 1:9 (2 ocorrências)</w:t>
            </w:r>
          </w:p>
          <w:p w14:paraId="27A1B9E7" w14:textId="10086CC9" w:rsidR="000B4AD6" w:rsidRDefault="000B4AD6" w:rsidP="001C2A13">
            <w:pPr xmlns:w="http://schemas.openxmlformats.org/wordprocessingml/2006/main">
              <w:pStyle w:val="Compact"/>
            </w:pPr>
            <w:r xmlns:w="http://schemas.openxmlformats.org/wordprocessingml/2006/main">
              <w:t xml:space="preserve">Apocalipse 1:5</w:t>
            </w:r>
          </w:p>
        </w:tc>
      </w:tr>
      <w:tr w:rsidR="000B4AD6" w:rsidRPr="00E544E9" w14:paraId="7D81634E" w14:textId="0265A844" w:rsidTr="00234561">
        <w:trPr>
          <w:trHeight w:val="864"/>
        </w:trPr>
        <w:tc>
          <w:tcPr>
            <w:tcW w:w="3149" w:type="dxa"/>
          </w:tcPr>
          <w:p w14:paraId="785EE457" w14:textId="3732EFCF" w:rsidR="000B4AD6" w:rsidRDefault="000B4AD6" w:rsidP="00C55158">
            <w:r xmlns:w="http://schemas.openxmlformats.org/wordprocessingml/2006/main" w:rsidRPr="00411038">
              <w:rPr>
                <w:b/>
                <w:bCs/>
              </w:rPr>
              <w:lastRenderedPageBreak xmlns:w="http://schemas.openxmlformats.org/wordprocessingml/2006/main"/>
            </w:r>
            <w:r xmlns:w="http://schemas.openxmlformats.org/wordprocessingml/2006/main" w:rsidRPr="00411038">
              <w:rPr>
                <w:b/>
                <w:bCs/>
              </w:rPr>
              <w:t xml:space="preserve">Filho de Deus</w:t>
            </w:r>
          </w:p>
        </w:tc>
        <w:tc>
          <w:tcPr>
            <w:tcW w:w="6048" w:type="dxa"/>
          </w:tcPr>
          <w:p w14:paraId="3F77BC15" w14:textId="77777777" w:rsidR="000B4AD6" w:rsidRDefault="000B4AD6" w:rsidP="00C50AAC">
            <w:r xmlns:w="http://schemas.openxmlformats.org/wordprocessingml/2006/main">
              <w:t xml:space="preserve">Esta frase refere-se a Jesus, que veio ao mundo como ser humano. Ele também é chamado de “o Filho” como uma forma abreviada desta frase, especialmente quando está no mesmo contexto que “o Pai”. O Filho de Deus, Deus Pai e Deus Espírito Santo são todos total e igualmente Deus.</w:t>
            </w:r>
          </w:p>
          <w:p w14:paraId="6F773D61" w14:textId="77777777" w:rsidR="000B4AD6" w:rsidRDefault="000B4AD6" w:rsidP="00C55158"/>
          <w:p w14:paraId="4C7AA494" w14:textId="77777777" w:rsidR="000B4AD6" w:rsidRDefault="000B4AD6" w:rsidP="00C55158">
            <w:r xmlns:w="http://schemas.openxmlformats.org/wordprocessingml/2006/main">
              <w:t xml:space="preserve">Porque Jesus é o Filho de Deus, ele ama e obedece ao seu Pai, e o seu Pai o ama.</w:t>
            </w:r>
          </w:p>
          <w:p w14:paraId="6B6ADBDB" w14:textId="1808A2A7" w:rsidR="000B4AD6" w:rsidRDefault="000B4AD6" w:rsidP="001A222C">
            <w:pPr xmlns:w="http://schemas.openxmlformats.org/wordprocessingml/2006/main">
              <w:pStyle w:val="ListParagraph"/>
              <w:numPr>
                <w:ilvl w:val="0"/>
                <w:numId w:val="63"/>
              </w:numPr>
            </w:pPr>
            <w:r xmlns:w="http://schemas.openxmlformats.org/wordprocessingml/2006/main">
              <w:t xml:space="preserve">A palavra usada para traduzir “Filho” deve combinar com a palavra usada para traduzir “Pai” e deve ser a mais natural usada para expressar uma verdadeira relação pai-filho na língua.</w:t>
            </w:r>
          </w:p>
        </w:tc>
        <w:tc>
          <w:tcPr>
            <w:tcW w:w="5323" w:type="dxa"/>
          </w:tcPr>
          <w:p w14:paraId="2CF80A4C" w14:textId="77777777" w:rsidR="000B4AD6" w:rsidRDefault="000B4AD6" w:rsidP="00C55158">
            <w:r xmlns:w="http://schemas.openxmlformats.org/wordprocessingml/2006/main">
              <w:t xml:space="preserve">Mateus 4:3</w:t>
            </w:r>
          </w:p>
          <w:p w14:paraId="42AFD0B0" w14:textId="77777777" w:rsidR="000B4AD6" w:rsidRDefault="000B4AD6" w:rsidP="00C55158">
            <w:r xmlns:w="http://schemas.openxmlformats.org/wordprocessingml/2006/main">
              <w:t xml:space="preserve">Mateus 14:33</w:t>
            </w:r>
          </w:p>
          <w:p w14:paraId="6DE5C9ED" w14:textId="77777777" w:rsidR="000B4AD6" w:rsidRDefault="000B4AD6" w:rsidP="00C55158">
            <w:r xmlns:w="http://schemas.openxmlformats.org/wordprocessingml/2006/main">
              <w:t xml:space="preserve">Marcos 3:11</w:t>
            </w:r>
          </w:p>
          <w:p w14:paraId="238068B5" w14:textId="77777777" w:rsidR="000B4AD6" w:rsidRDefault="000B4AD6" w:rsidP="00C55158">
            <w:r xmlns:w="http://schemas.openxmlformats.org/wordprocessingml/2006/main">
              <w:t xml:space="preserve">Marcos 15:39</w:t>
            </w:r>
          </w:p>
          <w:p w14:paraId="103DB8E8" w14:textId="77777777" w:rsidR="000B4AD6" w:rsidRDefault="000B4AD6" w:rsidP="00C55158">
            <w:r xmlns:w="http://schemas.openxmlformats.org/wordprocessingml/2006/main">
              <w:t xml:space="preserve">Lucas 1:35</w:t>
            </w:r>
          </w:p>
          <w:p w14:paraId="2AEB44E5" w14:textId="77777777" w:rsidR="000B4AD6" w:rsidRDefault="000B4AD6" w:rsidP="00C55158">
            <w:r xmlns:w="http://schemas.openxmlformats.org/wordprocessingml/2006/main">
              <w:t xml:space="preserve">Lucas 22:70</w:t>
            </w:r>
          </w:p>
          <w:p w14:paraId="1EBEC9E7" w14:textId="77777777" w:rsidR="000B4AD6" w:rsidRDefault="000B4AD6" w:rsidP="00C55158">
            <w:r xmlns:w="http://schemas.openxmlformats.org/wordprocessingml/2006/main">
              <w:t xml:space="preserve">João 1:34</w:t>
            </w:r>
          </w:p>
          <w:p w14:paraId="18546C0D" w14:textId="77777777" w:rsidR="000B4AD6" w:rsidRDefault="000B4AD6" w:rsidP="00C55158">
            <w:r xmlns:w="http://schemas.openxmlformats.org/wordprocessingml/2006/main">
              <w:t xml:space="preserve">João 20:31</w:t>
            </w:r>
          </w:p>
          <w:p w14:paraId="79C1ECFC" w14:textId="77777777" w:rsidR="000B4AD6" w:rsidRDefault="000B4AD6" w:rsidP="00C55158">
            <w:r xmlns:w="http://schemas.openxmlformats.org/wordprocessingml/2006/main">
              <w:t xml:space="preserve">Romanos 1:4</w:t>
            </w:r>
          </w:p>
          <w:p w14:paraId="1FAD7D94" w14:textId="77777777" w:rsidR="000B4AD6" w:rsidRDefault="000B4AD6" w:rsidP="00C55158">
            <w:r xmlns:w="http://schemas.openxmlformats.org/wordprocessingml/2006/main">
              <w:t xml:space="preserve">2 Coríntios 1:19</w:t>
            </w:r>
          </w:p>
          <w:p w14:paraId="5DB75E2C" w14:textId="77777777" w:rsidR="000B4AD6" w:rsidRDefault="000B4AD6" w:rsidP="00C55158">
            <w:r xmlns:w="http://schemas.openxmlformats.org/wordprocessingml/2006/main">
              <w:t xml:space="preserve">Gálatas 2:20</w:t>
            </w:r>
          </w:p>
          <w:p w14:paraId="5EA49BCB" w14:textId="77777777" w:rsidR="000B4AD6" w:rsidRDefault="000B4AD6" w:rsidP="00C55158">
            <w:r xmlns:w="http://schemas.openxmlformats.org/wordprocessingml/2006/main">
              <w:t xml:space="preserve">Efésios 4:13</w:t>
            </w:r>
          </w:p>
          <w:p w14:paraId="6BF9A478" w14:textId="77777777" w:rsidR="000B4AD6" w:rsidRDefault="000B4AD6" w:rsidP="00C55158">
            <w:r xmlns:w="http://schemas.openxmlformats.org/wordprocessingml/2006/main">
              <w:t xml:space="preserve">Hebreus 4:14</w:t>
            </w:r>
          </w:p>
          <w:p w14:paraId="632774BF" w14:textId="77777777" w:rsidR="000B4AD6" w:rsidRDefault="000B4AD6" w:rsidP="00C55158">
            <w:r xmlns:w="http://schemas.openxmlformats.org/wordprocessingml/2006/main">
              <w:t xml:space="preserve">1 João 4:15</w:t>
            </w:r>
          </w:p>
          <w:p w14:paraId="10F4E7E9" w14:textId="7BB6A577" w:rsidR="000B4AD6" w:rsidRDefault="000B4AD6" w:rsidP="00946EE1">
            <w:r xmlns:w="http://schemas.openxmlformats.org/wordprocessingml/2006/main">
              <w:t xml:space="preserve">Apocalipse 2:18</w:t>
            </w:r>
          </w:p>
        </w:tc>
      </w:tr>
      <w:tr w:rsidR="000B4AD6" w:rsidRPr="00E544E9" w14:paraId="003DC7ED" w14:textId="1E7199C2" w:rsidTr="00380B2F">
        <w:trPr>
          <w:trHeight w:val="1296"/>
        </w:trPr>
        <w:tc>
          <w:tcPr>
            <w:tcW w:w="3149" w:type="dxa"/>
          </w:tcPr>
          <w:p w14:paraId="20716811" w14:textId="1CD15163" w:rsidR="000B4AD6" w:rsidRPr="00411038" w:rsidRDefault="000B4AD6" w:rsidP="00C55158">
            <w:pPr xmlns:w="http://schemas.openxmlformats.org/wordprocessingml/2006/main">
              <w:rPr>
                <w:b/>
                <w:bCs/>
              </w:rPr>
            </w:pPr>
            <w:r xmlns:w="http://schemas.openxmlformats.org/wordprocessingml/2006/main" w:rsidRPr="00411038">
              <w:rPr>
                <w:b/>
                <w:bCs/>
              </w:rPr>
              <w:t xml:space="preserve">Filho do Homem</w:t>
            </w:r>
          </w:p>
        </w:tc>
        <w:tc>
          <w:tcPr>
            <w:tcW w:w="6048" w:type="dxa"/>
          </w:tcPr>
          <w:p w14:paraId="39B21789" w14:textId="7B0E9CB9" w:rsidR="000B4AD6" w:rsidRDefault="000B4AD6" w:rsidP="007815E3">
            <w:r xmlns:w="http://schemas.openxmlformats.org/wordprocessingml/2006/main">
              <w:t xml:space="preserve">O título “Filho do Homem” foi usado por Jesus para se referir a si mesmo. Ele costumava usar esse termo em vez de dizer “eu” ou “eu”.</w:t>
            </w:r>
          </w:p>
        </w:tc>
        <w:tc>
          <w:tcPr>
            <w:tcW w:w="5323" w:type="dxa"/>
          </w:tcPr>
          <w:p w14:paraId="022C46B6" w14:textId="77777777" w:rsidR="000B4AD6" w:rsidRDefault="000B4AD6" w:rsidP="00C55158">
            <w:r xmlns:w="http://schemas.openxmlformats.org/wordprocessingml/2006/main">
              <w:t xml:space="preserve">Mateus 8:20</w:t>
            </w:r>
          </w:p>
          <w:p w14:paraId="77A153A9" w14:textId="77777777" w:rsidR="000B4AD6" w:rsidRDefault="000B4AD6" w:rsidP="00C55158">
            <w:r xmlns:w="http://schemas.openxmlformats.org/wordprocessingml/2006/main">
              <w:t xml:space="preserve">Mateus 16:13</w:t>
            </w:r>
          </w:p>
          <w:p w14:paraId="0313664C" w14:textId="77777777" w:rsidR="000B4AD6" w:rsidRDefault="000B4AD6" w:rsidP="00C55158">
            <w:r xmlns:w="http://schemas.openxmlformats.org/wordprocessingml/2006/main">
              <w:t xml:space="preserve">Mateus 20:28</w:t>
            </w:r>
          </w:p>
          <w:p w14:paraId="1A482B3B" w14:textId="77777777" w:rsidR="000B4AD6" w:rsidRDefault="000B4AD6" w:rsidP="00C55158">
            <w:r xmlns:w="http://schemas.openxmlformats.org/wordprocessingml/2006/main">
              <w:t xml:space="preserve">Marcos 2:28</w:t>
            </w:r>
          </w:p>
          <w:p w14:paraId="5DAF440F" w14:textId="77777777" w:rsidR="000B4AD6" w:rsidRDefault="000B4AD6" w:rsidP="00C55158">
            <w:r xmlns:w="http://schemas.openxmlformats.org/wordprocessingml/2006/main">
              <w:t xml:space="preserve">Marcos 8:31</w:t>
            </w:r>
          </w:p>
          <w:p w14:paraId="27D2EB30" w14:textId="77777777" w:rsidR="000B4AD6" w:rsidRDefault="000B4AD6" w:rsidP="00C55158">
            <w:r xmlns:w="http://schemas.openxmlformats.org/wordprocessingml/2006/main">
              <w:t xml:space="preserve">Marcos 10:33</w:t>
            </w:r>
          </w:p>
          <w:p w14:paraId="61954DF4" w14:textId="77777777" w:rsidR="000B4AD6" w:rsidRDefault="000B4AD6" w:rsidP="00C55158">
            <w:r xmlns:w="http://schemas.openxmlformats.org/wordprocessingml/2006/main">
              <w:t xml:space="preserve">Marcos 13:26</w:t>
            </w:r>
          </w:p>
          <w:p w14:paraId="37DC685A" w14:textId="77777777" w:rsidR="000B4AD6" w:rsidRDefault="000B4AD6" w:rsidP="00C55158">
            <w:r xmlns:w="http://schemas.openxmlformats.org/wordprocessingml/2006/main">
              <w:t xml:space="preserve">Lucas 7:34</w:t>
            </w:r>
          </w:p>
          <w:p w14:paraId="1D9C0EF4" w14:textId="77777777" w:rsidR="000B4AD6" w:rsidRDefault="000B4AD6" w:rsidP="00C55158">
            <w:r xmlns:w="http://schemas.openxmlformats.org/wordprocessingml/2006/main">
              <w:t xml:space="preserve">Lucas 19:10</w:t>
            </w:r>
          </w:p>
          <w:p w14:paraId="06F65A58" w14:textId="77777777" w:rsidR="000B4AD6" w:rsidRDefault="000B4AD6" w:rsidP="00C55158">
            <w:r xmlns:w="http://schemas.openxmlformats.org/wordprocessingml/2006/main">
              <w:lastRenderedPageBreak xmlns:w="http://schemas.openxmlformats.org/wordprocessingml/2006/main"/>
            </w:r>
            <w:r xmlns:w="http://schemas.openxmlformats.org/wordprocessingml/2006/main">
              <w:t xml:space="preserve">Lucas 22:48</w:t>
            </w:r>
          </w:p>
          <w:p w14:paraId="33F4A22F" w14:textId="77777777" w:rsidR="000B4AD6" w:rsidRDefault="000B4AD6" w:rsidP="00C55158">
            <w:r xmlns:w="http://schemas.openxmlformats.org/wordprocessingml/2006/main">
              <w:t xml:space="preserve">João 3:14</w:t>
            </w:r>
          </w:p>
          <w:p w14:paraId="4AFEB21A" w14:textId="77777777" w:rsidR="000B4AD6" w:rsidRDefault="000B4AD6" w:rsidP="00C55158">
            <w:r xmlns:w="http://schemas.openxmlformats.org/wordprocessingml/2006/main">
              <w:t xml:space="preserve">João 12:34</w:t>
            </w:r>
          </w:p>
          <w:p w14:paraId="28035ECC" w14:textId="77777777" w:rsidR="000B4AD6" w:rsidRDefault="000B4AD6" w:rsidP="00C55158">
            <w:r xmlns:w="http://schemas.openxmlformats.org/wordprocessingml/2006/main">
              <w:t xml:space="preserve">Atos 7:56</w:t>
            </w:r>
          </w:p>
          <w:p w14:paraId="2458794D" w14:textId="77777777" w:rsidR="000B4AD6" w:rsidRDefault="000B4AD6" w:rsidP="00C55158">
            <w:r xmlns:w="http://schemas.openxmlformats.org/wordprocessingml/2006/main">
              <w:t xml:space="preserve">Apocalipse 1:13</w:t>
            </w:r>
          </w:p>
          <w:p w14:paraId="0724763B" w14:textId="7132337F" w:rsidR="000B4AD6" w:rsidRDefault="000B4AD6" w:rsidP="00C55158">
            <w:r xmlns:w="http://schemas.openxmlformats.org/wordprocessingml/2006/main">
              <w:t xml:space="preserve">Apocalipse 14:14</w:t>
            </w:r>
          </w:p>
        </w:tc>
      </w:tr>
      <w:tr w:rsidR="000B4AD6" w:rsidRPr="00E544E9" w14:paraId="242F034F" w14:textId="1CD8653E" w:rsidTr="00222F18">
        <w:trPr>
          <w:trHeight w:val="288"/>
        </w:trPr>
        <w:tc>
          <w:tcPr>
            <w:tcW w:w="3149" w:type="dxa"/>
          </w:tcPr>
          <w:p w14:paraId="3023DAA3" w14:textId="77777777" w:rsidR="000B4AD6" w:rsidRPr="001748B7" w:rsidRDefault="000B4AD6" w:rsidP="00C55158">
            <w:pPr xmlns:w="http://schemas.openxmlformats.org/wordprocessingml/2006/main">
              <w:rPr>
                <w:b/>
                <w:bCs/>
              </w:rPr>
            </w:pPr>
            <w:r xmlns:w="http://schemas.openxmlformats.org/wordprocessingml/2006/main" w:rsidRPr="001748B7">
              <w:rPr>
                <w:b/>
                <w:bCs/>
              </w:rPr>
              <w:lastRenderedPageBreak xmlns:w="http://schemas.openxmlformats.org/wordprocessingml/2006/main"/>
            </w:r>
            <w:r xmlns:w="http://schemas.openxmlformats.org/wordprocessingml/2006/main" w:rsidRPr="001748B7">
              <w:rPr>
                <w:b/>
                <w:bCs/>
              </w:rPr>
              <w:t xml:space="preserve">alma</w:t>
            </w:r>
          </w:p>
          <w:p w14:paraId="495327A7" w14:textId="6A8772AF" w:rsidR="000B4AD6" w:rsidRPr="00411038" w:rsidRDefault="000B4AD6" w:rsidP="00C55158">
            <w:pPr xmlns:w="http://schemas.openxmlformats.org/wordprocessingml/2006/main">
              <w:rPr>
                <w:b/>
                <w:bCs/>
              </w:rPr>
            </w:pPr>
            <w:r xmlns:w="http://schemas.openxmlformats.org/wordprocessingml/2006/main">
              <w:t xml:space="preserve">G5590</w:t>
            </w:r>
          </w:p>
        </w:tc>
        <w:tc>
          <w:tcPr>
            <w:tcW w:w="6048" w:type="dxa"/>
          </w:tcPr>
          <w:p w14:paraId="78A2C628" w14:textId="77777777" w:rsidR="000B4AD6" w:rsidRDefault="000B4AD6" w:rsidP="00946EE1">
            <w:r xmlns:w="http://schemas.openxmlformats.org/wordprocessingml/2006/main">
              <w:t xml:space="preserve">Esta palavra pode significar:</w:t>
            </w:r>
          </w:p>
          <w:p w14:paraId="1798E7A4" w14:textId="77777777" w:rsidR="000B4AD6" w:rsidRDefault="000B4AD6" w:rsidP="001A222C">
            <w:pPr xmlns:w="http://schemas.openxmlformats.org/wordprocessingml/2006/main">
              <w:pStyle w:val="ListParagraph"/>
              <w:numPr>
                <w:ilvl w:val="0"/>
                <w:numId w:val="64"/>
              </w:numPr>
            </w:pPr>
            <w:r xmlns:w="http://schemas.openxmlformats.org/wordprocessingml/2006/main">
              <w:t xml:space="preserve">Uma parte de uma pessoa que não pode ser vista, mas que a torna viva.</w:t>
            </w:r>
          </w:p>
          <w:p w14:paraId="5FFB42D6" w14:textId="77777777" w:rsidR="000B4AD6" w:rsidRDefault="000B4AD6" w:rsidP="001A222C">
            <w:pPr xmlns:w="http://schemas.openxmlformats.org/wordprocessingml/2006/main">
              <w:pStyle w:val="ListParagraph"/>
              <w:numPr>
                <w:ilvl w:val="0"/>
                <w:numId w:val="64"/>
              </w:numPr>
            </w:pPr>
            <w:r xmlns:w="http://schemas.openxmlformats.org/wordprocessingml/2006/main">
              <w:t xml:space="preserve">Mente.</w:t>
            </w:r>
          </w:p>
          <w:p w14:paraId="453FF7CA" w14:textId="77777777" w:rsidR="000B4AD6" w:rsidRDefault="000B4AD6" w:rsidP="001A222C">
            <w:pPr xmlns:w="http://schemas.openxmlformats.org/wordprocessingml/2006/main">
              <w:pStyle w:val="ListParagraph"/>
              <w:numPr>
                <w:ilvl w:val="0"/>
                <w:numId w:val="64"/>
              </w:numPr>
            </w:pPr>
            <w:r xmlns:w="http://schemas.openxmlformats.org/wordprocessingml/2006/main">
              <w:t xml:space="preserve">Coração.</w:t>
            </w:r>
          </w:p>
          <w:p w14:paraId="2BC5AAA8" w14:textId="77777777" w:rsidR="007815E3" w:rsidRDefault="000B4AD6" w:rsidP="00C55158">
            <w:pPr xmlns:w="http://schemas.openxmlformats.org/wordprocessingml/2006/main">
              <w:pStyle w:val="ListParagraph"/>
              <w:numPr>
                <w:ilvl w:val="0"/>
                <w:numId w:val="64"/>
              </w:numPr>
            </w:pPr>
            <w:r xmlns:w="http://schemas.openxmlformats.org/wordprocessingml/2006/main">
              <w:t xml:space="preserve">Vida.</w:t>
            </w:r>
          </w:p>
          <w:p w14:paraId="1624FDF3" w14:textId="61C70989" w:rsidR="000B4AD6" w:rsidRDefault="000B4AD6" w:rsidP="00C55158">
            <w:pPr xmlns:w="http://schemas.openxmlformats.org/wordprocessingml/2006/main">
              <w:pStyle w:val="ListParagraph"/>
              <w:numPr>
                <w:ilvl w:val="0"/>
                <w:numId w:val="64"/>
              </w:numPr>
            </w:pPr>
            <w:r xmlns:w="http://schemas.openxmlformats.org/wordprocessingml/2006/main">
              <w:t xml:space="preserve">Uma pessoa ou ser humano.</w:t>
            </w:r>
          </w:p>
        </w:tc>
        <w:tc>
          <w:tcPr>
            <w:tcW w:w="5323" w:type="dxa"/>
          </w:tcPr>
          <w:p w14:paraId="1EAA1F03" w14:textId="77777777" w:rsidR="000B4AD6" w:rsidRDefault="000B4AD6" w:rsidP="00946EE1">
            <w:r xmlns:w="http://schemas.openxmlformats.org/wordprocessingml/2006/main">
              <w:t xml:space="preserve">Mateus 10:28</w:t>
            </w:r>
          </w:p>
          <w:p w14:paraId="7F746E35" w14:textId="77777777" w:rsidR="000B4AD6" w:rsidRDefault="000B4AD6" w:rsidP="00946EE1">
            <w:r xmlns:w="http://schemas.openxmlformats.org/wordprocessingml/2006/main">
              <w:t xml:space="preserve">Marcos 12:30</w:t>
            </w:r>
          </w:p>
          <w:p w14:paraId="30B4E955" w14:textId="77777777" w:rsidR="000B4AD6" w:rsidRDefault="000B4AD6" w:rsidP="00946EE1">
            <w:r xmlns:w="http://schemas.openxmlformats.org/wordprocessingml/2006/main">
              <w:t xml:space="preserve">Lucas 12:20</w:t>
            </w:r>
          </w:p>
          <w:p w14:paraId="276821F2" w14:textId="77777777" w:rsidR="000B4AD6" w:rsidRDefault="000B4AD6" w:rsidP="00946EE1">
            <w:r xmlns:w="http://schemas.openxmlformats.org/wordprocessingml/2006/main">
              <w:t xml:space="preserve">João 12:27</w:t>
            </w:r>
          </w:p>
          <w:p w14:paraId="60EB0001" w14:textId="77777777" w:rsidR="000B4AD6" w:rsidRDefault="000B4AD6" w:rsidP="00946EE1">
            <w:r xmlns:w="http://schemas.openxmlformats.org/wordprocessingml/2006/main">
              <w:t xml:space="preserve">Atos 2:27</w:t>
            </w:r>
          </w:p>
          <w:p w14:paraId="326BFDF5" w14:textId="77777777" w:rsidR="000B4AD6" w:rsidRDefault="000B4AD6" w:rsidP="00946EE1">
            <w:r xmlns:w="http://schemas.openxmlformats.org/wordprocessingml/2006/main">
              <w:t xml:space="preserve">Romanos 2:9</w:t>
            </w:r>
          </w:p>
          <w:p w14:paraId="73FA6070" w14:textId="77777777" w:rsidR="000B4AD6" w:rsidRDefault="000B4AD6" w:rsidP="00946EE1">
            <w:r xmlns:w="http://schemas.openxmlformats.org/wordprocessingml/2006/main">
              <w:t xml:space="preserve">1 Coríntios 15:45</w:t>
            </w:r>
          </w:p>
          <w:p w14:paraId="6752B0FB" w14:textId="77777777" w:rsidR="000B4AD6" w:rsidRDefault="000B4AD6" w:rsidP="00946EE1">
            <w:r xmlns:w="http://schemas.openxmlformats.org/wordprocessingml/2006/main">
              <w:t xml:space="preserve">2 Coríntios 1:23</w:t>
            </w:r>
          </w:p>
          <w:p w14:paraId="6A5C769B" w14:textId="77777777" w:rsidR="000B4AD6" w:rsidRDefault="000B4AD6" w:rsidP="00946EE1">
            <w:r xmlns:w="http://schemas.openxmlformats.org/wordprocessingml/2006/main">
              <w:t xml:space="preserve">1 Tessalonicenses 5:23</w:t>
            </w:r>
          </w:p>
          <w:p w14:paraId="783F07F3" w14:textId="77777777" w:rsidR="000B4AD6" w:rsidRDefault="000B4AD6" w:rsidP="00946EE1">
            <w:r xmlns:w="http://schemas.openxmlformats.org/wordprocessingml/2006/main">
              <w:t xml:space="preserve">Hebreus 6:19</w:t>
            </w:r>
          </w:p>
          <w:p w14:paraId="2520E7D8" w14:textId="77777777" w:rsidR="000B4AD6" w:rsidRDefault="000B4AD6" w:rsidP="00946EE1">
            <w:r xmlns:w="http://schemas.openxmlformats.org/wordprocessingml/2006/main">
              <w:t xml:space="preserve">Tiago 1:21</w:t>
            </w:r>
          </w:p>
          <w:p w14:paraId="7A6B18F7" w14:textId="77777777" w:rsidR="000B4AD6" w:rsidRDefault="000B4AD6" w:rsidP="00946EE1">
            <w:r xmlns:w="http://schemas.openxmlformats.org/wordprocessingml/2006/main">
              <w:t xml:space="preserve">1 Pedro 2:11</w:t>
            </w:r>
          </w:p>
          <w:p w14:paraId="79A9B137" w14:textId="77777777" w:rsidR="000B4AD6" w:rsidRDefault="000B4AD6" w:rsidP="00946EE1">
            <w:r xmlns:w="http://schemas.openxmlformats.org/wordprocessingml/2006/main">
              <w:t xml:space="preserve">2 Pedro 2:14</w:t>
            </w:r>
          </w:p>
          <w:p w14:paraId="7E0083FC" w14:textId="77777777" w:rsidR="000B4AD6" w:rsidRDefault="000B4AD6" w:rsidP="00946EE1">
            <w:r xmlns:w="http://schemas.openxmlformats.org/wordprocessingml/2006/main">
              <w:t xml:space="preserve">3 João 1:2</w:t>
            </w:r>
          </w:p>
          <w:p w14:paraId="34B0AAA8" w14:textId="74D4683C" w:rsidR="000B4AD6" w:rsidRDefault="000B4AD6" w:rsidP="00C55158">
            <w:r xmlns:w="http://schemas.openxmlformats.org/wordprocessingml/2006/main">
              <w:t xml:space="preserve">Apocalipse 6:9</w:t>
            </w:r>
          </w:p>
        </w:tc>
      </w:tr>
      <w:tr w:rsidR="000B4AD6" w:rsidRPr="00E544E9" w14:paraId="7BA8EBFB" w14:textId="788FAC2B" w:rsidTr="001748B7">
        <w:trPr>
          <w:trHeight w:val="864"/>
        </w:trPr>
        <w:tc>
          <w:tcPr>
            <w:tcW w:w="3149" w:type="dxa"/>
          </w:tcPr>
          <w:p w14:paraId="5654E1E3" w14:textId="77777777" w:rsidR="000B4AD6" w:rsidRPr="001748B7" w:rsidRDefault="000B4AD6" w:rsidP="00C55158">
            <w:pPr xmlns:w="http://schemas.openxmlformats.org/wordprocessingml/2006/main">
              <w:rPr>
                <w:b/>
                <w:bCs/>
              </w:rPr>
            </w:pPr>
            <w:r xmlns:w="http://schemas.openxmlformats.org/wordprocessingml/2006/main" w:rsidRPr="001748B7">
              <w:rPr>
                <w:b/>
                <w:bCs/>
              </w:rPr>
              <w:t xml:space="preserve">espírito</w:t>
            </w:r>
          </w:p>
          <w:p w14:paraId="4DBBBC0B" w14:textId="116AAF9D" w:rsidR="000B4AD6" w:rsidRDefault="000B4AD6" w:rsidP="00C55158">
            <w:r xmlns:w="http://schemas.openxmlformats.org/wordprocessingml/2006/main">
              <w:t xml:space="preserve">G4151</w:t>
            </w:r>
          </w:p>
        </w:tc>
        <w:tc>
          <w:tcPr>
            <w:tcW w:w="6048" w:type="dxa"/>
          </w:tcPr>
          <w:p w14:paraId="58ED2B7C" w14:textId="77777777" w:rsidR="000B4AD6" w:rsidRDefault="000B4AD6" w:rsidP="00946EE1">
            <w:r xmlns:w="http://schemas.openxmlformats.org/wordprocessingml/2006/main">
              <w:t xml:space="preserve">Esta palavra pode significar:</w:t>
            </w:r>
          </w:p>
          <w:p w14:paraId="1DAA1B13" w14:textId="77777777" w:rsidR="000B4AD6" w:rsidRDefault="000B4AD6" w:rsidP="001A222C">
            <w:pPr xmlns:w="http://schemas.openxmlformats.org/wordprocessingml/2006/main">
              <w:pStyle w:val="ListParagraph"/>
              <w:numPr>
                <w:ilvl w:val="0"/>
                <w:numId w:val="65"/>
              </w:numPr>
            </w:pPr>
            <w:r xmlns:w="http://schemas.openxmlformats.org/wordprocessingml/2006/main">
              <w:t xml:space="preserve">A parte de uma pessoa que não é física e não pode ser vista.</w:t>
            </w:r>
          </w:p>
          <w:p w14:paraId="21DD7861" w14:textId="77777777" w:rsidR="000B4AD6" w:rsidRDefault="000B4AD6" w:rsidP="001A222C">
            <w:pPr xmlns:w="http://schemas.openxmlformats.org/wordprocessingml/2006/main">
              <w:pStyle w:val="ListParagraph"/>
              <w:numPr>
                <w:ilvl w:val="0"/>
                <w:numId w:val="65"/>
              </w:numPr>
            </w:pPr>
            <w:r xmlns:w="http://schemas.openxmlformats.org/wordprocessingml/2006/main">
              <w:t xml:space="preserve">A atitude ou estado emocional de uma pessoa.</w:t>
            </w:r>
          </w:p>
          <w:p w14:paraId="485FD7DC" w14:textId="77777777" w:rsidR="000B4AD6" w:rsidRDefault="000B4AD6" w:rsidP="001A222C">
            <w:pPr xmlns:w="http://schemas.openxmlformats.org/wordprocessingml/2006/main">
              <w:pStyle w:val="ListParagraph"/>
              <w:numPr>
                <w:ilvl w:val="0"/>
                <w:numId w:val="65"/>
              </w:numPr>
            </w:pPr>
            <w:r xmlns:w="http://schemas.openxmlformats.org/wordprocessingml/2006/main">
              <w:t xml:space="preserve">Alguém que não possui corpo físico ou humano. Anjos, demônios e Deus são espíritos.</w:t>
            </w:r>
          </w:p>
          <w:p w14:paraId="3629C64B" w14:textId="1FE8FCB9" w:rsidR="000B4AD6" w:rsidRDefault="000B4AD6" w:rsidP="001A222C">
            <w:pPr xmlns:w="http://schemas.openxmlformats.org/wordprocessingml/2006/main">
              <w:pStyle w:val="ListParagraph"/>
              <w:numPr>
                <w:ilvl w:val="0"/>
                <w:numId w:val="64"/>
              </w:numPr>
            </w:pPr>
            <w:r xmlns:w="http://schemas.openxmlformats.org/wordprocessingml/2006/main">
              <w:t xml:space="preserve">O Espírito Santo.</w:t>
            </w:r>
          </w:p>
        </w:tc>
        <w:tc>
          <w:tcPr>
            <w:tcW w:w="5323" w:type="dxa"/>
          </w:tcPr>
          <w:p w14:paraId="0F9583B2" w14:textId="77777777" w:rsidR="000B4AD6" w:rsidRDefault="000B4AD6" w:rsidP="00946EE1">
            <w:r xmlns:w="http://schemas.openxmlformats.org/wordprocessingml/2006/main">
              <w:t xml:space="preserve">Marcos 1:23</w:t>
            </w:r>
          </w:p>
          <w:p w14:paraId="75E9EE98" w14:textId="77777777" w:rsidR="000B4AD6" w:rsidRDefault="000B4AD6" w:rsidP="00946EE1">
            <w:r xmlns:w="http://schemas.openxmlformats.org/wordprocessingml/2006/main">
              <w:t xml:space="preserve">Lucas 1:17</w:t>
            </w:r>
          </w:p>
          <w:p w14:paraId="2A73407F" w14:textId="77777777" w:rsidR="000B4AD6" w:rsidRDefault="000B4AD6" w:rsidP="00946EE1">
            <w:r xmlns:w="http://schemas.openxmlformats.org/wordprocessingml/2006/main">
              <w:t xml:space="preserve">João 3:6 (2 ocorrências)</w:t>
            </w:r>
          </w:p>
          <w:p w14:paraId="227E049B" w14:textId="77777777" w:rsidR="000B4AD6" w:rsidRDefault="000B4AD6" w:rsidP="00946EE1">
            <w:r xmlns:w="http://schemas.openxmlformats.org/wordprocessingml/2006/main">
              <w:t xml:space="preserve">Atos 7:59</w:t>
            </w:r>
          </w:p>
          <w:p w14:paraId="57837830" w14:textId="77777777" w:rsidR="000B4AD6" w:rsidRDefault="000B4AD6" w:rsidP="00946EE1">
            <w:r xmlns:w="http://schemas.openxmlformats.org/wordprocessingml/2006/main">
              <w:t xml:space="preserve">Romanos 8:15, 16 (2 ocorrências em cada versículo)</w:t>
            </w:r>
          </w:p>
          <w:p w14:paraId="69A6A705" w14:textId="77777777" w:rsidR="000B4AD6" w:rsidRDefault="000B4AD6" w:rsidP="00946EE1">
            <w:r xmlns:w="http://schemas.openxmlformats.org/wordprocessingml/2006/main">
              <w:t xml:space="preserve">1 Coríntios 2:12 (2 ocorrências)</w:t>
            </w:r>
          </w:p>
          <w:p w14:paraId="39626600" w14:textId="77777777" w:rsidR="000B4AD6" w:rsidRDefault="000B4AD6" w:rsidP="00946EE1">
            <w:r xmlns:w="http://schemas.openxmlformats.org/wordprocessingml/2006/main" w:rsidRPr="009E05AE">
              <w:t xml:space="preserve">2 Coríntios 7:13</w:t>
            </w:r>
          </w:p>
          <w:p w14:paraId="0EEFD928" w14:textId="77777777" w:rsidR="000B4AD6" w:rsidRDefault="000B4AD6" w:rsidP="00946EE1">
            <w:r xmlns:w="http://schemas.openxmlformats.org/wordprocessingml/2006/main">
              <w:t xml:space="preserve">Gálatas 5:25 (2 ocorrências)</w:t>
            </w:r>
          </w:p>
          <w:p w14:paraId="226A8E21" w14:textId="77777777" w:rsidR="000B4AD6" w:rsidRDefault="000B4AD6" w:rsidP="00946EE1">
            <w:r xmlns:w="http://schemas.openxmlformats.org/wordprocessingml/2006/main">
              <w:t xml:space="preserve">Efésios 2:2</w:t>
            </w:r>
          </w:p>
          <w:p w14:paraId="6CDB3D1C" w14:textId="77777777" w:rsidR="000B4AD6" w:rsidRDefault="000B4AD6" w:rsidP="00946EE1">
            <w:r xmlns:w="http://schemas.openxmlformats.org/wordprocessingml/2006/main">
              <w:t xml:space="preserve">Filipenses 4:23</w:t>
            </w:r>
          </w:p>
          <w:p w14:paraId="31C4530F" w14:textId="77777777" w:rsidR="000B4AD6" w:rsidRDefault="000B4AD6" w:rsidP="00946EE1">
            <w:r xmlns:w="http://schemas.openxmlformats.org/wordprocessingml/2006/main">
              <w:t xml:space="preserve">Colossenses 2:5</w:t>
            </w:r>
          </w:p>
          <w:p w14:paraId="53B331E7" w14:textId="77777777" w:rsidR="000B4AD6" w:rsidRDefault="000B4AD6" w:rsidP="00946EE1">
            <w:r xmlns:w="http://schemas.openxmlformats.org/wordprocessingml/2006/main">
              <w:t xml:space="preserve">Hebreus 4:12</w:t>
            </w:r>
          </w:p>
          <w:p w14:paraId="1C8E4163" w14:textId="77777777" w:rsidR="000B4AD6" w:rsidRDefault="000B4AD6" w:rsidP="00946EE1">
            <w:r xmlns:w="http://schemas.openxmlformats.org/wordprocessingml/2006/main">
              <w:t xml:space="preserve">Tiago 2:26</w:t>
            </w:r>
          </w:p>
          <w:p w14:paraId="186F3DF9" w14:textId="77777777" w:rsidR="000B4AD6" w:rsidRDefault="000B4AD6" w:rsidP="00946EE1">
            <w:r xmlns:w="http://schemas.openxmlformats.org/wordprocessingml/2006/main">
              <w:t xml:space="preserve">1 Pedro 1:2</w:t>
            </w:r>
          </w:p>
          <w:p w14:paraId="3ACCF637" w14:textId="7EA9261C" w:rsidR="000B4AD6" w:rsidRDefault="000B4AD6" w:rsidP="00946EE1">
            <w:r xmlns:w="http://schemas.openxmlformats.org/wordprocessingml/2006/main">
              <w:t xml:space="preserve">1 João 4:2 (2 ocorrências)</w:t>
            </w:r>
          </w:p>
        </w:tc>
      </w:tr>
      <w:tr w:rsidR="000B4AD6" w:rsidRPr="00E544E9" w14:paraId="490094EB" w14:textId="640E7AEA" w:rsidTr="00720117">
        <w:trPr>
          <w:trHeight w:val="1008"/>
        </w:trPr>
        <w:tc>
          <w:tcPr>
            <w:tcW w:w="3149" w:type="dxa"/>
          </w:tcPr>
          <w:p w14:paraId="2D1EA38D" w14:textId="77777777" w:rsidR="000B4AD6" w:rsidRPr="009477B9" w:rsidRDefault="000B4AD6" w:rsidP="00C55158">
            <w:pPr xmlns:w="http://schemas.openxmlformats.org/wordprocessingml/2006/main">
              <w:rPr>
                <w:b/>
                <w:bCs/>
              </w:rPr>
            </w:pPr>
            <w:r xmlns:w="http://schemas.openxmlformats.org/wordprocessingml/2006/main" w:rsidRPr="009477B9">
              <w:rPr>
                <w:b/>
                <w:bCs/>
              </w:rPr>
              <w:lastRenderedPageBreak xmlns:w="http://schemas.openxmlformats.org/wordprocessingml/2006/main"/>
            </w:r>
            <w:r xmlns:w="http://schemas.openxmlformats.org/wordprocessingml/2006/main" w:rsidRPr="009477B9">
              <w:rPr>
                <w:b/>
                <w:bCs/>
              </w:rPr>
              <w:t xml:space="preserve">tentar</w:t>
            </w:r>
          </w:p>
          <w:p w14:paraId="34BB70FA" w14:textId="0B7531B1" w:rsidR="000B4AD6" w:rsidRDefault="000B4AD6" w:rsidP="00C55158">
            <w:r xmlns:w="http://schemas.openxmlformats.org/wordprocessingml/2006/main">
              <w:t xml:space="preserve">G3985</w:t>
            </w:r>
          </w:p>
        </w:tc>
        <w:tc>
          <w:tcPr>
            <w:tcW w:w="6048" w:type="dxa"/>
          </w:tcPr>
          <w:p w14:paraId="5D5E99FB" w14:textId="77777777" w:rsidR="000B4AD6" w:rsidRDefault="000B4AD6" w:rsidP="00946EE1">
            <w:r xmlns:w="http://schemas.openxmlformats.org/wordprocessingml/2006/main">
              <w:t xml:space="preserve">Esta palavra pode significar:</w:t>
            </w:r>
          </w:p>
          <w:p w14:paraId="114624E7" w14:textId="77777777" w:rsidR="000B4AD6" w:rsidRDefault="000B4AD6" w:rsidP="001A222C">
            <w:pPr xmlns:w="http://schemas.openxmlformats.org/wordprocessingml/2006/main">
              <w:pStyle w:val="ListParagraph"/>
              <w:numPr>
                <w:ilvl w:val="0"/>
                <w:numId w:val="66"/>
              </w:numPr>
            </w:pPr>
            <w:r xmlns:w="http://schemas.openxmlformats.org/wordprocessingml/2006/main">
              <w:t xml:space="preserve">Tentar incitar alguém a fazer algo que não deveria fazer (fazer o que é errado).</w:t>
            </w:r>
          </w:p>
          <w:p w14:paraId="4B0268EA" w14:textId="77777777" w:rsidR="000B4AD6" w:rsidRDefault="000B4AD6" w:rsidP="001A222C">
            <w:pPr xmlns:w="http://schemas.openxmlformats.org/wordprocessingml/2006/main">
              <w:pStyle w:val="ListParagraph"/>
              <w:numPr>
                <w:ilvl w:val="0"/>
                <w:numId w:val="66"/>
              </w:numPr>
            </w:pPr>
            <w:r xmlns:w="http://schemas.openxmlformats.org/wordprocessingml/2006/main">
              <w:t xml:space="preserve">Para testar ou colocar à prova. Às vezes as pessoas testam alguém para descobrir a verdadeira natureza ou caráter dessa pessoa.</w:t>
            </w:r>
          </w:p>
          <w:p w14:paraId="15E9E4F0" w14:textId="367FBF49" w:rsidR="000B4AD6" w:rsidRDefault="000B4AD6" w:rsidP="009E05AE">
            <w:pPr xmlns:w="http://schemas.openxmlformats.org/wordprocessingml/2006/main">
              <w:pStyle w:val="ListParagraph"/>
              <w:numPr>
                <w:ilvl w:val="0"/>
                <w:numId w:val="65"/>
              </w:numPr>
            </w:pPr>
            <w:r xmlns:w="http://schemas.openxmlformats.org/wordprocessingml/2006/main">
              <w:t xml:space="preserve">Às vezes as pessoas testam alguém porque esperam mostrar que a natureza ou o caráter da pessoa não são bons.</w:t>
            </w:r>
          </w:p>
        </w:tc>
        <w:tc>
          <w:tcPr>
            <w:tcW w:w="5323" w:type="dxa"/>
          </w:tcPr>
          <w:p w14:paraId="15B1D81B" w14:textId="77777777" w:rsidR="000B4AD6" w:rsidRDefault="000B4AD6" w:rsidP="00DD3E32">
            <w:pPr xmlns:w="http://schemas.openxmlformats.org/wordprocessingml/2006/main">
              <w:pStyle w:val="Compact"/>
            </w:pPr>
            <w:r xmlns:w="http://schemas.openxmlformats.org/wordprocessingml/2006/main">
              <w:t xml:space="preserve">Mateus 4:1</w:t>
            </w:r>
          </w:p>
          <w:p w14:paraId="62BC437F" w14:textId="77777777" w:rsidR="000B4AD6" w:rsidRDefault="000B4AD6" w:rsidP="00DD3E32">
            <w:pPr xmlns:w="http://schemas.openxmlformats.org/wordprocessingml/2006/main">
              <w:pStyle w:val="Compact"/>
            </w:pPr>
            <w:r xmlns:w="http://schemas.openxmlformats.org/wordprocessingml/2006/main">
              <w:t xml:space="preserve">Mateus 22:18</w:t>
            </w:r>
          </w:p>
          <w:p w14:paraId="6B76481C" w14:textId="77777777" w:rsidR="000B4AD6" w:rsidRDefault="000B4AD6" w:rsidP="00DD3E32">
            <w:pPr xmlns:w="http://schemas.openxmlformats.org/wordprocessingml/2006/main">
              <w:pStyle w:val="Compact"/>
            </w:pPr>
            <w:r xmlns:w="http://schemas.openxmlformats.org/wordprocessingml/2006/main">
              <w:t xml:space="preserve">Marcos 1:13</w:t>
            </w:r>
          </w:p>
          <w:p w14:paraId="33B9465F" w14:textId="77777777" w:rsidR="000B4AD6" w:rsidRDefault="000B4AD6" w:rsidP="00DD3E32">
            <w:pPr xmlns:w="http://schemas.openxmlformats.org/wordprocessingml/2006/main">
              <w:pStyle w:val="Compact"/>
            </w:pPr>
            <w:r xmlns:w="http://schemas.openxmlformats.org/wordprocessingml/2006/main">
              <w:t xml:space="preserve">Lucas 4:2</w:t>
            </w:r>
          </w:p>
          <w:p w14:paraId="65CD6913" w14:textId="77777777" w:rsidR="000B4AD6" w:rsidRDefault="000B4AD6" w:rsidP="00DD3E32">
            <w:pPr xmlns:w="http://schemas.openxmlformats.org/wordprocessingml/2006/main">
              <w:pStyle w:val="Compact"/>
            </w:pPr>
            <w:r xmlns:w="http://schemas.openxmlformats.org/wordprocessingml/2006/main">
              <w:t xml:space="preserve">Atos 5:9</w:t>
            </w:r>
          </w:p>
          <w:p w14:paraId="1444F172" w14:textId="77777777" w:rsidR="000B4AD6" w:rsidRDefault="000B4AD6" w:rsidP="00DD3E32">
            <w:pPr xmlns:w="http://schemas.openxmlformats.org/wordprocessingml/2006/main">
              <w:pStyle w:val="Compact"/>
            </w:pPr>
            <w:r xmlns:w="http://schemas.openxmlformats.org/wordprocessingml/2006/main">
              <w:t xml:space="preserve">1 Coríntios 10:13</w:t>
            </w:r>
          </w:p>
          <w:p w14:paraId="33EF5956" w14:textId="77777777" w:rsidR="000B4AD6" w:rsidRDefault="000B4AD6" w:rsidP="00DD3E32">
            <w:pPr xmlns:w="http://schemas.openxmlformats.org/wordprocessingml/2006/main">
              <w:pStyle w:val="Compact"/>
            </w:pPr>
            <w:r xmlns:w="http://schemas.openxmlformats.org/wordprocessingml/2006/main">
              <w:t xml:space="preserve">Gálatas 6:1</w:t>
            </w:r>
          </w:p>
          <w:p w14:paraId="0043178E" w14:textId="77777777" w:rsidR="000B4AD6" w:rsidRDefault="000B4AD6" w:rsidP="00DD3E32">
            <w:pPr xmlns:w="http://schemas.openxmlformats.org/wordprocessingml/2006/main">
              <w:pStyle w:val="Compact"/>
            </w:pPr>
            <w:r xmlns:w="http://schemas.openxmlformats.org/wordprocessingml/2006/main">
              <w:t xml:space="preserve">1 Tessalonicenses 3:5</w:t>
            </w:r>
          </w:p>
          <w:p w14:paraId="28EB57DD" w14:textId="77777777" w:rsidR="000B4AD6" w:rsidRDefault="000B4AD6" w:rsidP="00DD3E32">
            <w:pPr xmlns:w="http://schemas.openxmlformats.org/wordprocessingml/2006/main">
              <w:pStyle w:val="Compact"/>
            </w:pPr>
            <w:r xmlns:w="http://schemas.openxmlformats.org/wordprocessingml/2006/main">
              <w:t xml:space="preserve">Hebreus 2:18</w:t>
            </w:r>
          </w:p>
          <w:p w14:paraId="67967261" w14:textId="77777777" w:rsidR="000B4AD6" w:rsidRDefault="000B4AD6" w:rsidP="00DD3E32">
            <w:pPr xmlns:w="http://schemas.openxmlformats.org/wordprocessingml/2006/main">
              <w:pStyle w:val="Compact"/>
            </w:pPr>
            <w:r xmlns:w="http://schemas.openxmlformats.org/wordprocessingml/2006/main">
              <w:t xml:space="preserve">Hebreus 4:15</w:t>
            </w:r>
          </w:p>
          <w:p w14:paraId="11AEEB34" w14:textId="77777777" w:rsidR="000B4AD6" w:rsidRDefault="000B4AD6" w:rsidP="00DD3E32">
            <w:pPr xmlns:w="http://schemas.openxmlformats.org/wordprocessingml/2006/main">
              <w:pStyle w:val="Compact"/>
            </w:pPr>
            <w:r xmlns:w="http://schemas.openxmlformats.org/wordprocessingml/2006/main">
              <w:t xml:space="preserve">Tiago 1:13, 14 (Esta palavra deve ser traduzida da mesma forma nestes versículos.)</w:t>
            </w:r>
          </w:p>
          <w:p w14:paraId="1A8E422B" w14:textId="7E81D5F2" w:rsidR="000B4AD6" w:rsidRDefault="000B4AD6" w:rsidP="00946EE1">
            <w:r xmlns:w="http://schemas.openxmlformats.org/wordprocessingml/2006/main">
              <w:t xml:space="preserve">Apocalipse 3:10</w:t>
            </w:r>
          </w:p>
        </w:tc>
      </w:tr>
      <w:tr w:rsidR="000B4AD6" w:rsidRPr="00E544E9" w14:paraId="1005AF9B" w14:textId="5E8D3952" w:rsidTr="00234561">
        <w:trPr>
          <w:trHeight w:val="1465"/>
        </w:trPr>
        <w:tc>
          <w:tcPr>
            <w:tcW w:w="3149" w:type="dxa"/>
          </w:tcPr>
          <w:p w14:paraId="6420CE93" w14:textId="77777777" w:rsidR="000B4AD6" w:rsidRPr="00843913" w:rsidRDefault="000B4AD6" w:rsidP="00C55158">
            <w:pPr xmlns:w="http://schemas.openxmlformats.org/wordprocessingml/2006/main">
              <w:rPr>
                <w:b/>
                <w:bCs/>
              </w:rPr>
            </w:pPr>
            <w:r xmlns:w="http://schemas.openxmlformats.org/wordprocessingml/2006/main" w:rsidRPr="00843913">
              <w:rPr>
                <w:b/>
                <w:bCs/>
              </w:rPr>
              <w:t xml:space="preserve">trono</w:t>
            </w:r>
          </w:p>
          <w:p w14:paraId="57CB9124" w14:textId="59A1DA3B" w:rsidR="000B4AD6" w:rsidRDefault="000B4AD6" w:rsidP="00C55158">
            <w:r xmlns:w="http://schemas.openxmlformats.org/wordprocessingml/2006/main">
              <w:t xml:space="preserve">G2362</w:t>
            </w:r>
          </w:p>
        </w:tc>
        <w:tc>
          <w:tcPr>
            <w:tcW w:w="6048" w:type="dxa"/>
          </w:tcPr>
          <w:p w14:paraId="31CB5D7F" w14:textId="77777777" w:rsidR="000B4AD6" w:rsidRDefault="000B4AD6" w:rsidP="00946EE1">
            <w:r xmlns:w="http://schemas.openxmlformats.org/wordprocessingml/2006/main">
              <w:t xml:space="preserve">Esta palavra pode significar:</w:t>
            </w:r>
          </w:p>
          <w:p w14:paraId="61CE8E80" w14:textId="77777777" w:rsidR="000B4AD6" w:rsidRDefault="000B4AD6" w:rsidP="001A222C">
            <w:pPr xmlns:w="http://schemas.openxmlformats.org/wordprocessingml/2006/main">
              <w:pStyle w:val="ListParagraph"/>
              <w:numPr>
                <w:ilvl w:val="0"/>
                <w:numId w:val="67"/>
              </w:numPr>
            </w:pPr>
            <w:r xmlns:w="http://schemas.openxmlformats.org/wordprocessingml/2006/main">
              <w:t xml:space="preserve">O assento ou cadeira especial onde um rei ou outro governante se senta.</w:t>
            </w:r>
          </w:p>
          <w:p w14:paraId="4C3DBBA3" w14:textId="77777777" w:rsidR="000B4AD6" w:rsidRDefault="000B4AD6" w:rsidP="001A222C">
            <w:pPr xmlns:w="http://schemas.openxmlformats.org/wordprocessingml/2006/main">
              <w:pStyle w:val="ListParagraph"/>
              <w:numPr>
                <w:ilvl w:val="0"/>
                <w:numId w:val="67"/>
              </w:numPr>
            </w:pPr>
            <w:r xmlns:w="http://schemas.openxmlformats.org/wordprocessingml/2006/main">
              <w:t xml:space="preserve">O poder ou autoridade da pessoa que está sentada no trono.</w:t>
            </w:r>
          </w:p>
          <w:p w14:paraId="378BFA14" w14:textId="77542EB5" w:rsidR="000B4AD6" w:rsidRDefault="000B4AD6" w:rsidP="001A222C">
            <w:pPr xmlns:w="http://schemas.openxmlformats.org/wordprocessingml/2006/main">
              <w:pStyle w:val="ListParagraph"/>
              <w:numPr>
                <w:ilvl w:val="0"/>
                <w:numId w:val="66"/>
              </w:numPr>
            </w:pPr>
            <w:r xmlns:w="http://schemas.openxmlformats.org/wordprocessingml/2006/main">
              <w:t xml:space="preserve">O lugar de onde governa a pessoa que está sentada no trono.</w:t>
            </w:r>
          </w:p>
        </w:tc>
        <w:tc>
          <w:tcPr>
            <w:tcW w:w="5323" w:type="dxa"/>
          </w:tcPr>
          <w:p w14:paraId="1658CA95" w14:textId="77777777" w:rsidR="000B4AD6" w:rsidRDefault="000B4AD6" w:rsidP="007360AB">
            <w:pPr xmlns:w="http://schemas.openxmlformats.org/wordprocessingml/2006/main">
              <w:pStyle w:val="Compact"/>
            </w:pPr>
            <w:r xmlns:w="http://schemas.openxmlformats.org/wordprocessingml/2006/main">
              <w:t xml:space="preserve">Mateus 5:34</w:t>
            </w:r>
          </w:p>
          <w:p w14:paraId="67608613" w14:textId="77777777" w:rsidR="000B4AD6" w:rsidRDefault="000B4AD6" w:rsidP="007360AB">
            <w:pPr xmlns:w="http://schemas.openxmlformats.org/wordprocessingml/2006/main">
              <w:pStyle w:val="Compact"/>
            </w:pPr>
            <w:r xmlns:w="http://schemas.openxmlformats.org/wordprocessingml/2006/main">
              <w:t xml:space="preserve">Mateus 19:28</w:t>
            </w:r>
          </w:p>
          <w:p w14:paraId="7D047FD5" w14:textId="77777777" w:rsidR="000B4AD6" w:rsidRDefault="000B4AD6" w:rsidP="007360AB">
            <w:pPr xmlns:w="http://schemas.openxmlformats.org/wordprocessingml/2006/main">
              <w:pStyle w:val="Compact"/>
            </w:pPr>
            <w:r xmlns:w="http://schemas.openxmlformats.org/wordprocessingml/2006/main">
              <w:t xml:space="preserve">Mateus 25:31</w:t>
            </w:r>
          </w:p>
          <w:p w14:paraId="30A91507" w14:textId="77777777" w:rsidR="000B4AD6" w:rsidRDefault="000B4AD6" w:rsidP="007360AB">
            <w:pPr xmlns:w="http://schemas.openxmlformats.org/wordprocessingml/2006/main">
              <w:pStyle w:val="Compact"/>
            </w:pPr>
            <w:r xmlns:w="http://schemas.openxmlformats.org/wordprocessingml/2006/main">
              <w:t xml:space="preserve">Lucas 1:32</w:t>
            </w:r>
          </w:p>
          <w:p w14:paraId="619870C0" w14:textId="77777777" w:rsidR="000B4AD6" w:rsidRDefault="000B4AD6" w:rsidP="007360AB">
            <w:pPr xmlns:w="http://schemas.openxmlformats.org/wordprocessingml/2006/main">
              <w:pStyle w:val="Compact"/>
            </w:pPr>
            <w:r xmlns:w="http://schemas.openxmlformats.org/wordprocessingml/2006/main">
              <w:t xml:space="preserve">Lucas 22:30</w:t>
            </w:r>
          </w:p>
          <w:p w14:paraId="302A7355" w14:textId="77777777" w:rsidR="000B4AD6" w:rsidRDefault="000B4AD6" w:rsidP="007360AB">
            <w:pPr xmlns:w="http://schemas.openxmlformats.org/wordprocessingml/2006/main">
              <w:pStyle w:val="Compact"/>
            </w:pPr>
            <w:r xmlns:w="http://schemas.openxmlformats.org/wordprocessingml/2006/main">
              <w:t xml:space="preserve">Atos 7:49</w:t>
            </w:r>
          </w:p>
          <w:p w14:paraId="679747D6" w14:textId="77777777" w:rsidR="000B4AD6" w:rsidRDefault="000B4AD6" w:rsidP="007360AB">
            <w:pPr xmlns:w="http://schemas.openxmlformats.org/wordprocessingml/2006/main">
              <w:pStyle w:val="Compact"/>
            </w:pPr>
            <w:r xmlns:w="http://schemas.openxmlformats.org/wordprocessingml/2006/main">
              <w:t xml:space="preserve">Colossenses 1:16</w:t>
            </w:r>
          </w:p>
          <w:p w14:paraId="31ABD348" w14:textId="77777777" w:rsidR="000B4AD6" w:rsidRDefault="000B4AD6" w:rsidP="007360AB">
            <w:pPr xmlns:w="http://schemas.openxmlformats.org/wordprocessingml/2006/main">
              <w:pStyle w:val="Compact"/>
            </w:pPr>
            <w:r xmlns:w="http://schemas.openxmlformats.org/wordprocessingml/2006/main">
              <w:t xml:space="preserve">Hebreus 4:16</w:t>
            </w:r>
          </w:p>
          <w:p w14:paraId="27D53245" w14:textId="77777777" w:rsidR="000B4AD6" w:rsidRDefault="000B4AD6" w:rsidP="007360AB">
            <w:pPr xmlns:w="http://schemas.openxmlformats.org/wordprocessingml/2006/main">
              <w:pStyle w:val="Compact"/>
            </w:pPr>
            <w:r xmlns:w="http://schemas.openxmlformats.org/wordprocessingml/2006/main">
              <w:t xml:space="preserve">Hebreus 8:1</w:t>
            </w:r>
          </w:p>
          <w:p w14:paraId="38F654FD" w14:textId="77777777" w:rsidR="000B4AD6" w:rsidRDefault="000B4AD6" w:rsidP="007360AB">
            <w:pPr xmlns:w="http://schemas.openxmlformats.org/wordprocessingml/2006/main">
              <w:pStyle w:val="Compact"/>
            </w:pPr>
            <w:r xmlns:w="http://schemas.openxmlformats.org/wordprocessingml/2006/main">
              <w:t xml:space="preserve">Hebreus 12:2</w:t>
            </w:r>
          </w:p>
          <w:p w14:paraId="5D27322B" w14:textId="77777777" w:rsidR="000B4AD6" w:rsidRDefault="000B4AD6" w:rsidP="007360AB">
            <w:pPr xmlns:w="http://schemas.openxmlformats.org/wordprocessingml/2006/main">
              <w:pStyle w:val="Compact"/>
            </w:pPr>
            <w:r xmlns:w="http://schemas.openxmlformats.org/wordprocessingml/2006/main">
              <w:t xml:space="preserve">Apocalipse 3:21 (2 ocorrências)</w:t>
            </w:r>
          </w:p>
          <w:p w14:paraId="43BC87AB" w14:textId="77777777" w:rsidR="000B4AD6" w:rsidRDefault="000B4AD6" w:rsidP="007360AB">
            <w:pPr xmlns:w="http://schemas.openxmlformats.org/wordprocessingml/2006/main">
              <w:pStyle w:val="Compact"/>
            </w:pPr>
            <w:r xmlns:w="http://schemas.openxmlformats.org/wordprocessingml/2006/main">
              <w:t xml:space="preserve">Apocalipse 7:10</w:t>
            </w:r>
          </w:p>
          <w:p w14:paraId="6ADCE67D" w14:textId="32AD821D" w:rsidR="000B4AD6" w:rsidRDefault="000B4AD6" w:rsidP="00DD3E32">
            <w:pPr xmlns:w="http://schemas.openxmlformats.org/wordprocessingml/2006/main">
              <w:pStyle w:val="Compact"/>
            </w:pPr>
            <w:r xmlns:w="http://schemas.openxmlformats.org/wordprocessingml/2006/main">
              <w:t xml:space="preserve">Apocalipse 22:1</w:t>
            </w:r>
          </w:p>
        </w:tc>
      </w:tr>
      <w:tr w:rsidR="000B4AD6" w:rsidRPr="00E544E9" w14:paraId="7B94DF62" w14:textId="3783323C" w:rsidTr="00234561">
        <w:trPr>
          <w:trHeight w:val="1465"/>
        </w:trPr>
        <w:tc>
          <w:tcPr>
            <w:tcW w:w="3149" w:type="dxa"/>
          </w:tcPr>
          <w:p w14:paraId="5E51D82D" w14:textId="77777777" w:rsidR="000B4AD6" w:rsidRDefault="000B4AD6" w:rsidP="00C55158">
            <w:r xmlns:w="http://schemas.openxmlformats.org/wordprocessingml/2006/main" w:rsidRPr="00843913">
              <w:rPr>
                <w:b/>
                <w:bCs/>
              </w:rPr>
              <w:t xml:space="preserve">árvore </w:t>
            </w:r>
            <w:r xmlns:w="http://schemas.openxmlformats.org/wordprocessingml/2006/main">
              <w:t xml:space="preserve">(usada para significar cruz)</w:t>
            </w:r>
          </w:p>
          <w:p w14:paraId="251A774C" w14:textId="04DF1CB4" w:rsidR="000B4AD6" w:rsidRDefault="000B4AD6" w:rsidP="00C55158">
            <w:r xmlns:w="http://schemas.openxmlformats.org/wordprocessingml/2006/main">
              <w:t xml:space="preserve">G3586</w:t>
            </w:r>
          </w:p>
        </w:tc>
        <w:tc>
          <w:tcPr>
            <w:tcW w:w="6048" w:type="dxa"/>
          </w:tcPr>
          <w:p w14:paraId="310CF5D2" w14:textId="77777777" w:rsidR="007815E3" w:rsidRDefault="000B4AD6" w:rsidP="007815E3">
            <w:r xmlns:w="http://schemas.openxmlformats.org/wordprocessingml/2006/main">
              <w:t xml:space="preserve">Esta palavra às vezes é usada para significar a mesma coisa que “cruz”, embora às vezes seja dita desta forma, como “uma árvore”.</w:t>
            </w:r>
          </w:p>
          <w:p w14:paraId="035F56E2" w14:textId="61D15C7A" w:rsidR="000B4AD6" w:rsidRDefault="007815E3" w:rsidP="007815E3">
            <w:r xmlns:w="http://schemas.openxmlformats.org/wordprocessingml/2006/main">
              <w:t xml:space="preserve">Uma cruz era um poste vertical de madeira cravado no chão com uma viga de madeira passando perto do topo. Durante a época do Império Romano, o </w:t>
            </w:r>
            <w:r xmlns:w="http://schemas.openxmlformats.org/wordprocessingml/2006/main" w:rsidR="000B4AD6">
              <w:lastRenderedPageBreak xmlns:w="http://schemas.openxmlformats.org/wordprocessingml/2006/main"/>
            </w:r>
            <w:r xmlns:w="http://schemas.openxmlformats.org/wordprocessingml/2006/main" w:rsidR="000B4AD6">
              <w:t xml:space="preserve">governo romano matava criminosos amarrando-os ou pregando-os numa cruz e deixando-os lá para morrer.</w:t>
            </w:r>
          </w:p>
        </w:tc>
        <w:tc>
          <w:tcPr>
            <w:tcW w:w="5323" w:type="dxa"/>
          </w:tcPr>
          <w:p w14:paraId="4AE05482" w14:textId="77777777" w:rsidR="000B4AD6" w:rsidRDefault="000B4AD6" w:rsidP="00946EE1">
            <w:r xmlns:w="http://schemas.openxmlformats.org/wordprocessingml/2006/main" w:rsidRPr="004A2759">
              <w:lastRenderedPageBreak xmlns:w="http://schemas.openxmlformats.org/wordprocessingml/2006/main"/>
            </w:r>
            <w:r xmlns:w="http://schemas.openxmlformats.org/wordprocessingml/2006/main" w:rsidRPr="004A2759">
              <w:t xml:space="preserve">Atos 5:30</w:t>
            </w:r>
          </w:p>
          <w:p w14:paraId="1B16D6D2" w14:textId="77777777" w:rsidR="000B4AD6" w:rsidRDefault="000B4AD6" w:rsidP="00946EE1">
            <w:r xmlns:w="http://schemas.openxmlformats.org/wordprocessingml/2006/main">
              <w:t xml:space="preserve">Atos 10:39</w:t>
            </w:r>
          </w:p>
          <w:p w14:paraId="563BF6BA" w14:textId="77777777" w:rsidR="000B4AD6" w:rsidRDefault="000B4AD6" w:rsidP="00946EE1">
            <w:r xmlns:w="http://schemas.openxmlformats.org/wordprocessingml/2006/main">
              <w:t xml:space="preserve">Atos 13:29</w:t>
            </w:r>
          </w:p>
          <w:p w14:paraId="55751F80" w14:textId="77777777" w:rsidR="000B4AD6" w:rsidRDefault="000B4AD6" w:rsidP="00946EE1">
            <w:r xmlns:w="http://schemas.openxmlformats.org/wordprocessingml/2006/main" w:rsidRPr="004A2759">
              <w:t xml:space="preserve">Gálatas 3:13</w:t>
            </w:r>
          </w:p>
          <w:p w14:paraId="3F2B0622" w14:textId="09465ADA" w:rsidR="000B4AD6" w:rsidRDefault="000B4AD6" w:rsidP="007360AB">
            <w:pPr xmlns:w="http://schemas.openxmlformats.org/wordprocessingml/2006/main">
              <w:pStyle w:val="Compact"/>
            </w:pPr>
            <w:r xmlns:w="http://schemas.openxmlformats.org/wordprocessingml/2006/main" w:rsidRPr="004A2759">
              <w:t xml:space="preserve">1 Pedro 2:24</w:t>
            </w:r>
          </w:p>
        </w:tc>
      </w:tr>
      <w:tr w:rsidR="000B4AD6" w:rsidRPr="00E544E9" w14:paraId="68BE467B" w14:textId="70971420" w:rsidTr="00234561">
        <w:trPr>
          <w:trHeight w:val="1465"/>
        </w:trPr>
        <w:tc>
          <w:tcPr>
            <w:tcW w:w="3149" w:type="dxa"/>
          </w:tcPr>
          <w:p w14:paraId="177D8E8D" w14:textId="77777777" w:rsidR="000B4AD6" w:rsidRPr="00C17D8D" w:rsidRDefault="000B4AD6" w:rsidP="00C55158">
            <w:pPr xmlns:w="http://schemas.openxmlformats.org/wordprocessingml/2006/main">
              <w:rPr>
                <w:b/>
                <w:bCs/>
              </w:rPr>
            </w:pPr>
            <w:r xmlns:w="http://schemas.openxmlformats.org/wordprocessingml/2006/main" w:rsidRPr="00C17D8D">
              <w:rPr>
                <w:b/>
                <w:bCs/>
              </w:rPr>
              <w:t xml:space="preserve">verdade, verdade</w:t>
            </w:r>
          </w:p>
          <w:p w14:paraId="4125E425" w14:textId="46D28646" w:rsidR="000B4AD6" w:rsidRDefault="000B4AD6" w:rsidP="00C55158">
            <w:r xmlns:w="http://schemas.openxmlformats.org/wordprocessingml/2006/main">
              <w:t xml:space="preserve">G227, G228, G225</w:t>
            </w:r>
          </w:p>
        </w:tc>
        <w:tc>
          <w:tcPr>
            <w:tcW w:w="6048" w:type="dxa"/>
          </w:tcPr>
          <w:p w14:paraId="6995B22E" w14:textId="77777777" w:rsidR="000B4AD6" w:rsidRDefault="000B4AD6" w:rsidP="0023559C">
            <w:r xmlns:w="http://schemas.openxmlformats.org/wordprocessingml/2006/main">
              <w:t xml:space="preserve">Esta palavra pode descrever:</w:t>
            </w:r>
          </w:p>
          <w:p w14:paraId="2EE173B7" w14:textId="77777777" w:rsidR="000B4AD6" w:rsidRDefault="000B4AD6" w:rsidP="001A222C">
            <w:pPr xmlns:w="http://schemas.openxmlformats.org/wordprocessingml/2006/main">
              <w:pStyle w:val="ListParagraph"/>
              <w:numPr>
                <w:ilvl w:val="0"/>
                <w:numId w:val="68"/>
              </w:numPr>
            </w:pPr>
            <w:r xmlns:w="http://schemas.openxmlformats.org/wordprocessingml/2006/main">
              <w:t xml:space="preserve">Idéias ou palavras que não são falsas.</w:t>
            </w:r>
          </w:p>
          <w:p w14:paraId="1A2107A1" w14:textId="77777777" w:rsidR="000B4AD6" w:rsidRDefault="000B4AD6" w:rsidP="001A222C">
            <w:pPr xmlns:w="http://schemas.openxmlformats.org/wordprocessingml/2006/main">
              <w:pStyle w:val="ListParagraph"/>
              <w:numPr>
                <w:ilvl w:val="0"/>
                <w:numId w:val="68"/>
              </w:numPr>
            </w:pPr>
            <w:r xmlns:w="http://schemas.openxmlformats.org/wordprocessingml/2006/main">
              <w:t xml:space="preserve">Pessoas que falam o que não é falso.</w:t>
            </w:r>
          </w:p>
          <w:p w14:paraId="002E5E4B" w14:textId="77777777" w:rsidR="000B4AD6" w:rsidRDefault="000B4AD6" w:rsidP="001A222C">
            <w:pPr xmlns:w="http://schemas.openxmlformats.org/wordprocessingml/2006/main">
              <w:pStyle w:val="ListParagraph"/>
              <w:numPr>
                <w:ilvl w:val="0"/>
                <w:numId w:val="68"/>
              </w:numPr>
            </w:pPr>
            <w:r xmlns:w="http://schemas.openxmlformats.org/wordprocessingml/2006/main">
              <w:t xml:space="preserve">Algo que realmente existe. Ou seja, a coisa não é falsa.</w:t>
            </w:r>
          </w:p>
          <w:p w14:paraId="7808383D" w14:textId="77777777" w:rsidR="007815E3" w:rsidRDefault="000B4AD6" w:rsidP="00B57476">
            <w:pPr xmlns:w="http://schemas.openxmlformats.org/wordprocessingml/2006/main">
              <w:pStyle w:val="ListParagraph"/>
              <w:numPr>
                <w:ilvl w:val="0"/>
                <w:numId w:val="68"/>
              </w:numPr>
            </w:pPr>
            <w:r xmlns:w="http://schemas.openxmlformats.org/wordprocessingml/2006/main">
              <w:t xml:space="preserve">Algo que não tem nada de errado com isso.</w:t>
            </w:r>
          </w:p>
          <w:p w14:paraId="65AE3F46" w14:textId="7513148C" w:rsidR="000B4AD6" w:rsidRDefault="000B4AD6" w:rsidP="00B57476">
            <w:pPr xmlns:w="http://schemas.openxmlformats.org/wordprocessingml/2006/main">
              <w:pStyle w:val="ListParagraph"/>
              <w:numPr>
                <w:ilvl w:val="0"/>
                <w:numId w:val="68"/>
              </w:numPr>
            </w:pPr>
            <w:r xmlns:w="http://schemas.openxmlformats.org/wordprocessingml/2006/main">
              <w:t xml:space="preserve">O que os cristãos acreditam e ensinam sobre Jesus.</w:t>
            </w:r>
          </w:p>
        </w:tc>
        <w:tc>
          <w:tcPr>
            <w:tcW w:w="5323" w:type="dxa"/>
          </w:tcPr>
          <w:p w14:paraId="3744D43C" w14:textId="77777777" w:rsidR="000B4AD6" w:rsidRDefault="000B4AD6" w:rsidP="00071E77">
            <w:pPr xmlns:w="http://schemas.openxmlformats.org/wordprocessingml/2006/main">
              <w:pStyle w:val="Compact"/>
            </w:pPr>
            <w:r xmlns:w="http://schemas.openxmlformats.org/wordprocessingml/2006/main">
              <w:t xml:space="preserve">Mateus 22:16</w:t>
            </w:r>
          </w:p>
          <w:p w14:paraId="668ED112" w14:textId="77777777" w:rsidR="000B4AD6" w:rsidRDefault="000B4AD6" w:rsidP="00071E77">
            <w:pPr xmlns:w="http://schemas.openxmlformats.org/wordprocessingml/2006/main">
              <w:pStyle w:val="Compact"/>
            </w:pPr>
            <w:r xmlns:w="http://schemas.openxmlformats.org/wordprocessingml/2006/main">
              <w:t xml:space="preserve">Lucas 16:11</w:t>
            </w:r>
          </w:p>
          <w:p w14:paraId="0FF78020" w14:textId="77777777" w:rsidR="000B4AD6" w:rsidRPr="00843913" w:rsidRDefault="000B4AD6" w:rsidP="0023559C">
            <w:r xmlns:w="http://schemas.openxmlformats.org/wordprocessingml/2006/main" w:rsidRPr="00843913">
              <w:t xml:space="preserve">João 14:6</w:t>
            </w:r>
          </w:p>
          <w:p w14:paraId="24FB0446" w14:textId="77777777" w:rsidR="000B4AD6" w:rsidRDefault="000B4AD6" w:rsidP="0023559C">
            <w:r xmlns:w="http://schemas.openxmlformats.org/wordprocessingml/2006/main" w:rsidRPr="00843913">
              <w:t xml:space="preserve">João 17:17</w:t>
            </w:r>
          </w:p>
          <w:p w14:paraId="4CDFB131" w14:textId="77777777" w:rsidR="000B4AD6" w:rsidRDefault="000B4AD6" w:rsidP="0023559C">
            <w:r xmlns:w="http://schemas.openxmlformats.org/wordprocessingml/2006/main">
              <w:t xml:space="preserve">Romanos 1:25</w:t>
            </w:r>
          </w:p>
          <w:p w14:paraId="3C9D94BF" w14:textId="77777777" w:rsidR="000B4AD6" w:rsidRDefault="000B4AD6" w:rsidP="005A4E31">
            <w:pPr xmlns:w="http://schemas.openxmlformats.org/wordprocessingml/2006/main">
              <w:pStyle w:val="Compact"/>
            </w:pPr>
            <w:r xmlns:w="http://schemas.openxmlformats.org/wordprocessingml/2006/main">
              <w:t xml:space="preserve">1 Coríntios 13:6</w:t>
            </w:r>
          </w:p>
          <w:p w14:paraId="0460251A" w14:textId="77777777" w:rsidR="000B4AD6" w:rsidRDefault="000B4AD6" w:rsidP="005A4E31">
            <w:pPr xmlns:w="http://schemas.openxmlformats.org/wordprocessingml/2006/main">
              <w:pStyle w:val="Compact"/>
            </w:pPr>
            <w:r xmlns:w="http://schemas.openxmlformats.org/wordprocessingml/2006/main">
              <w:t xml:space="preserve">Efésios 4:25</w:t>
            </w:r>
          </w:p>
          <w:p w14:paraId="777C1562" w14:textId="77777777" w:rsidR="000B4AD6" w:rsidRDefault="000B4AD6" w:rsidP="0023559C">
            <w:r xmlns:w="http://schemas.openxmlformats.org/wordprocessingml/2006/main">
              <w:t xml:space="preserve">Filipenses 4:8</w:t>
            </w:r>
          </w:p>
          <w:p w14:paraId="6E4D409E" w14:textId="77777777" w:rsidR="000B4AD6" w:rsidRDefault="000B4AD6" w:rsidP="005A4E31">
            <w:pPr xmlns:w="http://schemas.openxmlformats.org/wordprocessingml/2006/main">
              <w:pStyle w:val="Compact"/>
            </w:pPr>
            <w:r xmlns:w="http://schemas.openxmlformats.org/wordprocessingml/2006/main">
              <w:t xml:space="preserve">2 Timóteo 2:15</w:t>
            </w:r>
          </w:p>
          <w:p w14:paraId="24B4DC85" w14:textId="77777777" w:rsidR="000B4AD6" w:rsidRDefault="000B4AD6" w:rsidP="005A4E31">
            <w:pPr xmlns:w="http://schemas.openxmlformats.org/wordprocessingml/2006/main">
              <w:pStyle w:val="Compact"/>
            </w:pPr>
            <w:r xmlns:w="http://schemas.openxmlformats.org/wordprocessingml/2006/main" w:rsidRPr="00E94DD5">
              <w:t xml:space="preserve">Tito 1:1</w:t>
            </w:r>
          </w:p>
          <w:p w14:paraId="497C9C2E" w14:textId="77777777" w:rsidR="000B4AD6" w:rsidRDefault="000B4AD6" w:rsidP="005F6D97">
            <w:pPr xmlns:w="http://schemas.openxmlformats.org/wordprocessingml/2006/main">
              <w:pStyle w:val="Compact"/>
            </w:pPr>
            <w:r xmlns:w="http://schemas.openxmlformats.org/wordprocessingml/2006/main">
              <w:t xml:space="preserve">Hebreus 8:2</w:t>
            </w:r>
          </w:p>
          <w:p w14:paraId="4C805D96" w14:textId="77777777" w:rsidR="000B4AD6" w:rsidRDefault="000B4AD6" w:rsidP="005F6D97">
            <w:pPr xmlns:w="http://schemas.openxmlformats.org/wordprocessingml/2006/main">
              <w:pStyle w:val="Compact"/>
            </w:pPr>
            <w:r xmlns:w="http://schemas.openxmlformats.org/wordprocessingml/2006/main">
              <w:t xml:space="preserve">Tiago 1:18</w:t>
            </w:r>
          </w:p>
          <w:p w14:paraId="73932B44" w14:textId="77777777" w:rsidR="000B4AD6" w:rsidRDefault="000B4AD6" w:rsidP="005F6D97">
            <w:pPr xmlns:w="http://schemas.openxmlformats.org/wordprocessingml/2006/main">
              <w:pStyle w:val="Compact"/>
            </w:pPr>
            <w:r xmlns:w="http://schemas.openxmlformats.org/wordprocessingml/2006/main">
              <w:t xml:space="preserve">2 Pedro 2:22</w:t>
            </w:r>
          </w:p>
          <w:p w14:paraId="6FEFBF7E" w14:textId="77777777" w:rsidR="000B4AD6" w:rsidRDefault="000B4AD6" w:rsidP="005F6D97">
            <w:pPr xmlns:w="http://schemas.openxmlformats.org/wordprocessingml/2006/main">
              <w:pStyle w:val="Compact"/>
            </w:pPr>
            <w:r xmlns:w="http://schemas.openxmlformats.org/wordprocessingml/2006/main">
              <w:t xml:space="preserve">1 João 2:8</w:t>
            </w:r>
          </w:p>
          <w:p w14:paraId="6EEBFE4B" w14:textId="5B924546" w:rsidR="000B4AD6" w:rsidRDefault="000B4AD6" w:rsidP="00946EE1">
            <w:r xmlns:w="http://schemas.openxmlformats.org/wordprocessingml/2006/main">
              <w:t xml:space="preserve">Apocalipse 3:14</w:t>
            </w:r>
          </w:p>
        </w:tc>
      </w:tr>
      <w:tr w:rsidR="000B4AD6" w:rsidRPr="00E544E9" w14:paraId="6E46107C" w14:textId="6E876806" w:rsidTr="00843913">
        <w:trPr>
          <w:trHeight w:val="720"/>
        </w:trPr>
        <w:tc>
          <w:tcPr>
            <w:tcW w:w="3149" w:type="dxa"/>
          </w:tcPr>
          <w:p w14:paraId="4A3BCE99" w14:textId="77777777" w:rsidR="000B4AD6" w:rsidRPr="00817AE2" w:rsidRDefault="000B4AD6" w:rsidP="001F27C4">
            <w:pPr xmlns:w="http://schemas.openxmlformats.org/wordprocessingml/2006/main">
              <w:rPr>
                <w:b/>
                <w:bCs/>
              </w:rPr>
            </w:pPr>
            <w:r xmlns:w="http://schemas.openxmlformats.org/wordprocessingml/2006/main" w:rsidRPr="00C17D8D">
              <w:rPr>
                <w:b/>
                <w:bCs/>
              </w:rPr>
              <w:t xml:space="preserve">incredulidade, incrédulo</w:t>
            </w:r>
          </w:p>
          <w:p w14:paraId="2F981792" w14:textId="73718F2F" w:rsidR="000B4AD6" w:rsidRDefault="000B4AD6" w:rsidP="00C55158">
            <w:r xmlns:w="http://schemas.openxmlformats.org/wordprocessingml/2006/main" w:rsidRPr="00817AE2">
              <w:t xml:space="preserve">G570, G571</w:t>
            </w:r>
          </w:p>
        </w:tc>
        <w:tc>
          <w:tcPr>
            <w:tcW w:w="6048" w:type="dxa"/>
          </w:tcPr>
          <w:p w14:paraId="12934B73" w14:textId="77777777" w:rsidR="000B4AD6" w:rsidRDefault="000B4AD6" w:rsidP="00720498">
            <w:r xmlns:w="http://schemas.openxmlformats.org/wordprocessingml/2006/main">
              <w:t xml:space="preserve">Esta palavra pode significar:</w:t>
            </w:r>
          </w:p>
          <w:p w14:paraId="37C2282F" w14:textId="77777777" w:rsidR="000B4AD6" w:rsidRDefault="000B4AD6" w:rsidP="00720498">
            <w:pPr xmlns:w="http://schemas.openxmlformats.org/wordprocessingml/2006/main">
              <w:pStyle w:val="ListParagraph"/>
              <w:numPr>
                <w:ilvl w:val="0"/>
                <w:numId w:val="71"/>
              </w:numPr>
            </w:pPr>
            <w:r xmlns:w="http://schemas.openxmlformats.org/wordprocessingml/2006/main">
              <w:t xml:space="preserve">Uma falta de fé.</w:t>
            </w:r>
          </w:p>
          <w:p w14:paraId="2E8C6FC3" w14:textId="77777777" w:rsidR="000B4AD6" w:rsidRDefault="000B4AD6" w:rsidP="00720498">
            <w:pPr xmlns:w="http://schemas.openxmlformats.org/wordprocessingml/2006/main">
              <w:pStyle w:val="ListParagraph"/>
              <w:numPr>
                <w:ilvl w:val="0"/>
                <w:numId w:val="71"/>
              </w:numPr>
            </w:pPr>
            <w:r xmlns:w="http://schemas.openxmlformats.org/wordprocessingml/2006/main">
              <w:t xml:space="preserve">Não acreditar em Deus ou nas coisas que Deus fez.</w:t>
            </w:r>
          </w:p>
          <w:p w14:paraId="5CA859C4" w14:textId="77777777" w:rsidR="000B4AD6" w:rsidRDefault="000B4AD6" w:rsidP="00720498">
            <w:pPr xmlns:w="http://schemas.openxmlformats.org/wordprocessingml/2006/main">
              <w:pStyle w:val="ListParagraph"/>
              <w:numPr>
                <w:ilvl w:val="0"/>
                <w:numId w:val="71"/>
              </w:numPr>
            </w:pPr>
            <w:r xmlns:w="http://schemas.openxmlformats.org/wordprocessingml/2006/main">
              <w:t xml:space="preserve">Escolhendo não acreditar em algo.</w:t>
            </w:r>
          </w:p>
          <w:p w14:paraId="78CD125A" w14:textId="41888A72" w:rsidR="000B4AD6" w:rsidRDefault="000B4AD6" w:rsidP="001A222C">
            <w:pPr xmlns:w="http://schemas.openxmlformats.org/wordprocessingml/2006/main">
              <w:pStyle w:val="ListParagraph"/>
              <w:numPr>
                <w:ilvl w:val="0"/>
                <w:numId w:val="69"/>
              </w:numPr>
            </w:pPr>
            <w:r xmlns:w="http://schemas.openxmlformats.org/wordprocessingml/2006/main">
              <w:t xml:space="preserve">Falta de fé, o que significa que uma pessoa não está agindo de maneira leal ou fiel com outra pessoa.</w:t>
            </w:r>
          </w:p>
        </w:tc>
        <w:tc>
          <w:tcPr>
            <w:tcW w:w="5323" w:type="dxa"/>
          </w:tcPr>
          <w:p w14:paraId="1EEB57C3" w14:textId="77777777" w:rsidR="000B4AD6" w:rsidRDefault="000B4AD6" w:rsidP="001F27C4">
            <w:pPr xmlns:w="http://schemas.openxmlformats.org/wordprocessingml/2006/main">
              <w:pStyle w:val="Compact"/>
            </w:pPr>
            <w:r xmlns:w="http://schemas.openxmlformats.org/wordprocessingml/2006/main">
              <w:t xml:space="preserve">Mateus 13:58</w:t>
            </w:r>
          </w:p>
          <w:p w14:paraId="45929015" w14:textId="77777777" w:rsidR="000B4AD6" w:rsidRDefault="000B4AD6" w:rsidP="001F27C4">
            <w:pPr xmlns:w="http://schemas.openxmlformats.org/wordprocessingml/2006/main">
              <w:pStyle w:val="Compact"/>
            </w:pPr>
            <w:r xmlns:w="http://schemas.openxmlformats.org/wordprocessingml/2006/main">
              <w:t xml:space="preserve">Marcos 9:24</w:t>
            </w:r>
          </w:p>
          <w:p w14:paraId="22AE50F8" w14:textId="77777777" w:rsidR="000B4AD6" w:rsidRDefault="000B4AD6" w:rsidP="001F27C4">
            <w:pPr xmlns:w="http://schemas.openxmlformats.org/wordprocessingml/2006/main">
              <w:pStyle w:val="Compact"/>
            </w:pPr>
            <w:r xmlns:w="http://schemas.openxmlformats.org/wordprocessingml/2006/main">
              <w:t xml:space="preserve">Marcos 16:14</w:t>
            </w:r>
          </w:p>
          <w:p w14:paraId="1464FDAF" w14:textId="77777777" w:rsidR="000B4AD6" w:rsidRDefault="000B4AD6" w:rsidP="001F27C4">
            <w:pPr xmlns:w="http://schemas.openxmlformats.org/wordprocessingml/2006/main">
              <w:pStyle w:val="Compact"/>
            </w:pPr>
            <w:r xmlns:w="http://schemas.openxmlformats.org/wordprocessingml/2006/main">
              <w:t xml:space="preserve">Romanos 3:3</w:t>
            </w:r>
          </w:p>
          <w:p w14:paraId="0164CFE9" w14:textId="77777777" w:rsidR="000B4AD6" w:rsidRDefault="000B4AD6" w:rsidP="00BC2127">
            <w:pPr xmlns:w="http://schemas.openxmlformats.org/wordprocessingml/2006/main">
              <w:pStyle w:val="Compact"/>
            </w:pPr>
            <w:r xmlns:w="http://schemas.openxmlformats.org/wordprocessingml/2006/main">
              <w:t xml:space="preserve">Romanos 11:20</w:t>
            </w:r>
          </w:p>
          <w:p w14:paraId="1388CD01" w14:textId="77777777" w:rsidR="000B4AD6" w:rsidRPr="00817AE2" w:rsidRDefault="000B4AD6" w:rsidP="00BC2127">
            <w:pPr xmlns:w="http://schemas.openxmlformats.org/wordprocessingml/2006/main">
              <w:pStyle w:val="Compact"/>
            </w:pPr>
            <w:r xmlns:w="http://schemas.openxmlformats.org/wordprocessingml/2006/main" w:rsidRPr="00817AE2">
              <w:t xml:space="preserve">2 Coríntios 4:4</w:t>
            </w:r>
          </w:p>
          <w:p w14:paraId="022D4B0D" w14:textId="77777777" w:rsidR="000B4AD6" w:rsidRPr="00817AE2" w:rsidRDefault="000B4AD6" w:rsidP="001F27C4">
            <w:pPr xmlns:w="http://schemas.openxmlformats.org/wordprocessingml/2006/main">
              <w:pStyle w:val="Compact"/>
            </w:pPr>
            <w:r xmlns:w="http://schemas.openxmlformats.org/wordprocessingml/2006/main" w:rsidRPr="00817AE2">
              <w:t xml:space="preserve">1 Timóteo 1:13</w:t>
            </w:r>
          </w:p>
          <w:p w14:paraId="1EA4ECBB" w14:textId="77777777" w:rsidR="000B4AD6" w:rsidRDefault="000B4AD6" w:rsidP="001F27C4">
            <w:pPr xmlns:w="http://schemas.openxmlformats.org/wordprocessingml/2006/main">
              <w:pStyle w:val="Compact"/>
            </w:pPr>
            <w:r xmlns:w="http://schemas.openxmlformats.org/wordprocessingml/2006/main" w:rsidRPr="00817AE2">
              <w:t xml:space="preserve">Tito 1:15</w:t>
            </w:r>
          </w:p>
          <w:p w14:paraId="5BAE93DB" w14:textId="381A8A35" w:rsidR="000B4AD6" w:rsidRDefault="000B4AD6" w:rsidP="005F6D97">
            <w:pPr xmlns:w="http://schemas.openxmlformats.org/wordprocessingml/2006/main">
              <w:pStyle w:val="Compact"/>
            </w:pPr>
            <w:r xmlns:w="http://schemas.openxmlformats.org/wordprocessingml/2006/main">
              <w:t xml:space="preserve">Hebreus 3:12</w:t>
            </w:r>
          </w:p>
        </w:tc>
      </w:tr>
      <w:tr w:rsidR="000B4AD6" w:rsidRPr="00E544E9" w14:paraId="34A3DB88" w14:textId="536B2521" w:rsidTr="00234561">
        <w:trPr>
          <w:trHeight w:val="1152"/>
        </w:trPr>
        <w:tc>
          <w:tcPr>
            <w:tcW w:w="3149" w:type="dxa"/>
          </w:tcPr>
          <w:p w14:paraId="3EF271CF" w14:textId="1E668250" w:rsidR="000B4AD6" w:rsidRDefault="000B4AD6" w:rsidP="00C55158">
            <w:r xmlns:w="http://schemas.openxmlformats.org/wordprocessingml/2006/main" w:rsidRPr="00AC7FFE">
              <w:rPr>
                <w:b/>
                <w:bCs/>
              </w:rPr>
              <w:t xml:space="preserve">vontade (de Deus)</w:t>
            </w:r>
          </w:p>
        </w:tc>
        <w:tc>
          <w:tcPr>
            <w:tcW w:w="6048" w:type="dxa"/>
          </w:tcPr>
          <w:p w14:paraId="27CC4083" w14:textId="77777777" w:rsidR="000B4AD6" w:rsidRDefault="000B4AD6" w:rsidP="001F27C4">
            <w:r xmlns:w="http://schemas.openxmlformats.org/wordprocessingml/2006/main">
              <w:t xml:space="preserve">Esta frase pode significar:</w:t>
            </w:r>
          </w:p>
          <w:p w14:paraId="61D3B821" w14:textId="77777777" w:rsidR="000B4AD6" w:rsidRDefault="000B4AD6" w:rsidP="001F27C4">
            <w:pPr xmlns:w="http://schemas.openxmlformats.org/wordprocessingml/2006/main">
              <w:pStyle w:val="ListParagraph"/>
              <w:numPr>
                <w:ilvl w:val="0"/>
                <w:numId w:val="76"/>
              </w:numPr>
            </w:pPr>
            <w:r xmlns:w="http://schemas.openxmlformats.org/wordprocessingml/2006/main">
              <w:t xml:space="preserve">O que Deus deseja.</w:t>
            </w:r>
          </w:p>
          <w:p w14:paraId="124BC254" w14:textId="77777777" w:rsidR="000B4AD6" w:rsidRDefault="000B4AD6" w:rsidP="001F27C4">
            <w:pPr xmlns:w="http://schemas.openxmlformats.org/wordprocessingml/2006/main">
              <w:pStyle w:val="ListParagraph"/>
              <w:numPr>
                <w:ilvl w:val="0"/>
                <w:numId w:val="76"/>
              </w:numPr>
            </w:pPr>
            <w:r xmlns:w="http://schemas.openxmlformats.org/wordprocessingml/2006/main">
              <w:t xml:space="preserve">O que Deus planeja para o resto de sua criação.</w:t>
            </w:r>
          </w:p>
          <w:p w14:paraId="7F6AB90C" w14:textId="77777777" w:rsidR="000B4AD6" w:rsidRDefault="000B4AD6" w:rsidP="001F27C4">
            <w:pPr xmlns:w="http://schemas.openxmlformats.org/wordprocessingml/2006/main">
              <w:pStyle w:val="ListParagraph"/>
              <w:numPr>
                <w:ilvl w:val="0"/>
                <w:numId w:val="76"/>
              </w:numPr>
            </w:pPr>
            <w:r xmlns:w="http://schemas.openxmlformats.org/wordprocessingml/2006/main">
              <w:t xml:space="preserve">O propósito de Deus.</w:t>
            </w:r>
          </w:p>
          <w:p w14:paraId="4B95AD95" w14:textId="77777777" w:rsidR="007815E3" w:rsidRDefault="000B4AD6" w:rsidP="00E94DD5">
            <w:pPr xmlns:w="http://schemas.openxmlformats.org/wordprocessingml/2006/main">
              <w:pStyle w:val="ListParagraph"/>
              <w:numPr>
                <w:ilvl w:val="0"/>
                <w:numId w:val="76"/>
              </w:numPr>
            </w:pPr>
            <w:r xmlns:w="http://schemas.openxmlformats.org/wordprocessingml/2006/main">
              <w:lastRenderedPageBreak xmlns:w="http://schemas.openxmlformats.org/wordprocessingml/2006/main"/>
            </w:r>
            <w:r xmlns:w="http://schemas.openxmlformats.org/wordprocessingml/2006/main">
              <w:t xml:space="preserve">O que é agradável a Deus.</w:t>
            </w:r>
          </w:p>
          <w:p w14:paraId="7604E3CB" w14:textId="45BBAAD6" w:rsidR="000B4AD6" w:rsidRDefault="000B4AD6" w:rsidP="00E94DD5">
            <w:pPr xmlns:w="http://schemas.openxmlformats.org/wordprocessingml/2006/main">
              <w:pStyle w:val="ListParagraph"/>
              <w:numPr>
                <w:ilvl w:val="0"/>
                <w:numId w:val="76"/>
              </w:numPr>
            </w:pPr>
            <w:r xmlns:w="http://schemas.openxmlformats.org/wordprocessingml/2006/main">
              <w:t xml:space="preserve">Como Deus quer que as pessoas respondam a ele.</w:t>
            </w:r>
          </w:p>
        </w:tc>
        <w:tc>
          <w:tcPr>
            <w:tcW w:w="5323" w:type="dxa"/>
          </w:tcPr>
          <w:p w14:paraId="225EAF32" w14:textId="77777777" w:rsidR="000B4AD6" w:rsidRPr="00BC2127" w:rsidRDefault="000B4AD6" w:rsidP="001F27C4">
            <w:r xmlns:w="http://schemas.openxmlformats.org/wordprocessingml/2006/main" w:rsidRPr="00BC2127">
              <w:lastRenderedPageBreak xmlns:w="http://schemas.openxmlformats.org/wordprocessingml/2006/main"/>
            </w:r>
            <w:r xmlns:w="http://schemas.openxmlformats.org/wordprocessingml/2006/main" w:rsidRPr="00BC2127">
              <w:t xml:space="preserve">Mateus 6:10</w:t>
            </w:r>
          </w:p>
          <w:p w14:paraId="2573C6D1" w14:textId="77777777" w:rsidR="000B4AD6" w:rsidRPr="00BC2127" w:rsidRDefault="000B4AD6" w:rsidP="001F27C4">
            <w:r xmlns:w="http://schemas.openxmlformats.org/wordprocessingml/2006/main" w:rsidRPr="00BC2127">
              <w:t xml:space="preserve">Mateus 7:21</w:t>
            </w:r>
          </w:p>
          <w:p w14:paraId="659EF57F" w14:textId="77777777" w:rsidR="000B4AD6" w:rsidRPr="00BC2127" w:rsidRDefault="000B4AD6" w:rsidP="001F27C4">
            <w:r xmlns:w="http://schemas.openxmlformats.org/wordprocessingml/2006/main" w:rsidRPr="00BC2127">
              <w:t xml:space="preserve">Marcos 3:35</w:t>
            </w:r>
          </w:p>
          <w:p w14:paraId="1E3D0479" w14:textId="77777777" w:rsidR="000B4AD6" w:rsidRDefault="000B4AD6" w:rsidP="001F27C4">
            <w:r xmlns:w="http://schemas.openxmlformats.org/wordprocessingml/2006/main" w:rsidRPr="00BC2127">
              <w:t xml:space="preserve">João 6:40</w:t>
            </w:r>
          </w:p>
          <w:p w14:paraId="25E148AF" w14:textId="77777777" w:rsidR="000B4AD6" w:rsidRDefault="000B4AD6" w:rsidP="001F27C4">
            <w:r xmlns:w="http://schemas.openxmlformats.org/wordprocessingml/2006/main">
              <w:lastRenderedPageBreak xmlns:w="http://schemas.openxmlformats.org/wordprocessingml/2006/main"/>
            </w:r>
            <w:r xmlns:w="http://schemas.openxmlformats.org/wordprocessingml/2006/main">
              <w:t xml:space="preserve">Romanos 12:2</w:t>
            </w:r>
          </w:p>
          <w:p w14:paraId="4EAE3A4A" w14:textId="77777777" w:rsidR="000B4AD6" w:rsidRDefault="000B4AD6" w:rsidP="001F27C4">
            <w:r xmlns:w="http://schemas.openxmlformats.org/wordprocessingml/2006/main">
              <w:t xml:space="preserve">1 Coríntios 1:1</w:t>
            </w:r>
          </w:p>
          <w:p w14:paraId="0CFF051F" w14:textId="77777777" w:rsidR="000B4AD6" w:rsidRDefault="000B4AD6" w:rsidP="001F27C4">
            <w:r xmlns:w="http://schemas.openxmlformats.org/wordprocessingml/2006/main">
              <w:t xml:space="preserve">2 Coríntios 8:5</w:t>
            </w:r>
          </w:p>
          <w:p w14:paraId="2E7440BE" w14:textId="77777777" w:rsidR="000B4AD6" w:rsidRDefault="000B4AD6" w:rsidP="001F27C4">
            <w:r xmlns:w="http://schemas.openxmlformats.org/wordprocessingml/2006/main">
              <w:t xml:space="preserve">Gálatas 1:4</w:t>
            </w:r>
          </w:p>
          <w:p w14:paraId="3CE481A1" w14:textId="77777777" w:rsidR="000B4AD6" w:rsidRDefault="000B4AD6" w:rsidP="001F27C4">
            <w:r xmlns:w="http://schemas.openxmlformats.org/wordprocessingml/2006/main">
              <w:t xml:space="preserve">Efésios 6:6</w:t>
            </w:r>
          </w:p>
          <w:p w14:paraId="254DD7B4" w14:textId="77777777" w:rsidR="000B4AD6" w:rsidRDefault="000B4AD6" w:rsidP="001F27C4">
            <w:r xmlns:w="http://schemas.openxmlformats.org/wordprocessingml/2006/main">
              <w:t xml:space="preserve">Colossenses 4:12</w:t>
            </w:r>
          </w:p>
          <w:p w14:paraId="3658E28B" w14:textId="77777777" w:rsidR="000B4AD6" w:rsidRDefault="000B4AD6" w:rsidP="001F27C4">
            <w:r xmlns:w="http://schemas.openxmlformats.org/wordprocessingml/2006/main">
              <w:t xml:space="preserve">1 Tessalonicenses 5:18</w:t>
            </w:r>
          </w:p>
          <w:p w14:paraId="0AF7B349" w14:textId="77777777" w:rsidR="000B4AD6" w:rsidRDefault="000B4AD6" w:rsidP="001F27C4">
            <w:r xmlns:w="http://schemas.openxmlformats.org/wordprocessingml/2006/main">
              <w:t xml:space="preserve">2 Timóteo 1:1</w:t>
            </w:r>
          </w:p>
          <w:p w14:paraId="5BA5A141" w14:textId="77777777" w:rsidR="000B4AD6" w:rsidRDefault="000B4AD6" w:rsidP="001F27C4">
            <w:r xmlns:w="http://schemas.openxmlformats.org/wordprocessingml/2006/main">
              <w:t xml:space="preserve">Hebreus 10:36</w:t>
            </w:r>
          </w:p>
          <w:p w14:paraId="7C281B1E" w14:textId="77777777" w:rsidR="000B4AD6" w:rsidRDefault="000B4AD6" w:rsidP="001F27C4">
            <w:r xmlns:w="http://schemas.openxmlformats.org/wordprocessingml/2006/main">
              <w:t xml:space="preserve">1 Pedro 4:2</w:t>
            </w:r>
          </w:p>
          <w:p w14:paraId="507C4465" w14:textId="29A54C4E" w:rsidR="000B4AD6" w:rsidRDefault="000B4AD6" w:rsidP="00E94DD5">
            <w:pPr xmlns:w="http://schemas.openxmlformats.org/wordprocessingml/2006/main">
              <w:pStyle w:val="Compact"/>
            </w:pPr>
            <w:r xmlns:w="http://schemas.openxmlformats.org/wordprocessingml/2006/main">
              <w:t xml:space="preserve">1 João 2:17</w:t>
            </w:r>
          </w:p>
        </w:tc>
      </w:tr>
      <w:tr w:rsidR="000B4AD6" w:rsidRPr="00E544E9" w14:paraId="685DA43B" w14:textId="4A58B5A0" w:rsidTr="00222F18">
        <w:trPr>
          <w:trHeight w:val="432"/>
        </w:trPr>
        <w:tc>
          <w:tcPr>
            <w:tcW w:w="3149" w:type="dxa"/>
          </w:tcPr>
          <w:p w14:paraId="041703C9" w14:textId="77777777" w:rsidR="000B4AD6" w:rsidRPr="003F0B28" w:rsidRDefault="000B4AD6" w:rsidP="001F27C4">
            <w:pPr xmlns:w="http://schemas.openxmlformats.org/wordprocessingml/2006/main">
              <w:rPr>
                <w:b/>
                <w:bCs/>
              </w:rPr>
            </w:pPr>
            <w:r xmlns:w="http://schemas.openxmlformats.org/wordprocessingml/2006/main" w:rsidRPr="003F0B28">
              <w:rPr>
                <w:b/>
                <w:bCs/>
              </w:rPr>
              <w:lastRenderedPageBreak xmlns:w="http://schemas.openxmlformats.org/wordprocessingml/2006/main"/>
            </w:r>
            <w:r xmlns:w="http://schemas.openxmlformats.org/wordprocessingml/2006/main" w:rsidRPr="003F0B28">
              <w:rPr>
                <w:b/>
                <w:bCs/>
              </w:rPr>
              <w:t xml:space="preserve">sabedoria</w:t>
            </w:r>
          </w:p>
          <w:p w14:paraId="12747E47" w14:textId="01F8F723" w:rsidR="000B4AD6" w:rsidRDefault="000B4AD6" w:rsidP="001F27C4">
            <w:r xmlns:w="http://schemas.openxmlformats.org/wordprocessingml/2006/main">
              <w:t xml:space="preserve">G4678</w:t>
            </w:r>
          </w:p>
        </w:tc>
        <w:tc>
          <w:tcPr>
            <w:tcW w:w="6048" w:type="dxa"/>
          </w:tcPr>
          <w:p w14:paraId="3D76ECB1" w14:textId="77777777" w:rsidR="000B4AD6" w:rsidRPr="00866288" w:rsidRDefault="000B4AD6" w:rsidP="001F27C4">
            <w:r xmlns:w="http://schemas.openxmlformats.org/wordprocessingml/2006/main" w:rsidRPr="00866288">
              <w:t xml:space="preserve">Esta palavra pode significar:</w:t>
            </w:r>
          </w:p>
          <w:p w14:paraId="16631EFD" w14:textId="77777777" w:rsidR="000B4AD6" w:rsidRPr="00866288" w:rsidRDefault="000B4AD6" w:rsidP="00417135">
            <w:pPr xmlns:w="http://schemas.openxmlformats.org/wordprocessingml/2006/main">
              <w:pStyle w:val="ListParagraph"/>
              <w:numPr>
                <w:ilvl w:val="0"/>
                <w:numId w:val="83"/>
              </w:numPr>
            </w:pPr>
            <w:r xmlns:w="http://schemas.openxmlformats.org/wordprocessingml/2006/main" w:rsidRPr="00866288">
              <w:t xml:space="preserve">Conhecimento ou habilidade.</w:t>
            </w:r>
          </w:p>
          <w:p w14:paraId="73A89DD5" w14:textId="77777777" w:rsidR="000B4AD6" w:rsidRPr="00866288" w:rsidRDefault="000B4AD6" w:rsidP="00417135">
            <w:pPr xmlns:w="http://schemas.openxmlformats.org/wordprocessingml/2006/main">
              <w:pStyle w:val="ListParagraph"/>
              <w:numPr>
                <w:ilvl w:val="0"/>
                <w:numId w:val="83"/>
              </w:numPr>
            </w:pPr>
            <w:r xmlns:w="http://schemas.openxmlformats.org/wordprocessingml/2006/main" w:rsidRPr="00866288">
              <w:t xml:space="preserve">Inteligência ou aprendizagem.</w:t>
            </w:r>
          </w:p>
          <w:p w14:paraId="26BBF0FD" w14:textId="77777777" w:rsidR="000B4AD6" w:rsidRPr="00866288" w:rsidRDefault="000B4AD6" w:rsidP="00417135">
            <w:pPr xmlns:w="http://schemas.openxmlformats.org/wordprocessingml/2006/main">
              <w:pStyle w:val="ListParagraph"/>
              <w:numPr>
                <w:ilvl w:val="0"/>
                <w:numId w:val="83"/>
              </w:numPr>
            </w:pPr>
            <w:r xmlns:w="http://schemas.openxmlformats.org/wordprocessingml/2006/main" w:rsidRPr="00866288">
              <w:t xml:space="preserve">Maturidade.</w:t>
            </w:r>
          </w:p>
          <w:p w14:paraId="1318D016" w14:textId="77777777" w:rsidR="000B4AD6" w:rsidRPr="00866288" w:rsidRDefault="000B4AD6" w:rsidP="00417135">
            <w:pPr xmlns:w="http://schemas.openxmlformats.org/wordprocessingml/2006/main">
              <w:pStyle w:val="ListParagraph"/>
              <w:numPr>
                <w:ilvl w:val="0"/>
                <w:numId w:val="83"/>
              </w:numPr>
            </w:pPr>
            <w:r xmlns:w="http://schemas.openxmlformats.org/wordprocessingml/2006/main" w:rsidRPr="00866288">
              <w:t xml:space="preserve">A capacidade de tomar boas decisões.</w:t>
            </w:r>
          </w:p>
          <w:p w14:paraId="39F39BFB" w14:textId="77777777" w:rsidR="000B4AD6" w:rsidRPr="00866288" w:rsidRDefault="000B4AD6" w:rsidP="00417135">
            <w:pPr xmlns:w="http://schemas.openxmlformats.org/wordprocessingml/2006/main">
              <w:pStyle w:val="ListParagraph"/>
              <w:numPr>
                <w:ilvl w:val="0"/>
                <w:numId w:val="83"/>
              </w:numPr>
            </w:pPr>
            <w:r xmlns:w="http://schemas.openxmlformats.org/wordprocessingml/2006/main" w:rsidRPr="00866288">
              <w:t xml:space="preserve">A própria sabedoria de Deus, que é completa.</w:t>
            </w:r>
          </w:p>
          <w:p w14:paraId="256FA722" w14:textId="77777777" w:rsidR="007815E3" w:rsidRDefault="007815E3" w:rsidP="007815E3"/>
          <w:p w14:paraId="1A1D128E" w14:textId="654865A0" w:rsidR="000B4AD6" w:rsidRDefault="000B4AD6" w:rsidP="007815E3">
            <w:r xmlns:w="http://schemas.openxmlformats.org/wordprocessingml/2006/main" w:rsidRPr="00866288">
              <w:t xml:space="preserve">O Novo Testamento distingue entre a sabedoria humana e a sabedoria divina. A sabedoria humana pode incluir conhecimento ou inteligência, mas também egoísmo ou orgulho. A sabedoria divina beneficia outros.</w:t>
            </w:r>
          </w:p>
        </w:tc>
        <w:tc>
          <w:tcPr>
            <w:tcW w:w="5323" w:type="dxa"/>
          </w:tcPr>
          <w:p w14:paraId="46B51ACE" w14:textId="77777777" w:rsidR="000B4AD6" w:rsidRDefault="000B4AD6" w:rsidP="001F27C4">
            <w:pPr xmlns:w="http://schemas.openxmlformats.org/wordprocessingml/2006/main">
              <w:pStyle w:val="Compact"/>
            </w:pPr>
            <w:r xmlns:w="http://schemas.openxmlformats.org/wordprocessingml/2006/main">
              <w:t xml:space="preserve">Mateus 13:54</w:t>
            </w:r>
          </w:p>
          <w:p w14:paraId="2CD2365E" w14:textId="77777777" w:rsidR="000B4AD6" w:rsidRDefault="000B4AD6" w:rsidP="001F27C4">
            <w:pPr xmlns:w="http://schemas.openxmlformats.org/wordprocessingml/2006/main">
              <w:pStyle w:val="Compact"/>
            </w:pPr>
            <w:r xmlns:w="http://schemas.openxmlformats.org/wordprocessingml/2006/main">
              <w:t xml:space="preserve">Marcos 6:2</w:t>
            </w:r>
          </w:p>
          <w:p w14:paraId="177C6C59" w14:textId="77777777" w:rsidR="000B4AD6" w:rsidRDefault="000B4AD6" w:rsidP="001F27C4">
            <w:pPr xmlns:w="http://schemas.openxmlformats.org/wordprocessingml/2006/main">
              <w:pStyle w:val="Compact"/>
            </w:pPr>
            <w:r xmlns:w="http://schemas.openxmlformats.org/wordprocessingml/2006/main">
              <w:t xml:space="preserve">Lucas 2:40</w:t>
            </w:r>
          </w:p>
          <w:p w14:paraId="1B554EA7" w14:textId="77777777" w:rsidR="000B4AD6" w:rsidRDefault="000B4AD6" w:rsidP="001F27C4">
            <w:pPr xmlns:w="http://schemas.openxmlformats.org/wordprocessingml/2006/main">
              <w:pStyle w:val="Compact"/>
            </w:pPr>
            <w:r xmlns:w="http://schemas.openxmlformats.org/wordprocessingml/2006/main">
              <w:t xml:space="preserve">Atos 6:3</w:t>
            </w:r>
          </w:p>
          <w:p w14:paraId="32B7189D" w14:textId="77777777" w:rsidR="000B4AD6" w:rsidRDefault="000B4AD6" w:rsidP="001F27C4">
            <w:pPr xmlns:w="http://schemas.openxmlformats.org/wordprocessingml/2006/main">
              <w:pStyle w:val="Compact"/>
            </w:pPr>
            <w:r xmlns:w="http://schemas.openxmlformats.org/wordprocessingml/2006/main">
              <w:t xml:space="preserve">Romanos 11:33</w:t>
            </w:r>
          </w:p>
          <w:p w14:paraId="3537FE80" w14:textId="77777777" w:rsidR="000B4AD6" w:rsidRDefault="000B4AD6" w:rsidP="001F27C4">
            <w:pPr xmlns:w="http://schemas.openxmlformats.org/wordprocessingml/2006/main">
              <w:pStyle w:val="Compact"/>
            </w:pPr>
            <w:r xmlns:w="http://schemas.openxmlformats.org/wordprocessingml/2006/main">
              <w:t xml:space="preserve">1 Coríntios 1:20</w:t>
            </w:r>
          </w:p>
          <w:p w14:paraId="402B4892" w14:textId="77777777" w:rsidR="000B4AD6" w:rsidRDefault="000B4AD6" w:rsidP="001F27C4">
            <w:pPr xmlns:w="http://schemas.openxmlformats.org/wordprocessingml/2006/main">
              <w:pStyle w:val="Compact"/>
            </w:pPr>
            <w:r xmlns:w="http://schemas.openxmlformats.org/wordprocessingml/2006/main">
              <w:t xml:space="preserve">1 Coríntios 2:6</w:t>
            </w:r>
          </w:p>
          <w:p w14:paraId="578BDB3C" w14:textId="77777777" w:rsidR="000B4AD6" w:rsidRDefault="000B4AD6" w:rsidP="001F27C4">
            <w:pPr xmlns:w="http://schemas.openxmlformats.org/wordprocessingml/2006/main">
              <w:pStyle w:val="Compact"/>
            </w:pPr>
            <w:r xmlns:w="http://schemas.openxmlformats.org/wordprocessingml/2006/main">
              <w:t xml:space="preserve">Efésios 3:10</w:t>
            </w:r>
          </w:p>
          <w:p w14:paraId="2B66709A" w14:textId="77777777" w:rsidR="000B4AD6" w:rsidRDefault="000B4AD6" w:rsidP="001F27C4">
            <w:pPr xmlns:w="http://schemas.openxmlformats.org/wordprocessingml/2006/main">
              <w:pStyle w:val="Compact"/>
            </w:pPr>
            <w:r xmlns:w="http://schemas.openxmlformats.org/wordprocessingml/2006/main">
              <w:t xml:space="preserve">Colossenses 1:9</w:t>
            </w:r>
          </w:p>
          <w:p w14:paraId="13FA9BB0" w14:textId="77777777" w:rsidR="000B4AD6" w:rsidRDefault="000B4AD6" w:rsidP="001F27C4">
            <w:pPr xmlns:w="http://schemas.openxmlformats.org/wordprocessingml/2006/main">
              <w:pStyle w:val="Compact"/>
            </w:pPr>
            <w:r xmlns:w="http://schemas.openxmlformats.org/wordprocessingml/2006/main">
              <w:t xml:space="preserve">Colossenses 4:5</w:t>
            </w:r>
          </w:p>
          <w:p w14:paraId="10337D51" w14:textId="77777777" w:rsidR="000B4AD6" w:rsidRDefault="000B4AD6" w:rsidP="001F27C4">
            <w:pPr xmlns:w="http://schemas.openxmlformats.org/wordprocessingml/2006/main">
              <w:pStyle w:val="Compact"/>
            </w:pPr>
            <w:r xmlns:w="http://schemas.openxmlformats.org/wordprocessingml/2006/main">
              <w:t xml:space="preserve">Tiago 1:5</w:t>
            </w:r>
          </w:p>
          <w:p w14:paraId="225B3FC1" w14:textId="77777777" w:rsidR="000B4AD6" w:rsidRDefault="000B4AD6" w:rsidP="001F27C4">
            <w:pPr xmlns:w="http://schemas.openxmlformats.org/wordprocessingml/2006/main">
              <w:pStyle w:val="Compact"/>
            </w:pPr>
            <w:r xmlns:w="http://schemas.openxmlformats.org/wordprocessingml/2006/main">
              <w:t xml:space="preserve">Tiago 3:17</w:t>
            </w:r>
          </w:p>
          <w:p w14:paraId="21A992DA" w14:textId="77777777" w:rsidR="000B4AD6" w:rsidRDefault="000B4AD6" w:rsidP="001F27C4">
            <w:pPr xmlns:w="http://schemas.openxmlformats.org/wordprocessingml/2006/main">
              <w:pStyle w:val="Compact"/>
            </w:pPr>
            <w:r xmlns:w="http://schemas.openxmlformats.org/wordprocessingml/2006/main">
              <w:t xml:space="preserve">2 Pedro 3:15</w:t>
            </w:r>
          </w:p>
          <w:p w14:paraId="483C9A49" w14:textId="01737078" w:rsidR="000B4AD6" w:rsidRDefault="000B4AD6" w:rsidP="00A46B41">
            <w:pPr xmlns:w="http://schemas.openxmlformats.org/wordprocessingml/2006/main">
              <w:pStyle w:val="Compact"/>
            </w:pPr>
            <w:r xmlns:w="http://schemas.openxmlformats.org/wordprocessingml/2006/main">
              <w:t xml:space="preserve">Apocalipse 5:12</w:t>
            </w:r>
          </w:p>
        </w:tc>
      </w:tr>
      <w:tr w:rsidR="000B4AD6" w:rsidRPr="00E544E9" w14:paraId="3EFB07CA" w14:textId="57F7B038" w:rsidTr="00234561">
        <w:trPr>
          <w:trHeight w:val="1465"/>
        </w:trPr>
        <w:tc>
          <w:tcPr>
            <w:tcW w:w="3149" w:type="dxa"/>
          </w:tcPr>
          <w:p w14:paraId="6EA7BC8C" w14:textId="77777777" w:rsidR="000B4AD6" w:rsidRPr="00AC7FFE" w:rsidRDefault="000B4AD6" w:rsidP="001F27C4">
            <w:pPr xmlns:w="http://schemas.openxmlformats.org/wordprocessingml/2006/main">
              <w:rPr>
                <w:b/>
                <w:bCs/>
              </w:rPr>
            </w:pPr>
            <w:r xmlns:w="http://schemas.openxmlformats.org/wordprocessingml/2006/main" w:rsidRPr="00AC7FFE">
              <w:rPr>
                <w:b/>
                <w:bCs/>
              </w:rPr>
              <w:t xml:space="preserve">sábio</w:t>
            </w:r>
          </w:p>
          <w:p w14:paraId="3827A957" w14:textId="33F94783" w:rsidR="000B4AD6" w:rsidRPr="00AC7FFE" w:rsidRDefault="000B4AD6" w:rsidP="001F27C4">
            <w:pPr xmlns:w="http://schemas.openxmlformats.org/wordprocessingml/2006/main">
              <w:rPr>
                <w:b/>
                <w:bCs/>
              </w:rPr>
            </w:pPr>
            <w:r xmlns:w="http://schemas.openxmlformats.org/wordprocessingml/2006/main">
              <w:t xml:space="preserve">G4680, G5429</w:t>
            </w:r>
          </w:p>
        </w:tc>
        <w:tc>
          <w:tcPr>
            <w:tcW w:w="6048" w:type="dxa"/>
          </w:tcPr>
          <w:p w14:paraId="189D83A7" w14:textId="77777777" w:rsidR="000B4AD6" w:rsidRDefault="000B4AD6" w:rsidP="001F27C4">
            <w:r xmlns:w="http://schemas.openxmlformats.org/wordprocessingml/2006/main">
              <w:t xml:space="preserve">Esta palavra pode significar:</w:t>
            </w:r>
          </w:p>
          <w:p w14:paraId="6DD06A04" w14:textId="77777777" w:rsidR="000B4AD6" w:rsidRDefault="000B4AD6" w:rsidP="001F27C4">
            <w:pPr xmlns:w="http://schemas.openxmlformats.org/wordprocessingml/2006/main">
              <w:pStyle w:val="ListParagraph"/>
              <w:numPr>
                <w:ilvl w:val="0"/>
                <w:numId w:val="72"/>
              </w:numPr>
            </w:pPr>
            <w:r xmlns:w="http://schemas.openxmlformats.org/wordprocessingml/2006/main">
              <w:t xml:space="preserve">Ser inteligente ou habilidoso.</w:t>
            </w:r>
          </w:p>
          <w:p w14:paraId="6F801F2D" w14:textId="77777777" w:rsidR="000B4AD6" w:rsidRDefault="000B4AD6" w:rsidP="001F27C4">
            <w:pPr xmlns:w="http://schemas.openxmlformats.org/wordprocessingml/2006/main">
              <w:pStyle w:val="ListParagraph"/>
              <w:numPr>
                <w:ilvl w:val="0"/>
                <w:numId w:val="72"/>
              </w:numPr>
            </w:pPr>
            <w:r xmlns:w="http://schemas.openxmlformats.org/wordprocessingml/2006/main">
              <w:t xml:space="preserve">Ter inteligência ou conhecimento.</w:t>
            </w:r>
          </w:p>
          <w:p w14:paraId="2138E7A1" w14:textId="77777777" w:rsidR="000B4AD6" w:rsidRDefault="000B4AD6" w:rsidP="001F27C4">
            <w:pPr xmlns:w="http://schemas.openxmlformats.org/wordprocessingml/2006/main">
              <w:pStyle w:val="ListParagraph"/>
              <w:numPr>
                <w:ilvl w:val="0"/>
                <w:numId w:val="72"/>
              </w:numPr>
            </w:pPr>
            <w:r xmlns:w="http://schemas.openxmlformats.org/wordprocessingml/2006/main">
              <w:t xml:space="preserve">Tomar boas decisões.</w:t>
            </w:r>
          </w:p>
          <w:p w14:paraId="0443EBF4" w14:textId="77777777" w:rsidR="007815E3" w:rsidRDefault="007815E3" w:rsidP="001F27C4"/>
          <w:p w14:paraId="1F1ABCB8" w14:textId="476B8E6E" w:rsidR="000B4AD6" w:rsidRDefault="000B4AD6" w:rsidP="001F27C4">
            <w:r xmlns:w="http://schemas.openxmlformats.org/wordprocessingml/2006/main">
              <w:t xml:space="preserve">Somente Deus é completamente sábio.</w:t>
            </w:r>
          </w:p>
          <w:p w14:paraId="64983A22" w14:textId="7D3941C8" w:rsidR="000B4AD6" w:rsidRDefault="000B4AD6" w:rsidP="00C17D8D"/>
        </w:tc>
        <w:tc>
          <w:tcPr>
            <w:tcW w:w="5323" w:type="dxa"/>
          </w:tcPr>
          <w:p w14:paraId="61D96F16" w14:textId="77777777" w:rsidR="000B4AD6" w:rsidRDefault="000B4AD6" w:rsidP="001F27C4">
            <w:pPr xmlns:w="http://schemas.openxmlformats.org/wordprocessingml/2006/main">
              <w:pStyle w:val="Compact"/>
            </w:pPr>
            <w:r xmlns:w="http://schemas.openxmlformats.org/wordprocessingml/2006/main">
              <w:t xml:space="preserve">Mateus 7:24</w:t>
            </w:r>
          </w:p>
          <w:p w14:paraId="6D878857" w14:textId="77777777" w:rsidR="000B4AD6" w:rsidRDefault="000B4AD6" w:rsidP="001F27C4">
            <w:pPr xmlns:w="http://schemas.openxmlformats.org/wordprocessingml/2006/main">
              <w:pStyle w:val="Compact"/>
            </w:pPr>
            <w:r xmlns:w="http://schemas.openxmlformats.org/wordprocessingml/2006/main">
              <w:t xml:space="preserve">Mateus 25:4</w:t>
            </w:r>
          </w:p>
          <w:p w14:paraId="03865A49" w14:textId="77777777" w:rsidR="000B4AD6" w:rsidRDefault="000B4AD6" w:rsidP="001F27C4">
            <w:pPr xmlns:w="http://schemas.openxmlformats.org/wordprocessingml/2006/main">
              <w:pStyle w:val="Compact"/>
            </w:pPr>
            <w:r xmlns:w="http://schemas.openxmlformats.org/wordprocessingml/2006/main">
              <w:t xml:space="preserve">Lucas 10:21</w:t>
            </w:r>
          </w:p>
          <w:p w14:paraId="54424C8E" w14:textId="77777777" w:rsidR="000B4AD6" w:rsidRDefault="000B4AD6" w:rsidP="001F27C4">
            <w:pPr xmlns:w="http://schemas.openxmlformats.org/wordprocessingml/2006/main">
              <w:pStyle w:val="Compact"/>
            </w:pPr>
            <w:r xmlns:w="http://schemas.openxmlformats.org/wordprocessingml/2006/main">
              <w:t xml:space="preserve">Romanos 1:22</w:t>
            </w:r>
          </w:p>
          <w:p w14:paraId="0E7FB99B" w14:textId="77777777" w:rsidR="000B4AD6" w:rsidRDefault="000B4AD6" w:rsidP="001F27C4">
            <w:pPr xmlns:w="http://schemas.openxmlformats.org/wordprocessingml/2006/main">
              <w:pStyle w:val="Compact"/>
            </w:pPr>
            <w:r xmlns:w="http://schemas.openxmlformats.org/wordprocessingml/2006/main">
              <w:t xml:space="preserve">Romanos 12:16</w:t>
            </w:r>
          </w:p>
          <w:p w14:paraId="550036DD" w14:textId="77777777" w:rsidR="000B4AD6" w:rsidRDefault="000B4AD6" w:rsidP="001F27C4">
            <w:pPr xmlns:w="http://schemas.openxmlformats.org/wordprocessingml/2006/main">
              <w:pStyle w:val="Compact"/>
            </w:pPr>
            <w:r xmlns:w="http://schemas.openxmlformats.org/wordprocessingml/2006/main">
              <w:t xml:space="preserve">1 Coríntios 3:18</w:t>
            </w:r>
          </w:p>
          <w:p w14:paraId="0445A809" w14:textId="77777777" w:rsidR="000B4AD6" w:rsidRDefault="000B4AD6" w:rsidP="001F27C4">
            <w:pPr xmlns:w="http://schemas.openxmlformats.org/wordprocessingml/2006/main">
              <w:pStyle w:val="Compact"/>
            </w:pPr>
            <w:r xmlns:w="http://schemas.openxmlformats.org/wordprocessingml/2006/main">
              <w:t xml:space="preserve">Efésios 5:15</w:t>
            </w:r>
          </w:p>
          <w:p w14:paraId="54303C0B" w14:textId="7F4C1C62" w:rsidR="000B4AD6" w:rsidRDefault="000B4AD6" w:rsidP="001F27C4">
            <w:r xmlns:w="http://schemas.openxmlformats.org/wordprocessingml/2006/main">
              <w:t xml:space="preserve">Tiago 3:13</w:t>
            </w:r>
          </w:p>
        </w:tc>
      </w:tr>
      <w:tr w:rsidR="000B4AD6" w:rsidRPr="00E544E9" w14:paraId="1DDC8E02" w14:textId="77777777" w:rsidTr="00720117">
        <w:trPr>
          <w:trHeight w:val="1152"/>
        </w:trPr>
        <w:tc>
          <w:tcPr>
            <w:tcW w:w="3149" w:type="dxa"/>
          </w:tcPr>
          <w:p w14:paraId="19710AB0" w14:textId="73DDF6B8" w:rsidR="000B4AD6" w:rsidRPr="0072116D" w:rsidRDefault="00866288" w:rsidP="001F27C4">
            <w:pPr xmlns:w="http://schemas.openxmlformats.org/wordprocessingml/2006/main">
              <w:rPr>
                <w:b/>
                <w:bCs/>
              </w:rPr>
            </w:pPr>
            <w:r xmlns:w="http://schemas.openxmlformats.org/wordprocessingml/2006/main">
              <w:rPr>
                <w:b/>
                <w:bCs/>
              </w:rPr>
              <w:lastRenderedPageBreak xmlns:w="http://schemas.openxmlformats.org/wordprocessingml/2006/main"/>
            </w:r>
            <w:r xmlns:w="http://schemas.openxmlformats.org/wordprocessingml/2006/main">
              <w:rPr>
                <w:b/>
                <w:bCs/>
              </w:rPr>
              <w:t xml:space="preserve">palavra</w:t>
            </w:r>
            <w:r xmlns:w="http://schemas.openxmlformats.org/wordprocessingml/2006/main" w:rsidR="000B4AD6" w:rsidRPr="0072116D">
              <w:rPr>
                <w:b/>
                <w:bCs/>
              </w:rPr>
              <w:t xml:space="preserve">​</w:t>
            </w:r>
          </w:p>
          <w:p w14:paraId="199A3045" w14:textId="20B3D004" w:rsidR="000B4AD6" w:rsidRDefault="000B4AD6" w:rsidP="001F27C4">
            <w:r xmlns:w="http://schemas.openxmlformats.org/wordprocessingml/2006/main">
              <w:t xml:space="preserve">G3056</w:t>
            </w:r>
          </w:p>
        </w:tc>
        <w:tc>
          <w:tcPr>
            <w:tcW w:w="6048" w:type="dxa"/>
          </w:tcPr>
          <w:p w14:paraId="2D3FE745" w14:textId="280C2EE4" w:rsidR="000B4AD6" w:rsidRDefault="000B4AD6" w:rsidP="001F27C4">
            <w:r xmlns:w="http://schemas.openxmlformats.org/wordprocessingml/2006/main">
              <w:t xml:space="preserve">Este pode ser um título para Jesus. (Em inglês, é então maiúsculo.) Também pode significar:</w:t>
            </w:r>
          </w:p>
          <w:p w14:paraId="0798164A" w14:textId="77777777" w:rsidR="000B4AD6" w:rsidRDefault="000B4AD6" w:rsidP="001F27C4">
            <w:pPr xmlns:w="http://schemas.openxmlformats.org/wordprocessingml/2006/main">
              <w:pStyle w:val="ListParagraph"/>
              <w:numPr>
                <w:ilvl w:val="0"/>
                <w:numId w:val="73"/>
              </w:numPr>
            </w:pPr>
            <w:r xmlns:w="http://schemas.openxmlformats.org/wordprocessingml/2006/main">
              <w:t xml:space="preserve">Algo que é falado.</w:t>
            </w:r>
          </w:p>
          <w:p w14:paraId="709BCEA6" w14:textId="6D2DA851" w:rsidR="000B4AD6" w:rsidRPr="00866288" w:rsidRDefault="000B4AD6" w:rsidP="007A5356">
            <w:pPr xmlns:w="http://schemas.openxmlformats.org/wordprocessingml/2006/main">
              <w:pStyle w:val="ListParagraph"/>
              <w:numPr>
                <w:ilvl w:val="0"/>
                <w:numId w:val="73"/>
              </w:numPr>
            </w:pPr>
            <w:r xmlns:w="http://schemas.openxmlformats.org/wordprocessingml/2006/main" w:rsidRPr="00866288">
              <w:t xml:space="preserve">As boas novas sobre Jesus.</w:t>
            </w:r>
          </w:p>
          <w:p w14:paraId="2453B83B" w14:textId="77777777" w:rsidR="000B4AD6" w:rsidRDefault="000B4AD6" w:rsidP="007A5356">
            <w:pPr xmlns:w="http://schemas.openxmlformats.org/wordprocessingml/2006/main">
              <w:pStyle w:val="ListParagraph"/>
              <w:numPr>
                <w:ilvl w:val="0"/>
                <w:numId w:val="73"/>
              </w:numPr>
            </w:pPr>
            <w:r xmlns:w="http://schemas.openxmlformats.org/wordprocessingml/2006/main">
              <w:t xml:space="preserve">Algo que foi dado no passado como uma mensagem de Deus. Isto inclui a Bíblia.</w:t>
            </w:r>
          </w:p>
          <w:p w14:paraId="3ACF87ED" w14:textId="77777777" w:rsidR="000B4AD6" w:rsidRDefault="000B4AD6" w:rsidP="001F27C4">
            <w:pPr xmlns:w="http://schemas.openxmlformats.org/wordprocessingml/2006/main">
              <w:pStyle w:val="ListParagraph"/>
              <w:numPr>
                <w:ilvl w:val="0"/>
                <w:numId w:val="73"/>
              </w:numPr>
            </w:pPr>
            <w:r xmlns:w="http://schemas.openxmlformats.org/wordprocessingml/2006/main">
              <w:t xml:space="preserve">Algo que é afirmado ou declarado.</w:t>
            </w:r>
          </w:p>
          <w:p w14:paraId="4B3A8D0D" w14:textId="6F93BCD5" w:rsidR="000B4AD6" w:rsidRDefault="000B4AD6" w:rsidP="001F27C4"/>
        </w:tc>
        <w:tc>
          <w:tcPr>
            <w:tcW w:w="5323" w:type="dxa"/>
          </w:tcPr>
          <w:p w14:paraId="436690CE" w14:textId="77777777" w:rsidR="000B4AD6" w:rsidRDefault="000B4AD6" w:rsidP="001F27C4">
            <w:r xmlns:w="http://schemas.openxmlformats.org/wordprocessingml/2006/main">
              <w:t xml:space="preserve">Mateus 24:35</w:t>
            </w:r>
          </w:p>
          <w:p w14:paraId="50CDF651" w14:textId="77777777" w:rsidR="000B4AD6" w:rsidRDefault="000B4AD6" w:rsidP="001F27C4">
            <w:r xmlns:w="http://schemas.openxmlformats.org/wordprocessingml/2006/main">
              <w:t xml:space="preserve">Marcos 4:20</w:t>
            </w:r>
          </w:p>
          <w:p w14:paraId="086F6635" w14:textId="77777777" w:rsidR="000B4AD6" w:rsidRDefault="000B4AD6" w:rsidP="001F27C4">
            <w:r xmlns:w="http://schemas.openxmlformats.org/wordprocessingml/2006/main">
              <w:t xml:space="preserve">Lucas 11:28</w:t>
            </w:r>
          </w:p>
          <w:p w14:paraId="34B0BE7F" w14:textId="77777777" w:rsidR="000B4AD6" w:rsidRDefault="000B4AD6" w:rsidP="001F27C4">
            <w:r xmlns:w="http://schemas.openxmlformats.org/wordprocessingml/2006/main">
              <w:t xml:space="preserve">João 1:1</w:t>
            </w:r>
          </w:p>
          <w:p w14:paraId="7B88CD4C" w14:textId="77777777" w:rsidR="000B4AD6" w:rsidRDefault="000B4AD6" w:rsidP="001F27C4">
            <w:r xmlns:w="http://schemas.openxmlformats.org/wordprocessingml/2006/main">
              <w:t xml:space="preserve">Atos 6:4</w:t>
            </w:r>
          </w:p>
          <w:p w14:paraId="4A38E188" w14:textId="77777777" w:rsidR="000B4AD6" w:rsidRDefault="000B4AD6" w:rsidP="001F27C4">
            <w:r xmlns:w="http://schemas.openxmlformats.org/wordprocessingml/2006/main">
              <w:t xml:space="preserve">Romanos 9:6</w:t>
            </w:r>
          </w:p>
          <w:p w14:paraId="03310117" w14:textId="77777777" w:rsidR="000B4AD6" w:rsidRDefault="000B4AD6" w:rsidP="001F27C4">
            <w:r xmlns:w="http://schemas.openxmlformats.org/wordprocessingml/2006/main">
              <w:t xml:space="preserve">2 Coríntios 5:19</w:t>
            </w:r>
          </w:p>
          <w:p w14:paraId="0A038B4D" w14:textId="77777777" w:rsidR="000B4AD6" w:rsidRDefault="000B4AD6" w:rsidP="001F27C4">
            <w:r xmlns:w="http://schemas.openxmlformats.org/wordprocessingml/2006/main">
              <w:t xml:space="preserve">Gálatas 6:6</w:t>
            </w:r>
          </w:p>
          <w:p w14:paraId="4503C870" w14:textId="77777777" w:rsidR="000B4AD6" w:rsidRDefault="000B4AD6" w:rsidP="001F27C4">
            <w:r xmlns:w="http://schemas.openxmlformats.org/wordprocessingml/2006/main">
              <w:t xml:space="preserve">Filipenses 1:14</w:t>
            </w:r>
          </w:p>
          <w:p w14:paraId="3D2D5BC0" w14:textId="77777777" w:rsidR="000B4AD6" w:rsidRDefault="000B4AD6" w:rsidP="001F27C4">
            <w:r xmlns:w="http://schemas.openxmlformats.org/wordprocessingml/2006/main">
              <w:t xml:space="preserve">Colossenses 3:16</w:t>
            </w:r>
          </w:p>
          <w:p w14:paraId="1025B4F6" w14:textId="77777777" w:rsidR="000B4AD6" w:rsidRDefault="000B4AD6" w:rsidP="001F27C4">
            <w:r xmlns:w="http://schemas.openxmlformats.org/wordprocessingml/2006/main">
              <w:t xml:space="preserve">1 Tessalonicenses 2:13</w:t>
            </w:r>
          </w:p>
          <w:p w14:paraId="119BFD8A" w14:textId="77777777" w:rsidR="000B4AD6" w:rsidRDefault="000B4AD6" w:rsidP="001F27C4">
            <w:r xmlns:w="http://schemas.openxmlformats.org/wordprocessingml/2006/main">
              <w:t xml:space="preserve">2 Timóteo 2:15</w:t>
            </w:r>
          </w:p>
          <w:p w14:paraId="285A4524" w14:textId="77777777" w:rsidR="000B4AD6" w:rsidRDefault="000B4AD6" w:rsidP="001F27C4">
            <w:r xmlns:w="http://schemas.openxmlformats.org/wordprocessingml/2006/main">
              <w:t xml:space="preserve">Hebreus 4:12</w:t>
            </w:r>
          </w:p>
          <w:p w14:paraId="2A1B3DC9" w14:textId="77777777" w:rsidR="000B4AD6" w:rsidRDefault="000B4AD6" w:rsidP="001F27C4">
            <w:r xmlns:w="http://schemas.openxmlformats.org/wordprocessingml/2006/main">
              <w:t xml:space="preserve">Tiago 1:22</w:t>
            </w:r>
          </w:p>
          <w:p w14:paraId="2041F83A" w14:textId="721E1B56" w:rsidR="000B4AD6" w:rsidRDefault="000B4AD6" w:rsidP="001F27C4">
            <w:pPr xmlns:w="http://schemas.openxmlformats.org/wordprocessingml/2006/main">
              <w:pStyle w:val="Compact"/>
            </w:pPr>
            <w:r xmlns:w="http://schemas.openxmlformats.org/wordprocessingml/2006/main">
              <w:t xml:space="preserve">1 Pedro 1:23</w:t>
            </w:r>
          </w:p>
        </w:tc>
      </w:tr>
      <w:tr w:rsidR="000B4AD6" w:rsidRPr="00E544E9" w14:paraId="604D5DE0" w14:textId="597C5AD2" w:rsidTr="00720117">
        <w:trPr>
          <w:trHeight w:val="1152"/>
        </w:trPr>
        <w:tc>
          <w:tcPr>
            <w:tcW w:w="3149" w:type="dxa"/>
          </w:tcPr>
          <w:p w14:paraId="43B29232" w14:textId="77777777" w:rsidR="000B4AD6" w:rsidRPr="003E3DF8" w:rsidRDefault="000B4AD6" w:rsidP="001F27C4">
            <w:pPr xmlns:w="http://schemas.openxmlformats.org/wordprocessingml/2006/main">
              <w:rPr>
                <w:b/>
                <w:bCs/>
              </w:rPr>
            </w:pPr>
            <w:r xmlns:w="http://schemas.openxmlformats.org/wordprocessingml/2006/main" w:rsidRPr="003E3DF8">
              <w:rPr>
                <w:b/>
                <w:bCs/>
              </w:rPr>
              <w:t xml:space="preserve">adorar</w:t>
            </w:r>
          </w:p>
          <w:p w14:paraId="0B0CA24B" w14:textId="349F6321" w:rsidR="000B4AD6" w:rsidRDefault="000B4AD6" w:rsidP="001F27C4">
            <w:r xmlns:w="http://schemas.openxmlformats.org/wordprocessingml/2006/main">
              <w:t xml:space="preserve">G4352, G4576, G4573</w:t>
            </w:r>
          </w:p>
        </w:tc>
        <w:tc>
          <w:tcPr>
            <w:tcW w:w="6048" w:type="dxa"/>
          </w:tcPr>
          <w:p w14:paraId="61AAB018" w14:textId="77777777" w:rsidR="000B4AD6" w:rsidRDefault="000B4AD6" w:rsidP="001F27C4">
            <w:r xmlns:w="http://schemas.openxmlformats.org/wordprocessingml/2006/main">
              <w:t xml:space="preserve">Esta palavra pode significar:</w:t>
            </w:r>
          </w:p>
          <w:p w14:paraId="0631A019" w14:textId="77777777" w:rsidR="007815E3" w:rsidRDefault="000B4AD6" w:rsidP="001F27C4">
            <w:pPr xmlns:w="http://schemas.openxmlformats.org/wordprocessingml/2006/main">
              <w:pStyle w:val="ListParagraph"/>
              <w:numPr>
                <w:ilvl w:val="0"/>
                <w:numId w:val="74"/>
              </w:numPr>
            </w:pPr>
            <w:r xmlns:w="http://schemas.openxmlformats.org/wordprocessingml/2006/main">
              <w:t xml:space="preserve">Para mostrar honra e amor a Deus (ou a um falso deus).</w:t>
            </w:r>
          </w:p>
          <w:p w14:paraId="7EBAD369" w14:textId="6D022425" w:rsidR="000B4AD6" w:rsidRDefault="000B4AD6" w:rsidP="001F27C4">
            <w:pPr xmlns:w="http://schemas.openxmlformats.org/wordprocessingml/2006/main">
              <w:pStyle w:val="ListParagraph"/>
              <w:numPr>
                <w:ilvl w:val="0"/>
                <w:numId w:val="74"/>
              </w:numPr>
            </w:pPr>
            <w:r xmlns:w="http://schemas.openxmlformats.org/wordprocessingml/2006/main">
              <w:t xml:space="preserve">Curvar-se até o chão diante de uma pessoa de posição superior.</w:t>
            </w:r>
          </w:p>
        </w:tc>
        <w:tc>
          <w:tcPr>
            <w:tcW w:w="5323" w:type="dxa"/>
          </w:tcPr>
          <w:p w14:paraId="3C913766" w14:textId="77777777" w:rsidR="000B4AD6" w:rsidRDefault="000B4AD6" w:rsidP="001F27C4">
            <w:pPr xmlns:w="http://schemas.openxmlformats.org/wordprocessingml/2006/main">
              <w:pStyle w:val="Compact"/>
            </w:pPr>
            <w:r xmlns:w="http://schemas.openxmlformats.org/wordprocessingml/2006/main">
              <w:t xml:space="preserve">Mateus 2:2</w:t>
            </w:r>
          </w:p>
          <w:p w14:paraId="2A07168D" w14:textId="77777777" w:rsidR="000B4AD6" w:rsidRDefault="000B4AD6" w:rsidP="001F27C4">
            <w:pPr xmlns:w="http://schemas.openxmlformats.org/wordprocessingml/2006/main">
              <w:pStyle w:val="Compact"/>
            </w:pPr>
            <w:r xmlns:w="http://schemas.openxmlformats.org/wordprocessingml/2006/main">
              <w:t xml:space="preserve">Mateus 28:9</w:t>
            </w:r>
          </w:p>
          <w:p w14:paraId="6CF8F889" w14:textId="77777777" w:rsidR="000B4AD6" w:rsidRDefault="000B4AD6" w:rsidP="001F27C4">
            <w:pPr xmlns:w="http://schemas.openxmlformats.org/wordprocessingml/2006/main">
              <w:pStyle w:val="Compact"/>
            </w:pPr>
            <w:r xmlns:w="http://schemas.openxmlformats.org/wordprocessingml/2006/main">
              <w:t xml:space="preserve">Marcos 7:7</w:t>
            </w:r>
          </w:p>
          <w:p w14:paraId="26638D64" w14:textId="77777777" w:rsidR="000B4AD6" w:rsidRDefault="000B4AD6" w:rsidP="001F27C4">
            <w:pPr xmlns:w="http://schemas.openxmlformats.org/wordprocessingml/2006/main">
              <w:pStyle w:val="Compact"/>
            </w:pPr>
            <w:r xmlns:w="http://schemas.openxmlformats.org/wordprocessingml/2006/main">
              <w:t xml:space="preserve">Lucas 4:8</w:t>
            </w:r>
          </w:p>
          <w:p w14:paraId="54340547" w14:textId="77777777" w:rsidR="000B4AD6" w:rsidRDefault="000B4AD6" w:rsidP="001F27C4">
            <w:pPr xmlns:w="http://schemas.openxmlformats.org/wordprocessingml/2006/main">
              <w:pStyle w:val="Compact"/>
            </w:pPr>
            <w:r xmlns:w="http://schemas.openxmlformats.org/wordprocessingml/2006/main">
              <w:t xml:space="preserve">Lucas 24:52</w:t>
            </w:r>
          </w:p>
          <w:p w14:paraId="6ABB475D" w14:textId="77777777" w:rsidR="000B4AD6" w:rsidRDefault="000B4AD6" w:rsidP="001F27C4">
            <w:pPr xmlns:w="http://schemas.openxmlformats.org/wordprocessingml/2006/main">
              <w:pStyle w:val="Compact"/>
            </w:pPr>
            <w:r xmlns:w="http://schemas.openxmlformats.org/wordprocessingml/2006/main">
              <w:t xml:space="preserve">João 4:24 (2 ocorrências)</w:t>
            </w:r>
          </w:p>
          <w:p w14:paraId="2DAD9B12" w14:textId="77777777" w:rsidR="000B4AD6" w:rsidRDefault="000B4AD6" w:rsidP="001F27C4">
            <w:pPr xmlns:w="http://schemas.openxmlformats.org/wordprocessingml/2006/main">
              <w:pStyle w:val="Compact"/>
            </w:pPr>
            <w:r xmlns:w="http://schemas.openxmlformats.org/wordprocessingml/2006/main">
              <w:t xml:space="preserve">João 9:38</w:t>
            </w:r>
          </w:p>
          <w:p w14:paraId="7822C4AC" w14:textId="77777777" w:rsidR="000B4AD6" w:rsidRDefault="000B4AD6" w:rsidP="001F27C4">
            <w:pPr xmlns:w="http://schemas.openxmlformats.org/wordprocessingml/2006/main">
              <w:pStyle w:val="Compact"/>
            </w:pPr>
            <w:r xmlns:w="http://schemas.openxmlformats.org/wordprocessingml/2006/main">
              <w:t xml:space="preserve">Atos 8:27</w:t>
            </w:r>
          </w:p>
          <w:p w14:paraId="68DFF118" w14:textId="77777777" w:rsidR="000B4AD6" w:rsidRDefault="000B4AD6" w:rsidP="001F27C4">
            <w:pPr xmlns:w="http://schemas.openxmlformats.org/wordprocessingml/2006/main">
              <w:pStyle w:val="Compact"/>
            </w:pPr>
            <w:r xmlns:w="http://schemas.openxmlformats.org/wordprocessingml/2006/main">
              <w:t xml:space="preserve">Atos 24:11</w:t>
            </w:r>
          </w:p>
          <w:p w14:paraId="7231143C" w14:textId="77777777" w:rsidR="000B4AD6" w:rsidRDefault="000B4AD6" w:rsidP="001F27C4">
            <w:pPr xmlns:w="http://schemas.openxmlformats.org/wordprocessingml/2006/main">
              <w:pStyle w:val="Compact"/>
            </w:pPr>
            <w:r xmlns:w="http://schemas.openxmlformats.org/wordprocessingml/2006/main">
              <w:t xml:space="preserve">Romanos 1:25</w:t>
            </w:r>
          </w:p>
          <w:p w14:paraId="5FE23EED" w14:textId="77777777" w:rsidR="000B4AD6" w:rsidRDefault="000B4AD6" w:rsidP="001F27C4">
            <w:pPr xmlns:w="http://schemas.openxmlformats.org/wordprocessingml/2006/main">
              <w:pStyle w:val="Compact"/>
            </w:pPr>
            <w:r xmlns:w="http://schemas.openxmlformats.org/wordprocessingml/2006/main">
              <w:t xml:space="preserve">1 Coríntios 14:25</w:t>
            </w:r>
          </w:p>
          <w:p w14:paraId="0594F0FA" w14:textId="77777777" w:rsidR="000B4AD6" w:rsidRDefault="000B4AD6" w:rsidP="001F27C4">
            <w:pPr xmlns:w="http://schemas.openxmlformats.org/wordprocessingml/2006/main">
              <w:pStyle w:val="Compact"/>
            </w:pPr>
            <w:r xmlns:w="http://schemas.openxmlformats.org/wordprocessingml/2006/main">
              <w:t xml:space="preserve">Hebreus 1:6</w:t>
            </w:r>
          </w:p>
          <w:p w14:paraId="3DED695B" w14:textId="77777777" w:rsidR="000B4AD6" w:rsidRDefault="000B4AD6" w:rsidP="001F27C4">
            <w:pPr xmlns:w="http://schemas.openxmlformats.org/wordprocessingml/2006/main">
              <w:pStyle w:val="Compact"/>
            </w:pPr>
            <w:r xmlns:w="http://schemas.openxmlformats.org/wordprocessingml/2006/main">
              <w:t xml:space="preserve">Hebreus 11:21</w:t>
            </w:r>
          </w:p>
          <w:p w14:paraId="57EFAD49" w14:textId="77777777" w:rsidR="000B4AD6" w:rsidRDefault="000B4AD6" w:rsidP="001F27C4">
            <w:pPr xmlns:w="http://schemas.openxmlformats.org/wordprocessingml/2006/main">
              <w:pStyle w:val="Compact"/>
            </w:pPr>
            <w:r xmlns:w="http://schemas.openxmlformats.org/wordprocessingml/2006/main">
              <w:t xml:space="preserve">Apocalipse 5:14</w:t>
            </w:r>
          </w:p>
          <w:p w14:paraId="12B5088D" w14:textId="20D7B292" w:rsidR="000B4AD6" w:rsidRDefault="000B4AD6" w:rsidP="001F27C4">
            <w:pPr xmlns:w="http://schemas.openxmlformats.org/wordprocessingml/2006/main">
              <w:pStyle w:val="Compact"/>
            </w:pPr>
            <w:r xmlns:w="http://schemas.openxmlformats.org/wordprocessingml/2006/main">
              <w:t xml:space="preserve">Apocalipse 22:9</w:t>
            </w:r>
          </w:p>
        </w:tc>
      </w:tr>
      <w:tr w:rsidR="000B4AD6" w:rsidRPr="00E544E9" w14:paraId="544E1619" w14:textId="4615D008" w:rsidTr="00234561">
        <w:trPr>
          <w:trHeight w:val="1465"/>
        </w:trPr>
        <w:tc>
          <w:tcPr>
            <w:tcW w:w="3149" w:type="dxa"/>
          </w:tcPr>
          <w:p w14:paraId="7238B3E9" w14:textId="77777777" w:rsidR="000B4AD6" w:rsidRPr="003E3DF8" w:rsidRDefault="000B4AD6" w:rsidP="001F27C4">
            <w:pPr xmlns:w="http://schemas.openxmlformats.org/wordprocessingml/2006/main">
              <w:rPr>
                <w:b/>
                <w:bCs/>
              </w:rPr>
            </w:pPr>
            <w:r xmlns:w="http://schemas.openxmlformats.org/wordprocessingml/2006/main" w:rsidRPr="003E3DF8">
              <w:rPr>
                <w:b/>
                <w:bCs/>
              </w:rPr>
              <w:lastRenderedPageBreak xmlns:w="http://schemas.openxmlformats.org/wordprocessingml/2006/main"/>
            </w:r>
            <w:r xmlns:w="http://schemas.openxmlformats.org/wordprocessingml/2006/main" w:rsidRPr="003E3DF8">
              <w:rPr>
                <w:b/>
                <w:bCs/>
              </w:rPr>
              <w:t xml:space="preserve">valioso</w:t>
            </w:r>
          </w:p>
          <w:p w14:paraId="4AE5D589" w14:textId="045AE590" w:rsidR="000B4AD6" w:rsidRDefault="000B4AD6" w:rsidP="001F27C4">
            <w:r xmlns:w="http://schemas.openxmlformats.org/wordprocessingml/2006/main">
              <w:t xml:space="preserve">G514, G515, G516, G2661</w:t>
            </w:r>
          </w:p>
        </w:tc>
        <w:tc>
          <w:tcPr>
            <w:tcW w:w="6048" w:type="dxa"/>
          </w:tcPr>
          <w:p w14:paraId="6E97AF0D" w14:textId="77777777" w:rsidR="000B4AD6" w:rsidRDefault="000B4AD6" w:rsidP="001F27C4">
            <w:r xmlns:w="http://schemas.openxmlformats.org/wordprocessingml/2006/main">
              <w:t xml:space="preserve">Esta palavra pode significar algo que é:</w:t>
            </w:r>
          </w:p>
          <w:p w14:paraId="4C23857A" w14:textId="77777777" w:rsidR="000B4AD6" w:rsidRDefault="000B4AD6" w:rsidP="001F27C4">
            <w:pPr xmlns:w="http://schemas.openxmlformats.org/wordprocessingml/2006/main">
              <w:pStyle w:val="ListParagraph"/>
              <w:numPr>
                <w:ilvl w:val="0"/>
                <w:numId w:val="75"/>
              </w:numPr>
            </w:pPr>
            <w:r xmlns:w="http://schemas.openxmlformats.org/wordprocessingml/2006/main">
              <w:t xml:space="preserve">Vale a pena.</w:t>
            </w:r>
          </w:p>
          <w:p w14:paraId="09C467A0" w14:textId="77777777" w:rsidR="000B4AD6" w:rsidRDefault="000B4AD6" w:rsidP="001F27C4">
            <w:pPr xmlns:w="http://schemas.openxmlformats.org/wordprocessingml/2006/main">
              <w:pStyle w:val="ListParagraph"/>
              <w:numPr>
                <w:ilvl w:val="0"/>
                <w:numId w:val="75"/>
              </w:numPr>
            </w:pPr>
            <w:r xmlns:w="http://schemas.openxmlformats.org/wordprocessingml/2006/main">
              <w:t xml:space="preserve">De valor.</w:t>
            </w:r>
          </w:p>
          <w:p w14:paraId="4EC8117B" w14:textId="77777777" w:rsidR="000B4AD6" w:rsidRDefault="000B4AD6" w:rsidP="001F27C4">
            <w:pPr xmlns:w="http://schemas.openxmlformats.org/wordprocessingml/2006/main">
              <w:pStyle w:val="ListParagraph"/>
              <w:numPr>
                <w:ilvl w:val="0"/>
                <w:numId w:val="75"/>
              </w:numPr>
            </w:pPr>
            <w:r xmlns:w="http://schemas.openxmlformats.org/wordprocessingml/2006/main">
              <w:t xml:space="preserve">Adaptação.</w:t>
            </w:r>
          </w:p>
          <w:p w14:paraId="6F7DF0E4" w14:textId="77777777" w:rsidR="007815E3" w:rsidRDefault="000B4AD6" w:rsidP="001F27C4">
            <w:pPr xmlns:w="http://schemas.openxmlformats.org/wordprocessingml/2006/main">
              <w:pStyle w:val="ListParagraph"/>
              <w:numPr>
                <w:ilvl w:val="0"/>
                <w:numId w:val="75"/>
              </w:numPr>
            </w:pPr>
            <w:r xmlns:w="http://schemas.openxmlformats.org/wordprocessingml/2006/main">
              <w:t xml:space="preserve">Merecedor.</w:t>
            </w:r>
          </w:p>
          <w:p w14:paraId="6E3DCF7E" w14:textId="0A8D72E8" w:rsidR="000B4AD6" w:rsidRDefault="000B4AD6" w:rsidP="001F27C4">
            <w:pPr xmlns:w="http://schemas.openxmlformats.org/wordprocessingml/2006/main">
              <w:pStyle w:val="ListParagraph"/>
              <w:numPr>
                <w:ilvl w:val="0"/>
                <w:numId w:val="75"/>
              </w:numPr>
            </w:pPr>
            <w:r xmlns:w="http://schemas.openxmlformats.org/wordprocessingml/2006/main">
              <w:t xml:space="preserve">Satisfazendo uma necessidade.</w:t>
            </w:r>
          </w:p>
        </w:tc>
        <w:tc>
          <w:tcPr>
            <w:tcW w:w="5323" w:type="dxa"/>
          </w:tcPr>
          <w:p w14:paraId="4E266E5F" w14:textId="77777777" w:rsidR="000B4AD6" w:rsidRDefault="000B4AD6" w:rsidP="001F27C4">
            <w:pPr xmlns:w="http://schemas.openxmlformats.org/wordprocessingml/2006/main">
              <w:pStyle w:val="Compact"/>
            </w:pPr>
            <w:r xmlns:w="http://schemas.openxmlformats.org/wordprocessingml/2006/main">
              <w:t xml:space="preserve">Mateus 10:37 (2 ocorrências)</w:t>
            </w:r>
          </w:p>
          <w:p w14:paraId="3364FF77" w14:textId="77777777" w:rsidR="000B4AD6" w:rsidRPr="00B93C98" w:rsidRDefault="000B4AD6" w:rsidP="001F27C4">
            <w:pPr xmlns:w="http://schemas.openxmlformats.org/wordprocessingml/2006/main">
              <w:pStyle w:val="Compact"/>
            </w:pPr>
            <w:r xmlns:w="http://schemas.openxmlformats.org/wordprocessingml/2006/main" w:rsidRPr="00B93C98">
              <w:t xml:space="preserve">Lucas 10:7</w:t>
            </w:r>
          </w:p>
          <w:p w14:paraId="44A9409C" w14:textId="77777777" w:rsidR="000B4AD6" w:rsidRPr="00B93C98" w:rsidRDefault="000B4AD6" w:rsidP="001F27C4">
            <w:pPr xmlns:w="http://schemas.openxmlformats.org/wordprocessingml/2006/main">
              <w:pStyle w:val="Compact"/>
            </w:pPr>
            <w:r xmlns:w="http://schemas.openxmlformats.org/wordprocessingml/2006/main" w:rsidRPr="00B93C98">
              <w:t xml:space="preserve">Lucas 15:19</w:t>
            </w:r>
          </w:p>
          <w:p w14:paraId="2C208C58" w14:textId="77777777" w:rsidR="000B4AD6" w:rsidRPr="00B93C98" w:rsidRDefault="000B4AD6" w:rsidP="001F27C4">
            <w:pPr xmlns:w="http://schemas.openxmlformats.org/wordprocessingml/2006/main">
              <w:pStyle w:val="Compact"/>
            </w:pPr>
            <w:r xmlns:w="http://schemas.openxmlformats.org/wordprocessingml/2006/main" w:rsidRPr="00B93C98">
              <w:t xml:space="preserve">João 1:27</w:t>
            </w:r>
          </w:p>
          <w:p w14:paraId="77B4E67B" w14:textId="77777777" w:rsidR="000B4AD6" w:rsidRPr="00B93C98" w:rsidRDefault="000B4AD6" w:rsidP="001F27C4">
            <w:pPr xmlns:w="http://schemas.openxmlformats.org/wordprocessingml/2006/main">
              <w:pStyle w:val="Compact"/>
            </w:pPr>
            <w:r xmlns:w="http://schemas.openxmlformats.org/wordprocessingml/2006/main" w:rsidRPr="00B93C98">
              <w:t xml:space="preserve">Atos 5:41</w:t>
            </w:r>
          </w:p>
          <w:p w14:paraId="71FAE6B4" w14:textId="77777777" w:rsidR="000B4AD6" w:rsidRPr="00B93C98" w:rsidRDefault="000B4AD6" w:rsidP="001F27C4">
            <w:pPr xmlns:w="http://schemas.openxmlformats.org/wordprocessingml/2006/main">
              <w:pStyle w:val="Compact"/>
            </w:pPr>
            <w:r xmlns:w="http://schemas.openxmlformats.org/wordprocessingml/2006/main" w:rsidRPr="00B93C98">
              <w:t xml:space="preserve">Romanos 8:18</w:t>
            </w:r>
          </w:p>
          <w:p w14:paraId="4171887E" w14:textId="77777777" w:rsidR="000B4AD6" w:rsidRPr="00B93C98" w:rsidRDefault="000B4AD6" w:rsidP="001F27C4">
            <w:pPr xmlns:w="http://schemas.openxmlformats.org/wordprocessingml/2006/main">
              <w:pStyle w:val="Compact"/>
            </w:pPr>
            <w:r xmlns:w="http://schemas.openxmlformats.org/wordprocessingml/2006/main" w:rsidRPr="00B93C98">
              <w:t xml:space="preserve">Efésios 4:1</w:t>
            </w:r>
          </w:p>
          <w:p w14:paraId="3B8E226A" w14:textId="77777777" w:rsidR="000B4AD6" w:rsidRPr="00B93C98" w:rsidRDefault="000B4AD6" w:rsidP="001F27C4">
            <w:pPr xmlns:w="http://schemas.openxmlformats.org/wordprocessingml/2006/main">
              <w:pStyle w:val="Compact"/>
            </w:pPr>
            <w:r xmlns:w="http://schemas.openxmlformats.org/wordprocessingml/2006/main" w:rsidRPr="00B93C98">
              <w:t xml:space="preserve">Filipenses 1:27</w:t>
            </w:r>
          </w:p>
          <w:p w14:paraId="56CB11C6" w14:textId="77777777" w:rsidR="000B4AD6" w:rsidRPr="00B93C98" w:rsidRDefault="000B4AD6" w:rsidP="001F27C4">
            <w:pPr xmlns:w="http://schemas.openxmlformats.org/wordprocessingml/2006/main">
              <w:pStyle w:val="Compact"/>
            </w:pPr>
            <w:r xmlns:w="http://schemas.openxmlformats.org/wordprocessingml/2006/main" w:rsidRPr="00B93C98">
              <w:t xml:space="preserve">Colossenses 1:10</w:t>
            </w:r>
          </w:p>
          <w:p w14:paraId="4775CDE5" w14:textId="77777777" w:rsidR="000B4AD6" w:rsidRPr="00B93C98" w:rsidRDefault="000B4AD6" w:rsidP="001F27C4">
            <w:pPr xmlns:w="http://schemas.openxmlformats.org/wordprocessingml/2006/main">
              <w:pStyle w:val="Compact"/>
            </w:pPr>
            <w:r xmlns:w="http://schemas.openxmlformats.org/wordprocessingml/2006/main" w:rsidRPr="00B93C98">
              <w:t xml:space="preserve">1 Tessalonicenses 2:12</w:t>
            </w:r>
          </w:p>
          <w:p w14:paraId="0D68926D" w14:textId="77777777" w:rsidR="000B4AD6" w:rsidRPr="00B93C98" w:rsidRDefault="000B4AD6" w:rsidP="001F27C4">
            <w:pPr xmlns:w="http://schemas.openxmlformats.org/wordprocessingml/2006/main">
              <w:pStyle w:val="Compact"/>
            </w:pPr>
            <w:r xmlns:w="http://schemas.openxmlformats.org/wordprocessingml/2006/main" w:rsidRPr="00B93C98">
              <w:t xml:space="preserve">2 Tessalonicenses 1:11</w:t>
            </w:r>
          </w:p>
          <w:p w14:paraId="7FC616F7" w14:textId="77777777" w:rsidR="000B4AD6" w:rsidRDefault="000B4AD6" w:rsidP="001F27C4">
            <w:pPr xmlns:w="http://schemas.openxmlformats.org/wordprocessingml/2006/main">
              <w:pStyle w:val="Compact"/>
            </w:pPr>
            <w:r xmlns:w="http://schemas.openxmlformats.org/wordprocessingml/2006/main" w:rsidRPr="00B93C98">
              <w:t xml:space="preserve">1 Timóteo 5:18</w:t>
            </w:r>
          </w:p>
          <w:p w14:paraId="6D6C0AD9" w14:textId="77777777" w:rsidR="000B4AD6" w:rsidRDefault="000B4AD6" w:rsidP="001F27C4">
            <w:pPr xmlns:w="http://schemas.openxmlformats.org/wordprocessingml/2006/main">
              <w:pStyle w:val="Compact"/>
            </w:pPr>
            <w:r xmlns:w="http://schemas.openxmlformats.org/wordprocessingml/2006/main">
              <w:t xml:space="preserve">Hebreus 11:38</w:t>
            </w:r>
          </w:p>
          <w:p w14:paraId="64E9101B" w14:textId="77777777" w:rsidR="000B4AD6" w:rsidRDefault="000B4AD6" w:rsidP="001F27C4">
            <w:pPr xmlns:w="http://schemas.openxmlformats.org/wordprocessingml/2006/main">
              <w:pStyle w:val="Compact"/>
            </w:pPr>
            <w:r xmlns:w="http://schemas.openxmlformats.org/wordprocessingml/2006/main">
              <w:t xml:space="preserve">3 João 1:6</w:t>
            </w:r>
          </w:p>
          <w:p w14:paraId="4DDA8F55" w14:textId="5C1BBD97" w:rsidR="000B4AD6" w:rsidRDefault="000B4AD6" w:rsidP="001F27C4">
            <w:r xmlns:w="http://schemas.openxmlformats.org/wordprocessingml/2006/main">
              <w:t xml:space="preserve">Apocalipse 5:12</w:t>
            </w:r>
          </w:p>
        </w:tc>
      </w:tr>
    </w:tbl>
    <w:p w14:paraId="770F2C70" w14:textId="0856A6D5" w:rsidR="007B30F0" w:rsidRDefault="00593AD0" w:rsidP="00E544E9">
      <w:r xmlns:w="http://schemas.openxmlformats.org/wordprocessingml/2006/main">
        <w:t xml:space="preserve">`</w:t>
      </w:r>
    </w:p>
    <w:sectPr w:rsidR="007B30F0" w:rsidSect="00185CC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41E36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F565AB"/>
    <w:multiLevelType w:val="hybridMultilevel"/>
    <w:tmpl w:val="3BA6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87686"/>
    <w:multiLevelType w:val="hybridMultilevel"/>
    <w:tmpl w:val="A412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848"/>
    <w:multiLevelType w:val="hybridMultilevel"/>
    <w:tmpl w:val="62F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B1B6B"/>
    <w:multiLevelType w:val="hybridMultilevel"/>
    <w:tmpl w:val="08EE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E6C8E"/>
    <w:multiLevelType w:val="hybridMultilevel"/>
    <w:tmpl w:val="B64A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E5180"/>
    <w:multiLevelType w:val="hybridMultilevel"/>
    <w:tmpl w:val="C332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F32CE"/>
    <w:multiLevelType w:val="hybridMultilevel"/>
    <w:tmpl w:val="8D86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5542F"/>
    <w:multiLevelType w:val="hybridMultilevel"/>
    <w:tmpl w:val="C2EC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AB1AFA"/>
    <w:multiLevelType w:val="hybridMultilevel"/>
    <w:tmpl w:val="3930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D4A5E"/>
    <w:multiLevelType w:val="hybridMultilevel"/>
    <w:tmpl w:val="7CFC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C62"/>
    <w:multiLevelType w:val="hybridMultilevel"/>
    <w:tmpl w:val="3E4C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934007"/>
    <w:multiLevelType w:val="hybridMultilevel"/>
    <w:tmpl w:val="FB0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B2E9C"/>
    <w:multiLevelType w:val="hybridMultilevel"/>
    <w:tmpl w:val="C1BA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517F7B"/>
    <w:multiLevelType w:val="hybridMultilevel"/>
    <w:tmpl w:val="E678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827C8"/>
    <w:multiLevelType w:val="hybridMultilevel"/>
    <w:tmpl w:val="C07C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3E3B65"/>
    <w:multiLevelType w:val="hybridMultilevel"/>
    <w:tmpl w:val="C500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430553"/>
    <w:multiLevelType w:val="hybridMultilevel"/>
    <w:tmpl w:val="E348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5C0901"/>
    <w:multiLevelType w:val="hybridMultilevel"/>
    <w:tmpl w:val="2514C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007D4"/>
    <w:multiLevelType w:val="hybridMultilevel"/>
    <w:tmpl w:val="190C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03B44"/>
    <w:multiLevelType w:val="hybridMultilevel"/>
    <w:tmpl w:val="D8C2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73400"/>
    <w:multiLevelType w:val="hybridMultilevel"/>
    <w:tmpl w:val="F15A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AA709A"/>
    <w:multiLevelType w:val="hybridMultilevel"/>
    <w:tmpl w:val="08D6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7A2412"/>
    <w:multiLevelType w:val="hybridMultilevel"/>
    <w:tmpl w:val="1FDE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F4DF4"/>
    <w:multiLevelType w:val="hybridMultilevel"/>
    <w:tmpl w:val="7C1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76214"/>
    <w:multiLevelType w:val="hybridMultilevel"/>
    <w:tmpl w:val="AA70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A3B98"/>
    <w:multiLevelType w:val="hybridMultilevel"/>
    <w:tmpl w:val="08C8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9F23E9"/>
    <w:multiLevelType w:val="multilevel"/>
    <w:tmpl w:val="D9F04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427A1A"/>
    <w:multiLevelType w:val="hybridMultilevel"/>
    <w:tmpl w:val="1144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15465"/>
    <w:multiLevelType w:val="hybridMultilevel"/>
    <w:tmpl w:val="FEAC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D140B"/>
    <w:multiLevelType w:val="hybridMultilevel"/>
    <w:tmpl w:val="24A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DE5C15"/>
    <w:multiLevelType w:val="hybridMultilevel"/>
    <w:tmpl w:val="97226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FD09D8"/>
    <w:multiLevelType w:val="hybridMultilevel"/>
    <w:tmpl w:val="A66E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F06EC7"/>
    <w:multiLevelType w:val="hybridMultilevel"/>
    <w:tmpl w:val="475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31926"/>
    <w:multiLevelType w:val="hybridMultilevel"/>
    <w:tmpl w:val="0AC0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DB5242"/>
    <w:multiLevelType w:val="hybridMultilevel"/>
    <w:tmpl w:val="D654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AD61A3"/>
    <w:multiLevelType w:val="hybridMultilevel"/>
    <w:tmpl w:val="E14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DD785C"/>
    <w:multiLevelType w:val="hybridMultilevel"/>
    <w:tmpl w:val="81A8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C867AF"/>
    <w:multiLevelType w:val="hybridMultilevel"/>
    <w:tmpl w:val="E0FA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830666"/>
    <w:multiLevelType w:val="multilevel"/>
    <w:tmpl w:val="AB8CAC8C"/>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90517E"/>
    <w:multiLevelType w:val="hybridMultilevel"/>
    <w:tmpl w:val="2BF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9C2ECB"/>
    <w:multiLevelType w:val="hybridMultilevel"/>
    <w:tmpl w:val="9C98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190516"/>
    <w:multiLevelType w:val="hybridMultilevel"/>
    <w:tmpl w:val="7610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C03EEF"/>
    <w:multiLevelType w:val="hybridMultilevel"/>
    <w:tmpl w:val="3918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C13597"/>
    <w:multiLevelType w:val="hybridMultilevel"/>
    <w:tmpl w:val="452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61975"/>
    <w:multiLevelType w:val="hybridMultilevel"/>
    <w:tmpl w:val="861E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AD02FB"/>
    <w:multiLevelType w:val="hybridMultilevel"/>
    <w:tmpl w:val="0736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D5A38"/>
    <w:multiLevelType w:val="hybridMultilevel"/>
    <w:tmpl w:val="AE7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4A087E"/>
    <w:multiLevelType w:val="hybridMultilevel"/>
    <w:tmpl w:val="1770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0C087E"/>
    <w:multiLevelType w:val="hybridMultilevel"/>
    <w:tmpl w:val="1216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DA5DDC"/>
    <w:multiLevelType w:val="hybridMultilevel"/>
    <w:tmpl w:val="11FE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8C01E9"/>
    <w:multiLevelType w:val="hybridMultilevel"/>
    <w:tmpl w:val="0DB0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85375A"/>
    <w:multiLevelType w:val="hybridMultilevel"/>
    <w:tmpl w:val="579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B3353"/>
    <w:multiLevelType w:val="hybridMultilevel"/>
    <w:tmpl w:val="8BB2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2C5FC3"/>
    <w:multiLevelType w:val="hybridMultilevel"/>
    <w:tmpl w:val="0752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EA5681"/>
    <w:multiLevelType w:val="hybridMultilevel"/>
    <w:tmpl w:val="D376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6E7EC2"/>
    <w:multiLevelType w:val="hybridMultilevel"/>
    <w:tmpl w:val="388E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2273AD"/>
    <w:multiLevelType w:val="hybridMultilevel"/>
    <w:tmpl w:val="F05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244E6A"/>
    <w:multiLevelType w:val="hybridMultilevel"/>
    <w:tmpl w:val="0D1E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2452FB"/>
    <w:multiLevelType w:val="hybridMultilevel"/>
    <w:tmpl w:val="689C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723194"/>
    <w:multiLevelType w:val="hybridMultilevel"/>
    <w:tmpl w:val="7C204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C35A77"/>
    <w:multiLevelType w:val="hybridMultilevel"/>
    <w:tmpl w:val="93B8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CC009C"/>
    <w:multiLevelType w:val="hybridMultilevel"/>
    <w:tmpl w:val="0CB85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D870C6"/>
    <w:multiLevelType w:val="hybridMultilevel"/>
    <w:tmpl w:val="5700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2F5756"/>
    <w:multiLevelType w:val="hybridMultilevel"/>
    <w:tmpl w:val="B080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53453B"/>
    <w:multiLevelType w:val="hybridMultilevel"/>
    <w:tmpl w:val="7096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576A99"/>
    <w:multiLevelType w:val="hybridMultilevel"/>
    <w:tmpl w:val="8B98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77297"/>
    <w:multiLevelType w:val="hybridMultilevel"/>
    <w:tmpl w:val="9C6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6276B9"/>
    <w:multiLevelType w:val="hybridMultilevel"/>
    <w:tmpl w:val="C1F09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D8752F"/>
    <w:multiLevelType w:val="hybridMultilevel"/>
    <w:tmpl w:val="BB321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204384"/>
    <w:multiLevelType w:val="hybridMultilevel"/>
    <w:tmpl w:val="D88A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FE58A2"/>
    <w:multiLevelType w:val="hybridMultilevel"/>
    <w:tmpl w:val="0660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03C72"/>
    <w:multiLevelType w:val="hybridMultilevel"/>
    <w:tmpl w:val="EDB0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176BCB"/>
    <w:multiLevelType w:val="hybridMultilevel"/>
    <w:tmpl w:val="0C8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CA6A33"/>
    <w:multiLevelType w:val="hybridMultilevel"/>
    <w:tmpl w:val="0D56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D60BB3"/>
    <w:multiLevelType w:val="hybridMultilevel"/>
    <w:tmpl w:val="F676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5068C5"/>
    <w:multiLevelType w:val="hybridMultilevel"/>
    <w:tmpl w:val="2852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EA7DEC"/>
    <w:multiLevelType w:val="hybridMultilevel"/>
    <w:tmpl w:val="20E2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D829B5"/>
    <w:multiLevelType w:val="hybridMultilevel"/>
    <w:tmpl w:val="8446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DD531A"/>
    <w:multiLevelType w:val="hybridMultilevel"/>
    <w:tmpl w:val="8C78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2B1224"/>
    <w:multiLevelType w:val="hybridMultilevel"/>
    <w:tmpl w:val="B848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901BF0"/>
    <w:multiLevelType w:val="hybridMultilevel"/>
    <w:tmpl w:val="FDB0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BF3435"/>
    <w:multiLevelType w:val="hybridMultilevel"/>
    <w:tmpl w:val="1808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215D6F"/>
    <w:multiLevelType w:val="hybridMultilevel"/>
    <w:tmpl w:val="650C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33981">
    <w:abstractNumId w:val="8"/>
  </w:num>
  <w:num w:numId="2" w16cid:durableId="760030379">
    <w:abstractNumId w:val="83"/>
  </w:num>
  <w:num w:numId="3" w16cid:durableId="527137262">
    <w:abstractNumId w:val="82"/>
  </w:num>
  <w:num w:numId="4" w16cid:durableId="425269955">
    <w:abstractNumId w:val="55"/>
  </w:num>
  <w:num w:numId="5" w16cid:durableId="1056247886">
    <w:abstractNumId w:val="26"/>
  </w:num>
  <w:num w:numId="6" w16cid:durableId="1470243334">
    <w:abstractNumId w:val="66"/>
  </w:num>
  <w:num w:numId="7" w16cid:durableId="1869676824">
    <w:abstractNumId w:val="30"/>
  </w:num>
  <w:num w:numId="8" w16cid:durableId="1679767248">
    <w:abstractNumId w:val="4"/>
  </w:num>
  <w:num w:numId="9" w16cid:durableId="1274627801">
    <w:abstractNumId w:val="20"/>
  </w:num>
  <w:num w:numId="10" w16cid:durableId="717171090">
    <w:abstractNumId w:val="80"/>
  </w:num>
  <w:num w:numId="11" w16cid:durableId="1394428091">
    <w:abstractNumId w:val="71"/>
  </w:num>
  <w:num w:numId="12" w16cid:durableId="1028337723">
    <w:abstractNumId w:val="69"/>
  </w:num>
  <w:num w:numId="13" w16cid:durableId="1152411401">
    <w:abstractNumId w:val="27"/>
  </w:num>
  <w:num w:numId="14" w16cid:durableId="662703860">
    <w:abstractNumId w:val="39"/>
  </w:num>
  <w:num w:numId="15" w16cid:durableId="928805173">
    <w:abstractNumId w:val="37"/>
  </w:num>
  <w:num w:numId="16" w16cid:durableId="1709529939">
    <w:abstractNumId w:val="41"/>
  </w:num>
  <w:num w:numId="17" w16cid:durableId="1150367587">
    <w:abstractNumId w:val="1"/>
  </w:num>
  <w:num w:numId="18" w16cid:durableId="543833968">
    <w:abstractNumId w:val="73"/>
  </w:num>
  <w:num w:numId="19" w16cid:durableId="756486473">
    <w:abstractNumId w:val="49"/>
  </w:num>
  <w:num w:numId="20" w16cid:durableId="1275362702">
    <w:abstractNumId w:val="3"/>
  </w:num>
  <w:num w:numId="21" w16cid:durableId="545458975">
    <w:abstractNumId w:val="47"/>
  </w:num>
  <w:num w:numId="22" w16cid:durableId="1589075198">
    <w:abstractNumId w:val="40"/>
  </w:num>
  <w:num w:numId="23" w16cid:durableId="392431635">
    <w:abstractNumId w:val="53"/>
  </w:num>
  <w:num w:numId="24" w16cid:durableId="428933504">
    <w:abstractNumId w:val="34"/>
  </w:num>
  <w:num w:numId="25" w16cid:durableId="733357364">
    <w:abstractNumId w:val="2"/>
  </w:num>
  <w:num w:numId="26" w16cid:durableId="266743309">
    <w:abstractNumId w:val="70"/>
  </w:num>
  <w:num w:numId="27" w16cid:durableId="630402698">
    <w:abstractNumId w:val="15"/>
  </w:num>
  <w:num w:numId="28" w16cid:durableId="384452694">
    <w:abstractNumId w:val="42"/>
  </w:num>
  <w:num w:numId="29" w16cid:durableId="840973392">
    <w:abstractNumId w:val="13"/>
  </w:num>
  <w:num w:numId="30" w16cid:durableId="1205867415">
    <w:abstractNumId w:val="31"/>
  </w:num>
  <w:num w:numId="31" w16cid:durableId="381904598">
    <w:abstractNumId w:val="72"/>
  </w:num>
  <w:num w:numId="32" w16cid:durableId="555438986">
    <w:abstractNumId w:val="25"/>
  </w:num>
  <w:num w:numId="33" w16cid:durableId="652756369">
    <w:abstractNumId w:val="10"/>
  </w:num>
  <w:num w:numId="34" w16cid:durableId="287206062">
    <w:abstractNumId w:val="48"/>
  </w:num>
  <w:num w:numId="35" w16cid:durableId="876743842">
    <w:abstractNumId w:val="50"/>
  </w:num>
  <w:num w:numId="36" w16cid:durableId="1617787493">
    <w:abstractNumId w:val="32"/>
  </w:num>
  <w:num w:numId="37" w16cid:durableId="69692028">
    <w:abstractNumId w:val="63"/>
  </w:num>
  <w:num w:numId="38" w16cid:durableId="1185827661">
    <w:abstractNumId w:val="14"/>
  </w:num>
  <w:num w:numId="39" w16cid:durableId="635961693">
    <w:abstractNumId w:val="60"/>
  </w:num>
  <w:num w:numId="40" w16cid:durableId="616986513">
    <w:abstractNumId w:val="35"/>
  </w:num>
  <w:num w:numId="41" w16cid:durableId="2025356426">
    <w:abstractNumId w:val="11"/>
  </w:num>
  <w:num w:numId="42" w16cid:durableId="321353503">
    <w:abstractNumId w:val="33"/>
  </w:num>
  <w:num w:numId="43" w16cid:durableId="1483160115">
    <w:abstractNumId w:val="76"/>
  </w:num>
  <w:num w:numId="44" w16cid:durableId="262609934">
    <w:abstractNumId w:val="56"/>
  </w:num>
  <w:num w:numId="45" w16cid:durableId="506793433">
    <w:abstractNumId w:val="68"/>
  </w:num>
  <w:num w:numId="46" w16cid:durableId="1657997144">
    <w:abstractNumId w:val="81"/>
  </w:num>
  <w:num w:numId="47" w16cid:durableId="896474799">
    <w:abstractNumId w:val="52"/>
  </w:num>
  <w:num w:numId="48" w16cid:durableId="1942183771">
    <w:abstractNumId w:val="65"/>
  </w:num>
  <w:num w:numId="49" w16cid:durableId="467937617">
    <w:abstractNumId w:val="44"/>
  </w:num>
  <w:num w:numId="50" w16cid:durableId="2027781289">
    <w:abstractNumId w:val="22"/>
  </w:num>
  <w:num w:numId="51" w16cid:durableId="1400859783">
    <w:abstractNumId w:val="29"/>
  </w:num>
  <w:num w:numId="52" w16cid:durableId="2136675572">
    <w:abstractNumId w:val="74"/>
  </w:num>
  <w:num w:numId="53" w16cid:durableId="1894732053">
    <w:abstractNumId w:val="45"/>
  </w:num>
  <w:num w:numId="54" w16cid:durableId="520751718">
    <w:abstractNumId w:val="9"/>
  </w:num>
  <w:num w:numId="55" w16cid:durableId="129371697">
    <w:abstractNumId w:val="23"/>
  </w:num>
  <w:num w:numId="56" w16cid:durableId="1364014439">
    <w:abstractNumId w:val="59"/>
  </w:num>
  <w:num w:numId="57" w16cid:durableId="771709124">
    <w:abstractNumId w:val="17"/>
  </w:num>
  <w:num w:numId="58" w16cid:durableId="2144036288">
    <w:abstractNumId w:val="43"/>
  </w:num>
  <w:num w:numId="59" w16cid:durableId="1148939237">
    <w:abstractNumId w:val="64"/>
  </w:num>
  <w:num w:numId="60" w16cid:durableId="1560821708">
    <w:abstractNumId w:val="19"/>
  </w:num>
  <w:num w:numId="61" w16cid:durableId="1579944128">
    <w:abstractNumId w:val="54"/>
  </w:num>
  <w:num w:numId="62" w16cid:durableId="1788967850">
    <w:abstractNumId w:val="79"/>
  </w:num>
  <w:num w:numId="63" w16cid:durableId="1751467098">
    <w:abstractNumId w:val="78"/>
  </w:num>
  <w:num w:numId="64" w16cid:durableId="1762290188">
    <w:abstractNumId w:val="24"/>
  </w:num>
  <w:num w:numId="65" w16cid:durableId="1675720596">
    <w:abstractNumId w:val="28"/>
  </w:num>
  <w:num w:numId="66" w16cid:durableId="494029160">
    <w:abstractNumId w:val="61"/>
  </w:num>
  <w:num w:numId="67" w16cid:durableId="1613508675">
    <w:abstractNumId w:val="38"/>
  </w:num>
  <w:num w:numId="68" w16cid:durableId="1701083051">
    <w:abstractNumId w:val="16"/>
  </w:num>
  <w:num w:numId="69" w16cid:durableId="627979772">
    <w:abstractNumId w:val="36"/>
  </w:num>
  <w:num w:numId="70" w16cid:durableId="1471744833">
    <w:abstractNumId w:val="67"/>
  </w:num>
  <w:num w:numId="71" w16cid:durableId="1815219610">
    <w:abstractNumId w:val="58"/>
  </w:num>
  <w:num w:numId="72" w16cid:durableId="1022363581">
    <w:abstractNumId w:val="12"/>
  </w:num>
  <w:num w:numId="73" w16cid:durableId="1395355708">
    <w:abstractNumId w:val="57"/>
  </w:num>
  <w:num w:numId="74" w16cid:durableId="1727295882">
    <w:abstractNumId w:val="6"/>
  </w:num>
  <w:num w:numId="75" w16cid:durableId="1544710060">
    <w:abstractNumId w:val="5"/>
  </w:num>
  <w:num w:numId="76" w16cid:durableId="1517110351">
    <w:abstractNumId w:val="46"/>
  </w:num>
  <w:num w:numId="77" w16cid:durableId="830024579">
    <w:abstractNumId w:val="62"/>
  </w:num>
  <w:num w:numId="78" w16cid:durableId="1301959989">
    <w:abstractNumId w:val="18"/>
  </w:num>
  <w:num w:numId="79" w16cid:durableId="527722823">
    <w:abstractNumId w:val="0"/>
  </w:num>
  <w:num w:numId="80" w16cid:durableId="1649673462">
    <w:abstractNumId w:val="77"/>
  </w:num>
  <w:num w:numId="81" w16cid:durableId="827869873">
    <w:abstractNumId w:val="21"/>
  </w:num>
  <w:num w:numId="82" w16cid:durableId="2070227426">
    <w:abstractNumId w:val="75"/>
  </w:num>
  <w:num w:numId="83" w16cid:durableId="630475349">
    <w:abstractNumId w:val="51"/>
  </w:num>
  <w:num w:numId="84" w16cid:durableId="1209075268">
    <w:abstractNumId w:val="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4E9"/>
    <w:rsid w:val="00002D62"/>
    <w:rsid w:val="00010660"/>
    <w:rsid w:val="00013119"/>
    <w:rsid w:val="000205FE"/>
    <w:rsid w:val="000215C9"/>
    <w:rsid w:val="00021D48"/>
    <w:rsid w:val="00023B75"/>
    <w:rsid w:val="00034FE1"/>
    <w:rsid w:val="0003686B"/>
    <w:rsid w:val="000375DA"/>
    <w:rsid w:val="0004408F"/>
    <w:rsid w:val="00071E77"/>
    <w:rsid w:val="00072100"/>
    <w:rsid w:val="00077D6D"/>
    <w:rsid w:val="00085CEF"/>
    <w:rsid w:val="00087E5F"/>
    <w:rsid w:val="000A0F09"/>
    <w:rsid w:val="000A0F8C"/>
    <w:rsid w:val="000A4D07"/>
    <w:rsid w:val="000B15F6"/>
    <w:rsid w:val="000B43DC"/>
    <w:rsid w:val="000B4AD6"/>
    <w:rsid w:val="000C2D68"/>
    <w:rsid w:val="000C6718"/>
    <w:rsid w:val="000D4C2A"/>
    <w:rsid w:val="000E5ACD"/>
    <w:rsid w:val="000F070B"/>
    <w:rsid w:val="000F6BDB"/>
    <w:rsid w:val="000F7CAE"/>
    <w:rsid w:val="00110B30"/>
    <w:rsid w:val="00111BFF"/>
    <w:rsid w:val="00131E2A"/>
    <w:rsid w:val="0015300F"/>
    <w:rsid w:val="00172F64"/>
    <w:rsid w:val="001748B7"/>
    <w:rsid w:val="0017586B"/>
    <w:rsid w:val="00175DDF"/>
    <w:rsid w:val="00176A6C"/>
    <w:rsid w:val="00177A33"/>
    <w:rsid w:val="00185CC7"/>
    <w:rsid w:val="00196670"/>
    <w:rsid w:val="001A222C"/>
    <w:rsid w:val="001A3A59"/>
    <w:rsid w:val="001C0657"/>
    <w:rsid w:val="001C2A13"/>
    <w:rsid w:val="001F0F9E"/>
    <w:rsid w:val="001F27C4"/>
    <w:rsid w:val="002056A4"/>
    <w:rsid w:val="00205B99"/>
    <w:rsid w:val="00222F18"/>
    <w:rsid w:val="00224B5C"/>
    <w:rsid w:val="00234561"/>
    <w:rsid w:val="002348FC"/>
    <w:rsid w:val="0023559C"/>
    <w:rsid w:val="00247E0A"/>
    <w:rsid w:val="00260D90"/>
    <w:rsid w:val="00263193"/>
    <w:rsid w:val="0026523B"/>
    <w:rsid w:val="0027318E"/>
    <w:rsid w:val="00275243"/>
    <w:rsid w:val="002933D4"/>
    <w:rsid w:val="00294377"/>
    <w:rsid w:val="002977C0"/>
    <w:rsid w:val="002A2413"/>
    <w:rsid w:val="002A57F9"/>
    <w:rsid w:val="002B3AD9"/>
    <w:rsid w:val="002B64A4"/>
    <w:rsid w:val="002D10C6"/>
    <w:rsid w:val="002D3FB8"/>
    <w:rsid w:val="002D49E7"/>
    <w:rsid w:val="002D5573"/>
    <w:rsid w:val="002D563E"/>
    <w:rsid w:val="002D579F"/>
    <w:rsid w:val="002E078E"/>
    <w:rsid w:val="002E2E56"/>
    <w:rsid w:val="002E4367"/>
    <w:rsid w:val="002F3C94"/>
    <w:rsid w:val="00300FDE"/>
    <w:rsid w:val="00311187"/>
    <w:rsid w:val="003211E9"/>
    <w:rsid w:val="00321977"/>
    <w:rsid w:val="00326D08"/>
    <w:rsid w:val="00330D62"/>
    <w:rsid w:val="003327E1"/>
    <w:rsid w:val="00332869"/>
    <w:rsid w:val="003446A5"/>
    <w:rsid w:val="00346BB5"/>
    <w:rsid w:val="003709E9"/>
    <w:rsid w:val="0037607E"/>
    <w:rsid w:val="00380B2F"/>
    <w:rsid w:val="003A6702"/>
    <w:rsid w:val="003C7B58"/>
    <w:rsid w:val="003D11E0"/>
    <w:rsid w:val="003D4EFE"/>
    <w:rsid w:val="003E3DF8"/>
    <w:rsid w:val="003E5362"/>
    <w:rsid w:val="003E5C6A"/>
    <w:rsid w:val="003F0B28"/>
    <w:rsid w:val="003F6E14"/>
    <w:rsid w:val="003F7FF5"/>
    <w:rsid w:val="0040133D"/>
    <w:rsid w:val="0040792A"/>
    <w:rsid w:val="00411038"/>
    <w:rsid w:val="004113F6"/>
    <w:rsid w:val="00413ABA"/>
    <w:rsid w:val="0041591B"/>
    <w:rsid w:val="004165C1"/>
    <w:rsid w:val="00417135"/>
    <w:rsid w:val="004178F7"/>
    <w:rsid w:val="00422606"/>
    <w:rsid w:val="004228A5"/>
    <w:rsid w:val="00423623"/>
    <w:rsid w:val="004273BE"/>
    <w:rsid w:val="00427C4C"/>
    <w:rsid w:val="00443FA0"/>
    <w:rsid w:val="004534D9"/>
    <w:rsid w:val="004546E9"/>
    <w:rsid w:val="00462EA0"/>
    <w:rsid w:val="00463BC7"/>
    <w:rsid w:val="00470DE8"/>
    <w:rsid w:val="004960FC"/>
    <w:rsid w:val="004A06D3"/>
    <w:rsid w:val="004A0F04"/>
    <w:rsid w:val="004A2759"/>
    <w:rsid w:val="004A49E7"/>
    <w:rsid w:val="004A5218"/>
    <w:rsid w:val="004C29CC"/>
    <w:rsid w:val="004C3512"/>
    <w:rsid w:val="004D018C"/>
    <w:rsid w:val="004D3503"/>
    <w:rsid w:val="004E48E9"/>
    <w:rsid w:val="004E67F3"/>
    <w:rsid w:val="00500077"/>
    <w:rsid w:val="00502D07"/>
    <w:rsid w:val="00503F2D"/>
    <w:rsid w:val="00510C9D"/>
    <w:rsid w:val="00515413"/>
    <w:rsid w:val="00515E4D"/>
    <w:rsid w:val="00517FDE"/>
    <w:rsid w:val="005409BB"/>
    <w:rsid w:val="00541204"/>
    <w:rsid w:val="005534C5"/>
    <w:rsid w:val="00582695"/>
    <w:rsid w:val="00593AD0"/>
    <w:rsid w:val="005A4E31"/>
    <w:rsid w:val="005A505B"/>
    <w:rsid w:val="005B1B7E"/>
    <w:rsid w:val="005B3AD1"/>
    <w:rsid w:val="005B600F"/>
    <w:rsid w:val="005B75E0"/>
    <w:rsid w:val="005C3C3B"/>
    <w:rsid w:val="005C5808"/>
    <w:rsid w:val="005C71CC"/>
    <w:rsid w:val="005D3158"/>
    <w:rsid w:val="005E16B0"/>
    <w:rsid w:val="005F6D97"/>
    <w:rsid w:val="0060685E"/>
    <w:rsid w:val="00620C48"/>
    <w:rsid w:val="00625846"/>
    <w:rsid w:val="00644DEB"/>
    <w:rsid w:val="00645376"/>
    <w:rsid w:val="00647BD2"/>
    <w:rsid w:val="00667A6D"/>
    <w:rsid w:val="00675B30"/>
    <w:rsid w:val="006775B3"/>
    <w:rsid w:val="00683A96"/>
    <w:rsid w:val="00685D70"/>
    <w:rsid w:val="006C1A55"/>
    <w:rsid w:val="006C6F1F"/>
    <w:rsid w:val="006C7C36"/>
    <w:rsid w:val="006D0C75"/>
    <w:rsid w:val="006E1D6A"/>
    <w:rsid w:val="006E441E"/>
    <w:rsid w:val="006E5878"/>
    <w:rsid w:val="00701872"/>
    <w:rsid w:val="007167E6"/>
    <w:rsid w:val="00720117"/>
    <w:rsid w:val="007203B2"/>
    <w:rsid w:val="00720498"/>
    <w:rsid w:val="0072116D"/>
    <w:rsid w:val="0072302E"/>
    <w:rsid w:val="00723CFB"/>
    <w:rsid w:val="007360AB"/>
    <w:rsid w:val="0074384E"/>
    <w:rsid w:val="00753CE5"/>
    <w:rsid w:val="00761810"/>
    <w:rsid w:val="007708FD"/>
    <w:rsid w:val="00771346"/>
    <w:rsid w:val="00776243"/>
    <w:rsid w:val="00777F11"/>
    <w:rsid w:val="007815E3"/>
    <w:rsid w:val="0078180C"/>
    <w:rsid w:val="007822E8"/>
    <w:rsid w:val="007860D4"/>
    <w:rsid w:val="007961E2"/>
    <w:rsid w:val="007A4A8E"/>
    <w:rsid w:val="007A5356"/>
    <w:rsid w:val="007A5CDE"/>
    <w:rsid w:val="007B30F0"/>
    <w:rsid w:val="007B3A00"/>
    <w:rsid w:val="007B504F"/>
    <w:rsid w:val="007B50AB"/>
    <w:rsid w:val="007D387C"/>
    <w:rsid w:val="007D5BD6"/>
    <w:rsid w:val="007F250F"/>
    <w:rsid w:val="00801800"/>
    <w:rsid w:val="0080575C"/>
    <w:rsid w:val="008058BF"/>
    <w:rsid w:val="00807C78"/>
    <w:rsid w:val="00812D3D"/>
    <w:rsid w:val="00817AE2"/>
    <w:rsid w:val="00820089"/>
    <w:rsid w:val="00824F07"/>
    <w:rsid w:val="0082610B"/>
    <w:rsid w:val="00843913"/>
    <w:rsid w:val="0084762D"/>
    <w:rsid w:val="008510CE"/>
    <w:rsid w:val="008511DE"/>
    <w:rsid w:val="00862C99"/>
    <w:rsid w:val="00866288"/>
    <w:rsid w:val="00867897"/>
    <w:rsid w:val="00874404"/>
    <w:rsid w:val="00886F93"/>
    <w:rsid w:val="008B228B"/>
    <w:rsid w:val="008B2E5A"/>
    <w:rsid w:val="008B7ABE"/>
    <w:rsid w:val="008C54C6"/>
    <w:rsid w:val="008D1CE6"/>
    <w:rsid w:val="008F176F"/>
    <w:rsid w:val="008F4A17"/>
    <w:rsid w:val="00907EAC"/>
    <w:rsid w:val="00935D71"/>
    <w:rsid w:val="009364FA"/>
    <w:rsid w:val="00943F37"/>
    <w:rsid w:val="009466E0"/>
    <w:rsid w:val="00946EE1"/>
    <w:rsid w:val="009477B9"/>
    <w:rsid w:val="00953971"/>
    <w:rsid w:val="00956337"/>
    <w:rsid w:val="0095688D"/>
    <w:rsid w:val="00970048"/>
    <w:rsid w:val="0097155F"/>
    <w:rsid w:val="009838BB"/>
    <w:rsid w:val="00987A65"/>
    <w:rsid w:val="00994CA5"/>
    <w:rsid w:val="009A1036"/>
    <w:rsid w:val="009A2812"/>
    <w:rsid w:val="009B549C"/>
    <w:rsid w:val="009B6A11"/>
    <w:rsid w:val="009B7E9F"/>
    <w:rsid w:val="009C0486"/>
    <w:rsid w:val="009C1C67"/>
    <w:rsid w:val="009D1475"/>
    <w:rsid w:val="009D5F14"/>
    <w:rsid w:val="009E05AE"/>
    <w:rsid w:val="009E4A4A"/>
    <w:rsid w:val="009F0991"/>
    <w:rsid w:val="00A01C03"/>
    <w:rsid w:val="00A0285A"/>
    <w:rsid w:val="00A13300"/>
    <w:rsid w:val="00A16592"/>
    <w:rsid w:val="00A212DA"/>
    <w:rsid w:val="00A21494"/>
    <w:rsid w:val="00A374BD"/>
    <w:rsid w:val="00A429D8"/>
    <w:rsid w:val="00A46B41"/>
    <w:rsid w:val="00A56F36"/>
    <w:rsid w:val="00A57EE0"/>
    <w:rsid w:val="00A604F5"/>
    <w:rsid w:val="00A63ACD"/>
    <w:rsid w:val="00A651DD"/>
    <w:rsid w:val="00A6541D"/>
    <w:rsid w:val="00A65544"/>
    <w:rsid w:val="00A65B3A"/>
    <w:rsid w:val="00A76682"/>
    <w:rsid w:val="00A8310F"/>
    <w:rsid w:val="00A91A71"/>
    <w:rsid w:val="00A95A17"/>
    <w:rsid w:val="00AB1C69"/>
    <w:rsid w:val="00AC7FFE"/>
    <w:rsid w:val="00AF38E9"/>
    <w:rsid w:val="00AF4B84"/>
    <w:rsid w:val="00AF55D3"/>
    <w:rsid w:val="00B025EC"/>
    <w:rsid w:val="00B10DD6"/>
    <w:rsid w:val="00B17AB5"/>
    <w:rsid w:val="00B203D3"/>
    <w:rsid w:val="00B204A1"/>
    <w:rsid w:val="00B32BC4"/>
    <w:rsid w:val="00B3399C"/>
    <w:rsid w:val="00B35D31"/>
    <w:rsid w:val="00B47382"/>
    <w:rsid w:val="00B51050"/>
    <w:rsid w:val="00B57255"/>
    <w:rsid w:val="00B57476"/>
    <w:rsid w:val="00B60933"/>
    <w:rsid w:val="00B60978"/>
    <w:rsid w:val="00B818BB"/>
    <w:rsid w:val="00B93C98"/>
    <w:rsid w:val="00BA4656"/>
    <w:rsid w:val="00BB16E7"/>
    <w:rsid w:val="00BB6FDF"/>
    <w:rsid w:val="00BB71FD"/>
    <w:rsid w:val="00BC2127"/>
    <w:rsid w:val="00BC306F"/>
    <w:rsid w:val="00BC4CB3"/>
    <w:rsid w:val="00BD5466"/>
    <w:rsid w:val="00BD654F"/>
    <w:rsid w:val="00BE1EEC"/>
    <w:rsid w:val="00BE558A"/>
    <w:rsid w:val="00BF62FF"/>
    <w:rsid w:val="00C17D8D"/>
    <w:rsid w:val="00C26327"/>
    <w:rsid w:val="00C34A97"/>
    <w:rsid w:val="00C363B5"/>
    <w:rsid w:val="00C445A6"/>
    <w:rsid w:val="00C47DFB"/>
    <w:rsid w:val="00C50AAC"/>
    <w:rsid w:val="00C5336F"/>
    <w:rsid w:val="00C53F6C"/>
    <w:rsid w:val="00C65C97"/>
    <w:rsid w:val="00C66046"/>
    <w:rsid w:val="00C7320B"/>
    <w:rsid w:val="00C871C9"/>
    <w:rsid w:val="00C96B05"/>
    <w:rsid w:val="00CB0BC0"/>
    <w:rsid w:val="00CB669B"/>
    <w:rsid w:val="00CC770A"/>
    <w:rsid w:val="00CE180E"/>
    <w:rsid w:val="00CE62DA"/>
    <w:rsid w:val="00D00E33"/>
    <w:rsid w:val="00D14015"/>
    <w:rsid w:val="00D214A5"/>
    <w:rsid w:val="00D236DF"/>
    <w:rsid w:val="00D350CB"/>
    <w:rsid w:val="00D45282"/>
    <w:rsid w:val="00D63C20"/>
    <w:rsid w:val="00D771AD"/>
    <w:rsid w:val="00D8552B"/>
    <w:rsid w:val="00D979F6"/>
    <w:rsid w:val="00DA2DE9"/>
    <w:rsid w:val="00DA6E54"/>
    <w:rsid w:val="00DA7B1F"/>
    <w:rsid w:val="00DB2565"/>
    <w:rsid w:val="00DB7A92"/>
    <w:rsid w:val="00DD2B08"/>
    <w:rsid w:val="00DD3E32"/>
    <w:rsid w:val="00DD7DB3"/>
    <w:rsid w:val="00DE751F"/>
    <w:rsid w:val="00DF5AE6"/>
    <w:rsid w:val="00E03DE5"/>
    <w:rsid w:val="00E049B2"/>
    <w:rsid w:val="00E05712"/>
    <w:rsid w:val="00E253DB"/>
    <w:rsid w:val="00E26439"/>
    <w:rsid w:val="00E30E2B"/>
    <w:rsid w:val="00E45CD5"/>
    <w:rsid w:val="00E544E9"/>
    <w:rsid w:val="00E61167"/>
    <w:rsid w:val="00E655DE"/>
    <w:rsid w:val="00E65C01"/>
    <w:rsid w:val="00E759FA"/>
    <w:rsid w:val="00E80367"/>
    <w:rsid w:val="00E80A2F"/>
    <w:rsid w:val="00E8403A"/>
    <w:rsid w:val="00E94DD5"/>
    <w:rsid w:val="00EA202D"/>
    <w:rsid w:val="00EA7BB9"/>
    <w:rsid w:val="00EB399A"/>
    <w:rsid w:val="00EB5965"/>
    <w:rsid w:val="00EB6DC4"/>
    <w:rsid w:val="00EC4F97"/>
    <w:rsid w:val="00ED034C"/>
    <w:rsid w:val="00ED11CD"/>
    <w:rsid w:val="00ED1FAB"/>
    <w:rsid w:val="00ED706A"/>
    <w:rsid w:val="00EF0728"/>
    <w:rsid w:val="00EF3752"/>
    <w:rsid w:val="00F02BC1"/>
    <w:rsid w:val="00F26CF4"/>
    <w:rsid w:val="00F30B05"/>
    <w:rsid w:val="00F62CAE"/>
    <w:rsid w:val="00F638FB"/>
    <w:rsid w:val="00F646F8"/>
    <w:rsid w:val="00F87D7C"/>
    <w:rsid w:val="00F919C7"/>
    <w:rsid w:val="00FA336F"/>
    <w:rsid w:val="00FA3AEB"/>
    <w:rsid w:val="00FC0380"/>
    <w:rsid w:val="00FD5869"/>
    <w:rsid w:val="00FD58E0"/>
    <w:rsid w:val="00FE12B2"/>
    <w:rsid w:val="00FE12DE"/>
    <w:rsid w:val="00FE6FE2"/>
    <w:rsid w:val="00FF1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B9E8CE"/>
  <w15:chartTrackingRefBased/>
  <w15:docId w15:val="{5B74135D-1FE1-4245-8111-C9EBF3D25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pt"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4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44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44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4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4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4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4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4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4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44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44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4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4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4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4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4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4E9"/>
    <w:rPr>
      <w:rFonts w:eastAsiaTheme="majorEastAsia" w:cstheme="majorBidi"/>
      <w:color w:val="272727" w:themeColor="text1" w:themeTint="D8"/>
    </w:rPr>
  </w:style>
  <w:style w:type="paragraph" w:styleId="Title">
    <w:name w:val="Title"/>
    <w:basedOn w:val="Normal"/>
    <w:next w:val="Normal"/>
    <w:link w:val="TitleChar"/>
    <w:uiPriority w:val="10"/>
    <w:qFormat/>
    <w:rsid w:val="00E544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4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4E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4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4E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44E9"/>
    <w:rPr>
      <w:i/>
      <w:iCs/>
      <w:color w:val="404040" w:themeColor="text1" w:themeTint="BF"/>
    </w:rPr>
  </w:style>
  <w:style w:type="paragraph" w:styleId="ListParagraph">
    <w:name w:val="List Paragraph"/>
    <w:basedOn w:val="Normal"/>
    <w:uiPriority w:val="34"/>
    <w:qFormat/>
    <w:rsid w:val="00E544E9"/>
    <w:pPr>
      <w:ind w:left="720"/>
      <w:contextualSpacing/>
    </w:pPr>
  </w:style>
  <w:style w:type="character" w:styleId="IntenseEmphasis">
    <w:name w:val="Intense Emphasis"/>
    <w:basedOn w:val="DefaultParagraphFont"/>
    <w:uiPriority w:val="21"/>
    <w:qFormat/>
    <w:rsid w:val="00E544E9"/>
    <w:rPr>
      <w:i/>
      <w:iCs/>
      <w:color w:val="0F4761" w:themeColor="accent1" w:themeShade="BF"/>
    </w:rPr>
  </w:style>
  <w:style w:type="paragraph" w:styleId="IntenseQuote">
    <w:name w:val="Intense Quote"/>
    <w:basedOn w:val="Normal"/>
    <w:next w:val="Normal"/>
    <w:link w:val="IntenseQuoteChar"/>
    <w:uiPriority w:val="30"/>
    <w:qFormat/>
    <w:rsid w:val="00E544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4E9"/>
    <w:rPr>
      <w:i/>
      <w:iCs/>
      <w:color w:val="0F4761" w:themeColor="accent1" w:themeShade="BF"/>
    </w:rPr>
  </w:style>
  <w:style w:type="character" w:styleId="IntenseReference">
    <w:name w:val="Intense Reference"/>
    <w:basedOn w:val="DefaultParagraphFont"/>
    <w:uiPriority w:val="32"/>
    <w:qFormat/>
    <w:rsid w:val="00E544E9"/>
    <w:rPr>
      <w:b/>
      <w:bCs/>
      <w:smallCaps/>
      <w:color w:val="0F4761" w:themeColor="accent1" w:themeShade="BF"/>
      <w:spacing w:val="5"/>
    </w:rPr>
  </w:style>
  <w:style w:type="table" w:styleId="TableGrid">
    <w:name w:val="Table Grid"/>
    <w:basedOn w:val="TableNormal"/>
    <w:uiPriority w:val="39"/>
    <w:rsid w:val="00E54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eekwordinfosubcategoryvalue">
    <w:name w:val="greekwordinfosubcategoryvalue"/>
    <w:basedOn w:val="Normal"/>
    <w:rsid w:val="007B50AB"/>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7B50AB"/>
  </w:style>
  <w:style w:type="paragraph" w:customStyle="1" w:styleId="Compact">
    <w:name w:val="Compact"/>
    <w:basedOn w:val="BodyText"/>
    <w:qFormat/>
    <w:rsid w:val="004A49E7"/>
    <w:pPr>
      <w:spacing w:before="36" w:after="36"/>
    </w:pPr>
    <w:rPr>
      <w:kern w:val="0"/>
      <w14:ligatures w14:val="none"/>
    </w:rPr>
  </w:style>
  <w:style w:type="paragraph" w:styleId="BodyText">
    <w:name w:val="Body Text"/>
    <w:basedOn w:val="Normal"/>
    <w:link w:val="BodyTextChar"/>
    <w:uiPriority w:val="99"/>
    <w:semiHidden/>
    <w:unhideWhenUsed/>
    <w:rsid w:val="004A49E7"/>
    <w:pPr>
      <w:spacing w:after="120"/>
    </w:pPr>
  </w:style>
  <w:style w:type="character" w:customStyle="1" w:styleId="BodyTextChar">
    <w:name w:val="Body Text Char"/>
    <w:basedOn w:val="DefaultParagraphFont"/>
    <w:link w:val="BodyText"/>
    <w:uiPriority w:val="99"/>
    <w:semiHidden/>
    <w:rsid w:val="004A49E7"/>
  </w:style>
  <w:style w:type="character" w:styleId="CommentReference">
    <w:name w:val="annotation reference"/>
    <w:basedOn w:val="DefaultParagraphFont"/>
    <w:uiPriority w:val="99"/>
    <w:semiHidden/>
    <w:unhideWhenUsed/>
    <w:rsid w:val="00FA3AE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39678">
      <w:bodyDiv w:val="1"/>
      <w:marLeft w:val="0"/>
      <w:marRight w:val="0"/>
      <w:marTop w:val="0"/>
      <w:marBottom w:val="0"/>
      <w:divBdr>
        <w:top w:val="none" w:sz="0" w:space="0" w:color="auto"/>
        <w:left w:val="none" w:sz="0" w:space="0" w:color="auto"/>
        <w:bottom w:val="none" w:sz="0" w:space="0" w:color="auto"/>
        <w:right w:val="none" w:sz="0" w:space="0" w:color="auto"/>
      </w:divBdr>
    </w:div>
    <w:div w:id="40594049">
      <w:bodyDiv w:val="1"/>
      <w:marLeft w:val="0"/>
      <w:marRight w:val="0"/>
      <w:marTop w:val="0"/>
      <w:marBottom w:val="0"/>
      <w:divBdr>
        <w:top w:val="none" w:sz="0" w:space="0" w:color="auto"/>
        <w:left w:val="none" w:sz="0" w:space="0" w:color="auto"/>
        <w:bottom w:val="none" w:sz="0" w:space="0" w:color="auto"/>
        <w:right w:val="none" w:sz="0" w:space="0" w:color="auto"/>
      </w:divBdr>
    </w:div>
    <w:div w:id="157037924">
      <w:bodyDiv w:val="1"/>
      <w:marLeft w:val="0"/>
      <w:marRight w:val="0"/>
      <w:marTop w:val="0"/>
      <w:marBottom w:val="0"/>
      <w:divBdr>
        <w:top w:val="none" w:sz="0" w:space="0" w:color="auto"/>
        <w:left w:val="none" w:sz="0" w:space="0" w:color="auto"/>
        <w:bottom w:val="none" w:sz="0" w:space="0" w:color="auto"/>
        <w:right w:val="none" w:sz="0" w:space="0" w:color="auto"/>
      </w:divBdr>
    </w:div>
    <w:div w:id="332298122">
      <w:bodyDiv w:val="1"/>
      <w:marLeft w:val="0"/>
      <w:marRight w:val="0"/>
      <w:marTop w:val="0"/>
      <w:marBottom w:val="0"/>
      <w:divBdr>
        <w:top w:val="none" w:sz="0" w:space="0" w:color="auto"/>
        <w:left w:val="none" w:sz="0" w:space="0" w:color="auto"/>
        <w:bottom w:val="none" w:sz="0" w:space="0" w:color="auto"/>
        <w:right w:val="none" w:sz="0" w:space="0" w:color="auto"/>
      </w:divBdr>
    </w:div>
    <w:div w:id="544373825">
      <w:bodyDiv w:val="1"/>
      <w:marLeft w:val="0"/>
      <w:marRight w:val="0"/>
      <w:marTop w:val="0"/>
      <w:marBottom w:val="0"/>
      <w:divBdr>
        <w:top w:val="none" w:sz="0" w:space="0" w:color="auto"/>
        <w:left w:val="none" w:sz="0" w:space="0" w:color="auto"/>
        <w:bottom w:val="none" w:sz="0" w:space="0" w:color="auto"/>
        <w:right w:val="none" w:sz="0" w:space="0" w:color="auto"/>
      </w:divBdr>
    </w:div>
    <w:div w:id="626282300">
      <w:bodyDiv w:val="1"/>
      <w:marLeft w:val="0"/>
      <w:marRight w:val="0"/>
      <w:marTop w:val="0"/>
      <w:marBottom w:val="0"/>
      <w:divBdr>
        <w:top w:val="none" w:sz="0" w:space="0" w:color="auto"/>
        <w:left w:val="none" w:sz="0" w:space="0" w:color="auto"/>
        <w:bottom w:val="none" w:sz="0" w:space="0" w:color="auto"/>
        <w:right w:val="none" w:sz="0" w:space="0" w:color="auto"/>
      </w:divBdr>
    </w:div>
    <w:div w:id="754589787">
      <w:bodyDiv w:val="1"/>
      <w:marLeft w:val="0"/>
      <w:marRight w:val="0"/>
      <w:marTop w:val="0"/>
      <w:marBottom w:val="0"/>
      <w:divBdr>
        <w:top w:val="none" w:sz="0" w:space="0" w:color="auto"/>
        <w:left w:val="none" w:sz="0" w:space="0" w:color="auto"/>
        <w:bottom w:val="none" w:sz="0" w:space="0" w:color="auto"/>
        <w:right w:val="none" w:sz="0" w:space="0" w:color="auto"/>
      </w:divBdr>
    </w:div>
    <w:div w:id="913515548">
      <w:bodyDiv w:val="1"/>
      <w:marLeft w:val="0"/>
      <w:marRight w:val="0"/>
      <w:marTop w:val="0"/>
      <w:marBottom w:val="0"/>
      <w:divBdr>
        <w:top w:val="none" w:sz="0" w:space="0" w:color="auto"/>
        <w:left w:val="none" w:sz="0" w:space="0" w:color="auto"/>
        <w:bottom w:val="none" w:sz="0" w:space="0" w:color="auto"/>
        <w:right w:val="none" w:sz="0" w:space="0" w:color="auto"/>
      </w:divBdr>
    </w:div>
    <w:div w:id="923732250">
      <w:bodyDiv w:val="1"/>
      <w:marLeft w:val="0"/>
      <w:marRight w:val="0"/>
      <w:marTop w:val="0"/>
      <w:marBottom w:val="0"/>
      <w:divBdr>
        <w:top w:val="none" w:sz="0" w:space="0" w:color="auto"/>
        <w:left w:val="none" w:sz="0" w:space="0" w:color="auto"/>
        <w:bottom w:val="none" w:sz="0" w:space="0" w:color="auto"/>
        <w:right w:val="none" w:sz="0" w:space="0" w:color="auto"/>
      </w:divBdr>
    </w:div>
    <w:div w:id="976690912">
      <w:bodyDiv w:val="1"/>
      <w:marLeft w:val="0"/>
      <w:marRight w:val="0"/>
      <w:marTop w:val="0"/>
      <w:marBottom w:val="0"/>
      <w:divBdr>
        <w:top w:val="none" w:sz="0" w:space="0" w:color="auto"/>
        <w:left w:val="none" w:sz="0" w:space="0" w:color="auto"/>
        <w:bottom w:val="none" w:sz="0" w:space="0" w:color="auto"/>
        <w:right w:val="none" w:sz="0" w:space="0" w:color="auto"/>
      </w:divBdr>
    </w:div>
    <w:div w:id="1243024652">
      <w:bodyDiv w:val="1"/>
      <w:marLeft w:val="0"/>
      <w:marRight w:val="0"/>
      <w:marTop w:val="0"/>
      <w:marBottom w:val="0"/>
      <w:divBdr>
        <w:top w:val="none" w:sz="0" w:space="0" w:color="auto"/>
        <w:left w:val="none" w:sz="0" w:space="0" w:color="auto"/>
        <w:bottom w:val="none" w:sz="0" w:space="0" w:color="auto"/>
        <w:right w:val="none" w:sz="0" w:space="0" w:color="auto"/>
      </w:divBdr>
    </w:div>
    <w:div w:id="1403091965">
      <w:bodyDiv w:val="1"/>
      <w:marLeft w:val="0"/>
      <w:marRight w:val="0"/>
      <w:marTop w:val="0"/>
      <w:marBottom w:val="0"/>
      <w:divBdr>
        <w:top w:val="none" w:sz="0" w:space="0" w:color="auto"/>
        <w:left w:val="none" w:sz="0" w:space="0" w:color="auto"/>
        <w:bottom w:val="none" w:sz="0" w:space="0" w:color="auto"/>
        <w:right w:val="none" w:sz="0" w:space="0" w:color="auto"/>
      </w:divBdr>
    </w:div>
    <w:div w:id="1572042460">
      <w:bodyDiv w:val="1"/>
      <w:marLeft w:val="0"/>
      <w:marRight w:val="0"/>
      <w:marTop w:val="0"/>
      <w:marBottom w:val="0"/>
      <w:divBdr>
        <w:top w:val="none" w:sz="0" w:space="0" w:color="auto"/>
        <w:left w:val="none" w:sz="0" w:space="0" w:color="auto"/>
        <w:bottom w:val="none" w:sz="0" w:space="0" w:color="auto"/>
        <w:right w:val="none" w:sz="0" w:space="0" w:color="auto"/>
      </w:divBdr>
    </w:div>
    <w:div w:id="1721242670">
      <w:bodyDiv w:val="1"/>
      <w:marLeft w:val="0"/>
      <w:marRight w:val="0"/>
      <w:marTop w:val="0"/>
      <w:marBottom w:val="0"/>
      <w:divBdr>
        <w:top w:val="none" w:sz="0" w:space="0" w:color="auto"/>
        <w:left w:val="none" w:sz="0" w:space="0" w:color="auto"/>
        <w:bottom w:val="none" w:sz="0" w:space="0" w:color="auto"/>
        <w:right w:val="none" w:sz="0" w:space="0" w:color="auto"/>
      </w:divBdr>
    </w:div>
    <w:div w:id="1729838577">
      <w:bodyDiv w:val="1"/>
      <w:marLeft w:val="0"/>
      <w:marRight w:val="0"/>
      <w:marTop w:val="0"/>
      <w:marBottom w:val="0"/>
      <w:divBdr>
        <w:top w:val="none" w:sz="0" w:space="0" w:color="auto"/>
        <w:left w:val="none" w:sz="0" w:space="0" w:color="auto"/>
        <w:bottom w:val="none" w:sz="0" w:space="0" w:color="auto"/>
        <w:right w:val="none" w:sz="0" w:space="0" w:color="auto"/>
      </w:divBdr>
    </w:div>
    <w:div w:id="1947495570">
      <w:bodyDiv w:val="1"/>
      <w:marLeft w:val="0"/>
      <w:marRight w:val="0"/>
      <w:marTop w:val="0"/>
      <w:marBottom w:val="0"/>
      <w:divBdr>
        <w:top w:val="none" w:sz="0" w:space="0" w:color="auto"/>
        <w:left w:val="none" w:sz="0" w:space="0" w:color="auto"/>
        <w:bottom w:val="none" w:sz="0" w:space="0" w:color="auto"/>
        <w:right w:val="none" w:sz="0" w:space="0" w:color="auto"/>
      </w:divBdr>
    </w:div>
    <w:div w:id="206362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17C5ECD5AE84588140775F5D9B6FC" ma:contentTypeVersion="10" ma:contentTypeDescription="Create a new document." ma:contentTypeScope="" ma:versionID="3fff9ed69b78a1d1c48e3f96068d2b17">
  <xsd:schema xmlns:xsd="http://www.w3.org/2001/XMLSchema" xmlns:xs="http://www.w3.org/2001/XMLSchema" xmlns:p="http://schemas.microsoft.com/office/2006/metadata/properties" xmlns:ns2="fee82e44-1fa4-4144-8309-00fed2bf4198" xmlns:ns3="1a61c928-f5f6-4989-bd5d-cb8872a1b06d" targetNamespace="http://schemas.microsoft.com/office/2006/metadata/properties" ma:root="true" ma:fieldsID="7b2c40b849e0c1cff02f16dd8f1be10b" ns2:_="" ns3:_="">
    <xsd:import namespace="fee82e44-1fa4-4144-8309-00fed2bf4198"/>
    <xsd:import namespace="1a61c928-f5f6-4989-bd5d-cb8872a1b0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82e44-1fa4-4144-8309-00fed2bf41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61c928-f5f6-4989-bd5d-cb8872a1b0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F2FF9F-6017-4DDB-9856-819431658CAD}"/>
</file>

<file path=customXml/itemProps2.xml><?xml version="1.0" encoding="utf-8"?>
<ds:datastoreItem xmlns:ds="http://schemas.openxmlformats.org/officeDocument/2006/customXml" ds:itemID="{6403B8C2-3835-4A48-A517-F9AEF7F76721}"/>
</file>

<file path=customXml/itemProps3.xml><?xml version="1.0" encoding="utf-8"?>
<ds:datastoreItem xmlns:ds="http://schemas.openxmlformats.org/officeDocument/2006/customXml" ds:itemID="{8BDAB24A-C740-44B1-9BF9-9384046177F9}"/>
</file>

<file path=docProps/app.xml><?xml version="1.0" encoding="utf-8"?>
<Properties xmlns="http://schemas.openxmlformats.org/officeDocument/2006/extended-properties" xmlns:vt="http://schemas.openxmlformats.org/officeDocument/2006/docPropsVTypes">
  <Template>Normal.dotm</Template>
  <TotalTime>2324</TotalTime>
  <Pages>41</Pages>
  <Words>6552</Words>
  <Characters>3735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Oliver</dc:creator>
  <cp:keywords/>
  <dc:description/>
  <cp:lastModifiedBy>MaryEllen Oliver</cp:lastModifiedBy>
  <cp:revision>22</cp:revision>
  <dcterms:created xsi:type="dcterms:W3CDTF">2024-07-31T13:55:00Z</dcterms:created>
  <dcterms:modified xsi:type="dcterms:W3CDTF">2024-08-1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17C5ECD5AE84588140775F5D9B6FC</vt:lpwstr>
  </property>
</Properties>
</file>